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0495"/>
      </w:tblGrid>
      <w:tr w:rsidR="009E595A" w:rsidRPr="001160E4" w14:paraId="3AA596C6" w14:textId="77777777" w:rsidTr="00851198">
        <w:trPr>
          <w:trHeight w:val="578"/>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0000"/>
          </w:tcPr>
          <w:p w14:paraId="21CC6E06" w14:textId="583D9859" w:rsidR="009E595A" w:rsidRPr="009E595A" w:rsidRDefault="00D94905" w:rsidP="00DF2C61">
            <w:pPr>
              <w:spacing w:before="99" w:after="42"/>
              <w:rPr>
                <w:rFonts w:ascii="Arial" w:hAnsi="Arial" w:cs="Arial"/>
                <w:b/>
                <w:sz w:val="22"/>
                <w:szCs w:val="22"/>
              </w:rPr>
            </w:pPr>
            <w:r>
              <w:rPr>
                <w:rFonts w:ascii="Arial" w:hAnsi="Arial" w:cs="Arial"/>
                <w:b/>
                <w:color w:val="FFFFFF" w:themeColor="background1"/>
                <w:sz w:val="22"/>
                <w:szCs w:val="22"/>
              </w:rPr>
              <w:t>]</w:t>
            </w:r>
            <w:r w:rsidR="009E595A" w:rsidRPr="00851198">
              <w:rPr>
                <w:rFonts w:ascii="Arial" w:hAnsi="Arial" w:cs="Arial"/>
                <w:b/>
                <w:color w:val="FFFFFF" w:themeColor="background1"/>
                <w:sz w:val="22"/>
                <w:szCs w:val="22"/>
              </w:rPr>
              <w:t>Please do not alter the headings or formatting of this form.</w:t>
            </w:r>
          </w:p>
        </w:tc>
      </w:tr>
    </w:tbl>
    <w:p w14:paraId="434F9C37" w14:textId="048499CC" w:rsidR="00E87EBE" w:rsidRPr="007807CF" w:rsidRDefault="00E87EBE" w:rsidP="00836954">
      <w:pPr>
        <w:pStyle w:val="FedL1Heading"/>
        <w:spacing w:before="240"/>
      </w:pPr>
      <w:r w:rsidRPr="007807CF">
        <w:t>Section 1: Applicant information</w:t>
      </w: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E87EBE" w:rsidRPr="00E87EBE" w14:paraId="6157A549" w14:textId="77777777" w:rsidTr="00435890">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028B701" w14:textId="1B91A946" w:rsidR="00E87EBE" w:rsidRPr="00E87EBE" w:rsidRDefault="00E87EBE" w:rsidP="00C36750">
            <w:pPr>
              <w:spacing w:before="85" w:after="42"/>
              <w:rPr>
                <w:rFonts w:ascii="Arial" w:hAnsi="Arial" w:cs="Arial"/>
                <w:b/>
                <w:color w:val="595959" w:themeColor="text1" w:themeTint="A6"/>
                <w:sz w:val="18"/>
                <w:szCs w:val="28"/>
              </w:rPr>
            </w:pPr>
            <w:r w:rsidRPr="00E87EBE">
              <w:rPr>
                <w:rFonts w:ascii="Arial" w:hAnsi="Arial" w:cs="Arial"/>
                <w:b/>
                <w:color w:val="595959" w:themeColor="text1" w:themeTint="A6"/>
                <w:sz w:val="18"/>
              </w:rPr>
              <w:t>Tit</w:t>
            </w:r>
            <w:r w:rsidR="00C664EB">
              <w:rPr>
                <w:rFonts w:ascii="Arial" w:hAnsi="Arial" w:cs="Arial"/>
                <w:b/>
                <w:color w:val="595959" w:themeColor="text1" w:themeTint="A6"/>
                <w:sz w:val="18"/>
              </w:rPr>
              <w:t>l</w:t>
            </w:r>
            <w:r w:rsidR="00CF6FAF">
              <w:rPr>
                <w:rFonts w:ascii="Arial" w:hAnsi="Arial" w:cs="Arial"/>
                <w:b/>
                <w:color w:val="595959" w:themeColor="text1" w:themeTint="A6"/>
                <w:sz w:val="18"/>
              </w:rPr>
              <w:t>e</w:t>
            </w:r>
          </w:p>
        </w:tc>
        <w:tc>
          <w:tcPr>
            <w:tcW w:w="136" w:type="dxa"/>
            <w:tcBorders>
              <w:left w:val="single" w:sz="4" w:space="0" w:color="BFBFBF" w:themeColor="background1" w:themeShade="BF"/>
              <w:right w:val="single" w:sz="4" w:space="0" w:color="BFBFBF" w:themeColor="background1" w:themeShade="BF"/>
            </w:tcBorders>
          </w:tcPr>
          <w:p w14:paraId="15019714" w14:textId="77777777" w:rsidR="00E87EBE" w:rsidRPr="00E87EBE" w:rsidRDefault="00E87EBE" w:rsidP="00C36750">
            <w:pPr>
              <w:spacing w:before="85" w:after="42"/>
              <w:rPr>
                <w:rFonts w:ascii="Arial" w:hAnsi="Arial" w:cs="Arial"/>
                <w:b/>
                <w:color w:val="595959" w:themeColor="text1" w:themeTint="A6"/>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90D9B73" w14:textId="77777777" w:rsidR="00E87EBE" w:rsidRPr="00E87EBE" w:rsidRDefault="00E87EBE" w:rsidP="00C36750">
            <w:pPr>
              <w:spacing w:before="85" w:after="42"/>
              <w:rPr>
                <w:rFonts w:ascii="Arial" w:hAnsi="Arial" w:cs="Arial"/>
                <w:b/>
                <w:color w:val="595959" w:themeColor="text1" w:themeTint="A6"/>
                <w:sz w:val="18"/>
                <w:szCs w:val="28"/>
              </w:rPr>
            </w:pPr>
            <w:r w:rsidRPr="00E87EBE">
              <w:rPr>
                <w:rFonts w:ascii="Arial" w:hAnsi="Arial" w:cs="Arial"/>
                <w:b/>
                <w:color w:val="595959" w:themeColor="text1" w:themeTint="A6"/>
                <w:sz w:val="18"/>
              </w:rPr>
              <w:t>Surname</w:t>
            </w:r>
          </w:p>
        </w:tc>
        <w:tc>
          <w:tcPr>
            <w:tcW w:w="142" w:type="dxa"/>
            <w:tcBorders>
              <w:left w:val="single" w:sz="4" w:space="0" w:color="BFBFBF" w:themeColor="background1" w:themeShade="BF"/>
              <w:right w:val="single" w:sz="4" w:space="0" w:color="BFBFBF" w:themeColor="background1" w:themeShade="BF"/>
            </w:tcBorders>
          </w:tcPr>
          <w:p w14:paraId="1A118C08" w14:textId="77777777" w:rsidR="00E87EBE" w:rsidRPr="00E87EBE" w:rsidRDefault="00E87EBE" w:rsidP="00C36750">
            <w:pPr>
              <w:spacing w:before="85" w:after="42"/>
              <w:rPr>
                <w:rFonts w:ascii="Arial" w:hAnsi="Arial" w:cs="Arial"/>
                <w:b/>
                <w:color w:val="595959" w:themeColor="text1" w:themeTint="A6"/>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E35CF1F" w14:textId="77777777" w:rsidR="00E87EBE" w:rsidRPr="00E87EBE" w:rsidRDefault="00E87EBE" w:rsidP="00C36750">
            <w:pPr>
              <w:spacing w:before="85" w:after="42"/>
              <w:rPr>
                <w:rFonts w:ascii="Arial" w:hAnsi="Arial" w:cs="Arial"/>
                <w:color w:val="595959" w:themeColor="text1" w:themeTint="A6"/>
                <w:sz w:val="18"/>
              </w:rPr>
            </w:pPr>
            <w:r w:rsidRPr="00E87EBE">
              <w:rPr>
                <w:rFonts w:ascii="Arial" w:hAnsi="Arial" w:cs="Arial"/>
                <w:b/>
                <w:color w:val="595959" w:themeColor="text1" w:themeTint="A6"/>
                <w:sz w:val="18"/>
              </w:rPr>
              <w:t>Given name(s)</w:t>
            </w:r>
          </w:p>
        </w:tc>
      </w:tr>
      <w:tr w:rsidR="00C36750" w:rsidRPr="007F2866" w14:paraId="7D56D2C6" w14:textId="77777777" w:rsidTr="00435890">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6CD73B" w14:textId="77777777" w:rsidR="00E87EBE" w:rsidRPr="007F2866" w:rsidRDefault="00EF5708" w:rsidP="00B529F8">
            <w:pPr>
              <w:spacing w:before="99" w:after="42"/>
              <w:rPr>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3C89D9FC" w14:textId="77777777" w:rsidR="00E87EBE" w:rsidRPr="007F2866" w:rsidRDefault="00E87EBE" w:rsidP="00B529F8">
            <w:pPr>
              <w:spacing w:before="99" w:after="42"/>
              <w:rPr>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7C7397" w14:textId="77777777" w:rsidR="00E87EBE" w:rsidRPr="007F2866" w:rsidRDefault="00EF5708" w:rsidP="00B529F8">
            <w:pPr>
              <w:spacing w:before="99" w:after="42"/>
              <w:rPr>
                <w:rFonts w:cs="Arial"/>
                <w:sz w:val="20"/>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346B0F92" w14:textId="77777777" w:rsidR="00E87EBE" w:rsidRPr="007F2866" w:rsidRDefault="00E87EBE" w:rsidP="00B529F8">
            <w:pPr>
              <w:spacing w:before="99" w:after="42"/>
              <w:rPr>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4111DC" w14:textId="447384A8" w:rsidR="000E71E7" w:rsidRPr="000E71E7" w:rsidRDefault="00EF5708" w:rsidP="00B529F8">
            <w:pPr>
              <w:spacing w:before="99" w:after="42"/>
              <w:rPr>
                <w:rFonts w:ascii="Arial" w:hAnsi="Arial" w:cs="Arial"/>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r>
    </w:tbl>
    <w:p w14:paraId="06E0FC6E" w14:textId="77777777" w:rsidR="00E87EBE" w:rsidRPr="00B529F8" w:rsidRDefault="00E87EBE">
      <w:pPr>
        <w:rPr>
          <w:rFonts w:ascii="Arial" w:hAnsi="Arial" w:cs="Arial"/>
          <w:sz w:val="10"/>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45"/>
        <w:gridCol w:w="142"/>
        <w:gridCol w:w="5101"/>
      </w:tblGrid>
      <w:tr w:rsidR="00E87EBE" w:rsidRPr="00E87EBE" w14:paraId="7657F80A" w14:textId="77777777" w:rsidTr="00435890">
        <w:tc>
          <w:tcPr>
            <w:tcW w:w="524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040BD3D" w14:textId="77777777" w:rsidR="00E87EBE" w:rsidRPr="00E87EBE" w:rsidRDefault="00E87EBE" w:rsidP="00C36750">
            <w:pPr>
              <w:spacing w:before="85" w:after="42"/>
              <w:rPr>
                <w:rFonts w:ascii="Arial" w:hAnsi="Arial" w:cs="Arial"/>
                <w:b/>
                <w:color w:val="595959" w:themeColor="text1" w:themeTint="A6"/>
                <w:sz w:val="18"/>
                <w:szCs w:val="28"/>
              </w:rPr>
            </w:pPr>
            <w:r w:rsidRPr="00E87EBE">
              <w:rPr>
                <w:rFonts w:ascii="Arial" w:hAnsi="Arial" w:cs="Arial"/>
                <w:b/>
                <w:color w:val="595959" w:themeColor="text1" w:themeTint="A6"/>
                <w:sz w:val="18"/>
              </w:rPr>
              <w:t>E-mail address</w:t>
            </w:r>
          </w:p>
        </w:tc>
        <w:tc>
          <w:tcPr>
            <w:tcW w:w="142" w:type="dxa"/>
            <w:tcBorders>
              <w:left w:val="single" w:sz="4" w:space="0" w:color="BFBFBF" w:themeColor="background1" w:themeShade="BF"/>
              <w:right w:val="single" w:sz="4" w:space="0" w:color="BFBFBF" w:themeColor="background1" w:themeShade="BF"/>
            </w:tcBorders>
          </w:tcPr>
          <w:p w14:paraId="4EA88641" w14:textId="77777777" w:rsidR="00E87EBE" w:rsidRPr="00E87EBE" w:rsidRDefault="00E87EBE" w:rsidP="00C36750">
            <w:pPr>
              <w:spacing w:before="85" w:after="42"/>
              <w:rPr>
                <w:rFonts w:ascii="Arial" w:hAnsi="Arial" w:cs="Arial"/>
                <w:b/>
                <w:color w:val="595959" w:themeColor="text1" w:themeTint="A6"/>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2335531" w14:textId="77777777" w:rsidR="00E87EBE" w:rsidRPr="00E87EBE" w:rsidRDefault="00E87EBE" w:rsidP="00C36750">
            <w:pPr>
              <w:spacing w:before="85" w:after="42"/>
              <w:rPr>
                <w:rFonts w:ascii="Arial" w:hAnsi="Arial" w:cs="Arial"/>
                <w:b/>
                <w:color w:val="595959" w:themeColor="text1" w:themeTint="A6"/>
                <w:sz w:val="18"/>
                <w:szCs w:val="28"/>
              </w:rPr>
            </w:pPr>
            <w:r w:rsidRPr="00E87EBE">
              <w:rPr>
                <w:rFonts w:ascii="Arial" w:hAnsi="Arial" w:cs="Arial"/>
                <w:b/>
                <w:color w:val="595959" w:themeColor="text1" w:themeTint="A6"/>
                <w:sz w:val="18"/>
              </w:rPr>
              <w:t>Mailing address</w:t>
            </w:r>
          </w:p>
        </w:tc>
      </w:tr>
      <w:tr w:rsidR="00E87EBE" w:rsidRPr="007F2866" w14:paraId="717744A2" w14:textId="77777777" w:rsidTr="00435890">
        <w:tc>
          <w:tcPr>
            <w:tcW w:w="5245"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7D37D2A" w14:textId="27530292" w:rsidR="00E87EBE" w:rsidRPr="008D758E" w:rsidRDefault="005C3805" w:rsidP="00B529F8">
            <w:pPr>
              <w:spacing w:before="99" w:after="42"/>
              <w:rPr>
                <w:rFonts w:ascii="Arial" w:hAnsi="Arial" w:cs="Arial"/>
                <w:sz w:val="22"/>
                <w:szCs w:val="22"/>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77756C87" w14:textId="77777777" w:rsidR="00E87EBE" w:rsidRPr="007F2866" w:rsidRDefault="00E87EBE" w:rsidP="00B529F8">
            <w:pPr>
              <w:spacing w:before="99" w:after="42"/>
              <w:rPr>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D160B0" w14:textId="5843D7AA" w:rsidR="0015723B" w:rsidRPr="0015723B" w:rsidRDefault="0022690B" w:rsidP="00B529F8">
            <w:pPr>
              <w:spacing w:before="99" w:after="42"/>
              <w:rPr>
                <w:rFonts w:ascii="Arial" w:hAnsi="Arial" w:cs="Arial"/>
                <w:color w:val="auto"/>
                <w:sz w:val="22"/>
                <w:szCs w:val="28"/>
                <w:shd w:val="clear" w:color="auto" w:fill="E6E6E6"/>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r>
    </w:tbl>
    <w:p w14:paraId="0790EF12" w14:textId="64774C07" w:rsidR="00C36750" w:rsidRDefault="00C36750" w:rsidP="00C36750">
      <w:pPr>
        <w:rPr>
          <w:rFonts w:ascii="Arial" w:hAnsi="Arial" w:cs="Arial"/>
          <w:sz w:val="10"/>
        </w:rPr>
      </w:pPr>
    </w:p>
    <w:p w14:paraId="4FAC9A95" w14:textId="77777777" w:rsidR="00AC283E" w:rsidRDefault="00AC283E" w:rsidP="00C36750">
      <w:pPr>
        <w:rPr>
          <w:rFonts w:ascii="Arial" w:hAnsi="Arial" w:cs="Arial"/>
          <w:sz w:val="10"/>
        </w:rPr>
      </w:pPr>
    </w:p>
    <w:p w14:paraId="38A6703A" w14:textId="77777777" w:rsidR="00AC283E" w:rsidRPr="00B529F8" w:rsidRDefault="00AC283E" w:rsidP="00C36750">
      <w:pPr>
        <w:rPr>
          <w:rFonts w:ascii="Arial" w:hAnsi="Arial" w:cs="Arial"/>
          <w:sz w:val="10"/>
        </w:rPr>
      </w:pPr>
    </w:p>
    <w:p w14:paraId="5E302E86" w14:textId="77777777" w:rsidR="00C36750" w:rsidRPr="007807CF" w:rsidRDefault="00C36750" w:rsidP="00EF5708">
      <w:pPr>
        <w:spacing w:after="60"/>
        <w:rPr>
          <w:rFonts w:ascii="Arial" w:hAnsi="Arial" w:cs="Arial"/>
          <w:b/>
          <w:color w:val="041243"/>
        </w:rPr>
      </w:pPr>
      <w:r w:rsidRPr="007807CF">
        <w:rPr>
          <w:rFonts w:ascii="Arial" w:hAnsi="Arial" w:cs="Arial"/>
          <w:b/>
          <w:color w:val="041243"/>
        </w:rPr>
        <w:t>Equity information</w:t>
      </w: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3407"/>
        <w:gridCol w:w="142"/>
        <w:gridCol w:w="6939"/>
      </w:tblGrid>
      <w:tr w:rsidR="00C36750" w:rsidRPr="00E87EBE" w14:paraId="4F308F2D" w14:textId="77777777" w:rsidTr="4C0258FE">
        <w:tc>
          <w:tcPr>
            <w:tcW w:w="340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975B23A" w14:textId="77777777" w:rsidR="00C36750" w:rsidRPr="00E87EBE" w:rsidRDefault="00C36750" w:rsidP="00C36750">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Aboriginal or Torres Strait Islander?</w:t>
            </w:r>
          </w:p>
        </w:tc>
        <w:tc>
          <w:tcPr>
            <w:tcW w:w="142" w:type="dxa"/>
            <w:tcBorders>
              <w:left w:val="single" w:sz="4" w:space="0" w:color="BFBFBF" w:themeColor="background1" w:themeShade="BF"/>
              <w:right w:val="single" w:sz="4" w:space="0" w:color="BFBFBF" w:themeColor="background1" w:themeShade="BF"/>
            </w:tcBorders>
          </w:tcPr>
          <w:p w14:paraId="33435C53" w14:textId="77777777" w:rsidR="00C36750" w:rsidRPr="00E87EBE" w:rsidRDefault="00C36750" w:rsidP="0081511B">
            <w:pPr>
              <w:spacing w:before="85" w:after="42"/>
              <w:rPr>
                <w:rFonts w:ascii="Arial" w:hAnsi="Arial" w:cs="Arial"/>
                <w:b/>
                <w:color w:val="595959" w:themeColor="text1" w:themeTint="A6"/>
                <w:sz w:val="18"/>
              </w:rPr>
            </w:pPr>
          </w:p>
        </w:tc>
        <w:tc>
          <w:tcPr>
            <w:tcW w:w="693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A399C5E" w14:textId="77777777" w:rsidR="00C36750" w:rsidRPr="00E87EBE" w:rsidRDefault="00EF5708" w:rsidP="00C36750">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Gender</w:t>
            </w:r>
          </w:p>
        </w:tc>
      </w:tr>
      <w:tr w:rsidR="00C36750" w14:paraId="1E769727" w14:textId="77777777" w:rsidTr="4C0258FE">
        <w:tc>
          <w:tcPr>
            <w:tcW w:w="340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F180B3" w14:textId="767496A5" w:rsidR="00C36750" w:rsidRPr="00EF5708" w:rsidRDefault="00000000" w:rsidP="00C974FD">
            <w:pPr>
              <w:tabs>
                <w:tab w:val="left" w:pos="932"/>
                <w:tab w:val="left" w:pos="1133"/>
              </w:tabs>
              <w:spacing w:before="99" w:after="42"/>
              <w:ind w:left="21" w:right="-202"/>
              <w:rPr>
                <w:rFonts w:ascii="Arial" w:hAnsi="Arial" w:cs="Arial"/>
                <w:szCs w:val="28"/>
              </w:rPr>
            </w:pPr>
            <w:sdt>
              <w:sdtPr>
                <w:rPr>
                  <w:rFonts w:ascii="Arial" w:hAnsi="Arial" w:cs="Arial"/>
                  <w:color w:val="2B579A"/>
                  <w:szCs w:val="16"/>
                  <w:shd w:val="clear" w:color="auto" w:fill="E6E6E6"/>
                </w:rPr>
                <w:id w:val="2027824463"/>
                <w14:checkbox>
                  <w14:checked w14:val="0"/>
                  <w14:checkedState w14:val="2612" w14:font="MS Gothic"/>
                  <w14:uncheckedState w14:val="2610" w14:font="MS Gothic"/>
                </w14:checkbox>
              </w:sdtPr>
              <w:sdtContent>
                <w:r w:rsidR="00C974FD">
                  <w:rPr>
                    <w:rFonts w:ascii="MS Gothic" w:eastAsia="MS Gothic" w:hAnsi="MS Gothic" w:cs="Arial" w:hint="eastAsia"/>
                    <w:szCs w:val="16"/>
                  </w:rPr>
                  <w:t>☐</w:t>
                </w:r>
              </w:sdtContent>
            </w:sdt>
            <w:r w:rsidR="00C974FD" w:rsidRPr="00EF5708">
              <w:rPr>
                <w:rFonts w:ascii="Arial" w:hAnsi="Arial" w:cs="Arial"/>
                <w:sz w:val="22"/>
                <w:szCs w:val="16"/>
              </w:rPr>
              <w:t xml:space="preserve"> </w:t>
            </w:r>
            <w:r w:rsidR="00C36750" w:rsidRPr="00EF5708">
              <w:rPr>
                <w:rFonts w:ascii="Arial" w:hAnsi="Arial" w:cs="Arial"/>
                <w:sz w:val="22"/>
                <w:szCs w:val="16"/>
              </w:rPr>
              <w:t xml:space="preserve">Yes </w:t>
            </w:r>
            <w:r w:rsidR="00EF5708">
              <w:rPr>
                <w:rFonts w:ascii="Arial" w:hAnsi="Arial" w:cs="Arial"/>
                <w:sz w:val="22"/>
                <w:szCs w:val="16"/>
              </w:rPr>
              <w:t xml:space="preserve">  </w:t>
            </w:r>
            <w:r w:rsidR="00C36750" w:rsidRPr="00EF5708">
              <w:rPr>
                <w:rFonts w:ascii="Arial" w:hAnsi="Arial" w:cs="Arial"/>
                <w:sz w:val="22"/>
                <w:szCs w:val="16"/>
              </w:rPr>
              <w:t xml:space="preserve">  </w:t>
            </w:r>
            <w:sdt>
              <w:sdtPr>
                <w:rPr>
                  <w:rFonts w:ascii="Arial" w:hAnsi="Arial" w:cs="Arial"/>
                  <w:color w:val="auto"/>
                  <w:szCs w:val="16"/>
                  <w:shd w:val="clear" w:color="auto" w:fill="E6E6E6"/>
                </w:rPr>
                <w:id w:val="2127424504"/>
                <w14:checkbox>
                  <w14:checked w14:val="0"/>
                  <w14:checkedState w14:val="2612" w14:font="MS Gothic"/>
                  <w14:uncheckedState w14:val="2610" w14:font="MS Gothic"/>
                </w14:checkbox>
              </w:sdtPr>
              <w:sdtContent>
                <w:r w:rsidR="006E6878" w:rsidRPr="00DD2EF9">
                  <w:rPr>
                    <w:rFonts w:ascii="MS Gothic" w:eastAsia="MS Gothic" w:hAnsi="MS Gothic" w:cs="Arial" w:hint="eastAsia"/>
                    <w:color w:val="auto"/>
                    <w:szCs w:val="16"/>
                    <w:shd w:val="clear" w:color="auto" w:fill="E6E6E6"/>
                  </w:rPr>
                  <w:t>☐</w:t>
                </w:r>
              </w:sdtContent>
            </w:sdt>
            <w:r w:rsidR="00C974FD" w:rsidRPr="00EF5708">
              <w:rPr>
                <w:rFonts w:ascii="Arial" w:hAnsi="Arial" w:cs="Arial"/>
                <w:sz w:val="22"/>
                <w:szCs w:val="16"/>
              </w:rPr>
              <w:t xml:space="preserve"> </w:t>
            </w:r>
            <w:r w:rsidR="00C36750" w:rsidRPr="00EF5708">
              <w:rPr>
                <w:rFonts w:ascii="Arial" w:hAnsi="Arial" w:cs="Arial"/>
                <w:sz w:val="22"/>
                <w:szCs w:val="16"/>
              </w:rPr>
              <w:t>No</w:t>
            </w:r>
          </w:p>
        </w:tc>
        <w:tc>
          <w:tcPr>
            <w:tcW w:w="142" w:type="dxa"/>
            <w:tcBorders>
              <w:left w:val="single" w:sz="4" w:space="0" w:color="BFBFBF" w:themeColor="background1" w:themeShade="BF"/>
              <w:right w:val="single" w:sz="4" w:space="0" w:color="BFBFBF" w:themeColor="background1" w:themeShade="BF"/>
            </w:tcBorders>
          </w:tcPr>
          <w:p w14:paraId="0FE31438" w14:textId="77777777" w:rsidR="00C36750" w:rsidRPr="00F5173D" w:rsidRDefault="00C36750" w:rsidP="00B529F8">
            <w:pPr>
              <w:spacing w:before="99" w:after="42"/>
              <w:rPr>
                <w:b/>
                <w:szCs w:val="28"/>
              </w:rPr>
            </w:pPr>
          </w:p>
        </w:tc>
        <w:tc>
          <w:tcPr>
            <w:tcW w:w="693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5CCB09" w14:textId="77777777" w:rsidR="00C36750" w:rsidRDefault="00000000" w:rsidP="4C0258FE">
            <w:pPr>
              <w:spacing w:before="99" w:after="42"/>
              <w:ind w:right="-44"/>
              <w:rPr>
                <w:rFonts w:ascii="Arial" w:hAnsi="Arial" w:cs="Arial"/>
                <w:color w:val="auto"/>
                <w:sz w:val="18"/>
                <w:szCs w:val="18"/>
              </w:rPr>
            </w:pPr>
            <w:sdt>
              <w:sdtPr>
                <w:rPr>
                  <w:rFonts w:ascii="Arial" w:hAnsi="Arial" w:cs="Arial"/>
                  <w:color w:val="2B579A"/>
                  <w:shd w:val="clear" w:color="auto" w:fill="E6E6E6"/>
                </w:rPr>
                <w:id w:val="-1450009021"/>
                <w:placeholder>
                  <w:docPart w:val="DefaultPlaceholder_1081868574"/>
                </w:placeholder>
                <w14:checkbox>
                  <w14:checked w14:val="0"/>
                  <w14:checkedState w14:val="2612" w14:font="MS Gothic"/>
                  <w14:uncheckedState w14:val="2610" w14:font="MS Gothic"/>
                </w14:checkbox>
              </w:sdtPr>
              <w:sdtContent>
                <w:r w:rsidR="7C9BA114" w:rsidRPr="4C0258FE">
                  <w:rPr>
                    <w:rFonts w:ascii="MS Gothic" w:eastAsia="MS Gothic" w:hAnsi="MS Gothic" w:cs="Arial"/>
                  </w:rPr>
                  <w:t>☐</w:t>
                </w:r>
              </w:sdtContent>
            </w:sdt>
            <w:r w:rsidR="7C9BA114">
              <w:rPr>
                <w:rFonts w:ascii="Arial" w:hAnsi="Arial" w:cs="Arial"/>
                <w:sz w:val="22"/>
                <w:szCs w:val="22"/>
              </w:rPr>
              <w:t xml:space="preserve"> </w:t>
            </w:r>
            <w:r w:rsidR="407A837E">
              <w:rPr>
                <w:rFonts w:ascii="Arial" w:hAnsi="Arial" w:cs="Arial"/>
                <w:sz w:val="22"/>
                <w:szCs w:val="22"/>
              </w:rPr>
              <w:t>Female</w:t>
            </w:r>
            <w:r w:rsidR="407A837E" w:rsidRPr="00EF5708">
              <w:rPr>
                <w:rFonts w:ascii="Arial" w:hAnsi="Arial" w:cs="Arial"/>
                <w:sz w:val="22"/>
                <w:szCs w:val="22"/>
              </w:rPr>
              <w:t xml:space="preserve">  </w:t>
            </w:r>
            <w:r w:rsidR="407A837E">
              <w:rPr>
                <w:rFonts w:ascii="Arial" w:hAnsi="Arial" w:cs="Arial"/>
                <w:sz w:val="22"/>
                <w:szCs w:val="22"/>
              </w:rPr>
              <w:t xml:space="preserve"> </w:t>
            </w:r>
            <w:r w:rsidR="407A837E" w:rsidRPr="00EF5708">
              <w:rPr>
                <w:rFonts w:ascii="Arial" w:hAnsi="Arial" w:cs="Arial"/>
                <w:sz w:val="22"/>
                <w:szCs w:val="22"/>
              </w:rPr>
              <w:t xml:space="preserve"> </w:t>
            </w:r>
            <w:sdt>
              <w:sdtPr>
                <w:rPr>
                  <w:rFonts w:ascii="Arial" w:hAnsi="Arial" w:cs="Arial"/>
                  <w:color w:val="2B579A"/>
                  <w:shd w:val="clear" w:color="auto" w:fill="E6E6E6"/>
                </w:rPr>
                <w:id w:val="-843859991"/>
                <w:placeholder>
                  <w:docPart w:val="DefaultPlaceholder_1081868574"/>
                </w:placeholder>
                <w14:checkbox>
                  <w14:checked w14:val="0"/>
                  <w14:checkedState w14:val="2612" w14:font="MS Gothic"/>
                  <w14:uncheckedState w14:val="2610" w14:font="MS Gothic"/>
                </w14:checkbox>
              </w:sdtPr>
              <w:sdtContent>
                <w:r w:rsidR="7C9BA114" w:rsidRPr="4C0258FE">
                  <w:rPr>
                    <w:rFonts w:ascii="MS Gothic" w:eastAsia="MS Gothic" w:hAnsi="MS Gothic" w:cs="Arial"/>
                  </w:rPr>
                  <w:t>☐</w:t>
                </w:r>
              </w:sdtContent>
            </w:sdt>
            <w:r w:rsidR="7C9BA114">
              <w:rPr>
                <w:rFonts w:ascii="Arial" w:hAnsi="Arial" w:cs="Arial"/>
                <w:sz w:val="22"/>
                <w:szCs w:val="22"/>
              </w:rPr>
              <w:t xml:space="preserve"> </w:t>
            </w:r>
            <w:r w:rsidR="407A837E">
              <w:rPr>
                <w:rFonts w:ascii="Arial" w:hAnsi="Arial" w:cs="Arial"/>
                <w:sz w:val="22"/>
                <w:szCs w:val="22"/>
              </w:rPr>
              <w:t>Male</w:t>
            </w:r>
            <w:r w:rsidR="407A837E" w:rsidRPr="00EF5708">
              <w:rPr>
                <w:rFonts w:ascii="Arial" w:hAnsi="Arial" w:cs="Arial"/>
                <w:sz w:val="22"/>
                <w:szCs w:val="22"/>
              </w:rPr>
              <w:t xml:space="preserve"> </w:t>
            </w:r>
            <w:r w:rsidR="07A2D1A0">
              <w:rPr>
                <w:rFonts w:ascii="Arial" w:hAnsi="Arial" w:cs="Arial"/>
                <w:sz w:val="22"/>
                <w:szCs w:val="22"/>
              </w:rPr>
              <w:t xml:space="preserve">  </w:t>
            </w:r>
            <w:r w:rsidR="407A837E" w:rsidRPr="00EF5708">
              <w:rPr>
                <w:rFonts w:ascii="Arial" w:hAnsi="Arial" w:cs="Arial"/>
                <w:sz w:val="22"/>
                <w:szCs w:val="22"/>
              </w:rPr>
              <w:t xml:space="preserve"> </w:t>
            </w:r>
            <w:sdt>
              <w:sdtPr>
                <w:rPr>
                  <w:rFonts w:ascii="Arial" w:hAnsi="Arial" w:cs="Arial"/>
                  <w:color w:val="2B579A"/>
                  <w:shd w:val="clear" w:color="auto" w:fill="E6E6E6"/>
                </w:rPr>
                <w:id w:val="-1827272585"/>
                <w:placeholder>
                  <w:docPart w:val="DefaultPlaceholder_1081868574"/>
                </w:placeholder>
                <w14:checkbox>
                  <w14:checked w14:val="0"/>
                  <w14:checkedState w14:val="2612" w14:font="MS Gothic"/>
                  <w14:uncheckedState w14:val="2610" w14:font="MS Gothic"/>
                </w14:checkbox>
              </w:sdtPr>
              <w:sdtContent>
                <w:r w:rsidR="7C9BA114" w:rsidRPr="4C0258FE">
                  <w:rPr>
                    <w:rFonts w:ascii="MS Gothic" w:eastAsia="MS Gothic" w:hAnsi="MS Gothic" w:cs="Arial"/>
                  </w:rPr>
                  <w:t>☐</w:t>
                </w:r>
              </w:sdtContent>
            </w:sdt>
            <w:r w:rsidR="7C9BA114">
              <w:rPr>
                <w:rFonts w:ascii="Arial" w:hAnsi="Arial" w:cs="Arial"/>
                <w:sz w:val="20"/>
                <w:szCs w:val="20"/>
              </w:rPr>
              <w:t xml:space="preserve"> </w:t>
            </w:r>
            <w:r w:rsidR="765CED4F">
              <w:rPr>
                <w:rFonts w:ascii="Arial" w:hAnsi="Arial" w:cs="Arial"/>
                <w:sz w:val="20"/>
                <w:szCs w:val="20"/>
              </w:rPr>
              <w:t xml:space="preserve">Other </w:t>
            </w:r>
            <w:r w:rsidR="765CED4F">
              <w:rPr>
                <w:rFonts w:ascii="Arial" w:hAnsi="Arial" w:cs="Arial"/>
                <w:color w:val="auto"/>
                <w:sz w:val="18"/>
                <w:szCs w:val="18"/>
              </w:rPr>
              <w:t>(gender-diverse, self-described</w:t>
            </w:r>
            <w:r w:rsidR="41399CD7">
              <w:rPr>
                <w:rFonts w:ascii="Arial" w:hAnsi="Arial" w:cs="Arial"/>
                <w:color w:val="auto"/>
                <w:sz w:val="18"/>
                <w:szCs w:val="18"/>
              </w:rPr>
              <w:t>)</w:t>
            </w:r>
          </w:p>
          <w:p w14:paraId="158B5CDF" w14:textId="2E26184A" w:rsidR="00842FD1" w:rsidRPr="000B5CDF" w:rsidRDefault="00000000" w:rsidP="4C0258FE">
            <w:pPr>
              <w:spacing w:before="99" w:after="42"/>
              <w:ind w:right="-44"/>
              <w:rPr>
                <w:rFonts w:ascii="Arial" w:hAnsi="Arial" w:cs="Arial"/>
                <w:color w:val="auto"/>
                <w:sz w:val="18"/>
                <w:szCs w:val="18"/>
              </w:rPr>
            </w:pPr>
            <w:sdt>
              <w:sdtPr>
                <w:rPr>
                  <w:rFonts w:ascii="Arial" w:hAnsi="Arial" w:cs="Arial"/>
                  <w:color w:val="2B579A"/>
                  <w:shd w:val="clear" w:color="auto" w:fill="E6E6E6"/>
                </w:rPr>
                <w:id w:val="-392431095"/>
                <w:placeholder>
                  <w:docPart w:val="12C929D918434EF6B6B96CD00E12A4AD"/>
                </w:placeholder>
                <w14:checkbox>
                  <w14:checked w14:val="0"/>
                  <w14:checkedState w14:val="2612" w14:font="MS Gothic"/>
                  <w14:uncheckedState w14:val="2610" w14:font="MS Gothic"/>
                </w14:checkbox>
              </w:sdtPr>
              <w:sdtContent>
                <w:r w:rsidR="00842FD1" w:rsidRPr="4C0258FE">
                  <w:rPr>
                    <w:rFonts w:ascii="MS Gothic" w:eastAsia="MS Gothic" w:hAnsi="MS Gothic" w:cs="Arial"/>
                  </w:rPr>
                  <w:t>☐</w:t>
                </w:r>
              </w:sdtContent>
            </w:sdt>
            <w:r w:rsidR="00842FD1">
              <w:rPr>
                <w:rFonts w:ascii="Arial" w:hAnsi="Arial" w:cs="Arial"/>
                <w:sz w:val="20"/>
                <w:szCs w:val="20"/>
              </w:rPr>
              <w:t xml:space="preserve"> </w:t>
            </w:r>
            <w:r w:rsidR="00842FD1" w:rsidRPr="00842FD1">
              <w:rPr>
                <w:rFonts w:ascii="Arial" w:hAnsi="Arial" w:cs="Arial"/>
                <w:sz w:val="22"/>
                <w:szCs w:val="22"/>
              </w:rPr>
              <w:t>Do not wish to disclose</w:t>
            </w:r>
          </w:p>
        </w:tc>
      </w:tr>
    </w:tbl>
    <w:p w14:paraId="4691793A" w14:textId="77777777" w:rsidR="00E87EBE" w:rsidRPr="00B529F8" w:rsidRDefault="00E87EBE" w:rsidP="00E87EBE">
      <w:pPr>
        <w:rPr>
          <w:rFonts w:ascii="Arial" w:hAnsi="Arial" w:cs="Arial"/>
          <w:sz w:val="10"/>
        </w:rPr>
      </w:pPr>
    </w:p>
    <w:p w14:paraId="55E4798A" w14:textId="68FD3790" w:rsidR="00E93C7C" w:rsidRDefault="00E93C7C" w:rsidP="00E87EBE">
      <w:pPr>
        <w:rPr>
          <w:rFonts w:ascii="Arial" w:hAnsi="Arial" w:cs="Arial"/>
          <w:sz w:val="10"/>
        </w:rPr>
      </w:pPr>
    </w:p>
    <w:p w14:paraId="55498553" w14:textId="5442FFDF" w:rsidR="00AC283E" w:rsidRDefault="00AC283E" w:rsidP="00E87EBE">
      <w:pPr>
        <w:rPr>
          <w:rFonts w:ascii="Arial" w:hAnsi="Arial" w:cs="Arial"/>
          <w:sz w:val="10"/>
        </w:rPr>
      </w:pPr>
    </w:p>
    <w:p w14:paraId="295EF14B" w14:textId="77777777" w:rsidR="00AC283E" w:rsidRPr="00B529F8" w:rsidRDefault="00AC283E" w:rsidP="00E87EBE">
      <w:pPr>
        <w:rPr>
          <w:rFonts w:ascii="Arial" w:hAnsi="Arial" w:cs="Arial"/>
          <w:sz w:val="10"/>
        </w:rPr>
      </w:pPr>
    </w:p>
    <w:p w14:paraId="39178A4F" w14:textId="77777777" w:rsidR="00EF5708" w:rsidRPr="007807CF" w:rsidRDefault="00EF5708" w:rsidP="00EF5708">
      <w:pPr>
        <w:spacing w:after="60"/>
        <w:rPr>
          <w:rFonts w:ascii="Arial" w:hAnsi="Arial" w:cs="Arial"/>
          <w:b/>
          <w:color w:val="041243"/>
        </w:rPr>
      </w:pPr>
      <w:r w:rsidRPr="007807CF">
        <w:rPr>
          <w:rFonts w:ascii="Arial" w:hAnsi="Arial" w:cs="Arial"/>
          <w:b/>
          <w:color w:val="041243"/>
        </w:rPr>
        <w:t>Appointment details</w:t>
      </w:r>
    </w:p>
    <w:tbl>
      <w:tblPr>
        <w:tblStyle w:val="TableGrid"/>
        <w:tblW w:w="10471" w:type="dxa"/>
        <w:tblInd w:w="-10" w:type="dxa"/>
        <w:tblLayout w:type="fixed"/>
        <w:tblCellMar>
          <w:left w:w="57" w:type="dxa"/>
          <w:right w:w="57" w:type="dxa"/>
        </w:tblCellMar>
        <w:tblLook w:val="04A0" w:firstRow="1" w:lastRow="0" w:firstColumn="1" w:lastColumn="0" w:noHBand="0" w:noVBand="1"/>
      </w:tblPr>
      <w:tblGrid>
        <w:gridCol w:w="7280"/>
        <w:gridCol w:w="1453"/>
        <w:gridCol w:w="1738"/>
      </w:tblGrid>
      <w:tr w:rsidR="00274455" w:rsidRPr="00E87EBE" w14:paraId="4273280E" w14:textId="77777777" w:rsidTr="00435890">
        <w:trPr>
          <w:trHeight w:val="379"/>
        </w:trPr>
        <w:tc>
          <w:tcPr>
            <w:tcW w:w="7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D9D9D9" w:themeFill="background1" w:themeFillShade="D9"/>
          </w:tcPr>
          <w:p w14:paraId="5721D71C" w14:textId="77777777" w:rsidR="00274455" w:rsidRPr="00E87EBE" w:rsidRDefault="00274455" w:rsidP="00EF570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w:t>
            </w:r>
            <w:r w:rsidRPr="00836F63">
              <w:rPr>
                <w:rFonts w:ascii="Arial" w:hAnsi="Arial" w:cs="Arial"/>
                <w:b/>
                <w:color w:val="595959" w:themeColor="text1" w:themeTint="A6"/>
                <w:sz w:val="18"/>
              </w:rPr>
              <w:t>on t</w:t>
            </w:r>
            <w:r>
              <w:rPr>
                <w:rFonts w:ascii="Arial" w:hAnsi="Arial" w:cs="Arial"/>
                <w:b/>
                <w:color w:val="595959" w:themeColor="text1" w:themeTint="A6"/>
                <w:sz w:val="18"/>
              </w:rPr>
              <w:t>itle</w:t>
            </w:r>
          </w:p>
        </w:tc>
        <w:tc>
          <w:tcPr>
            <w:tcW w:w="1453" w:type="dxa"/>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D9D9D9" w:themeFill="background1" w:themeFillShade="D9"/>
          </w:tcPr>
          <w:p w14:paraId="458FF88E" w14:textId="77777777" w:rsidR="00274455" w:rsidRPr="00E87EBE" w:rsidRDefault="00274455" w:rsidP="0081511B">
            <w:pPr>
              <w:spacing w:before="85" w:after="42"/>
              <w:rPr>
                <w:rFonts w:ascii="Arial" w:hAnsi="Arial" w:cs="Arial"/>
                <w:b/>
                <w:color w:val="595959" w:themeColor="text1" w:themeTint="A6"/>
                <w:sz w:val="18"/>
              </w:rPr>
            </w:pPr>
            <w:r>
              <w:rPr>
                <w:rFonts w:ascii="Arial" w:hAnsi="Arial" w:cs="Arial"/>
                <w:b/>
                <w:color w:val="595959" w:themeColor="text1" w:themeTint="A6"/>
                <w:sz w:val="18"/>
              </w:rPr>
              <w:t>Current academic level</w:t>
            </w:r>
          </w:p>
        </w:tc>
        <w:tc>
          <w:tcPr>
            <w:tcW w:w="173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D9D9D9" w:themeFill="background1" w:themeFillShade="D9"/>
          </w:tcPr>
          <w:p w14:paraId="793A08DE" w14:textId="77777777" w:rsidR="00274455" w:rsidRPr="00E87EBE" w:rsidRDefault="00274455" w:rsidP="00DA4E17">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Research-only appointment</w:t>
            </w:r>
          </w:p>
        </w:tc>
      </w:tr>
      <w:tr w:rsidR="00274455" w:rsidRPr="007F2866" w14:paraId="45FBC28E" w14:textId="77777777" w:rsidTr="00435890">
        <w:trPr>
          <w:trHeight w:val="379"/>
        </w:trPr>
        <w:tc>
          <w:tcPr>
            <w:tcW w:w="7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shd w:val="clear" w:color="auto" w:fill="auto"/>
          </w:tcPr>
          <w:p w14:paraId="56D48138" w14:textId="57456BED" w:rsidR="00274455" w:rsidRPr="008D758E" w:rsidRDefault="005C3805" w:rsidP="00B529F8">
            <w:pPr>
              <w:spacing w:before="99" w:after="42"/>
              <w:rPr>
                <w:rFonts w:ascii="Arial" w:hAnsi="Arial" w:cs="Arial"/>
                <w:sz w:val="22"/>
                <w:szCs w:val="22"/>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53" w:type="dxa"/>
            <w:tcBorders>
              <w:top w:val="nil"/>
              <w:left w:val="single" w:sz="4" w:space="0" w:color="auto"/>
              <w:bottom w:val="single" w:sz="4" w:space="0" w:color="BFBFBF" w:themeColor="background1" w:themeShade="BF"/>
              <w:right w:val="single" w:sz="4" w:space="0" w:color="auto"/>
            </w:tcBorders>
          </w:tcPr>
          <w:p w14:paraId="6857C8C5" w14:textId="0B6298AF" w:rsidR="00274455" w:rsidRPr="006E6878" w:rsidRDefault="005C3805" w:rsidP="00B529F8">
            <w:pPr>
              <w:spacing w:before="99" w:after="42"/>
              <w:rPr>
                <w:rFonts w:ascii="Arial" w:hAnsi="Arial" w:cs="Arial"/>
                <w:sz w:val="22"/>
                <w:szCs w:val="22"/>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738"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shd w:val="clear" w:color="auto" w:fill="auto"/>
          </w:tcPr>
          <w:p w14:paraId="3A28B02F" w14:textId="2DB523BE" w:rsidR="00274455" w:rsidRPr="007F2866" w:rsidRDefault="00000000" w:rsidP="00C974FD">
            <w:pPr>
              <w:spacing w:before="99" w:after="42"/>
              <w:rPr>
                <w:rFonts w:ascii="Arial" w:hAnsi="Arial" w:cs="Arial"/>
                <w:szCs w:val="28"/>
              </w:rPr>
            </w:pPr>
            <w:sdt>
              <w:sdtPr>
                <w:rPr>
                  <w:rFonts w:ascii="Arial" w:hAnsi="Arial" w:cs="Arial"/>
                  <w:color w:val="2B579A"/>
                  <w:szCs w:val="16"/>
                  <w:shd w:val="clear" w:color="auto" w:fill="E6E6E6"/>
                </w:rPr>
                <w:id w:val="-2088287987"/>
                <w14:checkbox>
                  <w14:checked w14:val="0"/>
                  <w14:checkedState w14:val="2612" w14:font="MS Gothic"/>
                  <w14:uncheckedState w14:val="2610" w14:font="MS Gothic"/>
                </w14:checkbox>
              </w:sdtPr>
              <w:sdtContent>
                <w:r w:rsidR="00274455">
                  <w:rPr>
                    <w:rFonts w:ascii="MS Gothic" w:eastAsia="MS Gothic" w:hAnsi="MS Gothic" w:cs="Arial" w:hint="eastAsia"/>
                    <w:szCs w:val="16"/>
                  </w:rPr>
                  <w:t>☐</w:t>
                </w:r>
              </w:sdtContent>
            </w:sdt>
            <w:r w:rsidR="00274455">
              <w:rPr>
                <w:rFonts w:ascii="Arial" w:hAnsi="Arial" w:cs="Arial"/>
                <w:sz w:val="22"/>
                <w:szCs w:val="16"/>
              </w:rPr>
              <w:t xml:space="preserve"> Yes</w:t>
            </w:r>
            <w:r w:rsidR="00274455" w:rsidRPr="00EF5708">
              <w:rPr>
                <w:rFonts w:ascii="Arial" w:hAnsi="Arial" w:cs="Arial"/>
                <w:sz w:val="22"/>
                <w:szCs w:val="16"/>
              </w:rPr>
              <w:t xml:space="preserve">  </w:t>
            </w:r>
            <w:r w:rsidR="00274455">
              <w:rPr>
                <w:rFonts w:ascii="Arial" w:hAnsi="Arial" w:cs="Arial"/>
                <w:sz w:val="22"/>
                <w:szCs w:val="16"/>
              </w:rPr>
              <w:t xml:space="preserve"> </w:t>
            </w:r>
            <w:r w:rsidR="00274455" w:rsidRPr="00EF5708">
              <w:rPr>
                <w:rFonts w:ascii="Arial" w:hAnsi="Arial" w:cs="Arial"/>
                <w:sz w:val="22"/>
                <w:szCs w:val="16"/>
              </w:rPr>
              <w:t xml:space="preserve"> </w:t>
            </w:r>
            <w:sdt>
              <w:sdtPr>
                <w:rPr>
                  <w:rFonts w:ascii="Arial" w:hAnsi="Arial" w:cs="Arial"/>
                  <w:color w:val="2B579A"/>
                  <w:szCs w:val="16"/>
                  <w:shd w:val="clear" w:color="auto" w:fill="E6E6E6"/>
                </w:rPr>
                <w:id w:val="-1233541062"/>
                <w14:checkbox>
                  <w14:checked w14:val="0"/>
                  <w14:checkedState w14:val="2612" w14:font="MS Gothic"/>
                  <w14:uncheckedState w14:val="2610" w14:font="MS Gothic"/>
                </w14:checkbox>
              </w:sdtPr>
              <w:sdtContent>
                <w:r w:rsidR="00274455">
                  <w:rPr>
                    <w:rFonts w:ascii="MS Gothic" w:eastAsia="MS Gothic" w:hAnsi="MS Gothic" w:cs="Arial" w:hint="eastAsia"/>
                    <w:szCs w:val="16"/>
                  </w:rPr>
                  <w:t>☐</w:t>
                </w:r>
              </w:sdtContent>
            </w:sdt>
            <w:r w:rsidR="00274455">
              <w:rPr>
                <w:rFonts w:ascii="Arial" w:hAnsi="Arial" w:cs="Arial"/>
                <w:sz w:val="22"/>
                <w:szCs w:val="16"/>
              </w:rPr>
              <w:t xml:space="preserve"> No</w:t>
            </w:r>
            <w:r w:rsidR="00274455" w:rsidRPr="00EF5708">
              <w:rPr>
                <w:rFonts w:ascii="Arial" w:hAnsi="Arial" w:cs="Arial"/>
                <w:sz w:val="22"/>
                <w:szCs w:val="16"/>
              </w:rPr>
              <w:t xml:space="preserve"> </w:t>
            </w:r>
            <w:r w:rsidR="00274455">
              <w:rPr>
                <w:rFonts w:ascii="Arial" w:hAnsi="Arial" w:cs="Arial"/>
                <w:sz w:val="22"/>
                <w:szCs w:val="16"/>
              </w:rPr>
              <w:t xml:space="preserve"> </w:t>
            </w:r>
          </w:p>
        </w:tc>
      </w:tr>
    </w:tbl>
    <w:p w14:paraId="6663A65D" w14:textId="77777777" w:rsidR="00EF5708" w:rsidRDefault="00EF5708" w:rsidP="00EF5708">
      <w:pPr>
        <w:rPr>
          <w:rFonts w:ascii="Arial" w:hAnsi="Arial" w:cs="Arial"/>
          <w:sz w:val="10"/>
        </w:rPr>
      </w:pPr>
    </w:p>
    <w:p w14:paraId="1D8233C4" w14:textId="77777777" w:rsidR="00FA3BE1" w:rsidRPr="00B529F8" w:rsidRDefault="00FA3BE1" w:rsidP="00EF5708">
      <w:pPr>
        <w:rPr>
          <w:rFonts w:ascii="Arial" w:hAnsi="Arial" w:cs="Arial"/>
          <w:sz w:val="10"/>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085"/>
        <w:gridCol w:w="142"/>
        <w:gridCol w:w="2261"/>
      </w:tblGrid>
      <w:tr w:rsidR="008200C2" w:rsidRPr="00E87EBE" w14:paraId="6F09E18F" w14:textId="77777777" w:rsidTr="006E1ED3">
        <w:tc>
          <w:tcPr>
            <w:tcW w:w="808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7F22364" w14:textId="77777777" w:rsidR="008200C2" w:rsidRPr="00E87EBE" w:rsidRDefault="008200C2" w:rsidP="008200C2">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School/Directorate/Centre/Institute</w:t>
            </w:r>
          </w:p>
        </w:tc>
        <w:tc>
          <w:tcPr>
            <w:tcW w:w="142" w:type="dxa"/>
            <w:tcBorders>
              <w:left w:val="single" w:sz="4" w:space="0" w:color="BFBFBF" w:themeColor="background1" w:themeShade="BF"/>
              <w:right w:val="single" w:sz="4" w:space="0" w:color="BFBFBF" w:themeColor="background1" w:themeShade="BF"/>
            </w:tcBorders>
          </w:tcPr>
          <w:p w14:paraId="3F44727E" w14:textId="77777777" w:rsidR="008200C2" w:rsidRPr="00E87EBE" w:rsidRDefault="008200C2" w:rsidP="0081511B">
            <w:pPr>
              <w:spacing w:before="85" w:after="42"/>
              <w:rPr>
                <w:rFonts w:ascii="Arial" w:hAnsi="Arial" w:cs="Arial"/>
                <w:b/>
                <w:color w:val="595959" w:themeColor="text1" w:themeTint="A6"/>
                <w:sz w:val="18"/>
              </w:rPr>
            </w:pPr>
          </w:p>
        </w:tc>
        <w:tc>
          <w:tcPr>
            <w:tcW w:w="226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FE92A55" w14:textId="77777777" w:rsidR="008200C2" w:rsidRPr="00E87EBE" w:rsidRDefault="008200C2" w:rsidP="0081511B">
            <w:pPr>
              <w:spacing w:before="85" w:after="42"/>
              <w:rPr>
                <w:rFonts w:ascii="Arial" w:hAnsi="Arial" w:cs="Arial"/>
                <w:color w:val="595959" w:themeColor="text1" w:themeTint="A6"/>
                <w:sz w:val="18"/>
              </w:rPr>
            </w:pPr>
            <w:r>
              <w:rPr>
                <w:rFonts w:ascii="Arial" w:hAnsi="Arial" w:cs="Arial"/>
                <w:b/>
                <w:color w:val="595959" w:themeColor="text1" w:themeTint="A6"/>
                <w:sz w:val="18"/>
              </w:rPr>
              <w:t>Campus</w:t>
            </w:r>
          </w:p>
        </w:tc>
      </w:tr>
      <w:tr w:rsidR="008200C2" w:rsidRPr="007F2866" w14:paraId="7EB38A74" w14:textId="77777777" w:rsidTr="006E1ED3">
        <w:tc>
          <w:tcPr>
            <w:tcW w:w="8085"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91F0D41" w14:textId="77777777" w:rsidR="008200C2" w:rsidRPr="007F2866" w:rsidRDefault="008200C2" w:rsidP="008200C2">
            <w:pPr>
              <w:spacing w:before="99" w:after="42"/>
              <w:rPr>
                <w:rFonts w:cs="Arial"/>
                <w:sz w:val="20"/>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74C5C70" w14:textId="77777777" w:rsidR="008200C2" w:rsidRPr="007F2866" w:rsidRDefault="008200C2" w:rsidP="00B529F8">
            <w:pPr>
              <w:spacing w:before="99" w:after="42"/>
              <w:rPr>
                <w:szCs w:val="28"/>
              </w:rPr>
            </w:pPr>
          </w:p>
        </w:tc>
        <w:tc>
          <w:tcPr>
            <w:tcW w:w="226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832F1E" w14:textId="77777777" w:rsidR="008200C2" w:rsidRPr="007F2866" w:rsidRDefault="008200C2" w:rsidP="00B529F8">
            <w:pPr>
              <w:spacing w:before="99" w:after="42"/>
              <w:rPr>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r>
    </w:tbl>
    <w:p w14:paraId="48D38E62" w14:textId="77777777" w:rsidR="00EF5708" w:rsidRPr="00B529F8" w:rsidRDefault="00EF5708" w:rsidP="00EF5708">
      <w:pPr>
        <w:rPr>
          <w:rFonts w:ascii="Arial" w:hAnsi="Arial" w:cs="Arial"/>
          <w:sz w:val="10"/>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990"/>
        <w:gridCol w:w="142"/>
        <w:gridCol w:w="3685"/>
        <w:gridCol w:w="142"/>
        <w:gridCol w:w="4536"/>
      </w:tblGrid>
      <w:tr w:rsidR="00836F63" w:rsidRPr="00E87EBE" w14:paraId="3AFD4C72" w14:textId="77777777" w:rsidTr="006E1ED3">
        <w:tc>
          <w:tcPr>
            <w:tcW w:w="199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70A2462" w14:textId="0A906867" w:rsidR="00836F63" w:rsidRPr="00E87EBE" w:rsidRDefault="00836F63" w:rsidP="0081511B">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Date of initial appointment</w:t>
            </w:r>
            <w:r w:rsidR="00842FD1">
              <w:rPr>
                <w:rFonts w:ascii="Arial" w:hAnsi="Arial" w:cs="Arial"/>
                <w:b/>
                <w:color w:val="595959" w:themeColor="text1" w:themeTint="A6"/>
                <w:sz w:val="18"/>
              </w:rPr>
              <w:t xml:space="preserve"> at Federation University</w:t>
            </w:r>
          </w:p>
        </w:tc>
        <w:tc>
          <w:tcPr>
            <w:tcW w:w="142" w:type="dxa"/>
            <w:tcBorders>
              <w:left w:val="single" w:sz="4" w:space="0" w:color="BFBFBF" w:themeColor="background1" w:themeShade="BF"/>
              <w:right w:val="single" w:sz="4" w:space="0" w:color="BFBFBF" w:themeColor="background1" w:themeShade="BF"/>
            </w:tcBorders>
          </w:tcPr>
          <w:p w14:paraId="5B22BB30" w14:textId="77777777" w:rsidR="00836F63" w:rsidRPr="00E87EBE" w:rsidRDefault="00836F63" w:rsidP="0081511B">
            <w:pPr>
              <w:spacing w:before="85" w:after="42"/>
              <w:rPr>
                <w:rFonts w:ascii="Arial" w:hAnsi="Arial" w:cs="Arial"/>
                <w:b/>
                <w:color w:val="595959" w:themeColor="text1" w:themeTint="A6"/>
                <w:sz w:val="18"/>
              </w:rPr>
            </w:pPr>
          </w:p>
        </w:tc>
        <w:tc>
          <w:tcPr>
            <w:tcW w:w="368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E73F661" w14:textId="77777777" w:rsidR="00836F63" w:rsidRPr="00E87EBE" w:rsidRDefault="00836F63" w:rsidP="00836F63">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 xml:space="preserve">Date of appointment/promotion to </w:t>
            </w:r>
            <w:r>
              <w:rPr>
                <w:rFonts w:ascii="Arial" w:hAnsi="Arial" w:cs="Arial"/>
                <w:b/>
                <w:color w:val="595959" w:themeColor="text1" w:themeTint="A6"/>
                <w:sz w:val="18"/>
              </w:rPr>
              <w:br/>
              <w:t>current academic level</w:t>
            </w:r>
          </w:p>
        </w:tc>
        <w:tc>
          <w:tcPr>
            <w:tcW w:w="142" w:type="dxa"/>
            <w:tcBorders>
              <w:left w:val="single" w:sz="4" w:space="0" w:color="BFBFBF" w:themeColor="background1" w:themeShade="BF"/>
              <w:right w:val="single" w:sz="4" w:space="0" w:color="BFBFBF" w:themeColor="background1" w:themeShade="BF"/>
            </w:tcBorders>
          </w:tcPr>
          <w:p w14:paraId="21BFCE31" w14:textId="77777777" w:rsidR="00836F63" w:rsidRPr="00E87EBE" w:rsidRDefault="00836F63" w:rsidP="0081511B">
            <w:pPr>
              <w:spacing w:before="85" w:after="42"/>
              <w:rPr>
                <w:rFonts w:ascii="Arial" w:hAnsi="Arial" w:cs="Arial"/>
                <w:b/>
                <w:color w:val="595959" w:themeColor="text1" w:themeTint="A6"/>
                <w:sz w:val="18"/>
              </w:rPr>
            </w:pPr>
          </w:p>
        </w:tc>
        <w:tc>
          <w:tcPr>
            <w:tcW w:w="453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655F74E" w14:textId="77777777" w:rsidR="00836F63" w:rsidRDefault="00836F63" w:rsidP="0081511B">
            <w:pPr>
              <w:spacing w:before="85" w:after="42"/>
              <w:rPr>
                <w:rFonts w:ascii="Arial" w:hAnsi="Arial" w:cs="Arial"/>
                <w:b/>
                <w:color w:val="595959" w:themeColor="text1" w:themeTint="A6"/>
                <w:sz w:val="18"/>
              </w:rPr>
            </w:pPr>
            <w:r>
              <w:rPr>
                <w:rFonts w:ascii="Arial" w:hAnsi="Arial" w:cs="Arial"/>
                <w:b/>
                <w:color w:val="595959" w:themeColor="text1" w:themeTint="A6"/>
                <w:sz w:val="18"/>
              </w:rPr>
              <w:t xml:space="preserve">Continuing or </w:t>
            </w:r>
            <w:r>
              <w:rPr>
                <w:rFonts w:ascii="Arial" w:hAnsi="Arial" w:cs="Arial"/>
                <w:b/>
                <w:color w:val="595959" w:themeColor="text1" w:themeTint="A6"/>
                <w:sz w:val="18"/>
              </w:rPr>
              <w:br/>
              <w:t xml:space="preserve">Fixed-term appointment </w:t>
            </w:r>
            <w:r w:rsidRPr="00836F63">
              <w:rPr>
                <w:rFonts w:ascii="Arial" w:hAnsi="Arial" w:cs="Arial"/>
                <w:color w:val="595959" w:themeColor="text1" w:themeTint="A6"/>
                <w:sz w:val="18"/>
              </w:rPr>
              <w:t>(include expiry date)</w:t>
            </w:r>
          </w:p>
        </w:tc>
      </w:tr>
      <w:tr w:rsidR="00836F63" w:rsidRPr="007F2866" w14:paraId="260128A0" w14:textId="77777777" w:rsidTr="006E1ED3">
        <w:tc>
          <w:tcPr>
            <w:tcW w:w="199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26A747A" w14:textId="77777777" w:rsidR="00836F63" w:rsidRPr="007F2866" w:rsidRDefault="00836F63" w:rsidP="00B529F8">
            <w:pPr>
              <w:spacing w:before="99" w:after="42"/>
              <w:rPr>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9033599" w14:textId="77777777" w:rsidR="00836F63" w:rsidRPr="007F2866" w:rsidRDefault="00836F63" w:rsidP="00B529F8">
            <w:pPr>
              <w:spacing w:before="99" w:after="42"/>
              <w:rPr>
                <w:szCs w:val="28"/>
              </w:rPr>
            </w:pPr>
          </w:p>
        </w:tc>
        <w:tc>
          <w:tcPr>
            <w:tcW w:w="3685"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B2C2126" w14:textId="77777777" w:rsidR="00836F63" w:rsidRPr="007F2866" w:rsidRDefault="00836F63" w:rsidP="00B529F8">
            <w:pPr>
              <w:spacing w:before="99" w:after="42"/>
              <w:rPr>
                <w:rFonts w:cs="Arial"/>
                <w:sz w:val="20"/>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27007E3B" w14:textId="77777777" w:rsidR="00836F63" w:rsidRPr="007F2866" w:rsidRDefault="00836F63" w:rsidP="00B529F8">
            <w:pPr>
              <w:spacing w:before="99" w:after="42"/>
              <w:rPr>
                <w:szCs w:val="28"/>
              </w:rPr>
            </w:pPr>
          </w:p>
        </w:tc>
        <w:tc>
          <w:tcPr>
            <w:tcW w:w="4536" w:type="dxa"/>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8F76597" w14:textId="77777777" w:rsidR="00836F63" w:rsidRPr="007F2866" w:rsidRDefault="00836F63" w:rsidP="00B529F8">
            <w:pPr>
              <w:spacing w:before="99" w:after="42"/>
              <w:rPr>
                <w:rFonts w:ascii="Arial" w:hAnsi="Arial" w:cs="Arial"/>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r>
    </w:tbl>
    <w:p w14:paraId="158042A4" w14:textId="77777777" w:rsidR="00EF5708" w:rsidRPr="00B529F8" w:rsidRDefault="00EF5708" w:rsidP="00EF5708">
      <w:pPr>
        <w:rPr>
          <w:rFonts w:ascii="Arial" w:hAnsi="Arial" w:cs="Arial"/>
          <w:sz w:val="10"/>
        </w:rPr>
      </w:pPr>
    </w:p>
    <w:tbl>
      <w:tblPr>
        <w:tblStyle w:val="TableGrid"/>
        <w:tblW w:w="1050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992"/>
        <w:gridCol w:w="142"/>
        <w:gridCol w:w="3690"/>
        <w:gridCol w:w="142"/>
        <w:gridCol w:w="4542"/>
      </w:tblGrid>
      <w:tr w:rsidR="00836F63" w:rsidRPr="00E87EBE" w14:paraId="2D4E4F5D" w14:textId="77777777" w:rsidTr="006E1ED3">
        <w:trPr>
          <w:trHeight w:val="585"/>
        </w:trPr>
        <w:tc>
          <w:tcPr>
            <w:tcW w:w="199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17772C19" w14:textId="77777777" w:rsidR="00836F63" w:rsidRDefault="00836F63" w:rsidP="007B4025">
            <w:pPr>
              <w:spacing w:before="85" w:after="42"/>
              <w:rPr>
                <w:rFonts w:ascii="Arial" w:hAnsi="Arial" w:cs="Arial"/>
                <w:b/>
                <w:color w:val="595959" w:themeColor="text1" w:themeTint="A6"/>
                <w:sz w:val="18"/>
              </w:rPr>
            </w:pPr>
            <w:r>
              <w:rPr>
                <w:rFonts w:ascii="Arial" w:hAnsi="Arial" w:cs="Arial"/>
                <w:b/>
                <w:color w:val="595959" w:themeColor="text1" w:themeTint="A6"/>
                <w:sz w:val="18"/>
              </w:rPr>
              <w:t>Current fraction</w:t>
            </w:r>
          </w:p>
          <w:p w14:paraId="7489501D" w14:textId="68B589DF" w:rsidR="007B4025" w:rsidRDefault="007B4025" w:rsidP="007B4025">
            <w:pPr>
              <w:spacing w:before="85" w:after="42"/>
              <w:rPr>
                <w:rFonts w:ascii="Arial" w:hAnsi="Arial" w:cs="Arial"/>
                <w:b/>
                <w:color w:val="595959" w:themeColor="text1" w:themeTint="A6"/>
                <w:sz w:val="18"/>
              </w:rPr>
            </w:pPr>
          </w:p>
        </w:tc>
        <w:tc>
          <w:tcPr>
            <w:tcW w:w="142" w:type="dxa"/>
            <w:tcBorders>
              <w:left w:val="single" w:sz="4" w:space="0" w:color="BFBFBF" w:themeColor="background1" w:themeShade="BF"/>
              <w:right w:val="single" w:sz="4" w:space="0" w:color="BFBFBF" w:themeColor="background1" w:themeShade="BF"/>
            </w:tcBorders>
            <w:shd w:val="clear" w:color="auto" w:fill="auto"/>
            <w:vAlign w:val="bottom"/>
          </w:tcPr>
          <w:p w14:paraId="52D34DC3" w14:textId="77777777" w:rsidR="00836F63" w:rsidRDefault="00836F63" w:rsidP="00836F63">
            <w:pPr>
              <w:spacing w:before="85" w:after="42"/>
              <w:rPr>
                <w:rFonts w:ascii="Arial" w:hAnsi="Arial" w:cs="Arial"/>
                <w:b/>
                <w:color w:val="595959" w:themeColor="text1" w:themeTint="A6"/>
                <w:sz w:val="18"/>
              </w:rPr>
            </w:pPr>
          </w:p>
        </w:tc>
        <w:tc>
          <w:tcPr>
            <w:tcW w:w="369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0F5B1AF8" w14:textId="77777777" w:rsidR="00836F63" w:rsidRPr="00E87EBE" w:rsidRDefault="00836F63" w:rsidP="00836F63">
            <w:pPr>
              <w:spacing w:before="42" w:after="42"/>
              <w:rPr>
                <w:rFonts w:ascii="Arial" w:hAnsi="Arial" w:cs="Arial"/>
                <w:b/>
                <w:color w:val="595959" w:themeColor="text1" w:themeTint="A6"/>
                <w:sz w:val="18"/>
                <w:szCs w:val="28"/>
              </w:rPr>
            </w:pPr>
            <w:r>
              <w:rPr>
                <w:rFonts w:ascii="Arial" w:hAnsi="Arial" w:cs="Arial"/>
                <w:b/>
                <w:color w:val="595959" w:themeColor="text1" w:themeTint="A6"/>
                <w:sz w:val="18"/>
              </w:rPr>
              <w:t>Have you successfully completed your probationary period</w:t>
            </w:r>
          </w:p>
        </w:tc>
        <w:tc>
          <w:tcPr>
            <w:tcW w:w="142" w:type="dxa"/>
            <w:tcBorders>
              <w:left w:val="single" w:sz="4" w:space="0" w:color="BFBFBF" w:themeColor="background1" w:themeShade="BF"/>
              <w:right w:val="single" w:sz="4" w:space="0" w:color="BFBFBF" w:themeColor="background1" w:themeShade="BF"/>
            </w:tcBorders>
            <w:shd w:val="clear" w:color="auto" w:fill="auto"/>
            <w:vAlign w:val="bottom"/>
          </w:tcPr>
          <w:p w14:paraId="35264980" w14:textId="77777777" w:rsidR="00836F63" w:rsidRDefault="00836F63" w:rsidP="00836F63">
            <w:pPr>
              <w:spacing w:before="85" w:after="42"/>
              <w:rPr>
                <w:rFonts w:ascii="Arial" w:hAnsi="Arial" w:cs="Arial"/>
                <w:b/>
                <w:color w:val="595959" w:themeColor="text1" w:themeTint="A6"/>
                <w:sz w:val="18"/>
              </w:rPr>
            </w:pPr>
          </w:p>
        </w:tc>
        <w:tc>
          <w:tcPr>
            <w:tcW w:w="454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002A1007" w14:textId="77777777" w:rsidR="00836F63" w:rsidRDefault="00836F63" w:rsidP="00836F63">
            <w:pPr>
              <w:spacing w:before="85" w:after="42"/>
              <w:rPr>
                <w:rFonts w:ascii="Arial" w:hAnsi="Arial" w:cs="Arial"/>
                <w:b/>
                <w:color w:val="595959" w:themeColor="text1" w:themeTint="A6"/>
                <w:sz w:val="18"/>
              </w:rPr>
            </w:pPr>
            <w:r>
              <w:rPr>
                <w:rFonts w:ascii="Arial" w:hAnsi="Arial" w:cs="Arial"/>
                <w:b/>
                <w:color w:val="595959" w:themeColor="text1" w:themeTint="A6"/>
                <w:sz w:val="18"/>
              </w:rPr>
              <w:t>Academic level applied for</w:t>
            </w:r>
          </w:p>
          <w:p w14:paraId="18DE9030" w14:textId="0E76D730" w:rsidR="007B4025" w:rsidRDefault="007B4025" w:rsidP="00836F63">
            <w:pPr>
              <w:spacing w:before="85" w:after="42"/>
              <w:rPr>
                <w:rFonts w:ascii="Arial" w:hAnsi="Arial" w:cs="Arial"/>
                <w:b/>
                <w:color w:val="595959" w:themeColor="text1" w:themeTint="A6"/>
                <w:sz w:val="18"/>
              </w:rPr>
            </w:pPr>
          </w:p>
        </w:tc>
      </w:tr>
      <w:tr w:rsidR="00836F63" w14:paraId="50A3499F" w14:textId="77777777" w:rsidTr="006E1ED3">
        <w:trPr>
          <w:trHeight w:val="941"/>
        </w:trPr>
        <w:tc>
          <w:tcPr>
            <w:tcW w:w="1992" w:type="dxa"/>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30477907" w14:textId="77777777" w:rsidR="00836F63" w:rsidRPr="007F2866" w:rsidRDefault="00836F63" w:rsidP="00B529F8">
            <w:pPr>
              <w:spacing w:before="99" w:after="42"/>
              <w:rPr>
                <w:rFonts w:ascii="Arial" w:hAnsi="Arial" w:cs="Arial"/>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shd w:val="clear" w:color="auto" w:fill="auto"/>
          </w:tcPr>
          <w:p w14:paraId="40FADE01" w14:textId="77777777" w:rsidR="00836F63" w:rsidRPr="00EF5708" w:rsidRDefault="00836F63" w:rsidP="00B529F8">
            <w:pPr>
              <w:spacing w:before="99" w:after="42"/>
              <w:rPr>
                <w:rFonts w:ascii="Arial" w:hAnsi="Arial" w:cs="Arial"/>
                <w:b/>
                <w:sz w:val="22"/>
                <w:szCs w:val="28"/>
              </w:rPr>
            </w:pPr>
          </w:p>
        </w:tc>
        <w:tc>
          <w:tcPr>
            <w:tcW w:w="369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23ABBF" w14:textId="6B50746C" w:rsidR="00836F63" w:rsidRPr="000B5CDF" w:rsidRDefault="00000000" w:rsidP="00C974FD">
            <w:pPr>
              <w:spacing w:before="99" w:after="42"/>
              <w:rPr>
                <w:b/>
                <w:szCs w:val="28"/>
              </w:rPr>
            </w:pPr>
            <w:sdt>
              <w:sdtPr>
                <w:rPr>
                  <w:rFonts w:ascii="Arial" w:hAnsi="Arial" w:cs="Arial"/>
                  <w:color w:val="2B579A"/>
                  <w:szCs w:val="16"/>
                  <w:shd w:val="clear" w:color="auto" w:fill="E6E6E6"/>
                </w:rPr>
                <w:id w:val="595683576"/>
                <w14:checkbox>
                  <w14:checked w14:val="0"/>
                  <w14:checkedState w14:val="2612" w14:font="MS Gothic"/>
                  <w14:uncheckedState w14:val="2610" w14:font="MS Gothic"/>
                </w14:checkbox>
              </w:sdtPr>
              <w:sdtContent>
                <w:r w:rsidR="00C974FD">
                  <w:rPr>
                    <w:rFonts w:ascii="MS Gothic" w:eastAsia="MS Gothic" w:hAnsi="MS Gothic" w:cs="Arial" w:hint="eastAsia"/>
                    <w:szCs w:val="16"/>
                  </w:rPr>
                  <w:t>☐</w:t>
                </w:r>
              </w:sdtContent>
            </w:sdt>
            <w:r w:rsidR="00C974FD" w:rsidRPr="00EF5708">
              <w:rPr>
                <w:rFonts w:ascii="Arial" w:hAnsi="Arial" w:cs="Arial"/>
                <w:sz w:val="22"/>
                <w:szCs w:val="16"/>
              </w:rPr>
              <w:t xml:space="preserve"> </w:t>
            </w:r>
            <w:r w:rsidR="00836F63" w:rsidRPr="00EF5708">
              <w:rPr>
                <w:rFonts w:ascii="Arial" w:hAnsi="Arial" w:cs="Arial"/>
                <w:sz w:val="22"/>
                <w:szCs w:val="16"/>
              </w:rPr>
              <w:t xml:space="preserve">Yes </w:t>
            </w:r>
            <w:r w:rsidR="00836F63">
              <w:rPr>
                <w:rFonts w:ascii="Arial" w:hAnsi="Arial" w:cs="Arial"/>
                <w:sz w:val="22"/>
                <w:szCs w:val="16"/>
              </w:rPr>
              <w:t xml:space="preserve">  </w:t>
            </w:r>
            <w:r w:rsidR="00836F63" w:rsidRPr="00EF5708">
              <w:rPr>
                <w:rFonts w:ascii="Arial" w:hAnsi="Arial" w:cs="Arial"/>
                <w:sz w:val="22"/>
                <w:szCs w:val="16"/>
              </w:rPr>
              <w:t xml:space="preserve">  </w:t>
            </w:r>
            <w:sdt>
              <w:sdtPr>
                <w:rPr>
                  <w:rFonts w:ascii="Arial" w:hAnsi="Arial" w:cs="Arial"/>
                  <w:color w:val="2B579A"/>
                  <w:szCs w:val="16"/>
                  <w:shd w:val="clear" w:color="auto" w:fill="E6E6E6"/>
                </w:rPr>
                <w:id w:val="-778942215"/>
                <w14:checkbox>
                  <w14:checked w14:val="0"/>
                  <w14:checkedState w14:val="2612" w14:font="MS Gothic"/>
                  <w14:uncheckedState w14:val="2610" w14:font="MS Gothic"/>
                </w14:checkbox>
              </w:sdtPr>
              <w:sdtContent>
                <w:r w:rsidR="00C974FD">
                  <w:rPr>
                    <w:rFonts w:ascii="MS Gothic" w:eastAsia="MS Gothic" w:hAnsi="MS Gothic" w:cs="Arial" w:hint="eastAsia"/>
                    <w:szCs w:val="16"/>
                  </w:rPr>
                  <w:t>☐</w:t>
                </w:r>
              </w:sdtContent>
            </w:sdt>
            <w:r w:rsidR="00836F63" w:rsidRPr="00EF5708">
              <w:rPr>
                <w:rFonts w:ascii="Arial" w:hAnsi="Arial" w:cs="Arial"/>
                <w:sz w:val="20"/>
                <w:szCs w:val="16"/>
              </w:rPr>
              <w:t xml:space="preserve"> </w:t>
            </w:r>
            <w:r w:rsidR="00836F63" w:rsidRPr="00EF5708">
              <w:rPr>
                <w:rFonts w:ascii="Arial" w:hAnsi="Arial" w:cs="Arial"/>
                <w:sz w:val="22"/>
                <w:szCs w:val="16"/>
              </w:rPr>
              <w:t>No</w:t>
            </w:r>
          </w:p>
        </w:tc>
        <w:tc>
          <w:tcPr>
            <w:tcW w:w="142" w:type="dxa"/>
            <w:tcBorders>
              <w:left w:val="single" w:sz="4" w:space="0" w:color="BFBFBF" w:themeColor="background1" w:themeShade="BF"/>
              <w:right w:val="single" w:sz="4" w:space="0" w:color="BFBFBF" w:themeColor="background1" w:themeShade="BF"/>
            </w:tcBorders>
            <w:shd w:val="clear" w:color="auto" w:fill="auto"/>
          </w:tcPr>
          <w:p w14:paraId="3A80A0FE" w14:textId="77777777" w:rsidR="00836F63" w:rsidRPr="00EF5708" w:rsidRDefault="00836F63" w:rsidP="00B529F8">
            <w:pPr>
              <w:spacing w:before="99" w:after="42"/>
              <w:rPr>
                <w:rFonts w:ascii="Arial" w:hAnsi="Arial" w:cs="Arial"/>
                <w:b/>
                <w:sz w:val="22"/>
                <w:szCs w:val="28"/>
              </w:rPr>
            </w:pPr>
          </w:p>
        </w:tc>
        <w:tc>
          <w:tcPr>
            <w:tcW w:w="4542" w:type="dxa"/>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E91B0C3" w14:textId="4DDE6F13" w:rsidR="009E595A" w:rsidRDefault="00836F63" w:rsidP="009E595A">
            <w:pPr>
              <w:spacing w:before="99" w:after="42" w:line="360" w:lineRule="auto"/>
              <w:rPr>
                <w:rFonts w:ascii="Arial" w:hAnsi="Arial" w:cs="Arial"/>
                <w:sz w:val="22"/>
                <w:szCs w:val="16"/>
              </w:rPr>
            </w:pPr>
            <w:r w:rsidRPr="00EF5708">
              <w:rPr>
                <w:rFonts w:ascii="Arial" w:hAnsi="Arial" w:cs="Arial"/>
                <w:sz w:val="22"/>
                <w:szCs w:val="16"/>
              </w:rPr>
              <w:t xml:space="preserve"> </w:t>
            </w:r>
            <w:sdt>
              <w:sdtPr>
                <w:rPr>
                  <w:rFonts w:ascii="Arial" w:hAnsi="Arial" w:cs="Arial"/>
                  <w:color w:val="auto"/>
                  <w:szCs w:val="16"/>
                  <w:shd w:val="clear" w:color="auto" w:fill="E6E6E6"/>
                </w:rPr>
                <w:id w:val="475189625"/>
                <w14:checkbox>
                  <w14:checked w14:val="0"/>
                  <w14:checkedState w14:val="2612" w14:font="MS Gothic"/>
                  <w14:uncheckedState w14:val="2610" w14:font="MS Gothic"/>
                </w14:checkbox>
              </w:sdtPr>
              <w:sdtContent>
                <w:r w:rsidR="00200786">
                  <w:rPr>
                    <w:rFonts w:ascii="MS Gothic" w:eastAsia="MS Gothic" w:hAnsi="MS Gothic" w:cs="Arial" w:hint="eastAsia"/>
                    <w:color w:val="auto"/>
                    <w:szCs w:val="16"/>
                    <w:shd w:val="clear" w:color="auto" w:fill="E6E6E6"/>
                  </w:rPr>
                  <w:t>☐</w:t>
                </w:r>
              </w:sdtContent>
            </w:sdt>
            <w:r w:rsidR="00C974FD">
              <w:rPr>
                <w:rFonts w:ascii="Arial" w:hAnsi="Arial" w:cs="Arial"/>
                <w:sz w:val="22"/>
                <w:szCs w:val="16"/>
              </w:rPr>
              <w:t xml:space="preserve"> </w:t>
            </w:r>
            <w:r>
              <w:rPr>
                <w:rFonts w:ascii="Arial" w:hAnsi="Arial" w:cs="Arial"/>
                <w:sz w:val="22"/>
                <w:szCs w:val="16"/>
              </w:rPr>
              <w:t xml:space="preserve">Level </w:t>
            </w:r>
            <w:r w:rsidR="009E595A">
              <w:rPr>
                <w:rFonts w:ascii="Arial" w:hAnsi="Arial" w:cs="Arial"/>
                <w:sz w:val="22"/>
                <w:szCs w:val="16"/>
              </w:rPr>
              <w:t>B</w:t>
            </w:r>
            <w:r w:rsidRPr="00EF5708">
              <w:rPr>
                <w:rFonts w:ascii="Arial" w:hAnsi="Arial" w:cs="Arial"/>
                <w:sz w:val="22"/>
                <w:szCs w:val="16"/>
              </w:rPr>
              <w:t xml:space="preserve"> </w:t>
            </w:r>
            <w:r>
              <w:rPr>
                <w:rFonts w:ascii="Arial" w:hAnsi="Arial" w:cs="Arial"/>
                <w:sz w:val="22"/>
                <w:szCs w:val="16"/>
              </w:rPr>
              <w:t xml:space="preserve">   </w:t>
            </w:r>
            <w:sdt>
              <w:sdtPr>
                <w:rPr>
                  <w:rFonts w:ascii="Arial" w:hAnsi="Arial" w:cs="Arial"/>
                  <w:color w:val="auto"/>
                  <w:szCs w:val="16"/>
                  <w:shd w:val="clear" w:color="auto" w:fill="E6E6E6"/>
                </w:rPr>
                <w:id w:val="976963326"/>
                <w14:checkbox>
                  <w14:checked w14:val="0"/>
                  <w14:checkedState w14:val="2612" w14:font="MS Gothic"/>
                  <w14:uncheckedState w14:val="2610" w14:font="MS Gothic"/>
                </w14:checkbox>
              </w:sdtPr>
              <w:sdtContent>
                <w:r w:rsidR="009E595A" w:rsidRPr="00200786">
                  <w:rPr>
                    <w:rFonts w:ascii="MS Gothic" w:eastAsia="MS Gothic" w:hAnsi="MS Gothic" w:cs="Arial" w:hint="eastAsia"/>
                    <w:color w:val="auto"/>
                    <w:szCs w:val="16"/>
                    <w:shd w:val="clear" w:color="auto" w:fill="E6E6E6"/>
                  </w:rPr>
                  <w:t>☐</w:t>
                </w:r>
              </w:sdtContent>
            </w:sdt>
            <w:r w:rsidR="009E595A">
              <w:rPr>
                <w:rFonts w:ascii="Arial" w:hAnsi="Arial" w:cs="Arial"/>
                <w:sz w:val="22"/>
                <w:szCs w:val="16"/>
              </w:rPr>
              <w:t xml:space="preserve"> Level C</w:t>
            </w:r>
            <w:r w:rsidR="009E595A" w:rsidRPr="00EF5708">
              <w:rPr>
                <w:rFonts w:ascii="Arial" w:hAnsi="Arial" w:cs="Arial"/>
                <w:sz w:val="22"/>
                <w:szCs w:val="16"/>
              </w:rPr>
              <w:t xml:space="preserve"> </w:t>
            </w:r>
            <w:r w:rsidR="009E595A">
              <w:rPr>
                <w:rFonts w:ascii="Arial" w:hAnsi="Arial" w:cs="Arial"/>
                <w:sz w:val="22"/>
                <w:szCs w:val="16"/>
              </w:rPr>
              <w:t xml:space="preserve"> </w:t>
            </w:r>
          </w:p>
          <w:p w14:paraId="73AD0B9C" w14:textId="7E0D5090" w:rsidR="00836F63" w:rsidRPr="009E595A" w:rsidRDefault="00836F63" w:rsidP="009E595A">
            <w:pPr>
              <w:spacing w:before="99" w:after="42" w:line="360" w:lineRule="auto"/>
              <w:rPr>
                <w:rFonts w:ascii="Arial" w:hAnsi="Arial" w:cs="Arial"/>
                <w:sz w:val="22"/>
                <w:szCs w:val="16"/>
              </w:rPr>
            </w:pPr>
            <w:r w:rsidRPr="00EF5708">
              <w:rPr>
                <w:rFonts w:ascii="Arial" w:hAnsi="Arial" w:cs="Arial"/>
                <w:sz w:val="22"/>
                <w:szCs w:val="16"/>
              </w:rPr>
              <w:t xml:space="preserve"> </w:t>
            </w:r>
            <w:sdt>
              <w:sdtPr>
                <w:rPr>
                  <w:rFonts w:ascii="Arial" w:hAnsi="Arial" w:cs="Arial"/>
                  <w:color w:val="auto"/>
                  <w:szCs w:val="16"/>
                  <w:shd w:val="clear" w:color="auto" w:fill="E6E6E6"/>
                </w:rPr>
                <w:id w:val="1716005093"/>
                <w14:checkbox>
                  <w14:checked w14:val="0"/>
                  <w14:checkedState w14:val="2612" w14:font="MS Gothic"/>
                  <w14:uncheckedState w14:val="2610" w14:font="MS Gothic"/>
                </w14:checkbox>
              </w:sdtPr>
              <w:sdtContent>
                <w:r w:rsidR="00200786">
                  <w:rPr>
                    <w:rFonts w:ascii="MS Gothic" w:eastAsia="MS Gothic" w:hAnsi="MS Gothic" w:cs="Arial" w:hint="eastAsia"/>
                    <w:color w:val="auto"/>
                    <w:szCs w:val="16"/>
                    <w:shd w:val="clear" w:color="auto" w:fill="E6E6E6"/>
                  </w:rPr>
                  <w:t>☐</w:t>
                </w:r>
              </w:sdtContent>
            </w:sdt>
            <w:r w:rsidR="00C974FD">
              <w:rPr>
                <w:rFonts w:ascii="Arial" w:hAnsi="Arial" w:cs="Arial"/>
                <w:sz w:val="22"/>
                <w:szCs w:val="16"/>
              </w:rPr>
              <w:t xml:space="preserve"> </w:t>
            </w:r>
            <w:r>
              <w:rPr>
                <w:rFonts w:ascii="Arial" w:hAnsi="Arial" w:cs="Arial"/>
                <w:sz w:val="22"/>
                <w:szCs w:val="16"/>
              </w:rPr>
              <w:t xml:space="preserve">Level </w:t>
            </w:r>
            <w:r w:rsidR="00842FD1">
              <w:rPr>
                <w:rFonts w:ascii="Arial" w:hAnsi="Arial" w:cs="Arial"/>
                <w:sz w:val="22"/>
                <w:szCs w:val="16"/>
              </w:rPr>
              <w:t xml:space="preserve">D </w:t>
            </w:r>
            <w:r w:rsidR="009E595A">
              <w:rPr>
                <w:rFonts w:ascii="Arial" w:hAnsi="Arial" w:cs="Arial"/>
                <w:sz w:val="22"/>
                <w:szCs w:val="16"/>
              </w:rPr>
              <w:t xml:space="preserve"> </w:t>
            </w:r>
            <w:r w:rsidR="00842FD1">
              <w:rPr>
                <w:rFonts w:ascii="Arial" w:hAnsi="Arial" w:cs="Arial"/>
                <w:sz w:val="22"/>
                <w:szCs w:val="16"/>
              </w:rPr>
              <w:t xml:space="preserve">  </w:t>
            </w:r>
            <w:sdt>
              <w:sdtPr>
                <w:rPr>
                  <w:rFonts w:ascii="Arial" w:hAnsi="Arial" w:cs="Arial"/>
                  <w:color w:val="auto"/>
                  <w:szCs w:val="16"/>
                  <w:shd w:val="clear" w:color="auto" w:fill="E6E6E6"/>
                </w:rPr>
                <w:id w:val="-504126850"/>
                <w14:checkbox>
                  <w14:checked w14:val="0"/>
                  <w14:checkedState w14:val="2612" w14:font="MS Gothic"/>
                  <w14:uncheckedState w14:val="2610" w14:font="MS Gothic"/>
                </w14:checkbox>
              </w:sdtPr>
              <w:sdtContent>
                <w:r w:rsidR="00200786">
                  <w:rPr>
                    <w:rFonts w:ascii="MS Gothic" w:eastAsia="MS Gothic" w:hAnsi="MS Gothic" w:cs="Arial" w:hint="eastAsia"/>
                    <w:color w:val="auto"/>
                    <w:szCs w:val="16"/>
                    <w:shd w:val="clear" w:color="auto" w:fill="E6E6E6"/>
                  </w:rPr>
                  <w:t>☐</w:t>
                </w:r>
              </w:sdtContent>
            </w:sdt>
            <w:r w:rsidR="00842FD1">
              <w:rPr>
                <w:rFonts w:ascii="Arial" w:hAnsi="Arial" w:cs="Arial"/>
                <w:sz w:val="22"/>
                <w:szCs w:val="16"/>
              </w:rPr>
              <w:t xml:space="preserve"> Level E</w:t>
            </w:r>
            <w:r w:rsidR="00842FD1" w:rsidRPr="00EF5708">
              <w:rPr>
                <w:rFonts w:ascii="Arial" w:hAnsi="Arial" w:cs="Arial"/>
                <w:sz w:val="22"/>
                <w:szCs w:val="16"/>
              </w:rPr>
              <w:t xml:space="preserve"> </w:t>
            </w:r>
            <w:r w:rsidR="00842FD1">
              <w:rPr>
                <w:rFonts w:ascii="Arial" w:hAnsi="Arial" w:cs="Arial"/>
                <w:sz w:val="22"/>
                <w:szCs w:val="16"/>
              </w:rPr>
              <w:t xml:space="preserve">   </w:t>
            </w:r>
            <w:r w:rsidR="00842FD1" w:rsidRPr="00EF5708">
              <w:rPr>
                <w:rFonts w:ascii="Arial" w:hAnsi="Arial" w:cs="Arial"/>
                <w:sz w:val="22"/>
                <w:szCs w:val="16"/>
              </w:rPr>
              <w:t xml:space="preserve"> </w:t>
            </w:r>
          </w:p>
        </w:tc>
      </w:tr>
    </w:tbl>
    <w:p w14:paraId="234C2C9C" w14:textId="382A4F10" w:rsidR="00EF5708" w:rsidRDefault="00EF5708" w:rsidP="00EF5708">
      <w:pPr>
        <w:rPr>
          <w:rFonts w:ascii="Arial" w:hAnsi="Arial" w:cs="Arial"/>
          <w:sz w:val="22"/>
        </w:rPr>
      </w:pPr>
    </w:p>
    <w:p w14:paraId="4A27FB45" w14:textId="77777777" w:rsidR="00AC283E" w:rsidRPr="00D0430E" w:rsidRDefault="00AC283E" w:rsidP="00EF5708">
      <w:pPr>
        <w:rPr>
          <w:rFonts w:ascii="Arial" w:hAnsi="Arial" w:cs="Arial"/>
          <w:sz w:val="22"/>
        </w:rPr>
      </w:pPr>
    </w:p>
    <w:p w14:paraId="3C5819F7" w14:textId="5A53F6A8" w:rsidR="00836F63" w:rsidRPr="000C1D22" w:rsidRDefault="0025070F" w:rsidP="00836F63">
      <w:pPr>
        <w:spacing w:after="60"/>
        <w:rPr>
          <w:rFonts w:ascii="Arial" w:hAnsi="Arial" w:cs="Arial"/>
          <w:color w:val="595959" w:themeColor="text1" w:themeTint="A6"/>
          <w:sz w:val="18"/>
        </w:rPr>
      </w:pPr>
      <w:r w:rsidRPr="007807CF">
        <w:rPr>
          <w:rFonts w:ascii="Arial" w:hAnsi="Arial" w:cs="Arial"/>
          <w:b/>
          <w:color w:val="041243"/>
        </w:rPr>
        <w:t>Ranking of</w:t>
      </w:r>
      <w:r w:rsidR="00DA4E17" w:rsidRPr="007807CF">
        <w:rPr>
          <w:rFonts w:ascii="Arial" w:hAnsi="Arial" w:cs="Arial"/>
          <w:b/>
          <w:color w:val="041243"/>
        </w:rPr>
        <w:t xml:space="preserve"> area</w:t>
      </w:r>
      <w:r w:rsidRPr="007807CF">
        <w:rPr>
          <w:rFonts w:ascii="Arial" w:hAnsi="Arial" w:cs="Arial"/>
          <w:b/>
          <w:color w:val="041243"/>
        </w:rPr>
        <w:t xml:space="preserve"> of achievement</w:t>
      </w:r>
      <w:r w:rsidRPr="007807CF">
        <w:rPr>
          <w:rFonts w:ascii="Arial" w:hAnsi="Arial" w:cs="Arial"/>
          <w:color w:val="041243"/>
        </w:rPr>
        <w:t xml:space="preserve"> </w:t>
      </w:r>
      <w:r w:rsidRPr="000C1D22">
        <w:rPr>
          <w:rFonts w:ascii="Arial" w:hAnsi="Arial" w:cs="Arial"/>
          <w:color w:val="595959" w:themeColor="text1" w:themeTint="A6"/>
          <w:sz w:val="18"/>
        </w:rPr>
        <w:t xml:space="preserve">– refer to Academic Promotion </w:t>
      </w:r>
      <w:r w:rsidR="00DF2C61">
        <w:rPr>
          <w:rFonts w:ascii="Arial" w:hAnsi="Arial" w:cs="Arial"/>
          <w:color w:val="595959" w:themeColor="text1" w:themeTint="A6"/>
          <w:sz w:val="18"/>
        </w:rPr>
        <w:t>(Higher Education) Procedure</w:t>
      </w:r>
    </w:p>
    <w:p w14:paraId="1AE8E28A" w14:textId="77777777" w:rsidR="006E2DA9" w:rsidRDefault="0025070F" w:rsidP="00B529F8">
      <w:pPr>
        <w:pStyle w:val="ListParagraph"/>
        <w:numPr>
          <w:ilvl w:val="0"/>
          <w:numId w:val="2"/>
        </w:numPr>
        <w:spacing w:after="80"/>
        <w:ind w:left="284" w:hanging="284"/>
        <w:rPr>
          <w:rFonts w:ascii="Arial" w:hAnsi="Arial" w:cs="Arial"/>
          <w:color w:val="595959" w:themeColor="text1" w:themeTint="A6"/>
          <w:sz w:val="20"/>
        </w:rPr>
      </w:pPr>
      <w:r w:rsidRPr="000C1D22">
        <w:rPr>
          <w:rFonts w:ascii="Arial" w:hAnsi="Arial" w:cs="Arial"/>
          <w:color w:val="595959" w:themeColor="text1" w:themeTint="A6"/>
          <w:sz w:val="20"/>
        </w:rPr>
        <w:t xml:space="preserve">Please </w:t>
      </w:r>
      <w:r w:rsidR="006E2DA9" w:rsidRPr="000C1D22">
        <w:rPr>
          <w:rFonts w:ascii="Arial" w:hAnsi="Arial" w:cs="Arial"/>
          <w:color w:val="595959" w:themeColor="text1" w:themeTint="A6"/>
          <w:sz w:val="20"/>
        </w:rPr>
        <w:t>indicate your ranking profile</w:t>
      </w:r>
      <w:r w:rsidR="006E2DA9">
        <w:rPr>
          <w:rFonts w:ascii="Arial" w:hAnsi="Arial" w:cs="Arial"/>
          <w:color w:val="595959" w:themeColor="text1" w:themeTint="A6"/>
          <w:sz w:val="20"/>
        </w:rPr>
        <w:t xml:space="preserve"> </w:t>
      </w:r>
      <w:r w:rsidRPr="000C1D22">
        <w:rPr>
          <w:rFonts w:ascii="Arial" w:hAnsi="Arial" w:cs="Arial"/>
          <w:color w:val="595959" w:themeColor="text1" w:themeTint="A6"/>
          <w:sz w:val="20"/>
        </w:rPr>
        <w:t xml:space="preserve">using 1, 2 or 3 </w:t>
      </w:r>
      <w:r w:rsidR="006E2DA9">
        <w:rPr>
          <w:rFonts w:ascii="Arial" w:hAnsi="Arial" w:cs="Arial"/>
          <w:color w:val="595959" w:themeColor="text1" w:themeTint="A6"/>
          <w:sz w:val="20"/>
        </w:rPr>
        <w:t xml:space="preserve">(mark each box) based on the three Areas of Achievement.  </w:t>
      </w:r>
    </w:p>
    <w:p w14:paraId="73477862" w14:textId="7EB5162C" w:rsidR="0025070F" w:rsidRDefault="006E2DA9" w:rsidP="00B529F8">
      <w:pPr>
        <w:pStyle w:val="ListParagraph"/>
        <w:numPr>
          <w:ilvl w:val="0"/>
          <w:numId w:val="2"/>
        </w:numPr>
        <w:spacing w:after="80"/>
        <w:ind w:left="284" w:hanging="284"/>
        <w:rPr>
          <w:rFonts w:ascii="Arial" w:hAnsi="Arial" w:cs="Arial"/>
          <w:color w:val="595959" w:themeColor="text1" w:themeTint="A6"/>
          <w:sz w:val="20"/>
        </w:rPr>
      </w:pPr>
      <w:r>
        <w:rPr>
          <w:rFonts w:ascii="Arial" w:hAnsi="Arial" w:cs="Arial"/>
          <w:color w:val="595959" w:themeColor="text1" w:themeTint="A6"/>
          <w:sz w:val="20"/>
        </w:rPr>
        <w:t>Ranking should be in the preferred order of assessment, i.e. ranking 1 would indicate the primary focus for the assessment of your application.</w:t>
      </w:r>
    </w:p>
    <w:p w14:paraId="1201C111" w14:textId="02BCB583" w:rsidR="007B0504" w:rsidRDefault="007B0504" w:rsidP="00B529F8">
      <w:pPr>
        <w:pStyle w:val="ListParagraph"/>
        <w:numPr>
          <w:ilvl w:val="0"/>
          <w:numId w:val="2"/>
        </w:numPr>
        <w:spacing w:after="80"/>
        <w:ind w:left="284" w:hanging="284"/>
        <w:rPr>
          <w:rFonts w:ascii="Arial" w:hAnsi="Arial" w:cs="Arial"/>
          <w:color w:val="595959" w:themeColor="text1" w:themeTint="A6"/>
          <w:sz w:val="20"/>
        </w:rPr>
      </w:pPr>
      <w:r>
        <w:rPr>
          <w:rFonts w:ascii="Arial" w:hAnsi="Arial" w:cs="Arial"/>
          <w:color w:val="595959" w:themeColor="text1" w:themeTint="A6"/>
          <w:sz w:val="20"/>
        </w:rPr>
        <w:t>Research-only appointments are not required to address the Learning and Teaching area</w:t>
      </w:r>
      <w:r w:rsidR="0066197A">
        <w:rPr>
          <w:rFonts w:ascii="Arial" w:hAnsi="Arial" w:cs="Arial"/>
          <w:color w:val="595959" w:themeColor="text1" w:themeTint="A6"/>
          <w:sz w:val="20"/>
        </w:rPr>
        <w:t>.</w:t>
      </w:r>
    </w:p>
    <w:p w14:paraId="69829036" w14:textId="7D77801C" w:rsidR="007B0504" w:rsidRPr="00E61A56" w:rsidRDefault="007B0504" w:rsidP="00E61A56">
      <w:pPr>
        <w:spacing w:after="80"/>
        <w:rPr>
          <w:rFonts w:ascii="Arial" w:hAnsi="Arial" w:cs="Arial"/>
          <w:color w:val="595959" w:themeColor="text1" w:themeTint="A6"/>
          <w:sz w:val="20"/>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699"/>
        <w:gridCol w:w="141"/>
        <w:gridCol w:w="2694"/>
        <w:gridCol w:w="142"/>
        <w:gridCol w:w="4819"/>
      </w:tblGrid>
      <w:tr w:rsidR="0025070F" w:rsidRPr="00E87EBE" w14:paraId="646D6B35" w14:textId="77777777" w:rsidTr="006E1ED3">
        <w:tc>
          <w:tcPr>
            <w:tcW w:w="269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7E246E8" w14:textId="77777777" w:rsidR="0025070F" w:rsidRPr="00E87EBE" w:rsidRDefault="0025070F" w:rsidP="0025070F">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Learning and teaching</w:t>
            </w:r>
          </w:p>
        </w:tc>
        <w:tc>
          <w:tcPr>
            <w:tcW w:w="141" w:type="dxa"/>
            <w:tcBorders>
              <w:left w:val="single" w:sz="4" w:space="0" w:color="BFBFBF" w:themeColor="background1" w:themeShade="BF"/>
              <w:right w:val="single" w:sz="4" w:space="0" w:color="BFBFBF" w:themeColor="background1" w:themeShade="BF"/>
            </w:tcBorders>
          </w:tcPr>
          <w:p w14:paraId="5EC6FD22" w14:textId="77777777" w:rsidR="0025070F" w:rsidRPr="00E87EBE" w:rsidRDefault="0025070F" w:rsidP="0025070F">
            <w:pPr>
              <w:spacing w:before="85" w:after="42"/>
              <w:rPr>
                <w:rFonts w:ascii="Arial" w:hAnsi="Arial" w:cs="Arial"/>
                <w:b/>
                <w:color w:val="595959" w:themeColor="text1" w:themeTint="A6"/>
                <w:sz w:val="18"/>
              </w:rPr>
            </w:pPr>
          </w:p>
        </w:tc>
        <w:tc>
          <w:tcPr>
            <w:tcW w:w="2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2E9ECCD" w14:textId="77777777" w:rsidR="0025070F" w:rsidRPr="00E87EBE" w:rsidRDefault="0025070F" w:rsidP="0025070F">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Research and creativity</w:t>
            </w:r>
          </w:p>
        </w:tc>
        <w:tc>
          <w:tcPr>
            <w:tcW w:w="142" w:type="dxa"/>
            <w:tcBorders>
              <w:left w:val="single" w:sz="4" w:space="0" w:color="BFBFBF" w:themeColor="background1" w:themeShade="BF"/>
              <w:right w:val="single" w:sz="4" w:space="0" w:color="BFBFBF" w:themeColor="background1" w:themeShade="BF"/>
            </w:tcBorders>
            <w:shd w:val="clear" w:color="auto" w:fill="auto"/>
          </w:tcPr>
          <w:p w14:paraId="332E3A15" w14:textId="77777777" w:rsidR="0025070F" w:rsidRDefault="0025070F" w:rsidP="0025070F">
            <w:pPr>
              <w:spacing w:before="85" w:after="42"/>
              <w:rPr>
                <w:rFonts w:ascii="Arial" w:hAnsi="Arial" w:cs="Arial"/>
                <w:b/>
                <w:color w:val="595959" w:themeColor="text1" w:themeTint="A6"/>
                <w:sz w:val="18"/>
              </w:rPr>
            </w:pPr>
          </w:p>
        </w:tc>
        <w:tc>
          <w:tcPr>
            <w:tcW w:w="48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F7707A8" w14:textId="689C39EA" w:rsidR="0025070F" w:rsidRDefault="0025070F" w:rsidP="008200C2">
            <w:pPr>
              <w:spacing w:before="85" w:after="42"/>
              <w:rPr>
                <w:rFonts w:ascii="Arial" w:hAnsi="Arial" w:cs="Arial"/>
                <w:b/>
                <w:color w:val="595959" w:themeColor="text1" w:themeTint="A6"/>
                <w:sz w:val="18"/>
              </w:rPr>
            </w:pPr>
            <w:r>
              <w:rPr>
                <w:rFonts w:ascii="Arial" w:hAnsi="Arial" w:cs="Arial"/>
                <w:b/>
                <w:color w:val="595959" w:themeColor="text1" w:themeTint="A6"/>
                <w:sz w:val="18"/>
              </w:rPr>
              <w:t xml:space="preserve">Leadership, </w:t>
            </w:r>
            <w:r w:rsidR="00F0792B">
              <w:rPr>
                <w:rFonts w:ascii="Arial" w:hAnsi="Arial" w:cs="Arial"/>
                <w:b/>
                <w:color w:val="595959" w:themeColor="text1" w:themeTint="A6"/>
                <w:sz w:val="18"/>
              </w:rPr>
              <w:t>engagement,</w:t>
            </w:r>
            <w:r>
              <w:rPr>
                <w:rFonts w:ascii="Arial" w:hAnsi="Arial" w:cs="Arial"/>
                <w:b/>
                <w:color w:val="595959" w:themeColor="text1" w:themeTint="A6"/>
                <w:sz w:val="18"/>
              </w:rPr>
              <w:t xml:space="preserve"> and</w:t>
            </w:r>
            <w:r w:rsidR="008200C2">
              <w:rPr>
                <w:rFonts w:ascii="Arial" w:hAnsi="Arial" w:cs="Arial"/>
                <w:b/>
                <w:color w:val="595959" w:themeColor="text1" w:themeTint="A6"/>
                <w:sz w:val="18"/>
              </w:rPr>
              <w:t xml:space="preserve"> academic</w:t>
            </w:r>
            <w:r>
              <w:rPr>
                <w:rFonts w:ascii="Arial" w:hAnsi="Arial" w:cs="Arial"/>
                <w:b/>
                <w:color w:val="595959" w:themeColor="text1" w:themeTint="A6"/>
                <w:sz w:val="18"/>
              </w:rPr>
              <w:t xml:space="preserve"> citizenship</w:t>
            </w:r>
          </w:p>
        </w:tc>
      </w:tr>
      <w:tr w:rsidR="0025070F" w:rsidRPr="007F2866" w14:paraId="68160731" w14:textId="77777777" w:rsidTr="006E1ED3">
        <w:tc>
          <w:tcPr>
            <w:tcW w:w="269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4B6AC6A" w14:textId="77777777" w:rsidR="0025070F" w:rsidRPr="007F2866" w:rsidRDefault="0025070F" w:rsidP="00B529F8">
            <w:pPr>
              <w:spacing w:before="99" w:after="42"/>
              <w:rPr>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tcPr>
          <w:p w14:paraId="7F014861" w14:textId="77777777" w:rsidR="0025070F" w:rsidRPr="007F2866" w:rsidRDefault="0025070F" w:rsidP="00B529F8">
            <w:pPr>
              <w:spacing w:before="99" w:after="42"/>
              <w:rPr>
                <w:szCs w:val="28"/>
              </w:rPr>
            </w:pPr>
          </w:p>
        </w:tc>
        <w:tc>
          <w:tcPr>
            <w:tcW w:w="2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F42A453" w14:textId="77777777" w:rsidR="0025070F" w:rsidRPr="007F2866" w:rsidRDefault="0025070F" w:rsidP="00B529F8">
            <w:pPr>
              <w:spacing w:before="99" w:after="42"/>
              <w:rPr>
                <w:rFonts w:ascii="Arial" w:hAnsi="Arial" w:cs="Arial"/>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shd w:val="clear" w:color="auto" w:fill="auto"/>
          </w:tcPr>
          <w:p w14:paraId="6AA7045A" w14:textId="77777777" w:rsidR="0025070F" w:rsidRPr="007F2866" w:rsidRDefault="0025070F" w:rsidP="00B529F8">
            <w:pPr>
              <w:spacing w:before="99" w:after="42"/>
              <w:rPr>
                <w:rFonts w:ascii="Arial" w:hAnsi="Arial" w:cs="Arial"/>
                <w:sz w:val="22"/>
                <w:szCs w:val="28"/>
              </w:rPr>
            </w:pPr>
          </w:p>
        </w:tc>
        <w:tc>
          <w:tcPr>
            <w:tcW w:w="48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5EE8CF" w14:textId="77777777" w:rsidR="0025070F" w:rsidRPr="007F2866" w:rsidRDefault="0025070F" w:rsidP="00B529F8">
            <w:pPr>
              <w:spacing w:before="99" w:after="42"/>
              <w:rPr>
                <w:rFonts w:ascii="Arial" w:hAnsi="Arial" w:cs="Arial"/>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r>
    </w:tbl>
    <w:p w14:paraId="301ED345" w14:textId="4CB18234" w:rsidR="00836F63" w:rsidRDefault="00836F63" w:rsidP="00EF5708">
      <w:pPr>
        <w:rPr>
          <w:rFonts w:ascii="Arial" w:hAnsi="Arial" w:cs="Arial"/>
          <w:sz w:val="22"/>
        </w:rPr>
      </w:pPr>
    </w:p>
    <w:p w14:paraId="4A787B4E" w14:textId="77777777" w:rsidR="00AC283E" w:rsidRPr="00D0430E" w:rsidRDefault="00AC283E" w:rsidP="00EF5708">
      <w:pPr>
        <w:rPr>
          <w:rFonts w:ascii="Arial" w:hAnsi="Arial" w:cs="Arial"/>
          <w:sz w:val="22"/>
        </w:rPr>
      </w:pPr>
    </w:p>
    <w:p w14:paraId="299BCA32" w14:textId="77777777" w:rsidR="00B529F8" w:rsidRPr="007807CF" w:rsidRDefault="00B529F8" w:rsidP="00B529F8">
      <w:pPr>
        <w:spacing w:after="60"/>
        <w:rPr>
          <w:rFonts w:ascii="Arial" w:hAnsi="Arial" w:cs="Arial"/>
          <w:b/>
          <w:color w:val="041243"/>
          <w:sz w:val="18"/>
        </w:rPr>
      </w:pPr>
      <w:r w:rsidRPr="007807CF">
        <w:rPr>
          <w:rFonts w:ascii="Arial" w:hAnsi="Arial" w:cs="Arial"/>
          <w:b/>
          <w:color w:val="041243"/>
        </w:rPr>
        <w:t>Academic workload (Teaching/Research/Service)</w:t>
      </w:r>
    </w:p>
    <w:p w14:paraId="78F46E7E" w14:textId="583D903A" w:rsidR="00AC283E" w:rsidRDefault="00AC283E" w:rsidP="00AC283E">
      <w:pPr>
        <w:spacing w:after="60"/>
        <w:rPr>
          <w:rFonts w:ascii="Arial" w:hAnsi="Arial" w:cs="Arial"/>
          <w:color w:val="595959" w:themeColor="text1" w:themeTint="A6"/>
          <w:sz w:val="18"/>
          <w:szCs w:val="18"/>
        </w:rPr>
      </w:pPr>
      <w:r w:rsidRPr="4C0258FE">
        <w:rPr>
          <w:rFonts w:ascii="Arial" w:hAnsi="Arial" w:cs="Arial"/>
          <w:color w:val="595959" w:themeColor="text1" w:themeTint="A6"/>
          <w:sz w:val="18"/>
          <w:szCs w:val="18"/>
        </w:rPr>
        <w:t>Please insert the previous three years and indicate your workload allocation for these years</w:t>
      </w:r>
      <w:r>
        <w:rPr>
          <w:rFonts w:ascii="Arial" w:hAnsi="Arial" w:cs="Arial"/>
          <w:color w:val="595959" w:themeColor="text1" w:themeTint="A6"/>
          <w:sz w:val="18"/>
          <w:szCs w:val="18"/>
        </w:rPr>
        <w:t xml:space="preserve"> </w:t>
      </w:r>
      <w:r w:rsidRPr="4C0258FE">
        <w:rPr>
          <w:rFonts w:ascii="Arial" w:hAnsi="Arial" w:cs="Arial"/>
          <w:color w:val="595959" w:themeColor="text1" w:themeTint="A6"/>
          <w:sz w:val="18"/>
          <w:szCs w:val="18"/>
        </w:rPr>
        <w:t>(or since commencement at Federation University). For example, if you are applying for promotion in 202</w:t>
      </w:r>
      <w:r w:rsidR="004E42A9">
        <w:rPr>
          <w:rFonts w:ascii="Arial" w:hAnsi="Arial" w:cs="Arial"/>
          <w:color w:val="595959" w:themeColor="text1" w:themeTint="A6"/>
          <w:sz w:val="18"/>
          <w:szCs w:val="18"/>
        </w:rPr>
        <w:t>3</w:t>
      </w:r>
      <w:r w:rsidRPr="4C0258FE">
        <w:rPr>
          <w:rFonts w:ascii="Arial" w:hAnsi="Arial" w:cs="Arial"/>
          <w:color w:val="595959" w:themeColor="text1" w:themeTint="A6"/>
          <w:sz w:val="18"/>
          <w:szCs w:val="18"/>
        </w:rPr>
        <w:t>, insert 202</w:t>
      </w:r>
      <w:r w:rsidR="004E42A9">
        <w:rPr>
          <w:rFonts w:ascii="Arial" w:hAnsi="Arial" w:cs="Arial"/>
          <w:color w:val="595959" w:themeColor="text1" w:themeTint="A6"/>
          <w:sz w:val="18"/>
          <w:szCs w:val="18"/>
        </w:rPr>
        <w:t>0</w:t>
      </w:r>
      <w:r w:rsidRPr="4C0258FE">
        <w:rPr>
          <w:rFonts w:ascii="Arial" w:hAnsi="Arial" w:cs="Arial"/>
          <w:color w:val="595959" w:themeColor="text1" w:themeTint="A6"/>
          <w:sz w:val="18"/>
          <w:szCs w:val="18"/>
        </w:rPr>
        <w:t>, 202</w:t>
      </w:r>
      <w:r w:rsidR="004E42A9">
        <w:rPr>
          <w:rFonts w:ascii="Arial" w:hAnsi="Arial" w:cs="Arial"/>
          <w:color w:val="595959" w:themeColor="text1" w:themeTint="A6"/>
          <w:sz w:val="18"/>
          <w:szCs w:val="18"/>
        </w:rPr>
        <w:t>1</w:t>
      </w:r>
      <w:r w:rsidRPr="4C0258FE">
        <w:rPr>
          <w:rFonts w:ascii="Arial" w:hAnsi="Arial" w:cs="Arial"/>
          <w:color w:val="595959" w:themeColor="text1" w:themeTint="A6"/>
          <w:sz w:val="18"/>
          <w:szCs w:val="18"/>
        </w:rPr>
        <w:t xml:space="preserve"> and 202</w:t>
      </w:r>
      <w:r w:rsidR="004E42A9">
        <w:rPr>
          <w:rFonts w:ascii="Arial" w:hAnsi="Arial" w:cs="Arial"/>
          <w:color w:val="595959" w:themeColor="text1" w:themeTint="A6"/>
          <w:sz w:val="18"/>
          <w:szCs w:val="18"/>
        </w:rPr>
        <w:t>2</w:t>
      </w:r>
      <w:r w:rsidRPr="4C0258FE">
        <w:rPr>
          <w:rFonts w:ascii="Arial" w:hAnsi="Arial" w:cs="Arial"/>
          <w:color w:val="595959" w:themeColor="text1" w:themeTint="A6"/>
          <w:sz w:val="18"/>
          <w:szCs w:val="18"/>
        </w:rPr>
        <w:t>.</w:t>
      </w:r>
      <w:r>
        <w:rPr>
          <w:rFonts w:ascii="Arial" w:hAnsi="Arial" w:cs="Arial"/>
          <w:color w:val="595959" w:themeColor="text1" w:themeTint="A6"/>
          <w:sz w:val="18"/>
          <w:szCs w:val="18"/>
        </w:rPr>
        <w:t xml:space="preserve"> The proportions should reflect those </w:t>
      </w:r>
      <w:r w:rsidRPr="4C0258FE">
        <w:rPr>
          <w:rFonts w:ascii="Arial" w:hAnsi="Arial" w:cs="Arial"/>
          <w:color w:val="595959" w:themeColor="text1" w:themeTint="A6"/>
          <w:sz w:val="18"/>
          <w:szCs w:val="18"/>
        </w:rPr>
        <w:t xml:space="preserve">agreed between you and your line manager </w:t>
      </w:r>
      <w:r>
        <w:rPr>
          <w:rFonts w:ascii="Arial" w:hAnsi="Arial" w:cs="Arial"/>
          <w:color w:val="595959" w:themeColor="text1" w:themeTint="A6"/>
          <w:sz w:val="18"/>
          <w:szCs w:val="18"/>
        </w:rPr>
        <w:t>and w</w:t>
      </w:r>
      <w:r w:rsidRPr="4C0258FE">
        <w:rPr>
          <w:rFonts w:ascii="Arial" w:hAnsi="Arial" w:cs="Arial"/>
          <w:color w:val="595959" w:themeColor="text1" w:themeTint="A6"/>
          <w:sz w:val="18"/>
          <w:szCs w:val="18"/>
        </w:rPr>
        <w:t>here this has varied</w:t>
      </w:r>
      <w:r>
        <w:rPr>
          <w:rFonts w:ascii="Arial" w:hAnsi="Arial" w:cs="Arial"/>
          <w:color w:val="595959" w:themeColor="text1" w:themeTint="A6"/>
          <w:sz w:val="18"/>
          <w:szCs w:val="18"/>
        </w:rPr>
        <w:t xml:space="preserve"> throughout a given year</w:t>
      </w:r>
      <w:r w:rsidRPr="4C0258FE">
        <w:rPr>
          <w:rFonts w:ascii="Arial" w:hAnsi="Arial" w:cs="Arial"/>
          <w:color w:val="595959" w:themeColor="text1" w:themeTint="A6"/>
          <w:sz w:val="18"/>
          <w:szCs w:val="18"/>
        </w:rPr>
        <w:t xml:space="preserve">, indicate the range. </w:t>
      </w:r>
    </w:p>
    <w:p w14:paraId="737DAC8C" w14:textId="29730C83" w:rsidR="00A14BD8" w:rsidRPr="00AC283E" w:rsidRDefault="00A14BD8" w:rsidP="00B529F8">
      <w:pPr>
        <w:spacing w:after="60"/>
        <w:rPr>
          <w:rFonts w:ascii="Arial" w:hAnsi="Arial" w:cs="Arial"/>
          <w:color w:val="auto"/>
          <w:sz w:val="18"/>
        </w:rPr>
      </w:pPr>
    </w:p>
    <w:tbl>
      <w:tblPr>
        <w:tblStyle w:val="TableGrid"/>
        <w:tblW w:w="1049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822"/>
        <w:gridCol w:w="142"/>
        <w:gridCol w:w="1418"/>
        <w:gridCol w:w="142"/>
        <w:gridCol w:w="1416"/>
        <w:gridCol w:w="141"/>
        <w:gridCol w:w="1417"/>
      </w:tblGrid>
      <w:tr w:rsidR="00AC283E" w:rsidRPr="00E87EBE" w14:paraId="076E814A" w14:textId="77777777" w:rsidTr="006E1ED3">
        <w:tc>
          <w:tcPr>
            <w:tcW w:w="5822" w:type="dxa"/>
            <w:tcBorders>
              <w:bottom w:val="single" w:sz="4" w:space="0" w:color="BFBFBF" w:themeColor="background1" w:themeShade="BF"/>
            </w:tcBorders>
            <w:shd w:val="clear" w:color="auto" w:fill="FFFFFF" w:themeFill="background1"/>
          </w:tcPr>
          <w:p w14:paraId="4B460320" w14:textId="77777777" w:rsidR="00AC283E" w:rsidRPr="00C974FD" w:rsidRDefault="00AC283E" w:rsidP="00797DE2">
            <w:pPr>
              <w:spacing w:before="42" w:after="42"/>
              <w:jc w:val="right"/>
              <w:rPr>
                <w:rFonts w:ascii="Arial" w:hAnsi="Arial" w:cs="Arial"/>
                <w:b/>
                <w:color w:val="595959" w:themeColor="text1" w:themeTint="A6"/>
                <w:sz w:val="18"/>
                <w:szCs w:val="28"/>
              </w:rPr>
            </w:pPr>
            <w:r>
              <w:rPr>
                <w:rFonts w:ascii="Arial" w:hAnsi="Arial" w:cs="Arial"/>
                <w:b/>
                <w:color w:val="595959" w:themeColor="text1" w:themeTint="A6"/>
                <w:sz w:val="18"/>
              </w:rPr>
              <w:t>Year</w:t>
            </w:r>
          </w:p>
        </w:tc>
        <w:tc>
          <w:tcPr>
            <w:tcW w:w="142" w:type="dxa"/>
            <w:tcBorders>
              <w:right w:val="single" w:sz="4" w:space="0" w:color="BFBFBF" w:themeColor="background1" w:themeShade="BF"/>
            </w:tcBorders>
            <w:shd w:val="clear" w:color="auto" w:fill="auto"/>
          </w:tcPr>
          <w:p w14:paraId="57F2ADA1" w14:textId="77777777" w:rsidR="00AC283E" w:rsidRPr="00C974FD" w:rsidRDefault="00AC283E" w:rsidP="00797DE2">
            <w:pPr>
              <w:spacing w:before="42" w:after="42"/>
              <w:jc w:val="center"/>
              <w:rPr>
                <w:rFonts w:ascii="Arial" w:hAnsi="Arial" w:cs="Arial"/>
                <w:b/>
                <w:color w:val="595959" w:themeColor="text1" w:themeTint="A6"/>
                <w:sz w:val="18"/>
              </w:rPr>
            </w:pP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3FBCC83" w14:textId="0221216D" w:rsidR="00AC283E" w:rsidRPr="00C974FD" w:rsidRDefault="00AC283E" w:rsidP="00797DE2">
            <w:pPr>
              <w:spacing w:before="42" w:after="42"/>
              <w:jc w:val="center"/>
              <w:rPr>
                <w:rFonts w:ascii="Arial" w:hAnsi="Arial" w:cs="Arial"/>
                <w:b/>
                <w:bCs/>
                <w:color w:val="595959" w:themeColor="text1" w:themeTint="A6"/>
                <w:sz w:val="18"/>
                <w:szCs w:val="18"/>
              </w:rPr>
            </w:pPr>
            <w:r>
              <w:rPr>
                <w:rFonts w:ascii="Arial" w:hAnsi="Arial" w:cs="Arial"/>
                <w:b/>
                <w:bCs/>
                <w:color w:val="595959" w:themeColor="text1" w:themeTint="A6"/>
                <w:sz w:val="18"/>
                <w:szCs w:val="18"/>
              </w:rPr>
              <w:t xml:space="preserve"> </w:t>
            </w:r>
          </w:p>
        </w:tc>
        <w:tc>
          <w:tcPr>
            <w:tcW w:w="142" w:type="dxa"/>
            <w:tcBorders>
              <w:left w:val="single" w:sz="4" w:space="0" w:color="BFBFBF" w:themeColor="background1" w:themeShade="BF"/>
              <w:right w:val="single" w:sz="4" w:space="0" w:color="BFBFBF" w:themeColor="background1" w:themeShade="BF"/>
            </w:tcBorders>
            <w:shd w:val="clear" w:color="auto" w:fill="auto"/>
          </w:tcPr>
          <w:p w14:paraId="3DE17AF5" w14:textId="77777777" w:rsidR="00AC283E" w:rsidRPr="00C974FD" w:rsidRDefault="00AC283E" w:rsidP="00797DE2">
            <w:pPr>
              <w:spacing w:before="42" w:after="42"/>
              <w:jc w:val="center"/>
              <w:rPr>
                <w:rFonts w:ascii="Arial" w:hAnsi="Arial" w:cs="Arial"/>
                <w:b/>
                <w:color w:val="595959" w:themeColor="text1" w:themeTint="A6"/>
                <w:sz w:val="18"/>
              </w:rPr>
            </w:pPr>
          </w:p>
        </w:tc>
        <w:tc>
          <w:tcPr>
            <w:tcW w:w="14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E36D9C8" w14:textId="77777777" w:rsidR="00AC283E" w:rsidRPr="00C974FD" w:rsidRDefault="00AC283E" w:rsidP="00797DE2">
            <w:pPr>
              <w:spacing w:before="42" w:after="42"/>
              <w:jc w:val="center"/>
              <w:rPr>
                <w:rFonts w:ascii="Arial" w:hAnsi="Arial" w:cs="Arial"/>
                <w:b/>
                <w:color w:val="595959" w:themeColor="text1" w:themeTint="A6"/>
                <w:sz w:val="18"/>
              </w:rPr>
            </w:pPr>
            <w:r>
              <w:rPr>
                <w:rFonts w:ascii="Arial" w:hAnsi="Arial" w:cs="Arial"/>
                <w:b/>
                <w:color w:val="595959" w:themeColor="text1" w:themeTint="A6"/>
                <w:sz w:val="18"/>
              </w:rPr>
              <w:t xml:space="preserve"> </w:t>
            </w:r>
          </w:p>
        </w:tc>
        <w:tc>
          <w:tcPr>
            <w:tcW w:w="141" w:type="dxa"/>
            <w:tcBorders>
              <w:left w:val="single" w:sz="4" w:space="0" w:color="BFBFBF" w:themeColor="background1" w:themeShade="BF"/>
              <w:right w:val="single" w:sz="4" w:space="0" w:color="BFBFBF" w:themeColor="background1" w:themeShade="BF"/>
            </w:tcBorders>
            <w:shd w:val="clear" w:color="auto" w:fill="auto"/>
          </w:tcPr>
          <w:p w14:paraId="694D79C9" w14:textId="77777777" w:rsidR="00AC283E" w:rsidRPr="00C974FD" w:rsidRDefault="00AC283E" w:rsidP="00797DE2">
            <w:pPr>
              <w:spacing w:before="42" w:after="42"/>
              <w:jc w:val="center"/>
              <w:rPr>
                <w:rFonts w:ascii="Arial" w:hAnsi="Arial" w:cs="Arial"/>
                <w:b/>
                <w:color w:val="595959" w:themeColor="text1" w:themeTint="A6"/>
                <w:sz w:val="18"/>
              </w:rPr>
            </w:pP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C4613B2" w14:textId="77777777" w:rsidR="00AC283E" w:rsidRDefault="00AC283E" w:rsidP="00797DE2">
            <w:pPr>
              <w:spacing w:before="42" w:after="42"/>
              <w:jc w:val="center"/>
              <w:rPr>
                <w:rFonts w:ascii="Arial" w:hAnsi="Arial" w:cs="Arial"/>
                <w:b/>
                <w:bCs/>
                <w:color w:val="595959" w:themeColor="text1" w:themeTint="A6"/>
                <w:sz w:val="18"/>
                <w:szCs w:val="18"/>
              </w:rPr>
            </w:pPr>
            <w:r>
              <w:rPr>
                <w:rFonts w:ascii="Arial" w:hAnsi="Arial" w:cs="Arial"/>
                <w:b/>
                <w:bCs/>
                <w:color w:val="595959" w:themeColor="text1" w:themeTint="A6"/>
                <w:sz w:val="18"/>
                <w:szCs w:val="18"/>
              </w:rPr>
              <w:t xml:space="preserve"> </w:t>
            </w:r>
          </w:p>
        </w:tc>
      </w:tr>
      <w:tr w:rsidR="00AC283E" w14:paraId="091B2F47" w14:textId="77777777" w:rsidTr="006E1ED3">
        <w:tc>
          <w:tcPr>
            <w:tcW w:w="58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35629D65" w14:textId="77777777" w:rsidR="00AC283E" w:rsidRPr="000B5CDF" w:rsidRDefault="00AC283E" w:rsidP="00797DE2">
            <w:pPr>
              <w:spacing w:before="28" w:after="42"/>
              <w:ind w:left="68" w:right="-39"/>
              <w:rPr>
                <w:b/>
                <w:szCs w:val="28"/>
              </w:rPr>
            </w:pPr>
            <w:r>
              <w:rPr>
                <w:rFonts w:ascii="Arial" w:hAnsi="Arial" w:cs="Arial"/>
                <w:b/>
                <w:color w:val="595959" w:themeColor="text1" w:themeTint="A6"/>
                <w:sz w:val="18"/>
              </w:rPr>
              <w:t xml:space="preserve">Learning and teaching % </w:t>
            </w:r>
            <w:r w:rsidRPr="00674515">
              <w:rPr>
                <w:rFonts w:ascii="Arial" w:hAnsi="Arial" w:cs="Arial"/>
                <w:color w:val="595959" w:themeColor="text1" w:themeTint="A6"/>
                <w:sz w:val="16"/>
              </w:rPr>
              <w:t>(not required fo</w:t>
            </w:r>
            <w:r>
              <w:rPr>
                <w:rFonts w:ascii="Arial" w:hAnsi="Arial" w:cs="Arial"/>
                <w:color w:val="595959" w:themeColor="text1" w:themeTint="A6"/>
                <w:sz w:val="16"/>
              </w:rPr>
              <w:t>r Research-</w:t>
            </w:r>
            <w:r w:rsidRPr="00674515">
              <w:rPr>
                <w:rFonts w:ascii="Arial" w:hAnsi="Arial" w:cs="Arial"/>
                <w:color w:val="595959" w:themeColor="text1" w:themeTint="A6"/>
                <w:sz w:val="16"/>
              </w:rPr>
              <w:t>only appointments)</w:t>
            </w:r>
          </w:p>
        </w:tc>
        <w:tc>
          <w:tcPr>
            <w:tcW w:w="142" w:type="dxa"/>
            <w:tcBorders>
              <w:right w:val="single" w:sz="4" w:space="0" w:color="BFBFBF" w:themeColor="background1" w:themeShade="BF"/>
            </w:tcBorders>
            <w:shd w:val="clear" w:color="auto" w:fill="auto"/>
            <w:vAlign w:val="bottom"/>
          </w:tcPr>
          <w:p w14:paraId="233CF74C" w14:textId="77777777" w:rsidR="00AC283E" w:rsidRPr="007F2866" w:rsidRDefault="00AC283E" w:rsidP="00797DE2">
            <w:pPr>
              <w:spacing w:before="28" w:after="42"/>
              <w:jc w:val="center"/>
              <w:rPr>
                <w:rFonts w:ascii="Arial" w:hAnsi="Arial" w:cs="Arial"/>
                <w:b/>
                <w:sz w:val="22"/>
                <w:szCs w:val="28"/>
              </w:rPr>
            </w:pP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74E7DCA6" w14:textId="3018F337" w:rsidR="00AC283E" w:rsidRPr="00C42E2B" w:rsidRDefault="00C42E2B"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shd w:val="clear" w:color="auto" w:fill="auto"/>
            <w:vAlign w:val="bottom"/>
          </w:tcPr>
          <w:p w14:paraId="7E08B56D" w14:textId="77777777" w:rsidR="00AC283E" w:rsidRPr="004126AA" w:rsidRDefault="00AC283E" w:rsidP="00797DE2">
            <w:pPr>
              <w:spacing w:before="28" w:after="42"/>
              <w:jc w:val="center"/>
              <w:rPr>
                <w:rFonts w:ascii="Arial" w:hAnsi="Arial" w:cs="Arial"/>
                <w:sz w:val="22"/>
                <w:szCs w:val="28"/>
              </w:rPr>
            </w:pPr>
          </w:p>
        </w:tc>
        <w:tc>
          <w:tcPr>
            <w:tcW w:w="14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2F2510CF" w14:textId="77777777" w:rsidR="00AC283E" w:rsidRPr="00C42E2B" w:rsidRDefault="00AC283E"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shd w:val="clear" w:color="auto" w:fill="auto"/>
            <w:vAlign w:val="bottom"/>
          </w:tcPr>
          <w:p w14:paraId="3C029291" w14:textId="77777777" w:rsidR="00AC283E" w:rsidRPr="004126AA" w:rsidRDefault="00AC283E" w:rsidP="00797DE2">
            <w:pPr>
              <w:spacing w:before="28" w:after="42"/>
              <w:jc w:val="center"/>
              <w:rPr>
                <w:rFonts w:ascii="Arial" w:hAnsi="Arial" w:cs="Arial"/>
                <w:sz w:val="22"/>
                <w:szCs w:val="28"/>
              </w:rPr>
            </w:pP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49BD9573" w14:textId="77777777" w:rsidR="00AC283E" w:rsidRPr="00C42E2B" w:rsidRDefault="00AC283E"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r>
      <w:tr w:rsidR="00AC283E" w14:paraId="26E0C2CF" w14:textId="77777777" w:rsidTr="006E1ED3">
        <w:tc>
          <w:tcPr>
            <w:tcW w:w="58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72F169BE" w14:textId="77777777" w:rsidR="00AC283E" w:rsidRDefault="00AC283E" w:rsidP="00797DE2">
            <w:pPr>
              <w:spacing w:before="28" w:after="42"/>
              <w:ind w:left="68"/>
              <w:rPr>
                <w:rFonts w:ascii="Arial" w:hAnsi="Arial" w:cs="Arial"/>
                <w:b/>
                <w:bCs/>
                <w:color w:val="595959" w:themeColor="text1" w:themeTint="A6"/>
                <w:sz w:val="18"/>
                <w:szCs w:val="18"/>
              </w:rPr>
            </w:pPr>
            <w:r w:rsidRPr="4C0258FE">
              <w:rPr>
                <w:rFonts w:ascii="Arial" w:hAnsi="Arial" w:cs="Arial"/>
                <w:b/>
                <w:bCs/>
                <w:color w:val="595959" w:themeColor="text1" w:themeTint="A6"/>
                <w:sz w:val="18"/>
                <w:szCs w:val="18"/>
              </w:rPr>
              <w:t>Research and creativity %</w:t>
            </w:r>
            <w:r>
              <w:rPr>
                <w:rFonts w:ascii="Arial" w:hAnsi="Arial" w:cs="Arial"/>
                <w:b/>
                <w:bCs/>
                <w:color w:val="595959" w:themeColor="text1" w:themeTint="A6"/>
                <w:sz w:val="18"/>
                <w:szCs w:val="18"/>
              </w:rPr>
              <w:t xml:space="preserve"> </w:t>
            </w:r>
          </w:p>
        </w:tc>
        <w:tc>
          <w:tcPr>
            <w:tcW w:w="142" w:type="dxa"/>
            <w:tcBorders>
              <w:right w:val="single" w:sz="4" w:space="0" w:color="BFBFBF" w:themeColor="background1" w:themeShade="BF"/>
            </w:tcBorders>
            <w:shd w:val="clear" w:color="auto" w:fill="auto"/>
            <w:vAlign w:val="bottom"/>
          </w:tcPr>
          <w:p w14:paraId="32728BA5" w14:textId="77777777" w:rsidR="00AC283E" w:rsidRPr="007F2866" w:rsidRDefault="00AC283E" w:rsidP="00797DE2">
            <w:pPr>
              <w:spacing w:before="28" w:after="42"/>
              <w:jc w:val="center"/>
              <w:rPr>
                <w:rFonts w:ascii="Arial" w:hAnsi="Arial" w:cs="Arial"/>
                <w:b/>
                <w:sz w:val="22"/>
                <w:szCs w:val="28"/>
              </w:rPr>
            </w:pP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6F6408E3" w14:textId="77777777" w:rsidR="00AC283E" w:rsidRPr="00C42E2B" w:rsidRDefault="00AC283E"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shd w:val="clear" w:color="auto" w:fill="auto"/>
            <w:vAlign w:val="bottom"/>
          </w:tcPr>
          <w:p w14:paraId="6BB5E566" w14:textId="77777777" w:rsidR="00AC283E" w:rsidRPr="004126AA" w:rsidRDefault="00AC283E" w:rsidP="00797DE2">
            <w:pPr>
              <w:spacing w:before="28" w:after="42"/>
              <w:jc w:val="center"/>
              <w:rPr>
                <w:rFonts w:ascii="Arial" w:hAnsi="Arial" w:cs="Arial"/>
                <w:sz w:val="22"/>
                <w:szCs w:val="28"/>
              </w:rPr>
            </w:pPr>
          </w:p>
        </w:tc>
        <w:tc>
          <w:tcPr>
            <w:tcW w:w="14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3C2E5A7D" w14:textId="77777777" w:rsidR="00AC283E" w:rsidRPr="00C42E2B" w:rsidRDefault="00AC283E"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shd w:val="clear" w:color="auto" w:fill="auto"/>
            <w:vAlign w:val="bottom"/>
          </w:tcPr>
          <w:p w14:paraId="59523E8E" w14:textId="77777777" w:rsidR="00AC283E" w:rsidRPr="004126AA" w:rsidRDefault="00AC283E" w:rsidP="00797DE2">
            <w:pPr>
              <w:spacing w:before="28" w:after="42"/>
              <w:jc w:val="center"/>
              <w:rPr>
                <w:rFonts w:ascii="Arial" w:hAnsi="Arial" w:cs="Arial"/>
                <w:sz w:val="22"/>
                <w:szCs w:val="28"/>
              </w:rPr>
            </w:pP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4336C2EC" w14:textId="77777777" w:rsidR="00AC283E" w:rsidRPr="00C42E2B" w:rsidRDefault="00AC283E"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r>
      <w:tr w:rsidR="00AC283E" w14:paraId="63C2CF3F" w14:textId="77777777" w:rsidTr="006E1ED3">
        <w:tc>
          <w:tcPr>
            <w:tcW w:w="58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179E4855" w14:textId="77777777" w:rsidR="00AC283E" w:rsidRDefault="00AC283E" w:rsidP="00797DE2">
            <w:pPr>
              <w:spacing w:before="28" w:after="42"/>
              <w:ind w:left="68"/>
              <w:rPr>
                <w:rFonts w:ascii="Arial" w:hAnsi="Arial" w:cs="Arial"/>
                <w:b/>
                <w:color w:val="595959" w:themeColor="text1" w:themeTint="A6"/>
                <w:sz w:val="18"/>
              </w:rPr>
            </w:pPr>
            <w:r>
              <w:rPr>
                <w:rFonts w:ascii="Arial" w:hAnsi="Arial" w:cs="Arial"/>
                <w:b/>
                <w:color w:val="595959" w:themeColor="text1" w:themeTint="A6"/>
                <w:sz w:val="18"/>
              </w:rPr>
              <w:t>Leadership, engagement and academic citizenship %</w:t>
            </w:r>
          </w:p>
        </w:tc>
        <w:tc>
          <w:tcPr>
            <w:tcW w:w="142" w:type="dxa"/>
            <w:tcBorders>
              <w:right w:val="single" w:sz="4" w:space="0" w:color="BFBFBF" w:themeColor="background1" w:themeShade="BF"/>
            </w:tcBorders>
            <w:shd w:val="clear" w:color="auto" w:fill="auto"/>
            <w:vAlign w:val="bottom"/>
          </w:tcPr>
          <w:p w14:paraId="2E49A325" w14:textId="77777777" w:rsidR="00AC283E" w:rsidRPr="007F2866" w:rsidRDefault="00AC283E" w:rsidP="00797DE2">
            <w:pPr>
              <w:spacing w:before="28" w:after="42"/>
              <w:jc w:val="center"/>
              <w:rPr>
                <w:rFonts w:ascii="Arial" w:hAnsi="Arial" w:cs="Arial"/>
                <w:b/>
                <w:sz w:val="22"/>
                <w:szCs w:val="28"/>
              </w:rPr>
            </w:pP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5A049A1B" w14:textId="77777777" w:rsidR="00AC283E" w:rsidRPr="00C42E2B" w:rsidRDefault="00AC283E"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shd w:val="clear" w:color="auto" w:fill="auto"/>
            <w:vAlign w:val="bottom"/>
          </w:tcPr>
          <w:p w14:paraId="7D98EB93" w14:textId="77777777" w:rsidR="00AC283E" w:rsidRPr="004126AA" w:rsidRDefault="00AC283E" w:rsidP="00797DE2">
            <w:pPr>
              <w:spacing w:before="28" w:after="42"/>
              <w:jc w:val="center"/>
              <w:rPr>
                <w:rFonts w:ascii="Arial" w:hAnsi="Arial" w:cs="Arial"/>
                <w:sz w:val="22"/>
                <w:szCs w:val="28"/>
              </w:rPr>
            </w:pPr>
          </w:p>
        </w:tc>
        <w:tc>
          <w:tcPr>
            <w:tcW w:w="14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6E926A93" w14:textId="77777777" w:rsidR="00AC283E" w:rsidRPr="00C42E2B" w:rsidRDefault="00AC283E"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shd w:val="clear" w:color="auto" w:fill="auto"/>
            <w:vAlign w:val="bottom"/>
          </w:tcPr>
          <w:p w14:paraId="020F7321" w14:textId="77777777" w:rsidR="00AC283E" w:rsidRPr="004126AA" w:rsidRDefault="00AC283E" w:rsidP="00797DE2">
            <w:pPr>
              <w:spacing w:before="28" w:after="42"/>
              <w:jc w:val="center"/>
              <w:rPr>
                <w:rFonts w:ascii="Arial" w:hAnsi="Arial" w:cs="Arial"/>
                <w:sz w:val="22"/>
                <w:szCs w:val="28"/>
              </w:rPr>
            </w:pP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25C077DB" w14:textId="77777777" w:rsidR="00AC283E" w:rsidRPr="00C42E2B" w:rsidRDefault="00AC283E" w:rsidP="00797DE2">
            <w:pPr>
              <w:spacing w:before="28" w:after="42"/>
              <w:jc w:val="center"/>
              <w:rPr>
                <w:rFonts w:ascii="Arial" w:hAnsi="Arial" w:cs="Arial"/>
                <w:color w:val="auto"/>
                <w:sz w:val="22"/>
                <w:szCs w:val="28"/>
              </w:rPr>
            </w:pPr>
            <w:r w:rsidRPr="00C42E2B">
              <w:rPr>
                <w:rFonts w:ascii="Arial" w:hAnsi="Arial" w:cs="Arial"/>
                <w:color w:val="auto"/>
                <w:sz w:val="22"/>
                <w:szCs w:val="28"/>
                <w:shd w:val="clear" w:color="auto" w:fill="E6E6E6"/>
              </w:rPr>
              <w:fldChar w:fldCharType="begin">
                <w:ffData>
                  <w:name w:val=""/>
                  <w:enabled/>
                  <w:calcOnExit w:val="0"/>
                  <w:textInput/>
                </w:ffData>
              </w:fldChar>
            </w:r>
            <w:r w:rsidRPr="00C42E2B">
              <w:rPr>
                <w:rFonts w:ascii="Arial" w:hAnsi="Arial" w:cs="Arial"/>
                <w:color w:val="auto"/>
                <w:sz w:val="22"/>
                <w:szCs w:val="28"/>
              </w:rPr>
              <w:instrText xml:space="preserve"> FORMTEXT </w:instrText>
            </w:r>
            <w:r w:rsidRPr="00C42E2B">
              <w:rPr>
                <w:rFonts w:ascii="Arial" w:hAnsi="Arial" w:cs="Arial"/>
                <w:color w:val="auto"/>
                <w:sz w:val="22"/>
                <w:szCs w:val="28"/>
                <w:shd w:val="clear" w:color="auto" w:fill="E6E6E6"/>
              </w:rPr>
            </w:r>
            <w:r w:rsidRPr="00C42E2B">
              <w:rPr>
                <w:rFonts w:ascii="Arial" w:hAnsi="Arial" w:cs="Arial"/>
                <w:color w:val="auto"/>
                <w:sz w:val="22"/>
                <w:szCs w:val="28"/>
                <w:shd w:val="clear" w:color="auto" w:fill="E6E6E6"/>
              </w:rPr>
              <w:fldChar w:fldCharType="separate"/>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noProof/>
                <w:color w:val="auto"/>
                <w:sz w:val="22"/>
                <w:szCs w:val="28"/>
              </w:rPr>
              <w:t> </w:t>
            </w:r>
            <w:r w:rsidRPr="00C42E2B">
              <w:rPr>
                <w:rFonts w:ascii="Arial" w:hAnsi="Arial" w:cs="Arial"/>
                <w:color w:val="auto"/>
                <w:sz w:val="22"/>
                <w:szCs w:val="28"/>
                <w:shd w:val="clear" w:color="auto" w:fill="E6E6E6"/>
              </w:rPr>
              <w:fldChar w:fldCharType="end"/>
            </w:r>
          </w:p>
        </w:tc>
      </w:tr>
      <w:tr w:rsidR="00AC283E" w14:paraId="3228D6DB" w14:textId="77777777" w:rsidTr="006E1ED3">
        <w:tc>
          <w:tcPr>
            <w:tcW w:w="582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439587B1" w14:textId="77777777" w:rsidR="00AC283E" w:rsidRDefault="00AC283E" w:rsidP="00797DE2">
            <w:pPr>
              <w:spacing w:before="28" w:after="42"/>
              <w:ind w:left="68"/>
              <w:rPr>
                <w:rFonts w:ascii="Arial" w:hAnsi="Arial" w:cs="Arial"/>
                <w:b/>
                <w:color w:val="595959" w:themeColor="text1" w:themeTint="A6"/>
                <w:sz w:val="18"/>
              </w:rPr>
            </w:pPr>
            <w:r>
              <w:rPr>
                <w:rFonts w:ascii="Arial" w:hAnsi="Arial" w:cs="Arial"/>
                <w:b/>
                <w:color w:val="595959" w:themeColor="text1" w:themeTint="A6"/>
                <w:sz w:val="18"/>
              </w:rPr>
              <w:t>Scholarship %</w:t>
            </w:r>
          </w:p>
        </w:tc>
        <w:tc>
          <w:tcPr>
            <w:tcW w:w="142" w:type="dxa"/>
            <w:tcBorders>
              <w:right w:val="single" w:sz="4" w:space="0" w:color="BFBFBF" w:themeColor="background1" w:themeShade="BF"/>
            </w:tcBorders>
            <w:shd w:val="clear" w:color="auto" w:fill="auto"/>
            <w:vAlign w:val="bottom"/>
          </w:tcPr>
          <w:p w14:paraId="5A83690A" w14:textId="77777777" w:rsidR="00AC283E" w:rsidRPr="007F2866" w:rsidRDefault="00AC283E" w:rsidP="00797DE2">
            <w:pPr>
              <w:spacing w:before="28" w:after="42"/>
              <w:jc w:val="center"/>
              <w:rPr>
                <w:rFonts w:ascii="Arial" w:hAnsi="Arial" w:cs="Arial"/>
                <w:b/>
                <w:sz w:val="22"/>
                <w:szCs w:val="28"/>
              </w:rPr>
            </w:pP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7E61995E" w14:textId="77777777" w:rsidR="00AC283E" w:rsidRPr="007F2866" w:rsidRDefault="00AC283E" w:rsidP="00797DE2">
            <w:pPr>
              <w:spacing w:before="28" w:after="42"/>
              <w:jc w:val="center"/>
              <w:rPr>
                <w:rFonts w:ascii="Arial" w:hAnsi="Arial" w:cs="Arial"/>
                <w:b/>
                <w:sz w:val="22"/>
                <w:szCs w:val="28"/>
              </w:rPr>
            </w:pPr>
            <w:r>
              <w:rPr>
                <w:rFonts w:ascii="Arial" w:hAnsi="Arial" w:cs="Arial"/>
                <w:sz w:val="22"/>
                <w:szCs w:val="28"/>
              </w:rPr>
              <w:t>10%</w:t>
            </w:r>
          </w:p>
        </w:tc>
        <w:tc>
          <w:tcPr>
            <w:tcW w:w="142" w:type="dxa"/>
            <w:tcBorders>
              <w:left w:val="single" w:sz="4" w:space="0" w:color="BFBFBF" w:themeColor="background1" w:themeShade="BF"/>
              <w:right w:val="single" w:sz="4" w:space="0" w:color="BFBFBF" w:themeColor="background1" w:themeShade="BF"/>
            </w:tcBorders>
            <w:shd w:val="clear" w:color="auto" w:fill="auto"/>
            <w:vAlign w:val="bottom"/>
          </w:tcPr>
          <w:p w14:paraId="0145AB34" w14:textId="77777777" w:rsidR="00AC283E" w:rsidRPr="007F2866" w:rsidRDefault="00AC283E" w:rsidP="00797DE2">
            <w:pPr>
              <w:spacing w:before="28" w:after="42"/>
              <w:jc w:val="center"/>
              <w:rPr>
                <w:rFonts w:ascii="Arial" w:hAnsi="Arial" w:cs="Arial"/>
                <w:sz w:val="22"/>
                <w:szCs w:val="28"/>
              </w:rPr>
            </w:pPr>
          </w:p>
        </w:tc>
        <w:tc>
          <w:tcPr>
            <w:tcW w:w="14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68C5ADB3" w14:textId="77777777" w:rsidR="00AC283E" w:rsidRPr="007F2866" w:rsidRDefault="00AC283E" w:rsidP="00797DE2">
            <w:pPr>
              <w:spacing w:before="28" w:after="42"/>
              <w:jc w:val="center"/>
              <w:rPr>
                <w:rFonts w:ascii="Arial" w:hAnsi="Arial" w:cs="Arial"/>
                <w:sz w:val="22"/>
                <w:szCs w:val="28"/>
              </w:rPr>
            </w:pPr>
            <w:r>
              <w:rPr>
                <w:rFonts w:ascii="Arial" w:hAnsi="Arial" w:cs="Arial"/>
                <w:sz w:val="22"/>
                <w:szCs w:val="28"/>
              </w:rPr>
              <w:t>10%</w:t>
            </w:r>
          </w:p>
        </w:tc>
        <w:tc>
          <w:tcPr>
            <w:tcW w:w="141" w:type="dxa"/>
            <w:tcBorders>
              <w:left w:val="single" w:sz="4" w:space="0" w:color="BFBFBF" w:themeColor="background1" w:themeShade="BF"/>
              <w:right w:val="single" w:sz="4" w:space="0" w:color="BFBFBF" w:themeColor="background1" w:themeShade="BF"/>
            </w:tcBorders>
            <w:shd w:val="clear" w:color="auto" w:fill="auto"/>
            <w:vAlign w:val="bottom"/>
          </w:tcPr>
          <w:p w14:paraId="02A594A2" w14:textId="77777777" w:rsidR="00AC283E" w:rsidRPr="007F2866" w:rsidRDefault="00AC283E" w:rsidP="00797DE2">
            <w:pPr>
              <w:spacing w:before="28" w:after="42"/>
              <w:jc w:val="center"/>
              <w:rPr>
                <w:rFonts w:ascii="Arial" w:hAnsi="Arial" w:cs="Arial"/>
                <w:sz w:val="22"/>
                <w:szCs w:val="28"/>
              </w:rPr>
            </w:pP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2543B94F" w14:textId="77777777" w:rsidR="00AC283E" w:rsidRPr="007F2866" w:rsidRDefault="00AC283E" w:rsidP="00797DE2">
            <w:pPr>
              <w:spacing w:before="28" w:after="42"/>
              <w:jc w:val="center"/>
              <w:rPr>
                <w:rFonts w:ascii="Arial" w:hAnsi="Arial" w:cs="Arial"/>
                <w:sz w:val="22"/>
                <w:szCs w:val="28"/>
              </w:rPr>
            </w:pPr>
            <w:r>
              <w:rPr>
                <w:rFonts w:ascii="Arial" w:hAnsi="Arial" w:cs="Arial"/>
                <w:sz w:val="22"/>
                <w:szCs w:val="28"/>
              </w:rPr>
              <w:t>10%</w:t>
            </w:r>
          </w:p>
        </w:tc>
      </w:tr>
    </w:tbl>
    <w:p w14:paraId="3DB3D5B5" w14:textId="76CD2C15" w:rsidR="00AC283E" w:rsidRPr="00AC283E" w:rsidRDefault="00AC283E" w:rsidP="00B529F8">
      <w:pPr>
        <w:spacing w:after="60"/>
        <w:rPr>
          <w:rFonts w:ascii="Arial" w:hAnsi="Arial" w:cs="Arial"/>
          <w:color w:val="auto"/>
          <w:sz w:val="18"/>
        </w:rPr>
      </w:pPr>
    </w:p>
    <w:p w14:paraId="61C9867D" w14:textId="77777777" w:rsidR="007B0504" w:rsidRDefault="007B0504" w:rsidP="00B529F8">
      <w:pPr>
        <w:spacing w:line="259" w:lineRule="auto"/>
        <w:rPr>
          <w:rFonts w:ascii="Arial" w:hAnsi="Arial" w:cs="Arial"/>
          <w:b/>
          <w:color w:val="041243"/>
        </w:rPr>
      </w:pPr>
    </w:p>
    <w:p w14:paraId="1F0D1B26" w14:textId="693063CA" w:rsidR="000C1D22" w:rsidRPr="00E74C25" w:rsidRDefault="000C1D22" w:rsidP="00B529F8">
      <w:pPr>
        <w:spacing w:line="259" w:lineRule="auto"/>
        <w:rPr>
          <w:rFonts w:ascii="Arial" w:hAnsi="Arial" w:cs="Arial"/>
          <w:b/>
          <w:color w:val="041243"/>
        </w:rPr>
      </w:pPr>
      <w:r w:rsidRPr="00E74C25">
        <w:rPr>
          <w:rFonts w:ascii="Arial" w:hAnsi="Arial" w:cs="Arial"/>
          <w:b/>
          <w:color w:val="041243"/>
        </w:rPr>
        <w:t>Additional APPLICANT information</w:t>
      </w:r>
    </w:p>
    <w:p w14:paraId="54D75373" w14:textId="77777777" w:rsidR="0025070F" w:rsidRPr="00B529F8" w:rsidRDefault="0025070F" w:rsidP="000C1D22">
      <w:pPr>
        <w:rPr>
          <w:rFonts w:ascii="Arial" w:hAnsi="Arial" w:cs="Arial"/>
          <w:sz w:val="10"/>
        </w:rPr>
      </w:pPr>
    </w:p>
    <w:tbl>
      <w:tblPr>
        <w:tblStyle w:val="TableGrid"/>
        <w:tblW w:w="1049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0498"/>
      </w:tblGrid>
      <w:tr w:rsidR="000C1D22" w:rsidRPr="00E87EBE" w14:paraId="7089D3EB" w14:textId="77777777" w:rsidTr="4C0258FE">
        <w:tc>
          <w:tcPr>
            <w:tcW w:w="1049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63A94A07" w14:textId="77777777" w:rsidR="000C1D22" w:rsidRPr="00E87EBE" w:rsidRDefault="468B7B4D" w:rsidP="4C0258FE">
            <w:pPr>
              <w:spacing w:before="85" w:after="85"/>
              <w:rPr>
                <w:rFonts w:ascii="Arial" w:hAnsi="Arial" w:cs="Arial"/>
                <w:b/>
                <w:bCs/>
                <w:color w:val="595959" w:themeColor="text1" w:themeTint="A6"/>
                <w:sz w:val="18"/>
                <w:szCs w:val="18"/>
              </w:rPr>
            </w:pPr>
            <w:r w:rsidRPr="4C0258FE">
              <w:rPr>
                <w:rFonts w:ascii="Arial" w:hAnsi="Arial" w:cs="Arial"/>
                <w:b/>
                <w:bCs/>
                <w:color w:val="595959" w:themeColor="text1" w:themeTint="A6"/>
                <w:sz w:val="18"/>
                <w:szCs w:val="18"/>
              </w:rPr>
              <w:t>Does your promotion application include a case of achievement relative to opportunity?</w:t>
            </w:r>
          </w:p>
        </w:tc>
      </w:tr>
      <w:tr w:rsidR="000C1D22" w:rsidRPr="000B5CDF" w14:paraId="2C6CEEFC" w14:textId="77777777" w:rsidTr="4C0258FE">
        <w:tc>
          <w:tcPr>
            <w:tcW w:w="10495"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293D55B" w14:textId="20D21DDF" w:rsidR="0069305E" w:rsidRPr="000B5CDF" w:rsidRDefault="00000000" w:rsidP="4C0258FE">
            <w:pPr>
              <w:spacing w:before="85" w:after="42"/>
              <w:rPr>
                <w:rFonts w:ascii="Arial" w:hAnsi="Arial" w:cs="Arial"/>
              </w:rPr>
            </w:pPr>
            <w:sdt>
              <w:sdtPr>
                <w:rPr>
                  <w:rFonts w:ascii="Arial" w:hAnsi="Arial" w:cs="Arial"/>
                  <w:color w:val="2B579A"/>
                  <w:shd w:val="clear" w:color="auto" w:fill="E6E6E6"/>
                </w:rPr>
                <w:id w:val="968462908"/>
                <w:placeholder>
                  <w:docPart w:val="DefaultPlaceholder_1081868574"/>
                </w:placeholder>
              </w:sdtPr>
              <w:sdtContent>
                <w:r w:rsidR="797D332E" w:rsidRPr="4C0258FE">
                  <w:rPr>
                    <w:rFonts w:ascii="MS Gothic" w:eastAsia="MS Gothic" w:hAnsi="MS Gothic" w:cs="Arial"/>
                  </w:rPr>
                  <w:t>☐</w:t>
                </w:r>
              </w:sdtContent>
            </w:sdt>
            <w:r w:rsidR="797D332E" w:rsidRPr="4C0258FE">
              <w:rPr>
                <w:rFonts w:ascii="Arial" w:hAnsi="Arial" w:cs="Arial"/>
                <w:sz w:val="22"/>
                <w:szCs w:val="22"/>
              </w:rPr>
              <w:t xml:space="preserve"> Yes     </w:t>
            </w:r>
            <w:sdt>
              <w:sdtPr>
                <w:rPr>
                  <w:rFonts w:ascii="Arial" w:hAnsi="Arial" w:cs="Arial"/>
                  <w:color w:val="2B579A"/>
                  <w:shd w:val="clear" w:color="auto" w:fill="E6E6E6"/>
                </w:rPr>
                <w:id w:val="1814030015"/>
                <w:placeholder>
                  <w:docPart w:val="DefaultPlaceholder_1081868574"/>
                </w:placeholder>
              </w:sdtPr>
              <w:sdtContent>
                <w:r w:rsidR="797D332E" w:rsidRPr="4C0258FE">
                  <w:rPr>
                    <w:rFonts w:ascii="MS Gothic" w:eastAsia="MS Gothic" w:hAnsi="MS Gothic" w:cs="Arial"/>
                  </w:rPr>
                  <w:t>☐</w:t>
                </w:r>
              </w:sdtContent>
            </w:sdt>
            <w:r w:rsidR="797D332E" w:rsidRPr="4C0258FE">
              <w:rPr>
                <w:rFonts w:ascii="Arial" w:hAnsi="Arial" w:cs="Arial"/>
                <w:sz w:val="20"/>
                <w:szCs w:val="20"/>
              </w:rPr>
              <w:t xml:space="preserve"> </w:t>
            </w:r>
            <w:r w:rsidR="797D332E" w:rsidRPr="4C0258FE">
              <w:rPr>
                <w:rFonts w:ascii="Arial" w:hAnsi="Arial" w:cs="Arial"/>
                <w:sz w:val="22"/>
                <w:szCs w:val="22"/>
              </w:rPr>
              <w:t>No</w:t>
            </w:r>
          </w:p>
        </w:tc>
      </w:tr>
    </w:tbl>
    <w:p w14:paraId="6A18F4D0" w14:textId="77777777" w:rsidR="000C1D22" w:rsidRDefault="000C1D22" w:rsidP="00EF5708">
      <w:pPr>
        <w:rPr>
          <w:rFonts w:ascii="Arial" w:hAnsi="Arial" w:cs="Arial"/>
          <w:sz w:val="10"/>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495"/>
      </w:tblGrid>
      <w:tr w:rsidR="005B4E96" w:rsidRPr="00E87EBE" w14:paraId="4C791937" w14:textId="77777777" w:rsidTr="006E1ED3">
        <w:tc>
          <w:tcPr>
            <w:tcW w:w="1049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tcPr>
          <w:p w14:paraId="5A74C366" w14:textId="182EDF2D" w:rsidR="005B4E96" w:rsidRPr="00737D71" w:rsidRDefault="005B4E96" w:rsidP="00C974FD">
            <w:pPr>
              <w:spacing w:before="99" w:after="42" w:line="259" w:lineRule="auto"/>
              <w:rPr>
                <w:rFonts w:ascii="Arial" w:hAnsi="Arial" w:cs="Arial"/>
                <w:b/>
                <w:color w:val="000000" w:themeColor="text1"/>
              </w:rPr>
            </w:pPr>
            <w:r w:rsidRPr="00737D71">
              <w:rPr>
                <w:rFonts w:ascii="Arial" w:hAnsi="Arial" w:cs="Arial"/>
                <w:b/>
                <w:color w:val="000000" w:themeColor="text1"/>
              </w:rPr>
              <w:t xml:space="preserve">Case for achievement relative to opportunity </w:t>
            </w:r>
            <w:r w:rsidRPr="00737D71">
              <w:rPr>
                <w:rFonts w:ascii="Arial" w:hAnsi="Arial" w:cs="Arial"/>
                <w:color w:val="000000" w:themeColor="text1"/>
              </w:rPr>
              <w:t xml:space="preserve">– </w:t>
            </w:r>
            <w:r w:rsidR="00C974FD" w:rsidRPr="00737D71">
              <w:rPr>
                <w:rFonts w:ascii="Arial" w:hAnsi="Arial" w:cs="Arial"/>
                <w:color w:val="000000" w:themeColor="text1"/>
              </w:rPr>
              <w:t>up to</w:t>
            </w:r>
            <w:r w:rsidRPr="00737D71">
              <w:rPr>
                <w:rFonts w:ascii="Arial" w:hAnsi="Arial" w:cs="Arial"/>
                <w:color w:val="000000" w:themeColor="text1"/>
              </w:rPr>
              <w:t xml:space="preserve"> </w:t>
            </w:r>
            <w:r w:rsidR="00572B26" w:rsidRPr="00737D71">
              <w:rPr>
                <w:rFonts w:ascii="Arial" w:hAnsi="Arial" w:cs="Arial"/>
                <w:color w:val="000000" w:themeColor="text1"/>
              </w:rPr>
              <w:t>3</w:t>
            </w:r>
            <w:r w:rsidR="008203E2">
              <w:rPr>
                <w:rFonts w:ascii="Arial" w:hAnsi="Arial" w:cs="Arial"/>
                <w:color w:val="000000" w:themeColor="text1"/>
              </w:rPr>
              <w:t>0</w:t>
            </w:r>
            <w:r w:rsidR="00572B26" w:rsidRPr="00737D71">
              <w:rPr>
                <w:rFonts w:ascii="Arial" w:hAnsi="Arial" w:cs="Arial"/>
                <w:color w:val="000000" w:themeColor="text1"/>
              </w:rPr>
              <w:t xml:space="preserve">0 words </w:t>
            </w:r>
          </w:p>
        </w:tc>
      </w:tr>
      <w:tr w:rsidR="005B4E96" w14:paraId="2B22B8F9" w14:textId="77777777" w:rsidTr="006E1ED3">
        <w:tc>
          <w:tcPr>
            <w:tcW w:w="10495"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CD185E" w14:textId="0FA32E09" w:rsidR="00C974FD" w:rsidRPr="00C64B94" w:rsidRDefault="00C974FD" w:rsidP="00C974FD">
            <w:pPr>
              <w:spacing w:after="85"/>
              <w:rPr>
                <w:rFonts w:ascii="Arial" w:hAnsi="Arial" w:cs="Arial"/>
                <w:sz w:val="18"/>
                <w:szCs w:val="18"/>
              </w:rPr>
            </w:pPr>
            <w:r w:rsidRPr="00C64B94">
              <w:rPr>
                <w:rFonts w:ascii="Arial" w:hAnsi="Arial" w:cs="Arial"/>
                <w:sz w:val="18"/>
                <w:szCs w:val="18"/>
              </w:rPr>
              <w:t>Applicants may outline work arrangements and special circumstances, and their impact on career progression and performance.  Please refe</w:t>
            </w:r>
            <w:r w:rsidRPr="00E231F8">
              <w:rPr>
                <w:rFonts w:ascii="Arial" w:hAnsi="Arial" w:cs="Arial"/>
                <w:sz w:val="18"/>
                <w:szCs w:val="18"/>
              </w:rPr>
              <w:t xml:space="preserve">r to </w:t>
            </w:r>
            <w:hyperlink r:id="rId12" w:history="1">
              <w:r w:rsidRPr="00E231F8">
                <w:rPr>
                  <w:rStyle w:val="Hyperlink"/>
                  <w:rFonts w:ascii="Arial" w:hAnsi="Arial" w:cs="Arial"/>
                  <w:color w:val="0563C1"/>
                  <w:sz w:val="18"/>
                  <w:szCs w:val="18"/>
                </w:rPr>
                <w:t>Academic Promotion P</w:t>
              </w:r>
              <w:r w:rsidR="00F112EC" w:rsidRPr="00E231F8">
                <w:rPr>
                  <w:rStyle w:val="Hyperlink"/>
                  <w:rFonts w:ascii="Arial" w:hAnsi="Arial" w:cs="Arial"/>
                  <w:color w:val="0563C1"/>
                  <w:sz w:val="18"/>
                  <w:szCs w:val="18"/>
                </w:rPr>
                <w:t>rocedure</w:t>
              </w:r>
            </w:hyperlink>
            <w:r w:rsidRPr="00E231F8">
              <w:rPr>
                <w:rFonts w:ascii="Arial" w:hAnsi="Arial" w:cs="Arial"/>
                <w:sz w:val="18"/>
                <w:szCs w:val="18"/>
              </w:rPr>
              <w:t>.</w:t>
            </w:r>
          </w:p>
          <w:p w14:paraId="5CC921CE" w14:textId="69EF4679" w:rsidR="00C974FD" w:rsidRPr="001160E4" w:rsidRDefault="00C974FD" w:rsidP="00C974FD">
            <w:pPr>
              <w:spacing w:after="85"/>
              <w:rPr>
                <w:rFonts w:ascii="Arial" w:hAnsi="Arial" w:cs="Arial"/>
                <w:sz w:val="18"/>
                <w:szCs w:val="18"/>
              </w:rPr>
            </w:pPr>
            <w:r w:rsidRPr="00C64B94">
              <w:rPr>
                <w:rFonts w:ascii="Arial" w:hAnsi="Arial" w:cs="Arial"/>
                <w:sz w:val="18"/>
                <w:szCs w:val="18"/>
              </w:rPr>
              <w:t xml:space="preserve">For more information on how to present your case for achievement relative to opportunity (video recording), please refer to the </w:t>
            </w:r>
            <w:hyperlink r:id="rId13" w:history="1">
              <w:r w:rsidRPr="00E231F8">
                <w:rPr>
                  <w:rStyle w:val="Hyperlink"/>
                  <w:rFonts w:ascii="Arial" w:hAnsi="Arial" w:cs="Arial"/>
                  <w:color w:val="0563C1"/>
                  <w:sz w:val="18"/>
                  <w:szCs w:val="18"/>
                </w:rPr>
                <w:t>Academic Promotions web page</w:t>
              </w:r>
            </w:hyperlink>
            <w:r w:rsidRPr="00E231F8">
              <w:rPr>
                <w:rFonts w:ascii="Arial" w:hAnsi="Arial" w:cs="Arial"/>
                <w:sz w:val="18"/>
                <w:szCs w:val="18"/>
              </w:rPr>
              <w:t>.</w:t>
            </w:r>
          </w:p>
        </w:tc>
      </w:tr>
      <w:tr w:rsidR="005B4E96" w:rsidRPr="007F2866" w14:paraId="35631DE5" w14:textId="77777777" w:rsidTr="006E1ED3">
        <w:trPr>
          <w:trHeight w:val="2835"/>
        </w:trPr>
        <w:tc>
          <w:tcPr>
            <w:tcW w:w="10495"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1EF9D4" w14:textId="74949C50" w:rsidR="00474227" w:rsidRPr="00474227" w:rsidRDefault="00474227" w:rsidP="00031014">
            <w:pPr>
              <w:spacing w:before="99" w:after="42"/>
              <w:rPr>
                <w:rFonts w:ascii="Arial" w:hAnsi="Arial" w:cs="Arial"/>
                <w:color w:val="auto"/>
                <w:sz w:val="22"/>
                <w:szCs w:val="22"/>
              </w:rPr>
            </w:pPr>
          </w:p>
        </w:tc>
      </w:tr>
      <w:tr w:rsidR="005B4E96" w:rsidRPr="001160E4" w14:paraId="368B200B" w14:textId="77777777" w:rsidTr="006E1ED3">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67EB8FA" w14:textId="11706437" w:rsidR="005B4E96" w:rsidRPr="001160E4" w:rsidRDefault="005B4E96" w:rsidP="00ED76FE">
            <w:pPr>
              <w:spacing w:before="99" w:after="42"/>
              <w:rPr>
                <w:rFonts w:ascii="Arial" w:hAnsi="Arial" w:cs="Arial"/>
                <w:b/>
                <w:sz w:val="18"/>
                <w:szCs w:val="28"/>
              </w:rPr>
            </w:pPr>
            <w:r w:rsidRPr="001160E4">
              <w:rPr>
                <w:rFonts w:ascii="Arial" w:hAnsi="Arial" w:cs="Arial"/>
                <w:b/>
                <w:sz w:val="18"/>
                <w:szCs w:val="22"/>
              </w:rPr>
              <w:t>Word count:</w:t>
            </w:r>
            <w:r>
              <w:rPr>
                <w:rFonts w:ascii="Arial" w:hAnsi="Arial" w:cs="Arial"/>
                <w:b/>
                <w:sz w:val="18"/>
                <w:szCs w:val="22"/>
              </w:rPr>
              <w:t xml:space="preserve">  </w:t>
            </w:r>
            <w:r w:rsidR="00C42E2B" w:rsidRPr="007C69FD">
              <w:rPr>
                <w:rFonts w:ascii="Arial" w:hAnsi="Arial" w:cs="Arial"/>
                <w:color w:val="auto"/>
                <w:sz w:val="22"/>
                <w:szCs w:val="28"/>
                <w:shd w:val="clear" w:color="auto" w:fill="E6E6E6"/>
              </w:rPr>
              <w:fldChar w:fldCharType="begin">
                <w:ffData>
                  <w:name w:val=""/>
                  <w:enabled/>
                  <w:calcOnExit w:val="0"/>
                  <w:textInput/>
                </w:ffData>
              </w:fldChar>
            </w:r>
            <w:r w:rsidR="00C42E2B" w:rsidRPr="007C69FD">
              <w:rPr>
                <w:rFonts w:ascii="Arial" w:hAnsi="Arial" w:cs="Arial"/>
                <w:color w:val="auto"/>
                <w:sz w:val="22"/>
                <w:szCs w:val="28"/>
              </w:rPr>
              <w:instrText xml:space="preserve"> FORMTEXT </w:instrText>
            </w:r>
            <w:r w:rsidR="00C42E2B" w:rsidRPr="007C69FD">
              <w:rPr>
                <w:rFonts w:ascii="Arial" w:hAnsi="Arial" w:cs="Arial"/>
                <w:color w:val="auto"/>
                <w:sz w:val="22"/>
                <w:szCs w:val="28"/>
                <w:shd w:val="clear" w:color="auto" w:fill="E6E6E6"/>
              </w:rPr>
            </w:r>
            <w:r w:rsidR="00C42E2B" w:rsidRPr="007C69FD">
              <w:rPr>
                <w:rFonts w:ascii="Arial" w:hAnsi="Arial" w:cs="Arial"/>
                <w:color w:val="auto"/>
                <w:sz w:val="22"/>
                <w:szCs w:val="28"/>
                <w:shd w:val="clear" w:color="auto" w:fill="E6E6E6"/>
              </w:rPr>
              <w:fldChar w:fldCharType="separate"/>
            </w:r>
            <w:r w:rsidR="00C42E2B" w:rsidRPr="007C69FD">
              <w:rPr>
                <w:rFonts w:ascii="Arial" w:hAnsi="Arial" w:cs="Arial"/>
                <w:noProof/>
                <w:color w:val="auto"/>
                <w:sz w:val="22"/>
                <w:szCs w:val="28"/>
              </w:rPr>
              <w:t> </w:t>
            </w:r>
            <w:r w:rsidR="00C42E2B" w:rsidRPr="007C69FD">
              <w:rPr>
                <w:rFonts w:ascii="Arial" w:hAnsi="Arial" w:cs="Arial"/>
                <w:noProof/>
                <w:color w:val="auto"/>
                <w:sz w:val="22"/>
                <w:szCs w:val="28"/>
              </w:rPr>
              <w:t> </w:t>
            </w:r>
            <w:r w:rsidR="00C42E2B" w:rsidRPr="007C69FD">
              <w:rPr>
                <w:rFonts w:ascii="Arial" w:hAnsi="Arial" w:cs="Arial"/>
                <w:noProof/>
                <w:color w:val="auto"/>
                <w:sz w:val="22"/>
                <w:szCs w:val="28"/>
              </w:rPr>
              <w:t> </w:t>
            </w:r>
            <w:r w:rsidR="00C42E2B" w:rsidRPr="007C69FD">
              <w:rPr>
                <w:rFonts w:ascii="Arial" w:hAnsi="Arial" w:cs="Arial"/>
                <w:noProof/>
                <w:color w:val="auto"/>
                <w:sz w:val="22"/>
                <w:szCs w:val="28"/>
              </w:rPr>
              <w:t> </w:t>
            </w:r>
            <w:r w:rsidR="00C42E2B" w:rsidRPr="007C69FD">
              <w:rPr>
                <w:rFonts w:ascii="Arial" w:hAnsi="Arial" w:cs="Arial"/>
                <w:noProof/>
                <w:color w:val="auto"/>
                <w:sz w:val="22"/>
                <w:szCs w:val="28"/>
              </w:rPr>
              <w:t> </w:t>
            </w:r>
            <w:r w:rsidR="00C42E2B" w:rsidRPr="007C69FD">
              <w:rPr>
                <w:rFonts w:ascii="Arial" w:hAnsi="Arial" w:cs="Arial"/>
                <w:color w:val="auto"/>
                <w:sz w:val="22"/>
                <w:szCs w:val="28"/>
                <w:shd w:val="clear" w:color="auto" w:fill="E6E6E6"/>
              </w:rPr>
              <w:fldChar w:fldCharType="end"/>
            </w:r>
          </w:p>
        </w:tc>
      </w:tr>
    </w:tbl>
    <w:p w14:paraId="12591BF1" w14:textId="77777777" w:rsidR="005B4E96" w:rsidRDefault="005B4E96" w:rsidP="00EF5708">
      <w:pPr>
        <w:rPr>
          <w:rFonts w:ascii="Arial" w:hAnsi="Arial" w:cs="Arial"/>
          <w:sz w:val="10"/>
        </w:rPr>
      </w:pPr>
    </w:p>
    <w:p w14:paraId="506BC7B7" w14:textId="77777777" w:rsidR="00EE0A42" w:rsidRPr="00EE0A42" w:rsidRDefault="00EE0A42" w:rsidP="00EF5708">
      <w:pPr>
        <w:rPr>
          <w:rFonts w:ascii="Arial" w:hAnsi="Arial" w:cs="Arial"/>
          <w:sz w:val="2"/>
          <w:szCs w:val="2"/>
        </w:rPr>
        <w:sectPr w:rsidR="00EE0A42" w:rsidRPr="00EE0A42" w:rsidSect="007807CF">
          <w:headerReference w:type="even" r:id="rId14"/>
          <w:headerReference w:type="default" r:id="rId15"/>
          <w:footerReference w:type="even" r:id="rId16"/>
          <w:footerReference w:type="default" r:id="rId17"/>
          <w:headerReference w:type="first" r:id="rId18"/>
          <w:footerReference w:type="first" r:id="rId19"/>
          <w:pgSz w:w="11906" w:h="16838" w:code="9"/>
          <w:pgMar w:top="1134" w:right="567" w:bottom="993" w:left="851" w:header="454" w:footer="340" w:gutter="0"/>
          <w:cols w:space="708"/>
          <w:docGrid w:linePitch="360"/>
        </w:sectPr>
      </w:pPr>
    </w:p>
    <w:p w14:paraId="51D98A93" w14:textId="77777777" w:rsidR="005B4E96" w:rsidRPr="00EE0A42" w:rsidRDefault="005B4E96" w:rsidP="00EF5708">
      <w:pPr>
        <w:rPr>
          <w:rFonts w:ascii="Arial" w:hAnsi="Arial" w:cs="Arial"/>
          <w:sz w:val="2"/>
          <w:szCs w:val="2"/>
        </w:rPr>
      </w:pPr>
    </w:p>
    <w:p w14:paraId="07DF0D80" w14:textId="77777777" w:rsidR="000C1D22" w:rsidRPr="00EE0A42" w:rsidRDefault="000C1D22" w:rsidP="00EF5708">
      <w:pPr>
        <w:rPr>
          <w:rFonts w:ascii="Arial" w:hAnsi="Arial" w:cs="Arial"/>
          <w:sz w:val="2"/>
          <w:szCs w:val="2"/>
        </w:rPr>
      </w:pPr>
    </w:p>
    <w:p w14:paraId="3C40D903" w14:textId="64A802A6" w:rsidR="00137652" w:rsidRDefault="00137652" w:rsidP="000E3F61">
      <w:pPr>
        <w:pStyle w:val="FedL1Heading"/>
      </w:pPr>
      <w:r>
        <w:t xml:space="preserve">Section 2: </w:t>
      </w:r>
      <w:r w:rsidR="00DE3498">
        <w:t xml:space="preserve">Holistic overview of case for promotion </w:t>
      </w: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495"/>
      </w:tblGrid>
      <w:tr w:rsidR="00536C7C" w:rsidRPr="00E87EBE" w14:paraId="04A5D47F" w14:textId="77777777" w:rsidTr="006E1ED3">
        <w:trPr>
          <w:trHeight w:val="609"/>
        </w:trPr>
        <w:tc>
          <w:tcPr>
            <w:tcW w:w="1049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tcPr>
          <w:p w14:paraId="53B79A5C" w14:textId="77D02D89" w:rsidR="00536C7C" w:rsidRPr="001235C9" w:rsidRDefault="00536C7C" w:rsidP="00536C7C">
            <w:pPr>
              <w:spacing w:before="99" w:after="42" w:line="259" w:lineRule="auto"/>
              <w:rPr>
                <w:rFonts w:ascii="Arial" w:hAnsi="Arial" w:cs="Arial"/>
                <w:b/>
                <w:bCs/>
                <w:color w:val="041243"/>
              </w:rPr>
            </w:pPr>
            <w:r w:rsidRPr="001235C9">
              <w:rPr>
                <w:rFonts w:ascii="Arial" w:hAnsi="Arial" w:cs="Arial"/>
                <w:b/>
                <w:bCs/>
                <w:color w:val="041243"/>
              </w:rPr>
              <w:t xml:space="preserve">Section 2.1: Holistic overview of case for promotion </w:t>
            </w:r>
            <w:r w:rsidRPr="00C974FD">
              <w:rPr>
                <w:rFonts w:ascii="Arial" w:hAnsi="Arial" w:cs="Arial"/>
                <w:color w:val="595959" w:themeColor="text1" w:themeTint="A6"/>
              </w:rPr>
              <w:t>–</w:t>
            </w:r>
            <w:r w:rsidRPr="00536C7C">
              <w:rPr>
                <w:rFonts w:ascii="Arial" w:hAnsi="Arial" w:cs="Arial"/>
                <w:bCs/>
                <w:color w:val="041243"/>
              </w:rPr>
              <w:t xml:space="preserve"> </w:t>
            </w:r>
            <w:r w:rsidRPr="001235C9">
              <w:rPr>
                <w:rFonts w:ascii="Arial" w:hAnsi="Arial" w:cs="Arial"/>
                <w:b/>
                <w:bCs/>
                <w:color w:val="7F7F7F" w:themeColor="text1" w:themeTint="80"/>
              </w:rPr>
              <w:t>up to 400 words</w:t>
            </w:r>
          </w:p>
          <w:p w14:paraId="20C019AD" w14:textId="285609AE" w:rsidR="00536C7C" w:rsidRPr="001160E4" w:rsidRDefault="00E231F8" w:rsidP="00536C7C">
            <w:pPr>
              <w:spacing w:before="99" w:after="42" w:line="259" w:lineRule="auto"/>
              <w:rPr>
                <w:rFonts w:ascii="Arial" w:hAnsi="Arial" w:cs="Arial"/>
                <w:b/>
                <w:color w:val="004786"/>
              </w:rPr>
            </w:pPr>
            <w:r>
              <w:rPr>
                <w:rFonts w:ascii="Arial" w:hAnsi="Arial" w:cs="Arial"/>
                <w:sz w:val="18"/>
                <w:szCs w:val="18"/>
              </w:rPr>
              <w:t>This section</w:t>
            </w:r>
            <w:r w:rsidR="000A252A">
              <w:rPr>
                <w:rFonts w:ascii="Arial" w:hAnsi="Arial" w:cs="Arial"/>
                <w:sz w:val="18"/>
                <w:szCs w:val="18"/>
              </w:rPr>
              <w:t xml:space="preserve"> requires</w:t>
            </w:r>
            <w:r w:rsidR="00536C7C" w:rsidRPr="001235C9">
              <w:rPr>
                <w:rFonts w:ascii="Arial" w:hAnsi="Arial" w:cs="Arial"/>
                <w:sz w:val="18"/>
                <w:szCs w:val="18"/>
              </w:rPr>
              <w:t xml:space="preserve"> a succinct overview statement highlighting key achievements and a synthesised case for all areas for which you are claiming achievement.</w:t>
            </w:r>
            <w:r w:rsidRPr="001235C9">
              <w:rPr>
                <w:rFonts w:ascii="Arial" w:hAnsi="Arial" w:cs="Arial"/>
                <w:sz w:val="18"/>
                <w:szCs w:val="18"/>
              </w:rPr>
              <w:t xml:space="preserve"> This should be a case for promotion argued according to the criteria for the level of promotion being sought</w:t>
            </w:r>
            <w:r w:rsidR="000A252A">
              <w:rPr>
                <w:rFonts w:ascii="Arial" w:hAnsi="Arial" w:cs="Arial"/>
                <w:sz w:val="18"/>
                <w:szCs w:val="18"/>
              </w:rPr>
              <w:t>.</w:t>
            </w:r>
          </w:p>
        </w:tc>
      </w:tr>
      <w:tr w:rsidR="00536C7C" w:rsidRPr="001160E4" w14:paraId="359D154D" w14:textId="77777777" w:rsidTr="006E1ED3">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D5CD06" w14:textId="1BAFADA4" w:rsidR="00536C7C" w:rsidRPr="00031014" w:rsidRDefault="007C69FD" w:rsidP="006E4CF8">
            <w:pPr>
              <w:spacing w:before="99" w:after="42"/>
              <w:rPr>
                <w:rFonts w:ascii="Arial" w:hAnsi="Arial" w:cs="Arial"/>
                <w:bCs/>
                <w:sz w:val="22"/>
                <w:szCs w:val="22"/>
              </w:rPr>
            </w:pP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p w14:paraId="6D27448E" w14:textId="77777777" w:rsidR="00536C7C" w:rsidRPr="00031014" w:rsidRDefault="00536C7C" w:rsidP="006E4CF8">
            <w:pPr>
              <w:spacing w:before="99" w:after="42"/>
              <w:rPr>
                <w:rFonts w:ascii="Arial" w:hAnsi="Arial" w:cs="Arial"/>
                <w:bCs/>
                <w:sz w:val="22"/>
                <w:szCs w:val="22"/>
              </w:rPr>
            </w:pPr>
          </w:p>
          <w:p w14:paraId="167DF293" w14:textId="77777777" w:rsidR="00536C7C" w:rsidRPr="00031014" w:rsidRDefault="00536C7C" w:rsidP="006E4CF8">
            <w:pPr>
              <w:spacing w:before="99" w:after="42"/>
              <w:rPr>
                <w:rFonts w:ascii="Arial" w:hAnsi="Arial" w:cs="Arial"/>
                <w:bCs/>
                <w:sz w:val="22"/>
                <w:szCs w:val="22"/>
              </w:rPr>
            </w:pPr>
          </w:p>
          <w:p w14:paraId="53847FEC" w14:textId="77777777" w:rsidR="00536C7C" w:rsidRPr="00031014" w:rsidRDefault="00536C7C" w:rsidP="006E4CF8">
            <w:pPr>
              <w:spacing w:before="99" w:after="42"/>
              <w:rPr>
                <w:rFonts w:ascii="Arial" w:hAnsi="Arial" w:cs="Arial"/>
                <w:bCs/>
                <w:sz w:val="22"/>
                <w:szCs w:val="22"/>
              </w:rPr>
            </w:pPr>
          </w:p>
          <w:p w14:paraId="1D2C6DC2" w14:textId="77777777" w:rsidR="00536C7C" w:rsidRPr="00031014" w:rsidRDefault="00536C7C" w:rsidP="006E4CF8">
            <w:pPr>
              <w:spacing w:before="99" w:after="42"/>
              <w:rPr>
                <w:rFonts w:ascii="Arial" w:hAnsi="Arial" w:cs="Arial"/>
                <w:bCs/>
                <w:sz w:val="22"/>
                <w:szCs w:val="22"/>
              </w:rPr>
            </w:pPr>
          </w:p>
          <w:p w14:paraId="4C7B69F7" w14:textId="77777777" w:rsidR="00536C7C" w:rsidRPr="001160E4" w:rsidRDefault="00536C7C" w:rsidP="006E4CF8">
            <w:pPr>
              <w:spacing w:before="99" w:after="42"/>
              <w:rPr>
                <w:rFonts w:ascii="Arial" w:hAnsi="Arial" w:cs="Arial"/>
                <w:b/>
                <w:sz w:val="18"/>
                <w:szCs w:val="28"/>
              </w:rPr>
            </w:pPr>
            <w:r w:rsidRPr="001160E4">
              <w:rPr>
                <w:rFonts w:ascii="Arial" w:hAnsi="Arial" w:cs="Arial"/>
                <w:b/>
                <w:sz w:val="18"/>
                <w:szCs w:val="22"/>
              </w:rPr>
              <w:t>Word count:</w:t>
            </w:r>
            <w:r>
              <w:rPr>
                <w:rFonts w:ascii="Arial" w:hAnsi="Arial" w:cs="Arial"/>
                <w:b/>
                <w:sz w:val="18"/>
                <w:szCs w:val="22"/>
              </w:rPr>
              <w:t xml:space="preserve">  </w:t>
            </w: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tc>
      </w:tr>
      <w:tr w:rsidR="007511F0" w:rsidRPr="00E87EBE" w14:paraId="33404CCB" w14:textId="77777777" w:rsidTr="006E1ED3">
        <w:tc>
          <w:tcPr>
            <w:tcW w:w="1049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tcPr>
          <w:p w14:paraId="7705C415" w14:textId="6B2F54FE" w:rsidR="007511F0" w:rsidRPr="001160E4" w:rsidRDefault="007511F0" w:rsidP="00C974FD">
            <w:pPr>
              <w:spacing w:before="99" w:after="42" w:line="259" w:lineRule="auto"/>
              <w:rPr>
                <w:rFonts w:ascii="Arial" w:hAnsi="Arial" w:cs="Arial"/>
                <w:b/>
                <w:color w:val="004786"/>
              </w:rPr>
            </w:pPr>
            <w:r w:rsidRPr="007807CF">
              <w:rPr>
                <w:rFonts w:ascii="Arial" w:hAnsi="Arial" w:cs="Arial"/>
                <w:b/>
                <w:color w:val="041243"/>
              </w:rPr>
              <w:lastRenderedPageBreak/>
              <w:t>Section 2.</w:t>
            </w:r>
            <w:r>
              <w:rPr>
                <w:rFonts w:ascii="Arial" w:hAnsi="Arial" w:cs="Arial"/>
                <w:b/>
                <w:color w:val="041243"/>
              </w:rPr>
              <w:t>2</w:t>
            </w:r>
            <w:r w:rsidRPr="007807CF">
              <w:rPr>
                <w:rFonts w:ascii="Arial" w:hAnsi="Arial" w:cs="Arial"/>
                <w:b/>
                <w:color w:val="041243"/>
              </w:rPr>
              <w:t xml:space="preserve">: </w:t>
            </w:r>
            <w:r w:rsidR="00747047">
              <w:rPr>
                <w:rFonts w:ascii="Arial" w:hAnsi="Arial" w:cs="Arial"/>
                <w:b/>
                <w:color w:val="041243"/>
              </w:rPr>
              <w:t>Summary</w:t>
            </w:r>
            <w:r w:rsidR="00970F39">
              <w:rPr>
                <w:rFonts w:ascii="Arial" w:hAnsi="Arial" w:cs="Arial"/>
                <w:b/>
                <w:color w:val="041243"/>
              </w:rPr>
              <w:t xml:space="preserve"> statement</w:t>
            </w:r>
            <w:r>
              <w:rPr>
                <w:rFonts w:ascii="Arial" w:hAnsi="Arial" w:cs="Arial"/>
                <w:b/>
                <w:color w:val="041243"/>
              </w:rPr>
              <w:t xml:space="preserve"> of </w:t>
            </w:r>
            <w:r w:rsidR="000472E4">
              <w:rPr>
                <w:rFonts w:ascii="Arial" w:hAnsi="Arial" w:cs="Arial"/>
                <w:b/>
                <w:color w:val="041243"/>
              </w:rPr>
              <w:t>‘living’ University values</w:t>
            </w:r>
            <w:r w:rsidR="004E44AA">
              <w:rPr>
                <w:rFonts w:ascii="Arial" w:hAnsi="Arial" w:cs="Arial"/>
                <w:b/>
                <w:color w:val="041243"/>
              </w:rPr>
              <w:t xml:space="preserve"> </w:t>
            </w:r>
            <w:r w:rsidR="004E44AA" w:rsidRPr="00C974FD">
              <w:rPr>
                <w:rFonts w:ascii="Arial" w:hAnsi="Arial" w:cs="Arial"/>
                <w:color w:val="595959" w:themeColor="text1" w:themeTint="A6"/>
              </w:rPr>
              <w:t xml:space="preserve">– </w:t>
            </w:r>
            <w:r w:rsidR="00C974FD">
              <w:rPr>
                <w:rFonts w:ascii="Arial" w:hAnsi="Arial" w:cs="Arial"/>
                <w:color w:val="595959" w:themeColor="text1" w:themeTint="A6"/>
              </w:rPr>
              <w:t xml:space="preserve">up to </w:t>
            </w:r>
            <w:r w:rsidR="004E44AA" w:rsidRPr="00C974FD">
              <w:rPr>
                <w:rFonts w:ascii="Arial" w:hAnsi="Arial" w:cs="Arial"/>
                <w:color w:val="595959" w:themeColor="text1" w:themeTint="A6"/>
              </w:rPr>
              <w:t>300 words</w:t>
            </w:r>
          </w:p>
        </w:tc>
      </w:tr>
      <w:tr w:rsidR="004E44AA" w14:paraId="50BF3D02" w14:textId="77777777" w:rsidTr="006E1ED3">
        <w:trPr>
          <w:trHeight w:val="567"/>
        </w:trPr>
        <w:tc>
          <w:tcPr>
            <w:tcW w:w="10495"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D9B006" w14:textId="6E12269E" w:rsidR="00C974FD" w:rsidRPr="0028123D" w:rsidRDefault="00C974FD" w:rsidP="00C974FD">
            <w:pPr>
              <w:spacing w:after="85"/>
              <w:rPr>
                <w:rFonts w:ascii="Arial" w:eastAsia="Arial" w:hAnsi="Arial" w:cs="Arial"/>
                <w:color w:val="000000" w:themeColor="text1"/>
                <w:sz w:val="18"/>
                <w:szCs w:val="18"/>
              </w:rPr>
            </w:pPr>
            <w:r w:rsidRPr="0028123D">
              <w:rPr>
                <w:rFonts w:ascii="Arial" w:eastAsia="Arial" w:hAnsi="Arial" w:cs="Arial"/>
                <w:color w:val="000000" w:themeColor="text1"/>
                <w:sz w:val="18"/>
                <w:szCs w:val="18"/>
              </w:rPr>
              <w:t>This section should include examples of how you have lived the University’s values of Inclusion, Innovation, Excellence, Empowerment and Collaboration in line with the Strategic Plan.</w:t>
            </w:r>
            <w:r w:rsidR="00523C95">
              <w:rPr>
                <w:rFonts w:ascii="Arial" w:eastAsia="Arial" w:hAnsi="Arial" w:cs="Arial"/>
                <w:color w:val="000000" w:themeColor="text1"/>
                <w:sz w:val="18"/>
                <w:szCs w:val="18"/>
              </w:rPr>
              <w:t xml:space="preserve"> It is not necessary to </w:t>
            </w:r>
            <w:r w:rsidR="00BE6B24">
              <w:rPr>
                <w:rFonts w:ascii="Arial" w:eastAsia="Arial" w:hAnsi="Arial" w:cs="Arial"/>
                <w:color w:val="000000" w:themeColor="text1"/>
                <w:sz w:val="18"/>
                <w:szCs w:val="18"/>
              </w:rPr>
              <w:t>provide a</w:t>
            </w:r>
            <w:r w:rsidR="000E1481">
              <w:rPr>
                <w:rFonts w:ascii="Arial" w:eastAsia="Arial" w:hAnsi="Arial" w:cs="Arial"/>
                <w:color w:val="000000" w:themeColor="text1"/>
                <w:sz w:val="18"/>
                <w:szCs w:val="18"/>
              </w:rPr>
              <w:t xml:space="preserve"> discrete example for each value.</w:t>
            </w:r>
          </w:p>
          <w:p w14:paraId="44CEE8A1" w14:textId="5342C96B" w:rsidR="00C974FD" w:rsidRPr="004150A9" w:rsidRDefault="00C974FD" w:rsidP="00C974FD">
            <w:pPr>
              <w:spacing w:after="85"/>
            </w:pPr>
            <w:r w:rsidRPr="0028123D">
              <w:rPr>
                <w:rFonts w:ascii="Arial" w:eastAsia="Arial" w:hAnsi="Arial" w:cs="Arial"/>
                <w:color w:val="000000" w:themeColor="text1"/>
                <w:sz w:val="18"/>
                <w:szCs w:val="18"/>
              </w:rPr>
              <w:t>Please refer to the Living Values Charter for more information.</w:t>
            </w:r>
          </w:p>
        </w:tc>
      </w:tr>
      <w:tr w:rsidR="007511F0" w:rsidRPr="007F2866" w14:paraId="165B76FA" w14:textId="77777777" w:rsidTr="006E1ED3">
        <w:trPr>
          <w:trHeight w:val="2665"/>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0BE4F5" w14:textId="3DA53E40" w:rsidR="00AC283E" w:rsidRPr="00474227" w:rsidRDefault="005C3805" w:rsidP="006D2440">
            <w:pPr>
              <w:spacing w:before="99" w:after="42"/>
              <w:rPr>
                <w:rFonts w:ascii="Arial" w:hAnsi="Arial" w:cs="Arial"/>
                <w:sz w:val="22"/>
                <w:szCs w:val="22"/>
              </w:rPr>
            </w:pPr>
            <w:r>
              <w:rPr>
                <w:rFonts w:ascii="Arial" w:hAnsi="Arial" w:cs="Arial"/>
                <w:color w:val="2B579A"/>
                <w:sz w:val="22"/>
                <w:szCs w:val="28"/>
                <w:shd w:val="clear" w:color="auto" w:fill="E6E6E6"/>
              </w:rPr>
              <w:t xml:space="preserve"> </w:t>
            </w:r>
            <w:r w:rsidR="007C69FD" w:rsidRPr="007C69FD">
              <w:rPr>
                <w:rFonts w:ascii="Arial" w:hAnsi="Arial" w:cs="Arial"/>
                <w:color w:val="auto"/>
                <w:sz w:val="22"/>
                <w:szCs w:val="28"/>
                <w:shd w:val="clear" w:color="auto" w:fill="E6E6E6"/>
              </w:rPr>
              <w:fldChar w:fldCharType="begin">
                <w:ffData>
                  <w:name w:val=""/>
                  <w:enabled/>
                  <w:calcOnExit w:val="0"/>
                  <w:textInput/>
                </w:ffData>
              </w:fldChar>
            </w:r>
            <w:r w:rsidR="007C69FD" w:rsidRPr="007C69FD">
              <w:rPr>
                <w:rFonts w:ascii="Arial" w:hAnsi="Arial" w:cs="Arial"/>
                <w:color w:val="auto"/>
                <w:sz w:val="22"/>
                <w:szCs w:val="28"/>
              </w:rPr>
              <w:instrText xml:space="preserve"> FORMTEXT </w:instrText>
            </w:r>
            <w:r w:rsidR="007C69FD" w:rsidRPr="007C69FD">
              <w:rPr>
                <w:rFonts w:ascii="Arial" w:hAnsi="Arial" w:cs="Arial"/>
                <w:color w:val="auto"/>
                <w:sz w:val="22"/>
                <w:szCs w:val="28"/>
                <w:shd w:val="clear" w:color="auto" w:fill="E6E6E6"/>
              </w:rPr>
            </w:r>
            <w:r w:rsidR="007C69FD" w:rsidRPr="007C69FD">
              <w:rPr>
                <w:rFonts w:ascii="Arial" w:hAnsi="Arial" w:cs="Arial"/>
                <w:color w:val="auto"/>
                <w:sz w:val="22"/>
                <w:szCs w:val="28"/>
                <w:shd w:val="clear" w:color="auto" w:fill="E6E6E6"/>
              </w:rPr>
              <w:fldChar w:fldCharType="separate"/>
            </w:r>
            <w:r w:rsidR="007C69FD" w:rsidRPr="007C69FD">
              <w:rPr>
                <w:rFonts w:ascii="Arial" w:hAnsi="Arial" w:cs="Arial"/>
                <w:noProof/>
                <w:color w:val="auto"/>
                <w:sz w:val="22"/>
                <w:szCs w:val="28"/>
              </w:rPr>
              <w:t> </w:t>
            </w:r>
            <w:r w:rsidR="007C69FD" w:rsidRPr="007C69FD">
              <w:rPr>
                <w:rFonts w:ascii="Arial" w:hAnsi="Arial" w:cs="Arial"/>
                <w:noProof/>
                <w:color w:val="auto"/>
                <w:sz w:val="22"/>
                <w:szCs w:val="28"/>
              </w:rPr>
              <w:t> </w:t>
            </w:r>
            <w:r w:rsidR="007C69FD" w:rsidRPr="007C69FD">
              <w:rPr>
                <w:rFonts w:ascii="Arial" w:hAnsi="Arial" w:cs="Arial"/>
                <w:noProof/>
                <w:color w:val="auto"/>
                <w:sz w:val="22"/>
                <w:szCs w:val="28"/>
              </w:rPr>
              <w:t> </w:t>
            </w:r>
            <w:r w:rsidR="007C69FD" w:rsidRPr="007C69FD">
              <w:rPr>
                <w:rFonts w:ascii="Arial" w:hAnsi="Arial" w:cs="Arial"/>
                <w:noProof/>
                <w:color w:val="auto"/>
                <w:sz w:val="22"/>
                <w:szCs w:val="28"/>
              </w:rPr>
              <w:t> </w:t>
            </w:r>
            <w:r w:rsidR="007C69FD" w:rsidRPr="007C69FD">
              <w:rPr>
                <w:rFonts w:ascii="Arial" w:hAnsi="Arial" w:cs="Arial"/>
                <w:noProof/>
                <w:color w:val="auto"/>
                <w:sz w:val="22"/>
                <w:szCs w:val="28"/>
              </w:rPr>
              <w:t> </w:t>
            </w:r>
            <w:r w:rsidR="007C69FD" w:rsidRPr="007C69FD">
              <w:rPr>
                <w:rFonts w:ascii="Arial" w:hAnsi="Arial" w:cs="Arial"/>
                <w:color w:val="auto"/>
                <w:sz w:val="22"/>
                <w:szCs w:val="28"/>
                <w:shd w:val="clear" w:color="auto" w:fill="E6E6E6"/>
              </w:rPr>
              <w:fldChar w:fldCharType="end"/>
            </w:r>
          </w:p>
        </w:tc>
      </w:tr>
      <w:tr w:rsidR="007511F0" w:rsidRPr="001160E4" w14:paraId="10C24C03" w14:textId="77777777" w:rsidTr="006E1ED3">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F024D8" w14:textId="77777777" w:rsidR="007511F0" w:rsidRPr="001160E4" w:rsidRDefault="007511F0" w:rsidP="006D2440">
            <w:pPr>
              <w:spacing w:before="99" w:after="42"/>
              <w:rPr>
                <w:rFonts w:ascii="Arial" w:hAnsi="Arial" w:cs="Arial"/>
                <w:b/>
                <w:sz w:val="18"/>
                <w:szCs w:val="28"/>
              </w:rPr>
            </w:pPr>
            <w:r w:rsidRPr="001160E4">
              <w:rPr>
                <w:rFonts w:ascii="Arial" w:hAnsi="Arial" w:cs="Arial"/>
                <w:b/>
                <w:sz w:val="18"/>
                <w:szCs w:val="22"/>
              </w:rPr>
              <w:t>Word count:</w:t>
            </w:r>
            <w:r>
              <w:rPr>
                <w:rFonts w:ascii="Arial" w:hAnsi="Arial" w:cs="Arial"/>
                <w:b/>
                <w:sz w:val="18"/>
                <w:szCs w:val="22"/>
              </w:rPr>
              <w:t xml:space="preserve">  </w:t>
            </w: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tc>
      </w:tr>
    </w:tbl>
    <w:p w14:paraId="480586B0" w14:textId="77777777" w:rsidR="00B529F8" w:rsidRDefault="00B529F8" w:rsidP="00EF5708">
      <w:pPr>
        <w:rPr>
          <w:rFonts w:ascii="Arial" w:hAnsi="Arial" w:cs="Arial"/>
          <w:sz w:val="10"/>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495"/>
      </w:tblGrid>
      <w:tr w:rsidR="001160E4" w:rsidRPr="00E87EBE" w14:paraId="63F3DCAC" w14:textId="77777777" w:rsidTr="006E1ED3">
        <w:trPr>
          <w:trHeight w:val="609"/>
        </w:trPr>
        <w:tc>
          <w:tcPr>
            <w:tcW w:w="1049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tcPr>
          <w:p w14:paraId="7F6BDECE" w14:textId="37C26E6B" w:rsidR="00861F9A" w:rsidRDefault="001160E4" w:rsidP="00C974FD">
            <w:pPr>
              <w:spacing w:before="99" w:after="42" w:line="259" w:lineRule="auto"/>
              <w:rPr>
                <w:rFonts w:ascii="Arial" w:hAnsi="Arial" w:cs="Arial"/>
                <w:color w:val="595959" w:themeColor="text1" w:themeTint="A6"/>
              </w:rPr>
            </w:pPr>
            <w:bookmarkStart w:id="0" w:name="_Hlk135043957"/>
            <w:r w:rsidRPr="007807CF">
              <w:rPr>
                <w:rFonts w:ascii="Arial" w:hAnsi="Arial" w:cs="Arial"/>
                <w:b/>
                <w:color w:val="041243"/>
              </w:rPr>
              <w:t>Section 2.</w:t>
            </w:r>
            <w:r w:rsidR="003F4FB4">
              <w:rPr>
                <w:rFonts w:ascii="Arial" w:hAnsi="Arial" w:cs="Arial"/>
                <w:b/>
                <w:color w:val="041243"/>
              </w:rPr>
              <w:t>3</w:t>
            </w:r>
            <w:r w:rsidRPr="007807CF">
              <w:rPr>
                <w:rFonts w:ascii="Arial" w:hAnsi="Arial" w:cs="Arial"/>
                <w:b/>
                <w:color w:val="041243"/>
              </w:rPr>
              <w:t xml:space="preserve">: Discipline context summary </w:t>
            </w:r>
            <w:r w:rsidRPr="00C974FD">
              <w:rPr>
                <w:rFonts w:ascii="Arial" w:hAnsi="Arial" w:cs="Arial"/>
                <w:color w:val="595959" w:themeColor="text1" w:themeTint="A6"/>
              </w:rPr>
              <w:t xml:space="preserve">– </w:t>
            </w:r>
            <w:r w:rsidR="00C974FD" w:rsidRPr="00C974FD">
              <w:rPr>
                <w:rFonts w:ascii="Arial" w:hAnsi="Arial" w:cs="Arial"/>
                <w:color w:val="595959" w:themeColor="text1" w:themeTint="A6"/>
              </w:rPr>
              <w:t xml:space="preserve">up to </w:t>
            </w:r>
            <w:r w:rsidR="00861F9A">
              <w:rPr>
                <w:rFonts w:ascii="Arial" w:hAnsi="Arial" w:cs="Arial"/>
                <w:color w:val="595959" w:themeColor="text1" w:themeTint="A6"/>
              </w:rPr>
              <w:t>250</w:t>
            </w:r>
            <w:r w:rsidR="00AE1CCD">
              <w:rPr>
                <w:rFonts w:ascii="Arial" w:hAnsi="Arial" w:cs="Arial"/>
                <w:color w:val="595959" w:themeColor="text1" w:themeTint="A6"/>
              </w:rPr>
              <w:t xml:space="preserve"> words</w:t>
            </w:r>
          </w:p>
          <w:p w14:paraId="170CDFD6" w14:textId="2DA03E8F" w:rsidR="001160E4" w:rsidRPr="001160E4" w:rsidRDefault="00AC283E" w:rsidP="00C974FD">
            <w:pPr>
              <w:spacing w:before="99" w:after="42" w:line="259" w:lineRule="auto"/>
              <w:rPr>
                <w:rFonts w:ascii="Arial" w:hAnsi="Arial" w:cs="Arial"/>
                <w:b/>
                <w:color w:val="004786"/>
              </w:rPr>
            </w:pPr>
            <w:r w:rsidRPr="00D23216">
              <w:rPr>
                <w:rFonts w:ascii="Arial" w:hAnsi="Arial" w:cs="Arial"/>
                <w:sz w:val="18"/>
                <w:szCs w:val="18"/>
              </w:rPr>
              <w:t xml:space="preserve">Please provide a statement about the unique features of your specific discipline area that would assist the </w:t>
            </w:r>
            <w:r w:rsidR="005457E5">
              <w:rPr>
                <w:rFonts w:ascii="Arial" w:hAnsi="Arial" w:cs="Arial"/>
                <w:sz w:val="18"/>
                <w:szCs w:val="18"/>
              </w:rPr>
              <w:t>committee</w:t>
            </w:r>
            <w:r w:rsidRPr="00D23216">
              <w:rPr>
                <w:rFonts w:ascii="Arial" w:hAnsi="Arial" w:cs="Arial"/>
                <w:sz w:val="18"/>
                <w:szCs w:val="18"/>
              </w:rPr>
              <w:t xml:space="preserve"> in assessing your application. The purpose of this statement is to provide </w:t>
            </w:r>
            <w:r w:rsidR="005457E5">
              <w:rPr>
                <w:rFonts w:ascii="Arial" w:hAnsi="Arial" w:cs="Arial"/>
                <w:sz w:val="18"/>
                <w:szCs w:val="18"/>
              </w:rPr>
              <w:t>committee</w:t>
            </w:r>
            <w:r w:rsidRPr="00D23216">
              <w:rPr>
                <w:rFonts w:ascii="Arial" w:hAnsi="Arial" w:cs="Arial"/>
                <w:sz w:val="18"/>
                <w:szCs w:val="18"/>
              </w:rPr>
              <w:t xml:space="preserve"> members from outside your discipline area with the main contextual factors relating to your discipline that underpin the achievements presented in your application. These may include such elements as order of authorship on publications, accreditation requirements, engagement opportunities, etc.</w:t>
            </w:r>
          </w:p>
        </w:tc>
      </w:tr>
      <w:tr w:rsidR="001160E4" w:rsidRPr="001160E4" w14:paraId="6787FFE1" w14:textId="77777777" w:rsidTr="006E1ED3">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20AB45" w14:textId="6E6FBFCD" w:rsidR="000A1CB6" w:rsidRPr="007C69FD" w:rsidRDefault="007C69FD" w:rsidP="0081511B">
            <w:pPr>
              <w:spacing w:before="99" w:after="42"/>
              <w:rPr>
                <w:rFonts w:ascii="Arial" w:hAnsi="Arial" w:cs="Arial"/>
                <w:bCs/>
                <w:color w:val="auto"/>
                <w:sz w:val="22"/>
                <w:szCs w:val="22"/>
              </w:rPr>
            </w:pP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p w14:paraId="5D80051D" w14:textId="715665D4" w:rsidR="00AC283E" w:rsidRPr="003E773B" w:rsidRDefault="00AC283E" w:rsidP="0081511B">
            <w:pPr>
              <w:spacing w:before="99" w:after="42"/>
              <w:rPr>
                <w:rFonts w:ascii="Arial" w:hAnsi="Arial" w:cs="Arial"/>
                <w:bCs/>
                <w:sz w:val="22"/>
                <w:szCs w:val="22"/>
              </w:rPr>
            </w:pPr>
          </w:p>
          <w:p w14:paraId="1A8D7911" w14:textId="49E20347" w:rsidR="00AC283E" w:rsidRPr="003E773B" w:rsidRDefault="00AC283E" w:rsidP="0081511B">
            <w:pPr>
              <w:spacing w:before="99" w:after="42"/>
              <w:rPr>
                <w:rFonts w:ascii="Arial" w:hAnsi="Arial" w:cs="Arial"/>
                <w:bCs/>
                <w:sz w:val="22"/>
                <w:szCs w:val="22"/>
              </w:rPr>
            </w:pPr>
          </w:p>
          <w:p w14:paraId="6AAB0CA2" w14:textId="0BBF839D" w:rsidR="000A1CB6" w:rsidRPr="003E773B" w:rsidRDefault="000A1CB6" w:rsidP="0081511B">
            <w:pPr>
              <w:spacing w:before="99" w:after="42"/>
              <w:rPr>
                <w:rFonts w:ascii="Arial" w:hAnsi="Arial" w:cs="Arial"/>
                <w:bCs/>
                <w:sz w:val="22"/>
                <w:szCs w:val="22"/>
              </w:rPr>
            </w:pPr>
          </w:p>
          <w:p w14:paraId="409F95F4" w14:textId="77777777" w:rsidR="000A1CB6" w:rsidRPr="003E773B" w:rsidRDefault="000A1CB6" w:rsidP="0081511B">
            <w:pPr>
              <w:spacing w:before="99" w:after="42"/>
              <w:rPr>
                <w:rFonts w:ascii="Arial" w:hAnsi="Arial" w:cs="Arial"/>
                <w:bCs/>
                <w:sz w:val="22"/>
                <w:szCs w:val="22"/>
              </w:rPr>
            </w:pPr>
          </w:p>
          <w:p w14:paraId="7032CA4E" w14:textId="45487BD2" w:rsidR="001160E4" w:rsidRPr="001160E4" w:rsidRDefault="001160E4" w:rsidP="0081511B">
            <w:pPr>
              <w:spacing w:before="99" w:after="42"/>
              <w:rPr>
                <w:rFonts w:ascii="Arial" w:hAnsi="Arial" w:cs="Arial"/>
                <w:b/>
                <w:sz w:val="18"/>
                <w:szCs w:val="28"/>
              </w:rPr>
            </w:pPr>
            <w:r w:rsidRPr="001160E4">
              <w:rPr>
                <w:rFonts w:ascii="Arial" w:hAnsi="Arial" w:cs="Arial"/>
                <w:b/>
                <w:sz w:val="18"/>
                <w:szCs w:val="22"/>
              </w:rPr>
              <w:t xml:space="preserve">Word </w:t>
            </w:r>
            <w:r w:rsidR="0081511B" w:rsidRPr="001160E4">
              <w:rPr>
                <w:rFonts w:ascii="Arial" w:hAnsi="Arial" w:cs="Arial"/>
                <w:b/>
                <w:sz w:val="18"/>
                <w:szCs w:val="22"/>
              </w:rPr>
              <w:t>count</w:t>
            </w:r>
            <w:r w:rsidRPr="001160E4">
              <w:rPr>
                <w:rFonts w:ascii="Arial" w:hAnsi="Arial" w:cs="Arial"/>
                <w:b/>
                <w:sz w:val="18"/>
                <w:szCs w:val="22"/>
              </w:rPr>
              <w:t>:</w:t>
            </w:r>
            <w:r>
              <w:rPr>
                <w:rFonts w:ascii="Arial" w:hAnsi="Arial" w:cs="Arial"/>
                <w:b/>
                <w:sz w:val="18"/>
                <w:szCs w:val="22"/>
              </w:rPr>
              <w:t xml:space="preserve">  </w:t>
            </w: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tc>
      </w:tr>
    </w:tbl>
    <w:p w14:paraId="54E46CC1" w14:textId="4319CFFE" w:rsidR="007176EF" w:rsidRDefault="007176EF" w:rsidP="007176EF">
      <w:pPr>
        <w:pStyle w:val="FedL1Heading"/>
      </w:pPr>
      <w:bookmarkStart w:id="1" w:name="_Hlk129953898"/>
      <w:bookmarkEnd w:id="0"/>
      <w:r>
        <w:t>Section 3: Curriculum Vitae</w:t>
      </w:r>
    </w:p>
    <w:bookmarkEnd w:id="1"/>
    <w:p w14:paraId="1EA1AEDE" w14:textId="5AC6EF6E" w:rsidR="00E74C25" w:rsidRDefault="005457E5" w:rsidP="00550DFA">
      <w:pPr>
        <w:pStyle w:val="FedBody1013"/>
        <w:spacing w:before="0" w:after="0"/>
      </w:pPr>
      <w:r w:rsidRPr="005457E5">
        <w:t xml:space="preserve">Please complete </w:t>
      </w:r>
      <w:r w:rsidR="008E67AF">
        <w:t>the Curriculum Vitae Template and upload with this application form.</w:t>
      </w:r>
    </w:p>
    <w:p w14:paraId="44A03772" w14:textId="77777777" w:rsidR="008E67AF" w:rsidRPr="005457E5" w:rsidRDefault="008E67AF" w:rsidP="00550DFA">
      <w:pPr>
        <w:pStyle w:val="FedBody1013"/>
        <w:spacing w:before="0" w:after="0"/>
      </w:pPr>
    </w:p>
    <w:p w14:paraId="3B3B90A9" w14:textId="757FBDB2" w:rsidR="009A69C3" w:rsidRDefault="009A69C3" w:rsidP="007807CF">
      <w:pPr>
        <w:pStyle w:val="FedL1Heading"/>
      </w:pPr>
      <w:r>
        <w:t xml:space="preserve">Section 4: </w:t>
      </w:r>
      <w:r w:rsidR="00BA37A9">
        <w:t xml:space="preserve">Summary of achievements and impact </w:t>
      </w:r>
    </w:p>
    <w:p w14:paraId="124103FD" w14:textId="5596D1DF" w:rsidR="00BA37A9" w:rsidRDefault="00C64540" w:rsidP="009C68E4">
      <w:pPr>
        <w:pStyle w:val="FedBody1013"/>
        <w:rPr>
          <w:sz w:val="24"/>
        </w:rPr>
      </w:pPr>
      <w:r w:rsidRPr="008F3B86">
        <w:t xml:space="preserve">For all sections, please </w:t>
      </w:r>
      <w:r w:rsidR="00260A73" w:rsidRPr="008F3B86">
        <w:t xml:space="preserve">refer to the </w:t>
      </w:r>
      <w:hyperlink r:id="rId20" w:history="1">
        <w:r w:rsidR="00260A73">
          <w:rPr>
            <w:rStyle w:val="Hyperlink"/>
            <w:rFonts w:cs="Arial"/>
            <w:szCs w:val="20"/>
            <w:shd w:val="clear" w:color="auto" w:fill="FFFFFF"/>
          </w:rPr>
          <w:t>Academic promotions criteria framework</w:t>
        </w:r>
      </w:hyperlink>
      <w:r w:rsidR="00260A73">
        <w:rPr>
          <w:rFonts w:cs="Arial"/>
          <w:szCs w:val="20"/>
          <w:shd w:val="clear" w:color="auto" w:fill="FFFFFF"/>
        </w:rPr>
        <w:t xml:space="preserve"> </w:t>
      </w:r>
    </w:p>
    <w:p w14:paraId="772978E2" w14:textId="7F4D31FF" w:rsidR="009A69C3" w:rsidRPr="003B20C8" w:rsidRDefault="009A69C3" w:rsidP="00550DFA">
      <w:pPr>
        <w:pStyle w:val="FedL1Heading"/>
        <w:spacing w:after="0"/>
        <w:rPr>
          <w:sz w:val="24"/>
        </w:rPr>
      </w:pPr>
      <w:r w:rsidRPr="003B20C8">
        <w:rPr>
          <w:sz w:val="24"/>
        </w:rPr>
        <w:t xml:space="preserve">Section 4.1: </w:t>
      </w:r>
      <w:r w:rsidR="00BB3AC0" w:rsidRPr="003B20C8">
        <w:rPr>
          <w:sz w:val="24"/>
        </w:rPr>
        <w:t>Learning and teaching</w:t>
      </w:r>
      <w:r w:rsidR="00AE1CCD">
        <w:rPr>
          <w:sz w:val="24"/>
        </w:rPr>
        <w:t xml:space="preserve"> – </w:t>
      </w:r>
      <w:r w:rsidR="00AE1CCD" w:rsidRPr="00AE1CCD">
        <w:rPr>
          <w:color w:val="7F7F7F" w:themeColor="text1" w:themeTint="80"/>
          <w:sz w:val="24"/>
        </w:rPr>
        <w:t>up to 1,000 words</w:t>
      </w:r>
    </w:p>
    <w:p w14:paraId="0D0F7FF9" w14:textId="43CAA915" w:rsidR="00AA6F53" w:rsidRDefault="00AA6F53" w:rsidP="009C68E4">
      <w:pPr>
        <w:pStyle w:val="FedBody1013"/>
        <w:rPr>
          <w:rStyle w:val="Hyperlink"/>
          <w:rFonts w:cs="Arial"/>
          <w:b/>
          <w:bCs/>
          <w:szCs w:val="20"/>
          <w:shd w:val="clear" w:color="auto" w:fill="FFFFFF"/>
        </w:rPr>
      </w:pPr>
      <w:r w:rsidRPr="008F3B86">
        <w:t>For more detail, click here to</w:t>
      </w:r>
      <w:r w:rsidRPr="00995905">
        <w:rPr>
          <w:rFonts w:cs="Arial"/>
          <w:szCs w:val="20"/>
          <w:shd w:val="clear" w:color="auto" w:fill="FFFFFF"/>
        </w:rPr>
        <w:t xml:space="preserve"> </w:t>
      </w:r>
      <w:hyperlink r:id="rId21" w:history="1">
        <w:r w:rsidRPr="00995905">
          <w:rPr>
            <w:rStyle w:val="Hyperlink"/>
            <w:rFonts w:cs="Arial"/>
            <w:szCs w:val="20"/>
            <w:shd w:val="clear" w:color="auto" w:fill="FFFFFF"/>
          </w:rPr>
          <w:t xml:space="preserve">download the 'Teaching Expectations for Academic Staff' document (pdf, </w:t>
        </w:r>
        <w:r w:rsidR="00503EE4">
          <w:rPr>
            <w:rStyle w:val="Hyperlink"/>
            <w:rFonts w:cs="Arial"/>
            <w:szCs w:val="20"/>
            <w:shd w:val="clear" w:color="auto" w:fill="FFFFFF"/>
          </w:rPr>
          <w:t>478</w:t>
        </w:r>
        <w:r w:rsidRPr="00995905">
          <w:rPr>
            <w:rStyle w:val="Hyperlink"/>
            <w:rFonts w:cs="Arial"/>
            <w:szCs w:val="20"/>
            <w:shd w:val="clear" w:color="auto" w:fill="FFFFFF"/>
          </w:rPr>
          <w:t>kb)</w:t>
        </w:r>
      </w:hyperlink>
    </w:p>
    <w:p w14:paraId="7EF8C5B4" w14:textId="3BC6AD41" w:rsidR="00EB2475" w:rsidRPr="008F3B86" w:rsidRDefault="00ED3AAD" w:rsidP="008F3B86">
      <w:pPr>
        <w:pStyle w:val="FedBody1013"/>
      </w:pPr>
      <w:r w:rsidRPr="008F3B86">
        <w:t xml:space="preserve">Please </w:t>
      </w:r>
      <w:r w:rsidR="00F21EEF" w:rsidRPr="008F3B86">
        <w:t xml:space="preserve">outline your key achievements in this area, clearly indicating your role and </w:t>
      </w:r>
      <w:r w:rsidR="00EB2475" w:rsidRPr="008F3B86">
        <w:t>evidence of impact</w:t>
      </w:r>
      <w:r w:rsidR="00AC283E" w:rsidRPr="008F3B86">
        <w:t>.</w:t>
      </w:r>
      <w:r w:rsidR="00EB2475" w:rsidRPr="008F3B86">
        <w:t xml:space="preserve"> </w:t>
      </w: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495"/>
      </w:tblGrid>
      <w:tr w:rsidR="00AC283E" w:rsidRPr="001160E4" w14:paraId="10F0E27B" w14:textId="77777777" w:rsidTr="006E1ED3">
        <w:trPr>
          <w:trHeight w:val="578"/>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bookmarkStart w:id="2" w:name="_Hlk135042775"/>
          <w:p w14:paraId="00014CF5" w14:textId="03471D23" w:rsidR="00AC283E" w:rsidRPr="007C69FD" w:rsidRDefault="007C69FD" w:rsidP="00797DE2">
            <w:pPr>
              <w:spacing w:before="99" w:after="42"/>
              <w:rPr>
                <w:rFonts w:ascii="Arial" w:hAnsi="Arial" w:cs="Arial"/>
                <w:bCs/>
                <w:color w:val="auto"/>
                <w:sz w:val="22"/>
                <w:szCs w:val="22"/>
              </w:rPr>
            </w:pP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p w14:paraId="4CF214DE" w14:textId="77777777" w:rsidR="00AC283E" w:rsidRPr="00031014" w:rsidRDefault="00AC283E" w:rsidP="00797DE2">
            <w:pPr>
              <w:spacing w:before="99" w:after="42"/>
              <w:rPr>
                <w:rFonts w:ascii="Arial" w:hAnsi="Arial" w:cs="Arial"/>
                <w:bCs/>
                <w:sz w:val="22"/>
                <w:szCs w:val="22"/>
              </w:rPr>
            </w:pPr>
          </w:p>
          <w:p w14:paraId="7E175586" w14:textId="77777777" w:rsidR="00AC283E" w:rsidRPr="00031014" w:rsidRDefault="00AC283E" w:rsidP="00797DE2">
            <w:pPr>
              <w:spacing w:before="99" w:after="42"/>
              <w:rPr>
                <w:rFonts w:ascii="Arial" w:hAnsi="Arial" w:cs="Arial"/>
                <w:bCs/>
                <w:sz w:val="22"/>
                <w:szCs w:val="22"/>
              </w:rPr>
            </w:pPr>
          </w:p>
          <w:p w14:paraId="6038EB51" w14:textId="77777777" w:rsidR="00AC283E" w:rsidRPr="00031014" w:rsidRDefault="00AC283E" w:rsidP="00797DE2">
            <w:pPr>
              <w:spacing w:before="99" w:after="42"/>
              <w:rPr>
                <w:rFonts w:ascii="Arial" w:hAnsi="Arial" w:cs="Arial"/>
                <w:bCs/>
                <w:sz w:val="22"/>
                <w:szCs w:val="22"/>
              </w:rPr>
            </w:pPr>
          </w:p>
          <w:p w14:paraId="02A8632A" w14:textId="77777777" w:rsidR="00AC283E" w:rsidRPr="001160E4" w:rsidRDefault="00AC283E" w:rsidP="00797DE2">
            <w:pPr>
              <w:spacing w:before="99" w:after="42"/>
              <w:rPr>
                <w:rFonts w:ascii="Arial" w:hAnsi="Arial" w:cs="Arial"/>
                <w:b/>
                <w:sz w:val="18"/>
                <w:szCs w:val="22"/>
              </w:rPr>
            </w:pPr>
          </w:p>
        </w:tc>
      </w:tr>
      <w:tr w:rsidR="00AC283E" w:rsidRPr="001160E4" w14:paraId="57051296" w14:textId="77777777" w:rsidTr="006E1ED3">
        <w:trPr>
          <w:trHeight w:val="578"/>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2D4036" w14:textId="77777777" w:rsidR="00AC283E" w:rsidRPr="001160E4" w:rsidRDefault="00AC283E" w:rsidP="00797DE2">
            <w:pPr>
              <w:spacing w:before="99" w:after="42"/>
              <w:rPr>
                <w:rFonts w:ascii="Arial" w:hAnsi="Arial" w:cs="Arial"/>
                <w:b/>
                <w:sz w:val="18"/>
                <w:szCs w:val="28"/>
              </w:rPr>
            </w:pPr>
            <w:r w:rsidRPr="001160E4">
              <w:rPr>
                <w:rFonts w:ascii="Arial" w:hAnsi="Arial" w:cs="Arial"/>
                <w:b/>
                <w:sz w:val="18"/>
                <w:szCs w:val="22"/>
              </w:rPr>
              <w:t>Word count:</w:t>
            </w:r>
            <w:r>
              <w:rPr>
                <w:rFonts w:ascii="Arial" w:hAnsi="Arial" w:cs="Arial"/>
                <w:b/>
                <w:sz w:val="18"/>
                <w:szCs w:val="22"/>
              </w:rPr>
              <w:t xml:space="preserve">  </w:t>
            </w: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tc>
      </w:tr>
    </w:tbl>
    <w:bookmarkEnd w:id="2"/>
    <w:p w14:paraId="332E5709" w14:textId="77777777" w:rsidR="00AC283E" w:rsidRPr="003B20C8" w:rsidRDefault="00183D87" w:rsidP="00AC283E">
      <w:pPr>
        <w:pStyle w:val="FedL1Heading"/>
        <w:spacing w:after="0"/>
        <w:rPr>
          <w:sz w:val="24"/>
        </w:rPr>
      </w:pPr>
      <w:r w:rsidRPr="003B20C8">
        <w:rPr>
          <w:sz w:val="24"/>
        </w:rPr>
        <w:lastRenderedPageBreak/>
        <w:t xml:space="preserve">Section 4.2: </w:t>
      </w:r>
      <w:r w:rsidR="00EB2475">
        <w:rPr>
          <w:sz w:val="24"/>
        </w:rPr>
        <w:t xml:space="preserve"> </w:t>
      </w:r>
      <w:r w:rsidRPr="003B20C8">
        <w:rPr>
          <w:sz w:val="24"/>
        </w:rPr>
        <w:t xml:space="preserve"> </w:t>
      </w:r>
      <w:r w:rsidR="009065FA" w:rsidRPr="003B20C8">
        <w:rPr>
          <w:sz w:val="24"/>
        </w:rPr>
        <w:t xml:space="preserve">Research </w:t>
      </w:r>
      <w:r w:rsidRPr="003B20C8">
        <w:rPr>
          <w:sz w:val="24"/>
        </w:rPr>
        <w:t>and creativity</w:t>
      </w:r>
      <w:r w:rsidR="004C5B0E">
        <w:rPr>
          <w:sz w:val="24"/>
        </w:rPr>
        <w:t>*</w:t>
      </w:r>
      <w:r w:rsidR="00AE1CCD">
        <w:rPr>
          <w:sz w:val="24"/>
        </w:rPr>
        <w:t xml:space="preserve"> </w:t>
      </w:r>
      <w:r w:rsidR="00AC283E">
        <w:rPr>
          <w:sz w:val="24"/>
        </w:rPr>
        <w:t xml:space="preserve">– </w:t>
      </w:r>
      <w:r w:rsidR="00AC283E" w:rsidRPr="00AE1CCD">
        <w:rPr>
          <w:color w:val="7F7F7F" w:themeColor="text1" w:themeTint="80"/>
          <w:sz w:val="24"/>
        </w:rPr>
        <w:t>up to 1,000 words</w:t>
      </w:r>
    </w:p>
    <w:p w14:paraId="6FC662FB" w14:textId="6D8001E9" w:rsidR="00EB2475" w:rsidRPr="008F3B86" w:rsidRDefault="6E474733" w:rsidP="008F3B86">
      <w:pPr>
        <w:pStyle w:val="FedBody1013"/>
      </w:pPr>
      <w:r w:rsidRPr="008F3B86">
        <w:t xml:space="preserve">For more detail, </w:t>
      </w:r>
      <w:r w:rsidR="007B7034" w:rsidRPr="008F3B86">
        <w:t>please refer to</w:t>
      </w:r>
      <w:r w:rsidRPr="008F3B86">
        <w:t xml:space="preserve"> the </w:t>
      </w:r>
      <w:r w:rsidR="2D2E0B08" w:rsidRPr="008F3B86">
        <w:t xml:space="preserve">Research Performance averages </w:t>
      </w:r>
      <w:r w:rsidR="2D2E0B08" w:rsidRPr="009D64AC">
        <w:t>from the 2018 ERA</w:t>
      </w:r>
      <w:r w:rsidR="009D64AC">
        <w:t>.</w:t>
      </w:r>
    </w:p>
    <w:p w14:paraId="2966D4E0" w14:textId="3DB7D883" w:rsidR="004C5B0E" w:rsidRPr="008F3B86" w:rsidRDefault="004C5B0E" w:rsidP="008F3B86">
      <w:pPr>
        <w:pStyle w:val="FedBody1013"/>
      </w:pPr>
      <w:r w:rsidRPr="008F3B86">
        <w:t xml:space="preserve">* </w:t>
      </w:r>
      <w:r w:rsidR="00CF5D84">
        <w:t>“</w:t>
      </w:r>
      <w:r w:rsidRPr="008F3B86">
        <w:t xml:space="preserve">Creativity” is specific to areas such performing and visual </w:t>
      </w:r>
      <w:r w:rsidR="008F3B86" w:rsidRPr="008F3B86">
        <w:t>arts and</w:t>
      </w:r>
      <w:r w:rsidRPr="008F3B86">
        <w:t xml:space="preserve"> may not be relevant for all applicants.</w:t>
      </w:r>
    </w:p>
    <w:p w14:paraId="17C9C43D" w14:textId="3C36F987" w:rsidR="00E30923" w:rsidRPr="008F3B86" w:rsidRDefault="00EB2475" w:rsidP="008F3B86">
      <w:pPr>
        <w:pStyle w:val="FedBody1013"/>
      </w:pPr>
      <w:r w:rsidRPr="008F3B86">
        <w:t>Please outline your key achievements in this area, clearly indicating your role and evidence of impact</w:t>
      </w:r>
      <w:r w:rsidR="00AC283E" w:rsidRPr="008F3B86">
        <w:t>.</w:t>
      </w:r>
      <w:r w:rsidRPr="008F3B86">
        <w:t xml:space="preserve"> </w:t>
      </w: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495"/>
      </w:tblGrid>
      <w:tr w:rsidR="00AC283E" w:rsidRPr="001160E4" w14:paraId="4AC5A34B" w14:textId="77777777" w:rsidTr="006E1ED3">
        <w:trPr>
          <w:trHeight w:val="578"/>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54344A" w14:textId="5A3571C0" w:rsidR="00AC283E" w:rsidRPr="007C69FD" w:rsidRDefault="007C69FD" w:rsidP="00797DE2">
            <w:pPr>
              <w:spacing w:before="99" w:after="42"/>
              <w:rPr>
                <w:rFonts w:ascii="Arial" w:hAnsi="Arial" w:cs="Arial"/>
                <w:bCs/>
                <w:color w:val="auto"/>
                <w:sz w:val="22"/>
                <w:szCs w:val="28"/>
              </w:rPr>
            </w:pP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p w14:paraId="0D66F4B8" w14:textId="77777777" w:rsidR="00AC283E" w:rsidRPr="00031014" w:rsidRDefault="00AC283E" w:rsidP="00797DE2">
            <w:pPr>
              <w:spacing w:before="99" w:after="42"/>
              <w:rPr>
                <w:rFonts w:ascii="Arial" w:hAnsi="Arial" w:cs="Arial"/>
                <w:bCs/>
                <w:sz w:val="22"/>
                <w:szCs w:val="28"/>
              </w:rPr>
            </w:pPr>
          </w:p>
          <w:p w14:paraId="41C6F7A8" w14:textId="77777777" w:rsidR="00AC283E" w:rsidRPr="00031014" w:rsidRDefault="00AC283E" w:rsidP="00797DE2">
            <w:pPr>
              <w:spacing w:before="99" w:after="42"/>
              <w:rPr>
                <w:rFonts w:ascii="Arial" w:hAnsi="Arial" w:cs="Arial"/>
                <w:bCs/>
                <w:sz w:val="22"/>
                <w:szCs w:val="28"/>
              </w:rPr>
            </w:pPr>
          </w:p>
          <w:p w14:paraId="0917C672" w14:textId="77777777" w:rsidR="00AC283E" w:rsidRPr="00031014" w:rsidRDefault="00AC283E" w:rsidP="00797DE2">
            <w:pPr>
              <w:spacing w:before="99" w:after="42"/>
              <w:rPr>
                <w:rFonts w:ascii="Arial" w:hAnsi="Arial" w:cs="Arial"/>
                <w:bCs/>
                <w:sz w:val="22"/>
                <w:szCs w:val="28"/>
              </w:rPr>
            </w:pPr>
          </w:p>
          <w:p w14:paraId="7024B1CB" w14:textId="77777777" w:rsidR="00AC283E" w:rsidRPr="001160E4" w:rsidRDefault="00AC283E" w:rsidP="00797DE2">
            <w:pPr>
              <w:spacing w:before="99" w:after="42"/>
              <w:rPr>
                <w:rFonts w:ascii="Arial" w:hAnsi="Arial" w:cs="Arial"/>
                <w:b/>
                <w:sz w:val="18"/>
                <w:szCs w:val="22"/>
              </w:rPr>
            </w:pPr>
          </w:p>
        </w:tc>
      </w:tr>
      <w:tr w:rsidR="00AC283E" w:rsidRPr="001160E4" w14:paraId="43736002" w14:textId="77777777" w:rsidTr="006E1ED3">
        <w:trPr>
          <w:trHeight w:val="578"/>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16597A" w14:textId="77777777" w:rsidR="00AC283E" w:rsidRPr="001160E4" w:rsidRDefault="00AC283E" w:rsidP="00797DE2">
            <w:pPr>
              <w:spacing w:before="99" w:after="42"/>
              <w:rPr>
                <w:rFonts w:ascii="Arial" w:hAnsi="Arial" w:cs="Arial"/>
                <w:b/>
                <w:sz w:val="18"/>
                <w:szCs w:val="28"/>
              </w:rPr>
            </w:pPr>
            <w:r w:rsidRPr="001160E4">
              <w:rPr>
                <w:rFonts w:ascii="Arial" w:hAnsi="Arial" w:cs="Arial"/>
                <w:b/>
                <w:sz w:val="18"/>
                <w:szCs w:val="22"/>
              </w:rPr>
              <w:t>Word count:</w:t>
            </w:r>
            <w:r>
              <w:rPr>
                <w:rFonts w:ascii="Arial" w:hAnsi="Arial" w:cs="Arial"/>
                <w:b/>
                <w:sz w:val="18"/>
                <w:szCs w:val="22"/>
              </w:rPr>
              <w:t xml:space="preserve">  </w:t>
            </w: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tc>
      </w:tr>
    </w:tbl>
    <w:p w14:paraId="564F7A50" w14:textId="77777777" w:rsidR="00AC283E" w:rsidRPr="00AC283E" w:rsidRDefault="00840E1C" w:rsidP="00AC283E">
      <w:pPr>
        <w:pStyle w:val="FedL1Heading"/>
        <w:spacing w:after="0"/>
        <w:rPr>
          <w:sz w:val="24"/>
          <w:szCs w:val="24"/>
        </w:rPr>
      </w:pPr>
      <w:r w:rsidRPr="00AC283E">
        <w:rPr>
          <w:sz w:val="24"/>
          <w:szCs w:val="24"/>
        </w:rPr>
        <w:t xml:space="preserve">Section 4.3: </w:t>
      </w:r>
      <w:r w:rsidR="00DA00C4" w:rsidRPr="00AC283E">
        <w:rPr>
          <w:sz w:val="24"/>
          <w:szCs w:val="24"/>
        </w:rPr>
        <w:t xml:space="preserve">Case for </w:t>
      </w:r>
      <w:r w:rsidR="008A1C97" w:rsidRPr="00AC283E">
        <w:rPr>
          <w:sz w:val="24"/>
          <w:szCs w:val="24"/>
        </w:rPr>
        <w:t>promoti</w:t>
      </w:r>
      <w:r w:rsidR="00DA00C4" w:rsidRPr="00AC283E">
        <w:rPr>
          <w:sz w:val="24"/>
          <w:szCs w:val="24"/>
        </w:rPr>
        <w:t>on</w:t>
      </w:r>
      <w:r w:rsidRPr="00AC283E">
        <w:rPr>
          <w:sz w:val="24"/>
          <w:szCs w:val="24"/>
        </w:rPr>
        <w:t xml:space="preserve"> – Leadership, </w:t>
      </w:r>
      <w:proofErr w:type="gramStart"/>
      <w:r w:rsidRPr="00AC283E">
        <w:rPr>
          <w:sz w:val="24"/>
          <w:szCs w:val="24"/>
        </w:rPr>
        <w:t>engagement</w:t>
      </w:r>
      <w:proofErr w:type="gramEnd"/>
      <w:r w:rsidRPr="00AC283E">
        <w:rPr>
          <w:sz w:val="24"/>
          <w:szCs w:val="24"/>
        </w:rPr>
        <w:t xml:space="preserve"> and </w:t>
      </w:r>
      <w:r w:rsidR="008200C2" w:rsidRPr="00AC283E">
        <w:rPr>
          <w:sz w:val="24"/>
          <w:szCs w:val="24"/>
        </w:rPr>
        <w:t xml:space="preserve">academic </w:t>
      </w:r>
      <w:r w:rsidRPr="00AC283E">
        <w:rPr>
          <w:sz w:val="24"/>
          <w:szCs w:val="24"/>
        </w:rPr>
        <w:t>citizenship</w:t>
      </w:r>
      <w:r w:rsidR="00DC5477" w:rsidRPr="00AC283E">
        <w:rPr>
          <w:sz w:val="24"/>
          <w:szCs w:val="24"/>
        </w:rPr>
        <w:t xml:space="preserve"> </w:t>
      </w:r>
      <w:r w:rsidR="00AC283E" w:rsidRPr="00AC283E">
        <w:rPr>
          <w:sz w:val="24"/>
          <w:szCs w:val="24"/>
        </w:rPr>
        <w:t xml:space="preserve">– </w:t>
      </w:r>
      <w:r w:rsidR="00AC283E" w:rsidRPr="00AC283E">
        <w:rPr>
          <w:color w:val="7F7F7F" w:themeColor="text1" w:themeTint="80"/>
          <w:sz w:val="24"/>
          <w:szCs w:val="24"/>
        </w:rPr>
        <w:t>up to 1,000 words</w:t>
      </w:r>
    </w:p>
    <w:p w14:paraId="33653E92" w14:textId="3A8FB678" w:rsidR="001F50F9" w:rsidRPr="008F3B86" w:rsidRDefault="001F50F9" w:rsidP="008F3B86">
      <w:pPr>
        <w:pStyle w:val="FedBody1013"/>
      </w:pPr>
      <w:r w:rsidRPr="008F3B86">
        <w:t>Please outline your key achievements in this area, clearly indicating your role and evidence of impact</w:t>
      </w:r>
      <w:r w:rsidR="00AC283E" w:rsidRPr="008F3B86">
        <w:t>.</w:t>
      </w:r>
      <w:r w:rsidRPr="008F3B86">
        <w:t xml:space="preserve"> </w:t>
      </w: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495"/>
      </w:tblGrid>
      <w:tr w:rsidR="00AC283E" w:rsidRPr="001160E4" w14:paraId="65AB90BE" w14:textId="77777777" w:rsidTr="005D324C">
        <w:trPr>
          <w:trHeight w:val="578"/>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CC20FDD" w14:textId="4F59A8C5" w:rsidR="00AC283E" w:rsidRPr="007C69FD" w:rsidRDefault="007C69FD" w:rsidP="00797DE2">
            <w:pPr>
              <w:spacing w:before="99" w:after="42"/>
              <w:rPr>
                <w:rFonts w:ascii="Arial" w:hAnsi="Arial" w:cs="Arial"/>
                <w:bCs/>
                <w:color w:val="auto"/>
                <w:sz w:val="22"/>
                <w:szCs w:val="22"/>
              </w:rPr>
            </w:pP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p w14:paraId="6BE792AF" w14:textId="77777777" w:rsidR="00AC283E" w:rsidRPr="00031014" w:rsidRDefault="00AC283E" w:rsidP="00797DE2">
            <w:pPr>
              <w:spacing w:before="99" w:after="42"/>
              <w:rPr>
                <w:rFonts w:ascii="Arial" w:hAnsi="Arial" w:cs="Arial"/>
                <w:bCs/>
                <w:sz w:val="22"/>
                <w:szCs w:val="22"/>
              </w:rPr>
            </w:pPr>
          </w:p>
          <w:p w14:paraId="2DF33817" w14:textId="77777777" w:rsidR="00AC283E" w:rsidRPr="00031014" w:rsidRDefault="00AC283E" w:rsidP="00797DE2">
            <w:pPr>
              <w:spacing w:before="99" w:after="42"/>
              <w:rPr>
                <w:rFonts w:ascii="Arial" w:hAnsi="Arial" w:cs="Arial"/>
                <w:bCs/>
                <w:sz w:val="22"/>
                <w:szCs w:val="22"/>
              </w:rPr>
            </w:pPr>
          </w:p>
          <w:p w14:paraId="66BB8F36" w14:textId="77777777" w:rsidR="00AC283E" w:rsidRPr="00031014" w:rsidRDefault="00AC283E" w:rsidP="00797DE2">
            <w:pPr>
              <w:spacing w:before="99" w:after="42"/>
              <w:rPr>
                <w:rFonts w:ascii="Arial" w:hAnsi="Arial" w:cs="Arial"/>
                <w:bCs/>
                <w:sz w:val="22"/>
                <w:szCs w:val="22"/>
              </w:rPr>
            </w:pPr>
          </w:p>
          <w:p w14:paraId="4472080C" w14:textId="77777777" w:rsidR="00AC283E" w:rsidRPr="001160E4" w:rsidRDefault="00AC283E" w:rsidP="00797DE2">
            <w:pPr>
              <w:spacing w:before="99" w:after="42"/>
              <w:rPr>
                <w:rFonts w:ascii="Arial" w:hAnsi="Arial" w:cs="Arial"/>
                <w:b/>
                <w:sz w:val="18"/>
                <w:szCs w:val="22"/>
              </w:rPr>
            </w:pPr>
          </w:p>
        </w:tc>
      </w:tr>
      <w:tr w:rsidR="00AC283E" w:rsidRPr="001160E4" w14:paraId="0DE9EA34" w14:textId="77777777" w:rsidTr="005D324C">
        <w:trPr>
          <w:trHeight w:val="578"/>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DCC7CE" w14:textId="77777777" w:rsidR="00AC283E" w:rsidRPr="001160E4" w:rsidRDefault="00AC283E" w:rsidP="00797DE2">
            <w:pPr>
              <w:spacing w:before="99" w:after="42"/>
              <w:rPr>
                <w:rFonts w:ascii="Arial" w:hAnsi="Arial" w:cs="Arial"/>
                <w:b/>
                <w:sz w:val="18"/>
                <w:szCs w:val="28"/>
              </w:rPr>
            </w:pPr>
            <w:r w:rsidRPr="001160E4">
              <w:rPr>
                <w:rFonts w:ascii="Arial" w:hAnsi="Arial" w:cs="Arial"/>
                <w:b/>
                <w:sz w:val="18"/>
                <w:szCs w:val="22"/>
              </w:rPr>
              <w:t>Word count:</w:t>
            </w:r>
            <w:r>
              <w:rPr>
                <w:rFonts w:ascii="Arial" w:hAnsi="Arial" w:cs="Arial"/>
                <w:b/>
                <w:sz w:val="18"/>
                <w:szCs w:val="22"/>
              </w:rPr>
              <w:t xml:space="preserve">  </w:t>
            </w:r>
            <w:r w:rsidRPr="007F2866">
              <w:rPr>
                <w:rFonts w:ascii="Arial" w:hAnsi="Arial" w:cs="Arial"/>
                <w:color w:val="2B579A"/>
                <w:sz w:val="22"/>
                <w:szCs w:val="28"/>
                <w:shd w:val="clear" w:color="auto" w:fill="E6E6E6"/>
              </w:rPr>
              <w:fldChar w:fldCharType="begin">
                <w:ffData>
                  <w:name w:val=""/>
                  <w:enabled/>
                  <w:calcOnExit w:val="0"/>
                  <w:textInput/>
                </w:ffData>
              </w:fldChar>
            </w:r>
            <w:r w:rsidRPr="007F2866">
              <w:rPr>
                <w:rFonts w:ascii="Arial" w:hAnsi="Arial" w:cs="Arial"/>
                <w:sz w:val="22"/>
                <w:szCs w:val="28"/>
              </w:rPr>
              <w:instrText xml:space="preserve"> FORMTEXT </w:instrText>
            </w:r>
            <w:r w:rsidRPr="007F2866">
              <w:rPr>
                <w:rFonts w:ascii="Arial" w:hAnsi="Arial" w:cs="Arial"/>
                <w:color w:val="2B579A"/>
                <w:sz w:val="22"/>
                <w:szCs w:val="28"/>
                <w:shd w:val="clear" w:color="auto" w:fill="E6E6E6"/>
              </w:rPr>
            </w:r>
            <w:r w:rsidRPr="007F2866">
              <w:rPr>
                <w:rFonts w:ascii="Arial" w:hAnsi="Arial" w:cs="Arial"/>
                <w:color w:val="2B579A"/>
                <w:sz w:val="22"/>
                <w:szCs w:val="28"/>
                <w:shd w:val="clear" w:color="auto" w:fill="E6E6E6"/>
              </w:rPr>
              <w:fldChar w:fldCharType="separate"/>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color w:val="2B579A"/>
                <w:sz w:val="22"/>
                <w:szCs w:val="28"/>
                <w:shd w:val="clear" w:color="auto" w:fill="E6E6E6"/>
              </w:rPr>
              <w:fldChar w:fldCharType="end"/>
            </w:r>
          </w:p>
        </w:tc>
      </w:tr>
    </w:tbl>
    <w:p w14:paraId="56924465" w14:textId="0D4570BB" w:rsidR="00840E1C" w:rsidRDefault="00840E1C" w:rsidP="007807CF">
      <w:pPr>
        <w:pStyle w:val="FedL1Heading"/>
      </w:pPr>
      <w:r w:rsidRPr="008107E3">
        <w:t>Section 5: Referee</w:t>
      </w:r>
      <w:r w:rsidR="00AC283E">
        <w:t xml:space="preserve"> (</w:t>
      </w:r>
      <w:r w:rsidR="002951AF">
        <w:t xml:space="preserve">Level B and </w:t>
      </w:r>
      <w:r w:rsidR="00AC283E">
        <w:t>Level C applicants only)</w:t>
      </w:r>
    </w:p>
    <w:p w14:paraId="49C75D04" w14:textId="246F3F38" w:rsidR="009550B4" w:rsidRPr="008107E3" w:rsidRDefault="009550B4" w:rsidP="009550B4">
      <w:pPr>
        <w:pStyle w:val="FedBody1013"/>
      </w:pPr>
      <w:r>
        <w:t xml:space="preserve">Applicants to Level </w:t>
      </w:r>
      <w:r w:rsidR="00AD4D87">
        <w:t>B</w:t>
      </w:r>
      <w:r>
        <w:t xml:space="preserve"> </w:t>
      </w:r>
      <w:r w:rsidR="0063797F">
        <w:t xml:space="preserve">must </w:t>
      </w:r>
      <w:r>
        <w:t>nominate two referees – an internal and external referee. The referee</w:t>
      </w:r>
      <w:r w:rsidR="00B501DC">
        <w:t>s</w:t>
      </w:r>
      <w:r>
        <w:t xml:space="preserve"> will be contacted </w:t>
      </w:r>
      <w:r w:rsidR="0063797F">
        <w:t xml:space="preserve">by People and Culture </w:t>
      </w:r>
      <w:r>
        <w:t>to provide a confidential evaluative report.</w:t>
      </w: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848"/>
        <w:gridCol w:w="8647"/>
      </w:tblGrid>
      <w:tr w:rsidR="009550B4" w:rsidRPr="00371C94" w14:paraId="0A284F83" w14:textId="77777777" w:rsidTr="006E4CF8">
        <w:tc>
          <w:tcPr>
            <w:tcW w:w="1848"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041243"/>
          </w:tcPr>
          <w:p w14:paraId="00484E0E" w14:textId="223FC2BD" w:rsidR="009550B4" w:rsidRPr="00371C94" w:rsidRDefault="009550B4" w:rsidP="006E4CF8">
            <w:pPr>
              <w:spacing w:before="85" w:after="42"/>
              <w:rPr>
                <w:rFonts w:ascii="Arial" w:hAnsi="Arial" w:cs="Arial"/>
                <w:b/>
                <w:color w:val="FFFFFF" w:themeColor="background1"/>
                <w:sz w:val="18"/>
                <w:szCs w:val="28"/>
              </w:rPr>
            </w:pPr>
            <w:r w:rsidRPr="00371C94">
              <w:rPr>
                <w:rFonts w:ascii="Arial" w:hAnsi="Arial" w:cs="Arial"/>
                <w:b/>
                <w:color w:val="FFFFFF" w:themeColor="background1"/>
                <w:sz w:val="20"/>
              </w:rPr>
              <w:t xml:space="preserve">Level </w:t>
            </w:r>
            <w:r>
              <w:rPr>
                <w:rFonts w:ascii="Arial" w:hAnsi="Arial" w:cs="Arial"/>
                <w:b/>
                <w:color w:val="FFFFFF" w:themeColor="background1"/>
                <w:sz w:val="20"/>
              </w:rPr>
              <w:t>B</w:t>
            </w:r>
            <w:r w:rsidR="004A78F8">
              <w:rPr>
                <w:rFonts w:ascii="Arial" w:hAnsi="Arial" w:cs="Arial"/>
                <w:b/>
                <w:color w:val="FFFFFF" w:themeColor="background1"/>
                <w:sz w:val="20"/>
              </w:rPr>
              <w:t xml:space="preserve"> Only</w:t>
            </w:r>
          </w:p>
        </w:tc>
        <w:tc>
          <w:tcPr>
            <w:tcW w:w="86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344AD9" w14:textId="419D8895" w:rsidR="009550B4" w:rsidRPr="00985197" w:rsidRDefault="009550B4" w:rsidP="007A5C0D">
            <w:pPr>
              <w:spacing w:before="85" w:after="85"/>
              <w:rPr>
                <w:rFonts w:ascii="Arial" w:hAnsi="Arial" w:cs="Arial"/>
                <w:color w:val="385623" w:themeColor="accent6" w:themeShade="80"/>
                <w:sz w:val="18"/>
                <w:szCs w:val="18"/>
              </w:rPr>
            </w:pPr>
            <w:r w:rsidRPr="0038722A">
              <w:rPr>
                <w:rFonts w:ascii="Arial" w:hAnsi="Arial" w:cs="Arial"/>
                <w:sz w:val="18"/>
                <w:szCs w:val="18"/>
              </w:rPr>
              <w:t xml:space="preserve">Applicants to Level </w:t>
            </w:r>
            <w:r>
              <w:rPr>
                <w:rFonts w:ascii="Arial" w:hAnsi="Arial" w:cs="Arial"/>
                <w:sz w:val="18"/>
                <w:szCs w:val="18"/>
              </w:rPr>
              <w:t>B</w:t>
            </w:r>
            <w:r w:rsidRPr="0038722A">
              <w:rPr>
                <w:rFonts w:ascii="Arial" w:hAnsi="Arial" w:cs="Arial"/>
                <w:sz w:val="18"/>
                <w:szCs w:val="18"/>
              </w:rPr>
              <w:t xml:space="preserve"> </w:t>
            </w:r>
            <w:r>
              <w:rPr>
                <w:rFonts w:ascii="Arial" w:hAnsi="Arial" w:cs="Arial"/>
                <w:sz w:val="18"/>
                <w:szCs w:val="18"/>
              </w:rPr>
              <w:t>must</w:t>
            </w:r>
            <w:r w:rsidRPr="0038722A">
              <w:rPr>
                <w:rFonts w:ascii="Arial" w:hAnsi="Arial" w:cs="Arial"/>
                <w:sz w:val="18"/>
                <w:szCs w:val="18"/>
              </w:rPr>
              <w:t xml:space="preserve"> nominate </w:t>
            </w:r>
            <w:r w:rsidR="000C0596" w:rsidRPr="000C0596">
              <w:rPr>
                <w:rFonts w:ascii="Arial" w:hAnsi="Arial" w:cs="Arial"/>
                <w:b/>
                <w:bCs/>
                <w:sz w:val="18"/>
                <w:szCs w:val="18"/>
              </w:rPr>
              <w:t>two</w:t>
            </w:r>
            <w:r>
              <w:rPr>
                <w:rFonts w:ascii="Arial" w:hAnsi="Arial" w:cs="Arial"/>
                <w:sz w:val="18"/>
                <w:szCs w:val="18"/>
              </w:rPr>
              <w:t xml:space="preserve"> referee</w:t>
            </w:r>
            <w:r w:rsidR="000C0596">
              <w:rPr>
                <w:rFonts w:ascii="Arial" w:hAnsi="Arial" w:cs="Arial"/>
                <w:sz w:val="18"/>
                <w:szCs w:val="18"/>
              </w:rPr>
              <w:t>s</w:t>
            </w:r>
            <w:r>
              <w:rPr>
                <w:rFonts w:ascii="Arial" w:hAnsi="Arial" w:cs="Arial"/>
                <w:sz w:val="18"/>
                <w:szCs w:val="18"/>
              </w:rPr>
              <w:t>.</w:t>
            </w:r>
            <w:r w:rsidR="005D7759">
              <w:rPr>
                <w:rFonts w:ascii="Arial" w:hAnsi="Arial" w:cs="Arial"/>
                <w:sz w:val="18"/>
                <w:szCs w:val="18"/>
              </w:rPr>
              <w:t xml:space="preserve"> Please </w:t>
            </w:r>
            <w:r w:rsidR="002F71CB">
              <w:rPr>
                <w:rFonts w:ascii="Arial" w:hAnsi="Arial" w:cs="Arial"/>
                <w:sz w:val="18"/>
                <w:szCs w:val="18"/>
              </w:rPr>
              <w:t>refer to Section 5 in the Academic Promotion Procedure.</w:t>
            </w:r>
          </w:p>
        </w:tc>
      </w:tr>
    </w:tbl>
    <w:p w14:paraId="477EFEA0" w14:textId="77777777" w:rsidR="009550B4" w:rsidRPr="00565CDB" w:rsidRDefault="009550B4" w:rsidP="009550B4">
      <w:pPr>
        <w:rPr>
          <w:rFonts w:ascii="Arial" w:hAnsi="Arial" w:cs="Arial"/>
          <w:sz w:val="8"/>
          <w:szCs w:val="8"/>
        </w:rPr>
      </w:pPr>
    </w:p>
    <w:p w14:paraId="6DFB1624" w14:textId="77777777" w:rsidR="009550B4" w:rsidRPr="00371C94" w:rsidRDefault="009550B4" w:rsidP="009550B4">
      <w:pPr>
        <w:rPr>
          <w:rFonts w:ascii="Arial" w:hAnsi="Arial" w:cs="Arial"/>
          <w:sz w:val="2"/>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9550B4" w:rsidRPr="00565CDB" w14:paraId="4145B0CE" w14:textId="77777777" w:rsidTr="005D324C">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48D50FF" w14:textId="77777777" w:rsidR="009550B4" w:rsidRPr="00565CDB" w:rsidRDefault="009550B4" w:rsidP="006E4CF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Title</w:t>
            </w:r>
          </w:p>
        </w:tc>
        <w:tc>
          <w:tcPr>
            <w:tcW w:w="136" w:type="dxa"/>
            <w:tcBorders>
              <w:left w:val="single" w:sz="4" w:space="0" w:color="BFBFBF" w:themeColor="background1" w:themeShade="BF"/>
              <w:right w:val="single" w:sz="4" w:space="0" w:color="BFBFBF" w:themeColor="background1" w:themeShade="BF"/>
            </w:tcBorders>
          </w:tcPr>
          <w:p w14:paraId="4C693275" w14:textId="77777777" w:rsidR="009550B4" w:rsidRPr="00565CDB" w:rsidRDefault="009550B4" w:rsidP="006E4CF8">
            <w:pPr>
              <w:spacing w:before="85" w:after="42"/>
              <w:rPr>
                <w:rFonts w:ascii="Arial" w:hAnsi="Arial" w:cs="Arial"/>
                <w:b/>
                <w:color w:val="595959" w:themeColor="text1" w:themeTint="A6"/>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AC19AF3" w14:textId="77777777" w:rsidR="009550B4" w:rsidRPr="00565CDB" w:rsidRDefault="009550B4" w:rsidP="006E4CF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Surname</w:t>
            </w:r>
          </w:p>
        </w:tc>
        <w:tc>
          <w:tcPr>
            <w:tcW w:w="142" w:type="dxa"/>
            <w:tcBorders>
              <w:left w:val="single" w:sz="4" w:space="0" w:color="BFBFBF" w:themeColor="background1" w:themeShade="BF"/>
              <w:right w:val="single" w:sz="4" w:space="0" w:color="BFBFBF" w:themeColor="background1" w:themeShade="BF"/>
            </w:tcBorders>
          </w:tcPr>
          <w:p w14:paraId="7062646B" w14:textId="77777777" w:rsidR="009550B4" w:rsidRPr="00565CDB" w:rsidRDefault="009550B4" w:rsidP="006E4CF8">
            <w:pPr>
              <w:spacing w:before="85" w:after="42"/>
              <w:rPr>
                <w:rFonts w:ascii="Arial" w:hAnsi="Arial" w:cs="Arial"/>
                <w:b/>
                <w:color w:val="595959" w:themeColor="text1" w:themeTint="A6"/>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9B35EBA" w14:textId="77777777" w:rsidR="009550B4" w:rsidRPr="00565CDB" w:rsidRDefault="009550B4" w:rsidP="006E4CF8">
            <w:pPr>
              <w:spacing w:before="85" w:after="42"/>
              <w:rPr>
                <w:rFonts w:ascii="Arial" w:hAnsi="Arial" w:cs="Arial"/>
                <w:color w:val="595959" w:themeColor="text1" w:themeTint="A6"/>
                <w:sz w:val="18"/>
              </w:rPr>
            </w:pPr>
            <w:r w:rsidRPr="00565CDB">
              <w:rPr>
                <w:rFonts w:ascii="Arial" w:hAnsi="Arial" w:cs="Arial"/>
                <w:b/>
                <w:color w:val="595959" w:themeColor="text1" w:themeTint="A6"/>
                <w:sz w:val="18"/>
              </w:rPr>
              <w:t>Given name(s)</w:t>
            </w:r>
          </w:p>
        </w:tc>
      </w:tr>
      <w:tr w:rsidR="009550B4" w14:paraId="5EDA1D35" w14:textId="77777777" w:rsidTr="005D324C">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9CA142" w14:textId="28D0EB22" w:rsidR="009550B4" w:rsidRPr="00031014" w:rsidRDefault="007C69FD" w:rsidP="006E4CF8">
            <w:pPr>
              <w:spacing w:before="99" w:after="42"/>
              <w:rPr>
                <w:rFonts w:ascii="Arial" w:hAnsi="Arial" w:cs="Arial"/>
                <w:sz w:val="22"/>
                <w:szCs w:val="22"/>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36" w:type="dxa"/>
            <w:tcBorders>
              <w:left w:val="single" w:sz="4" w:space="0" w:color="BFBFBF" w:themeColor="background1" w:themeShade="BF"/>
              <w:right w:val="single" w:sz="4" w:space="0" w:color="BFBFBF" w:themeColor="background1" w:themeShade="BF"/>
            </w:tcBorders>
          </w:tcPr>
          <w:p w14:paraId="78E33352" w14:textId="77777777" w:rsidR="009550B4" w:rsidRPr="000B5CDF" w:rsidRDefault="009550B4" w:rsidP="006E4CF8">
            <w:pPr>
              <w:spacing w:before="99" w:after="42"/>
              <w:rPr>
                <w:b/>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34C288" w14:textId="71D94F17" w:rsidR="009550B4" w:rsidRPr="005B67FD" w:rsidRDefault="007C69FD" w:rsidP="006E4CF8">
            <w:pPr>
              <w:spacing w:before="99" w:after="42"/>
              <w:rPr>
                <w:rFonts w:cs="Arial"/>
                <w:sz w:val="20"/>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42" w:type="dxa"/>
            <w:tcBorders>
              <w:left w:val="single" w:sz="4" w:space="0" w:color="BFBFBF" w:themeColor="background1" w:themeShade="BF"/>
              <w:right w:val="single" w:sz="4" w:space="0" w:color="BFBFBF" w:themeColor="background1" w:themeShade="BF"/>
            </w:tcBorders>
          </w:tcPr>
          <w:p w14:paraId="6617AB0E" w14:textId="77777777" w:rsidR="009550B4" w:rsidRPr="000B5CDF" w:rsidRDefault="009550B4" w:rsidP="006E4CF8">
            <w:pPr>
              <w:spacing w:before="99" w:after="42"/>
              <w:rPr>
                <w:b/>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0A1526" w14:textId="38BC1A18" w:rsidR="009550B4" w:rsidRPr="005B67FD" w:rsidRDefault="007C69FD" w:rsidP="006E4CF8">
            <w:pPr>
              <w:spacing w:before="99" w:after="42"/>
              <w:rPr>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r>
    </w:tbl>
    <w:p w14:paraId="709F6240" w14:textId="77777777" w:rsidR="009550B4" w:rsidRPr="00565CDB" w:rsidRDefault="009550B4" w:rsidP="009550B4">
      <w:pPr>
        <w:rPr>
          <w:rFonts w:ascii="Arial" w:hAnsi="Arial" w:cs="Arial"/>
          <w:sz w:val="10"/>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49"/>
        <w:gridCol w:w="142"/>
        <w:gridCol w:w="2977"/>
        <w:gridCol w:w="141"/>
        <w:gridCol w:w="3679"/>
      </w:tblGrid>
      <w:tr w:rsidR="009550B4" w:rsidRPr="00565CDB" w14:paraId="55207326" w14:textId="77777777" w:rsidTr="005D324C">
        <w:tc>
          <w:tcPr>
            <w:tcW w:w="354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8935F3" w14:textId="77777777" w:rsidR="009550B4" w:rsidRPr="00565CDB" w:rsidRDefault="009550B4"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03E77922" w14:textId="77777777" w:rsidR="009550B4" w:rsidRPr="00565CDB" w:rsidRDefault="009550B4" w:rsidP="006E4CF8">
            <w:pPr>
              <w:spacing w:before="85" w:after="42"/>
              <w:rPr>
                <w:rFonts w:ascii="Arial" w:hAnsi="Arial" w:cs="Arial"/>
                <w:b/>
                <w:color w:val="595959" w:themeColor="text1" w:themeTint="A6"/>
                <w:sz w:val="18"/>
              </w:rPr>
            </w:pPr>
          </w:p>
        </w:tc>
        <w:tc>
          <w:tcPr>
            <w:tcW w:w="297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21EB643" w14:textId="77777777" w:rsidR="009550B4" w:rsidRPr="00565CDB" w:rsidRDefault="009550B4" w:rsidP="006E4CF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Institute/organisation</w:t>
            </w:r>
          </w:p>
        </w:tc>
        <w:tc>
          <w:tcPr>
            <w:tcW w:w="141" w:type="dxa"/>
            <w:tcBorders>
              <w:left w:val="single" w:sz="4" w:space="0" w:color="BFBFBF" w:themeColor="background1" w:themeShade="BF"/>
              <w:right w:val="single" w:sz="4" w:space="0" w:color="BFBFBF" w:themeColor="background1" w:themeShade="BF"/>
            </w:tcBorders>
          </w:tcPr>
          <w:p w14:paraId="4F4308EC" w14:textId="77777777" w:rsidR="009550B4" w:rsidRPr="00565CDB" w:rsidRDefault="009550B4" w:rsidP="006E4CF8">
            <w:pPr>
              <w:spacing w:before="85" w:after="42"/>
              <w:rPr>
                <w:rFonts w:ascii="Arial" w:hAnsi="Arial" w:cs="Arial"/>
                <w:b/>
                <w:color w:val="595959" w:themeColor="text1" w:themeTint="A6"/>
                <w:sz w:val="18"/>
              </w:rPr>
            </w:pPr>
          </w:p>
        </w:tc>
        <w:tc>
          <w:tcPr>
            <w:tcW w:w="367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9BA24BE" w14:textId="77777777" w:rsidR="009550B4" w:rsidRPr="00565CDB" w:rsidRDefault="009550B4" w:rsidP="006E4CF8">
            <w:pPr>
              <w:spacing w:before="85" w:after="42"/>
              <w:rPr>
                <w:rFonts w:ascii="Arial" w:hAnsi="Arial" w:cs="Arial"/>
                <w:color w:val="595959" w:themeColor="text1" w:themeTint="A6"/>
                <w:sz w:val="18"/>
              </w:rPr>
            </w:pPr>
            <w:r>
              <w:rPr>
                <w:rFonts w:ascii="Arial" w:hAnsi="Arial" w:cs="Arial"/>
                <w:b/>
                <w:color w:val="595959" w:themeColor="text1" w:themeTint="A6"/>
                <w:sz w:val="18"/>
              </w:rPr>
              <w:t>Institute/organisation address</w:t>
            </w:r>
          </w:p>
        </w:tc>
      </w:tr>
      <w:tr w:rsidR="009550B4" w14:paraId="35ACBD29" w14:textId="77777777" w:rsidTr="005D324C">
        <w:tc>
          <w:tcPr>
            <w:tcW w:w="354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8EE68BF" w14:textId="13C28765" w:rsidR="009550B4" w:rsidRPr="002F3C09" w:rsidRDefault="007C69FD" w:rsidP="00031014">
            <w:pPr>
              <w:spacing w:before="99" w:after="42"/>
              <w:rPr>
                <w:rFonts w:ascii="Arial" w:hAnsi="Arial" w:cs="Arial"/>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42" w:type="dxa"/>
            <w:tcBorders>
              <w:left w:val="single" w:sz="4" w:space="0" w:color="BFBFBF" w:themeColor="background1" w:themeShade="BF"/>
              <w:right w:val="single" w:sz="4" w:space="0" w:color="BFBFBF" w:themeColor="background1" w:themeShade="BF"/>
            </w:tcBorders>
          </w:tcPr>
          <w:p w14:paraId="4D354F76" w14:textId="77777777" w:rsidR="009550B4" w:rsidRPr="000B5CDF" w:rsidRDefault="009550B4" w:rsidP="006E4CF8">
            <w:pPr>
              <w:spacing w:before="71" w:after="42"/>
              <w:rPr>
                <w:b/>
                <w:szCs w:val="28"/>
              </w:rPr>
            </w:pPr>
          </w:p>
        </w:tc>
        <w:tc>
          <w:tcPr>
            <w:tcW w:w="297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136472C" w14:textId="77777777" w:rsidR="009550B4" w:rsidRPr="002F3C09" w:rsidRDefault="009550B4" w:rsidP="00031014">
            <w:pPr>
              <w:spacing w:before="99" w:after="42"/>
              <w:rPr>
                <w:rFonts w:ascii="Arial" w:hAnsi="Arial" w:cs="Arial"/>
                <w:sz w:val="20"/>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41" w:type="dxa"/>
            <w:tcBorders>
              <w:left w:val="single" w:sz="4" w:space="0" w:color="BFBFBF" w:themeColor="background1" w:themeShade="BF"/>
              <w:right w:val="single" w:sz="4" w:space="0" w:color="BFBFBF" w:themeColor="background1" w:themeShade="BF"/>
            </w:tcBorders>
          </w:tcPr>
          <w:p w14:paraId="6A552CA3" w14:textId="77777777" w:rsidR="009550B4" w:rsidRPr="000B5CDF" w:rsidRDefault="009550B4" w:rsidP="006E4CF8">
            <w:pPr>
              <w:spacing w:before="71" w:after="42"/>
              <w:rPr>
                <w:b/>
                <w:szCs w:val="28"/>
              </w:rPr>
            </w:pPr>
          </w:p>
        </w:tc>
        <w:tc>
          <w:tcPr>
            <w:tcW w:w="367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09E5842" w14:textId="77777777" w:rsidR="009550B4" w:rsidRPr="002F3C09" w:rsidRDefault="009550B4" w:rsidP="00031014">
            <w:pPr>
              <w:spacing w:before="99" w:after="42"/>
              <w:rPr>
                <w:rFonts w:ascii="Arial" w:hAnsi="Arial" w:cs="Arial"/>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r>
    </w:tbl>
    <w:p w14:paraId="3EE197ED" w14:textId="77777777" w:rsidR="009550B4" w:rsidRPr="00565CDB" w:rsidRDefault="009550B4" w:rsidP="009550B4">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9550B4" w:rsidRPr="00E87EBE" w14:paraId="314F696C" w14:textId="77777777" w:rsidTr="005D324C">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F8E2441" w14:textId="77777777" w:rsidR="009550B4" w:rsidRPr="00E87EBE" w:rsidRDefault="009550B4"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B11C48E" w14:textId="77777777" w:rsidR="009550B4" w:rsidRPr="005B67FD" w:rsidRDefault="009550B4" w:rsidP="00031014">
            <w:pPr>
              <w:spacing w:before="99" w:after="42"/>
              <w:rPr>
                <w:rFonts w:ascii="Arial" w:hAnsi="Arial" w:cs="Arial"/>
                <w:color w:val="595959" w:themeColor="text1" w:themeTint="A6"/>
                <w:sz w:val="18"/>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42" w:type="dxa"/>
            <w:tcBorders>
              <w:left w:val="single" w:sz="4" w:space="0" w:color="BFBFBF" w:themeColor="background1" w:themeShade="BF"/>
              <w:right w:val="single" w:sz="4" w:space="0" w:color="BFBFBF" w:themeColor="background1" w:themeShade="BF"/>
            </w:tcBorders>
          </w:tcPr>
          <w:p w14:paraId="33AE47A4" w14:textId="77777777" w:rsidR="009550B4" w:rsidRDefault="009550B4" w:rsidP="006E4CF8">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FFF2011" w14:textId="77777777" w:rsidR="009550B4" w:rsidRPr="00E87EBE" w:rsidRDefault="009550B4" w:rsidP="006E4CF8">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7DFC93" w14:textId="77777777" w:rsidR="009550B4" w:rsidRPr="005B67FD" w:rsidRDefault="009550B4" w:rsidP="00031014">
            <w:pPr>
              <w:spacing w:before="99" w:after="42"/>
              <w:rPr>
                <w:rFonts w:ascii="Arial" w:hAnsi="Arial" w:cs="Arial"/>
                <w:color w:val="595959" w:themeColor="text1" w:themeTint="A6"/>
                <w:sz w:val="1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r>
    </w:tbl>
    <w:p w14:paraId="6072E79B" w14:textId="77777777" w:rsidR="009550B4" w:rsidRPr="00565CDB" w:rsidRDefault="009550B4" w:rsidP="009550B4">
      <w:pPr>
        <w:rPr>
          <w:rFonts w:ascii="Arial" w:hAnsi="Arial" w:cs="Arial"/>
          <w:sz w:val="8"/>
          <w:szCs w:val="8"/>
        </w:rPr>
      </w:pPr>
    </w:p>
    <w:p w14:paraId="332C0F1C" w14:textId="77777777" w:rsidR="009550B4" w:rsidRPr="00371C94" w:rsidRDefault="009550B4" w:rsidP="009550B4">
      <w:pPr>
        <w:rPr>
          <w:rFonts w:ascii="Arial" w:hAnsi="Arial" w:cs="Arial"/>
          <w:sz w:val="2"/>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9550B4" w:rsidRPr="00565CDB" w14:paraId="296FB3DC" w14:textId="77777777" w:rsidTr="005D324C">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C4C6AEE" w14:textId="77777777" w:rsidR="009550B4" w:rsidRPr="00565CDB" w:rsidRDefault="009550B4" w:rsidP="006E4CF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Title</w:t>
            </w:r>
          </w:p>
        </w:tc>
        <w:tc>
          <w:tcPr>
            <w:tcW w:w="136" w:type="dxa"/>
            <w:tcBorders>
              <w:left w:val="single" w:sz="4" w:space="0" w:color="BFBFBF" w:themeColor="background1" w:themeShade="BF"/>
              <w:right w:val="single" w:sz="4" w:space="0" w:color="BFBFBF" w:themeColor="background1" w:themeShade="BF"/>
            </w:tcBorders>
          </w:tcPr>
          <w:p w14:paraId="5AAF0A6B" w14:textId="77777777" w:rsidR="009550B4" w:rsidRPr="00565CDB" w:rsidRDefault="009550B4" w:rsidP="006E4CF8">
            <w:pPr>
              <w:spacing w:before="85" w:after="42"/>
              <w:rPr>
                <w:rFonts w:ascii="Arial" w:hAnsi="Arial" w:cs="Arial"/>
                <w:b/>
                <w:color w:val="595959" w:themeColor="text1" w:themeTint="A6"/>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82FA289" w14:textId="77777777" w:rsidR="009550B4" w:rsidRPr="00565CDB" w:rsidRDefault="009550B4" w:rsidP="006E4CF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Surname</w:t>
            </w:r>
          </w:p>
        </w:tc>
        <w:tc>
          <w:tcPr>
            <w:tcW w:w="142" w:type="dxa"/>
            <w:tcBorders>
              <w:left w:val="single" w:sz="4" w:space="0" w:color="BFBFBF" w:themeColor="background1" w:themeShade="BF"/>
              <w:right w:val="single" w:sz="4" w:space="0" w:color="BFBFBF" w:themeColor="background1" w:themeShade="BF"/>
            </w:tcBorders>
          </w:tcPr>
          <w:p w14:paraId="267B1852" w14:textId="77777777" w:rsidR="009550B4" w:rsidRPr="00565CDB" w:rsidRDefault="009550B4" w:rsidP="006E4CF8">
            <w:pPr>
              <w:spacing w:before="85" w:after="42"/>
              <w:rPr>
                <w:rFonts w:ascii="Arial" w:hAnsi="Arial" w:cs="Arial"/>
                <w:b/>
                <w:color w:val="595959" w:themeColor="text1" w:themeTint="A6"/>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B60BE41" w14:textId="77777777" w:rsidR="009550B4" w:rsidRPr="00565CDB" w:rsidRDefault="009550B4" w:rsidP="006E4CF8">
            <w:pPr>
              <w:spacing w:before="85" w:after="42"/>
              <w:rPr>
                <w:rFonts w:ascii="Arial" w:hAnsi="Arial" w:cs="Arial"/>
                <w:color w:val="595959" w:themeColor="text1" w:themeTint="A6"/>
                <w:sz w:val="18"/>
              </w:rPr>
            </w:pPr>
            <w:r w:rsidRPr="00565CDB">
              <w:rPr>
                <w:rFonts w:ascii="Arial" w:hAnsi="Arial" w:cs="Arial"/>
                <w:b/>
                <w:color w:val="595959" w:themeColor="text1" w:themeTint="A6"/>
                <w:sz w:val="18"/>
              </w:rPr>
              <w:t>Given name(s)</w:t>
            </w:r>
          </w:p>
        </w:tc>
      </w:tr>
      <w:tr w:rsidR="009550B4" w14:paraId="662816C1" w14:textId="77777777" w:rsidTr="005D324C">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53B625" w14:textId="77777777" w:rsidR="009550B4" w:rsidRPr="005B67FD" w:rsidRDefault="009550B4" w:rsidP="006E4CF8">
            <w:pPr>
              <w:spacing w:before="99" w:after="42"/>
              <w:rPr>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36" w:type="dxa"/>
            <w:tcBorders>
              <w:left w:val="single" w:sz="4" w:space="0" w:color="BFBFBF" w:themeColor="background1" w:themeShade="BF"/>
              <w:right w:val="single" w:sz="4" w:space="0" w:color="BFBFBF" w:themeColor="background1" w:themeShade="BF"/>
            </w:tcBorders>
          </w:tcPr>
          <w:p w14:paraId="4F7F7E42" w14:textId="77777777" w:rsidR="009550B4" w:rsidRPr="000B5CDF" w:rsidRDefault="009550B4" w:rsidP="006E4CF8">
            <w:pPr>
              <w:spacing w:before="99" w:after="42"/>
              <w:rPr>
                <w:b/>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91B9B7E" w14:textId="77777777" w:rsidR="009550B4" w:rsidRPr="005B67FD" w:rsidRDefault="009550B4" w:rsidP="006E4CF8">
            <w:pPr>
              <w:spacing w:before="99" w:after="42"/>
              <w:rPr>
                <w:rFonts w:cs="Arial"/>
                <w:sz w:val="20"/>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42" w:type="dxa"/>
            <w:tcBorders>
              <w:left w:val="single" w:sz="4" w:space="0" w:color="BFBFBF" w:themeColor="background1" w:themeShade="BF"/>
              <w:right w:val="single" w:sz="4" w:space="0" w:color="BFBFBF" w:themeColor="background1" w:themeShade="BF"/>
            </w:tcBorders>
          </w:tcPr>
          <w:p w14:paraId="632911BB" w14:textId="77777777" w:rsidR="009550B4" w:rsidRPr="000B5CDF" w:rsidRDefault="009550B4" w:rsidP="006E4CF8">
            <w:pPr>
              <w:spacing w:before="99" w:after="42"/>
              <w:rPr>
                <w:b/>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9A0E6C" w14:textId="77777777" w:rsidR="009550B4" w:rsidRPr="005B67FD" w:rsidRDefault="009550B4" w:rsidP="006E4CF8">
            <w:pPr>
              <w:spacing w:before="99" w:after="42"/>
              <w:rPr>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r>
    </w:tbl>
    <w:p w14:paraId="2AFDDBEE" w14:textId="77777777" w:rsidR="009550B4" w:rsidRPr="00565CDB" w:rsidRDefault="009550B4" w:rsidP="009550B4">
      <w:pPr>
        <w:rPr>
          <w:rFonts w:ascii="Arial" w:hAnsi="Arial" w:cs="Arial"/>
          <w:sz w:val="10"/>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49"/>
        <w:gridCol w:w="142"/>
        <w:gridCol w:w="2977"/>
        <w:gridCol w:w="141"/>
        <w:gridCol w:w="3679"/>
      </w:tblGrid>
      <w:tr w:rsidR="009550B4" w:rsidRPr="00565CDB" w14:paraId="25887C73" w14:textId="77777777" w:rsidTr="005D324C">
        <w:tc>
          <w:tcPr>
            <w:tcW w:w="354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7EB0FED" w14:textId="77777777" w:rsidR="009550B4" w:rsidRPr="00565CDB" w:rsidRDefault="009550B4"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3FCEE877" w14:textId="77777777" w:rsidR="009550B4" w:rsidRPr="00565CDB" w:rsidRDefault="009550B4" w:rsidP="006E4CF8">
            <w:pPr>
              <w:spacing w:before="85" w:after="42"/>
              <w:rPr>
                <w:rFonts w:ascii="Arial" w:hAnsi="Arial" w:cs="Arial"/>
                <w:b/>
                <w:color w:val="595959" w:themeColor="text1" w:themeTint="A6"/>
                <w:sz w:val="18"/>
              </w:rPr>
            </w:pPr>
          </w:p>
        </w:tc>
        <w:tc>
          <w:tcPr>
            <w:tcW w:w="297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FB8F03F" w14:textId="77777777" w:rsidR="009550B4" w:rsidRPr="00565CDB" w:rsidRDefault="009550B4" w:rsidP="006E4CF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Institute/organisation</w:t>
            </w:r>
          </w:p>
        </w:tc>
        <w:tc>
          <w:tcPr>
            <w:tcW w:w="141" w:type="dxa"/>
            <w:tcBorders>
              <w:left w:val="single" w:sz="4" w:space="0" w:color="BFBFBF" w:themeColor="background1" w:themeShade="BF"/>
              <w:right w:val="single" w:sz="4" w:space="0" w:color="BFBFBF" w:themeColor="background1" w:themeShade="BF"/>
            </w:tcBorders>
          </w:tcPr>
          <w:p w14:paraId="74E5AAFA" w14:textId="77777777" w:rsidR="009550B4" w:rsidRPr="00565CDB" w:rsidRDefault="009550B4" w:rsidP="006E4CF8">
            <w:pPr>
              <w:spacing w:before="85" w:after="42"/>
              <w:rPr>
                <w:rFonts w:ascii="Arial" w:hAnsi="Arial" w:cs="Arial"/>
                <w:b/>
                <w:color w:val="595959" w:themeColor="text1" w:themeTint="A6"/>
                <w:sz w:val="18"/>
              </w:rPr>
            </w:pPr>
          </w:p>
        </w:tc>
        <w:tc>
          <w:tcPr>
            <w:tcW w:w="367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9DD3008" w14:textId="77777777" w:rsidR="009550B4" w:rsidRPr="00565CDB" w:rsidRDefault="009550B4" w:rsidP="006E4CF8">
            <w:pPr>
              <w:spacing w:before="85" w:after="42"/>
              <w:rPr>
                <w:rFonts w:ascii="Arial" w:hAnsi="Arial" w:cs="Arial"/>
                <w:color w:val="595959" w:themeColor="text1" w:themeTint="A6"/>
                <w:sz w:val="18"/>
              </w:rPr>
            </w:pPr>
            <w:r>
              <w:rPr>
                <w:rFonts w:ascii="Arial" w:hAnsi="Arial" w:cs="Arial"/>
                <w:b/>
                <w:color w:val="595959" w:themeColor="text1" w:themeTint="A6"/>
                <w:sz w:val="18"/>
              </w:rPr>
              <w:t>Institute/organisation address</w:t>
            </w:r>
          </w:p>
        </w:tc>
      </w:tr>
      <w:tr w:rsidR="009550B4" w14:paraId="073CB13D" w14:textId="77777777" w:rsidTr="005D324C">
        <w:tc>
          <w:tcPr>
            <w:tcW w:w="354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1AFD95" w14:textId="77777777" w:rsidR="009550B4" w:rsidRPr="005B67FD" w:rsidRDefault="009550B4" w:rsidP="00031014">
            <w:pPr>
              <w:spacing w:before="99" w:after="42"/>
              <w:rPr>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42" w:type="dxa"/>
            <w:tcBorders>
              <w:left w:val="single" w:sz="4" w:space="0" w:color="BFBFBF" w:themeColor="background1" w:themeShade="BF"/>
              <w:right w:val="single" w:sz="4" w:space="0" w:color="BFBFBF" w:themeColor="background1" w:themeShade="BF"/>
            </w:tcBorders>
          </w:tcPr>
          <w:p w14:paraId="267EDA47" w14:textId="77777777" w:rsidR="009550B4" w:rsidRPr="000B5CDF" w:rsidRDefault="009550B4" w:rsidP="006E4CF8">
            <w:pPr>
              <w:spacing w:before="71" w:after="42"/>
              <w:rPr>
                <w:b/>
                <w:szCs w:val="28"/>
              </w:rPr>
            </w:pPr>
          </w:p>
        </w:tc>
        <w:tc>
          <w:tcPr>
            <w:tcW w:w="297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88A285" w14:textId="77777777" w:rsidR="009550B4" w:rsidRPr="005B67FD" w:rsidRDefault="009550B4" w:rsidP="00031014">
            <w:pPr>
              <w:spacing w:before="99" w:after="42"/>
              <w:rPr>
                <w:rFonts w:cs="Arial"/>
                <w:sz w:val="20"/>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c>
          <w:tcPr>
            <w:tcW w:w="141" w:type="dxa"/>
            <w:tcBorders>
              <w:left w:val="single" w:sz="4" w:space="0" w:color="BFBFBF" w:themeColor="background1" w:themeShade="BF"/>
              <w:right w:val="single" w:sz="4" w:space="0" w:color="BFBFBF" w:themeColor="background1" w:themeShade="BF"/>
            </w:tcBorders>
          </w:tcPr>
          <w:p w14:paraId="73CFB08A" w14:textId="77777777" w:rsidR="009550B4" w:rsidRPr="000B5CDF" w:rsidRDefault="009550B4" w:rsidP="006E4CF8">
            <w:pPr>
              <w:spacing w:before="71" w:after="42"/>
              <w:rPr>
                <w:b/>
                <w:szCs w:val="28"/>
              </w:rPr>
            </w:pPr>
          </w:p>
        </w:tc>
        <w:tc>
          <w:tcPr>
            <w:tcW w:w="367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B49174" w14:textId="77777777" w:rsidR="009550B4" w:rsidRPr="005B67FD" w:rsidRDefault="009550B4" w:rsidP="00031014">
            <w:pPr>
              <w:spacing w:before="99" w:after="42"/>
              <w:rPr>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r>
    </w:tbl>
    <w:p w14:paraId="3E681714" w14:textId="77777777" w:rsidR="009550B4" w:rsidRPr="00565CDB" w:rsidRDefault="009550B4" w:rsidP="009550B4">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9550B4" w:rsidRPr="00E87EBE" w14:paraId="4FDF535B" w14:textId="77777777" w:rsidTr="005D324C">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A4A214A" w14:textId="77777777" w:rsidR="009550B4" w:rsidRPr="00E87EBE" w:rsidRDefault="009550B4"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8EBE5EE" w14:textId="7E0E12AB" w:rsidR="009550B4" w:rsidRPr="005B67FD" w:rsidRDefault="009550B4" w:rsidP="00031014">
            <w:pPr>
              <w:spacing w:before="99" w:after="42"/>
              <w:rPr>
                <w:rFonts w:ascii="Arial" w:hAnsi="Arial" w:cs="Arial"/>
                <w:color w:val="595959" w:themeColor="text1" w:themeTint="A6"/>
                <w:sz w:val="18"/>
                <w:szCs w:val="28"/>
              </w:rPr>
            </w:pPr>
          </w:p>
        </w:tc>
        <w:tc>
          <w:tcPr>
            <w:tcW w:w="142" w:type="dxa"/>
            <w:tcBorders>
              <w:left w:val="single" w:sz="4" w:space="0" w:color="BFBFBF" w:themeColor="background1" w:themeShade="BF"/>
              <w:right w:val="single" w:sz="4" w:space="0" w:color="BFBFBF" w:themeColor="background1" w:themeShade="BF"/>
            </w:tcBorders>
          </w:tcPr>
          <w:p w14:paraId="1CE0B155" w14:textId="77777777" w:rsidR="009550B4" w:rsidRDefault="009550B4" w:rsidP="006E4CF8">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2FFC37F" w14:textId="77777777" w:rsidR="009550B4" w:rsidRPr="00E87EBE" w:rsidRDefault="009550B4" w:rsidP="006E4CF8">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FBD320" w14:textId="77777777" w:rsidR="009550B4" w:rsidRPr="002F3C09" w:rsidRDefault="009550B4" w:rsidP="00031014">
            <w:pPr>
              <w:spacing w:before="99" w:after="42"/>
              <w:rPr>
                <w:rFonts w:ascii="Arial" w:hAnsi="Arial" w:cs="Arial"/>
                <w:color w:val="595959" w:themeColor="text1" w:themeTint="A6"/>
                <w:sz w:val="1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r>
    </w:tbl>
    <w:p w14:paraId="7C09CDB6" w14:textId="77777777" w:rsidR="009550B4" w:rsidRDefault="009550B4" w:rsidP="00AC283E">
      <w:pPr>
        <w:pStyle w:val="FedBody1013"/>
      </w:pPr>
    </w:p>
    <w:p w14:paraId="113B5771" w14:textId="4D7B73E3" w:rsidR="004C5B0E" w:rsidRPr="008107E3" w:rsidRDefault="004C5B0E" w:rsidP="00AC283E">
      <w:pPr>
        <w:pStyle w:val="FedBody1013"/>
      </w:pPr>
      <w:r>
        <w:t>Applicants to Level C should nominate one referee –</w:t>
      </w:r>
      <w:r w:rsidR="009550B4">
        <w:t xml:space="preserve"> </w:t>
      </w:r>
      <w:r>
        <w:t xml:space="preserve">an external referee. </w:t>
      </w:r>
      <w:r w:rsidR="00AC283E">
        <w:t xml:space="preserve">The referee will be contacted </w:t>
      </w:r>
      <w:r w:rsidR="008353F1">
        <w:t xml:space="preserve">by People and Culture </w:t>
      </w:r>
      <w:r w:rsidR="00AC283E">
        <w:t>to provide a confidential evaluative report.</w:t>
      </w: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848"/>
        <w:gridCol w:w="8647"/>
      </w:tblGrid>
      <w:tr w:rsidR="00565CDB" w:rsidRPr="00371C94" w14:paraId="2E9CD203" w14:textId="77777777" w:rsidTr="007A5C0D">
        <w:trPr>
          <w:trHeight w:val="641"/>
        </w:trPr>
        <w:tc>
          <w:tcPr>
            <w:tcW w:w="1848"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041243"/>
          </w:tcPr>
          <w:p w14:paraId="4456A810" w14:textId="77777777" w:rsidR="00565CDB" w:rsidRPr="00371C94" w:rsidRDefault="00565CDB" w:rsidP="003A09C8">
            <w:pPr>
              <w:spacing w:before="85" w:after="42"/>
              <w:rPr>
                <w:rFonts w:ascii="Arial" w:hAnsi="Arial" w:cs="Arial"/>
                <w:b/>
                <w:color w:val="FFFFFF" w:themeColor="background1"/>
                <w:sz w:val="18"/>
                <w:szCs w:val="28"/>
              </w:rPr>
            </w:pPr>
            <w:r w:rsidRPr="00371C94">
              <w:rPr>
                <w:rFonts w:ascii="Arial" w:hAnsi="Arial" w:cs="Arial"/>
                <w:b/>
                <w:color w:val="FFFFFF" w:themeColor="background1"/>
                <w:sz w:val="20"/>
              </w:rPr>
              <w:t>Level C</w:t>
            </w:r>
          </w:p>
        </w:tc>
        <w:tc>
          <w:tcPr>
            <w:tcW w:w="86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7A51B1" w14:textId="538D88A1" w:rsidR="004C5B0E" w:rsidRPr="00985197" w:rsidRDefault="00565CDB" w:rsidP="007A5C0D">
            <w:pPr>
              <w:spacing w:before="85" w:after="85"/>
              <w:rPr>
                <w:rFonts w:ascii="Arial" w:hAnsi="Arial" w:cs="Arial"/>
                <w:color w:val="385623" w:themeColor="accent6" w:themeShade="80"/>
                <w:sz w:val="18"/>
                <w:szCs w:val="18"/>
              </w:rPr>
            </w:pPr>
            <w:r w:rsidRPr="0038722A">
              <w:rPr>
                <w:rFonts w:ascii="Arial" w:hAnsi="Arial" w:cs="Arial"/>
                <w:sz w:val="18"/>
                <w:szCs w:val="18"/>
              </w:rPr>
              <w:t xml:space="preserve">Applicants to Level C </w:t>
            </w:r>
            <w:r>
              <w:rPr>
                <w:rFonts w:ascii="Arial" w:hAnsi="Arial" w:cs="Arial"/>
                <w:sz w:val="18"/>
                <w:szCs w:val="18"/>
              </w:rPr>
              <w:t>must</w:t>
            </w:r>
            <w:r w:rsidRPr="0038722A">
              <w:rPr>
                <w:rFonts w:ascii="Arial" w:hAnsi="Arial" w:cs="Arial"/>
                <w:sz w:val="18"/>
                <w:szCs w:val="18"/>
              </w:rPr>
              <w:t xml:space="preserve"> nominate </w:t>
            </w:r>
            <w:r>
              <w:rPr>
                <w:rFonts w:ascii="Arial" w:hAnsi="Arial" w:cs="Arial"/>
                <w:b/>
                <w:sz w:val="18"/>
                <w:szCs w:val="18"/>
              </w:rPr>
              <w:t>one</w:t>
            </w:r>
            <w:r w:rsidR="002951AF">
              <w:rPr>
                <w:rFonts w:ascii="Arial" w:hAnsi="Arial" w:cs="Arial"/>
                <w:b/>
                <w:sz w:val="18"/>
                <w:szCs w:val="18"/>
              </w:rPr>
              <w:t xml:space="preserve"> external</w:t>
            </w:r>
            <w:r w:rsidR="002F7372">
              <w:rPr>
                <w:rFonts w:ascii="Arial" w:hAnsi="Arial" w:cs="Arial"/>
                <w:sz w:val="18"/>
                <w:szCs w:val="18"/>
              </w:rPr>
              <w:t xml:space="preserve"> referee.</w:t>
            </w:r>
            <w:r w:rsidR="008353F1">
              <w:rPr>
                <w:rFonts w:ascii="Arial" w:hAnsi="Arial" w:cs="Arial"/>
                <w:sz w:val="18"/>
                <w:szCs w:val="18"/>
              </w:rPr>
              <w:t xml:space="preserve"> Please refer to Section 5 in the Academic Promotion Procedure.</w:t>
            </w:r>
          </w:p>
        </w:tc>
      </w:tr>
    </w:tbl>
    <w:p w14:paraId="51318758" w14:textId="77777777" w:rsidR="00565CDB" w:rsidRPr="00565CDB" w:rsidRDefault="00565CDB" w:rsidP="00371C94">
      <w:pPr>
        <w:rPr>
          <w:rFonts w:ascii="Arial" w:hAnsi="Arial" w:cs="Arial"/>
          <w:sz w:val="8"/>
          <w:szCs w:val="8"/>
        </w:rPr>
      </w:pPr>
    </w:p>
    <w:p w14:paraId="74221508" w14:textId="77777777" w:rsidR="00565CDB" w:rsidRPr="00371C94" w:rsidRDefault="00565CDB" w:rsidP="00371C94">
      <w:pPr>
        <w:rPr>
          <w:rFonts w:ascii="Arial" w:hAnsi="Arial" w:cs="Arial"/>
          <w:sz w:val="2"/>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565CDB" w:rsidRPr="00565CDB" w14:paraId="6F79584A" w14:textId="77777777" w:rsidTr="005D324C">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A8DBA7B" w14:textId="77777777" w:rsidR="006B35F4" w:rsidRPr="00565CDB" w:rsidRDefault="006B35F4" w:rsidP="00E746E3">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Title</w:t>
            </w:r>
          </w:p>
        </w:tc>
        <w:tc>
          <w:tcPr>
            <w:tcW w:w="136" w:type="dxa"/>
            <w:tcBorders>
              <w:left w:val="single" w:sz="4" w:space="0" w:color="BFBFBF" w:themeColor="background1" w:themeShade="BF"/>
              <w:right w:val="single" w:sz="4" w:space="0" w:color="BFBFBF" w:themeColor="background1" w:themeShade="BF"/>
            </w:tcBorders>
          </w:tcPr>
          <w:p w14:paraId="0A37F427" w14:textId="77777777" w:rsidR="006B35F4" w:rsidRPr="00565CDB" w:rsidRDefault="006B35F4" w:rsidP="00E746E3">
            <w:pPr>
              <w:spacing w:before="85" w:after="42"/>
              <w:rPr>
                <w:rFonts w:ascii="Arial" w:hAnsi="Arial" w:cs="Arial"/>
                <w:b/>
                <w:color w:val="595959" w:themeColor="text1" w:themeTint="A6"/>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F9E2C20" w14:textId="77777777" w:rsidR="006B35F4" w:rsidRPr="00565CDB" w:rsidRDefault="006B35F4" w:rsidP="00E746E3">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Surname</w:t>
            </w:r>
          </w:p>
        </w:tc>
        <w:tc>
          <w:tcPr>
            <w:tcW w:w="142" w:type="dxa"/>
            <w:tcBorders>
              <w:left w:val="single" w:sz="4" w:space="0" w:color="BFBFBF" w:themeColor="background1" w:themeShade="BF"/>
              <w:right w:val="single" w:sz="4" w:space="0" w:color="BFBFBF" w:themeColor="background1" w:themeShade="BF"/>
            </w:tcBorders>
          </w:tcPr>
          <w:p w14:paraId="120F84B2" w14:textId="77777777" w:rsidR="006B35F4" w:rsidRPr="00565CDB" w:rsidRDefault="006B35F4" w:rsidP="00E746E3">
            <w:pPr>
              <w:spacing w:before="85" w:after="42"/>
              <w:rPr>
                <w:rFonts w:ascii="Arial" w:hAnsi="Arial" w:cs="Arial"/>
                <w:b/>
                <w:color w:val="595959" w:themeColor="text1" w:themeTint="A6"/>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862558F" w14:textId="77777777" w:rsidR="006B35F4" w:rsidRPr="00565CDB" w:rsidRDefault="006B35F4" w:rsidP="00E746E3">
            <w:pPr>
              <w:spacing w:before="85" w:after="42"/>
              <w:rPr>
                <w:rFonts w:ascii="Arial" w:hAnsi="Arial" w:cs="Arial"/>
                <w:color w:val="595959" w:themeColor="text1" w:themeTint="A6"/>
                <w:sz w:val="18"/>
              </w:rPr>
            </w:pPr>
            <w:r w:rsidRPr="00565CDB">
              <w:rPr>
                <w:rFonts w:ascii="Arial" w:hAnsi="Arial" w:cs="Arial"/>
                <w:b/>
                <w:color w:val="595959" w:themeColor="text1" w:themeTint="A6"/>
                <w:sz w:val="18"/>
              </w:rPr>
              <w:t>Given name(s)</w:t>
            </w:r>
          </w:p>
        </w:tc>
      </w:tr>
      <w:tr w:rsidR="006B35F4" w14:paraId="4929202C" w14:textId="77777777" w:rsidTr="005D324C">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3D0D24" w14:textId="77777777" w:rsidR="006B35F4" w:rsidRPr="005B67FD" w:rsidRDefault="006B35F4" w:rsidP="00E746E3">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4A2DD41A" w14:textId="77777777" w:rsidR="006B35F4" w:rsidRPr="000B5CDF" w:rsidRDefault="006B35F4" w:rsidP="00E746E3">
            <w:pPr>
              <w:spacing w:before="99" w:after="42"/>
              <w:rPr>
                <w:b/>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B2EC1DC" w14:textId="77777777" w:rsidR="006B35F4" w:rsidRPr="005B67FD" w:rsidRDefault="006B35F4" w:rsidP="00E746E3">
            <w:pPr>
              <w:spacing w:before="99"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2BCFFBA6" w14:textId="77777777" w:rsidR="006B35F4" w:rsidRPr="000B5CDF" w:rsidRDefault="006B35F4" w:rsidP="00E746E3">
            <w:pPr>
              <w:spacing w:before="99" w:after="42"/>
              <w:rPr>
                <w:b/>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F5EA44" w14:textId="77777777" w:rsidR="006B35F4" w:rsidRPr="005B67FD" w:rsidRDefault="006B35F4" w:rsidP="00E746E3">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49C42049" w14:textId="77777777" w:rsidR="00565CDB" w:rsidRPr="00565CDB" w:rsidRDefault="00565CDB" w:rsidP="00565CDB">
      <w:pPr>
        <w:rPr>
          <w:rFonts w:ascii="Arial" w:hAnsi="Arial" w:cs="Arial"/>
          <w:sz w:val="10"/>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49"/>
        <w:gridCol w:w="142"/>
        <w:gridCol w:w="2977"/>
        <w:gridCol w:w="141"/>
        <w:gridCol w:w="3679"/>
      </w:tblGrid>
      <w:tr w:rsidR="00565CDB" w:rsidRPr="00565CDB" w14:paraId="5FB813A9" w14:textId="77777777" w:rsidTr="005D324C">
        <w:tc>
          <w:tcPr>
            <w:tcW w:w="354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417645E" w14:textId="77777777" w:rsidR="00565CDB" w:rsidRPr="00565CDB" w:rsidRDefault="00565CDB"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10722771" w14:textId="77777777" w:rsidR="00565CDB" w:rsidRPr="00565CDB" w:rsidRDefault="00565CDB" w:rsidP="003A09C8">
            <w:pPr>
              <w:spacing w:before="85" w:after="42"/>
              <w:rPr>
                <w:rFonts w:ascii="Arial" w:hAnsi="Arial" w:cs="Arial"/>
                <w:b/>
                <w:color w:val="595959" w:themeColor="text1" w:themeTint="A6"/>
                <w:sz w:val="18"/>
              </w:rPr>
            </w:pPr>
          </w:p>
        </w:tc>
        <w:tc>
          <w:tcPr>
            <w:tcW w:w="297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65FE3DC" w14:textId="77777777" w:rsidR="00565CDB" w:rsidRPr="00565CDB" w:rsidRDefault="00565CDB" w:rsidP="003A09C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Institute/organisation</w:t>
            </w:r>
          </w:p>
        </w:tc>
        <w:tc>
          <w:tcPr>
            <w:tcW w:w="141" w:type="dxa"/>
            <w:tcBorders>
              <w:left w:val="single" w:sz="4" w:space="0" w:color="BFBFBF" w:themeColor="background1" w:themeShade="BF"/>
              <w:right w:val="single" w:sz="4" w:space="0" w:color="BFBFBF" w:themeColor="background1" w:themeShade="BF"/>
            </w:tcBorders>
          </w:tcPr>
          <w:p w14:paraId="27B51F2D" w14:textId="77777777" w:rsidR="00565CDB" w:rsidRPr="00565CDB" w:rsidRDefault="00565CDB" w:rsidP="003A09C8">
            <w:pPr>
              <w:spacing w:before="85" w:after="42"/>
              <w:rPr>
                <w:rFonts w:ascii="Arial" w:hAnsi="Arial" w:cs="Arial"/>
                <w:b/>
                <w:color w:val="595959" w:themeColor="text1" w:themeTint="A6"/>
                <w:sz w:val="18"/>
              </w:rPr>
            </w:pPr>
          </w:p>
        </w:tc>
        <w:tc>
          <w:tcPr>
            <w:tcW w:w="367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A79DA49" w14:textId="77777777" w:rsidR="00565CDB" w:rsidRPr="00565CDB" w:rsidRDefault="00565CDB" w:rsidP="003A09C8">
            <w:pPr>
              <w:spacing w:before="85" w:after="42"/>
              <w:rPr>
                <w:rFonts w:ascii="Arial" w:hAnsi="Arial" w:cs="Arial"/>
                <w:color w:val="595959" w:themeColor="text1" w:themeTint="A6"/>
                <w:sz w:val="18"/>
              </w:rPr>
            </w:pPr>
            <w:r>
              <w:rPr>
                <w:rFonts w:ascii="Arial" w:hAnsi="Arial" w:cs="Arial"/>
                <w:b/>
                <w:color w:val="595959" w:themeColor="text1" w:themeTint="A6"/>
                <w:sz w:val="18"/>
              </w:rPr>
              <w:t>Institute/organisation address</w:t>
            </w:r>
          </w:p>
        </w:tc>
      </w:tr>
      <w:tr w:rsidR="00565CDB" w14:paraId="73D6DD43" w14:textId="77777777" w:rsidTr="005D324C">
        <w:tc>
          <w:tcPr>
            <w:tcW w:w="354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3D71EE0" w14:textId="77777777" w:rsidR="00565CDB" w:rsidRPr="005B67FD" w:rsidRDefault="00565CDB" w:rsidP="00565CDB">
            <w:pPr>
              <w:spacing w:before="71"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5EC8411A" w14:textId="77777777" w:rsidR="00565CDB" w:rsidRPr="000B5CDF" w:rsidRDefault="00565CDB" w:rsidP="00565CDB">
            <w:pPr>
              <w:spacing w:before="71" w:after="42"/>
              <w:rPr>
                <w:b/>
                <w:szCs w:val="28"/>
              </w:rPr>
            </w:pPr>
          </w:p>
        </w:tc>
        <w:tc>
          <w:tcPr>
            <w:tcW w:w="297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3767875" w14:textId="77777777" w:rsidR="00565CDB" w:rsidRPr="005B67FD" w:rsidRDefault="00565CDB" w:rsidP="00565CDB">
            <w:pPr>
              <w:spacing w:before="71"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tcPr>
          <w:p w14:paraId="32F7FD91" w14:textId="77777777" w:rsidR="00565CDB" w:rsidRPr="000B5CDF" w:rsidRDefault="00565CDB" w:rsidP="00565CDB">
            <w:pPr>
              <w:spacing w:before="71" w:after="42"/>
              <w:rPr>
                <w:b/>
                <w:szCs w:val="28"/>
              </w:rPr>
            </w:pPr>
          </w:p>
        </w:tc>
        <w:tc>
          <w:tcPr>
            <w:tcW w:w="367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C76E14" w14:textId="77777777" w:rsidR="00565CDB" w:rsidRPr="005B67FD" w:rsidRDefault="00565CDB" w:rsidP="00565CDB">
            <w:pPr>
              <w:spacing w:before="71"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14F3580A" w14:textId="77777777" w:rsidR="006B35F4" w:rsidRPr="00565CDB" w:rsidRDefault="006B35F4" w:rsidP="006B35F4">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565CDB" w:rsidRPr="00E87EBE" w14:paraId="37F16D12" w14:textId="77777777" w:rsidTr="005D324C">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685457B" w14:textId="77777777" w:rsidR="00565CDB" w:rsidRPr="00E87EBE" w:rsidRDefault="00565CDB" w:rsidP="00565CDB">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C77552" w14:textId="77777777" w:rsidR="00565CDB" w:rsidRPr="005B67FD" w:rsidRDefault="00565CDB" w:rsidP="00565CDB">
            <w:pPr>
              <w:spacing w:before="85" w:after="42"/>
              <w:rPr>
                <w:rFonts w:ascii="Arial" w:hAnsi="Arial" w:cs="Arial"/>
                <w:color w:val="595959" w:themeColor="text1" w:themeTint="A6"/>
                <w:sz w:val="18"/>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BECAB5F" w14:textId="77777777" w:rsidR="00565CDB" w:rsidRDefault="00565CDB" w:rsidP="00565CDB">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1773A85" w14:textId="77777777" w:rsidR="00565CDB" w:rsidRPr="00E87EBE" w:rsidRDefault="00565CDB" w:rsidP="00565CDB">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0CE673" w14:textId="77777777" w:rsidR="00565CDB" w:rsidRPr="005B67FD" w:rsidRDefault="00565CDB" w:rsidP="00565CDB">
            <w:pPr>
              <w:spacing w:before="85" w:after="42"/>
              <w:rPr>
                <w:rFonts w:ascii="Arial" w:hAnsi="Arial" w:cs="Arial"/>
                <w:color w:val="595959" w:themeColor="text1" w:themeTint="A6"/>
                <w:sz w:val="1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38FE8987" w14:textId="5EAB1233" w:rsidR="00E746E3" w:rsidRPr="00E465BD" w:rsidRDefault="00E746E3" w:rsidP="007807CF">
      <w:pPr>
        <w:pStyle w:val="FedL1Heading"/>
      </w:pPr>
      <w:r>
        <w:t xml:space="preserve">Section 6: </w:t>
      </w:r>
      <w:r w:rsidR="003037C4" w:rsidRPr="00E465BD">
        <w:t>Leadership</w:t>
      </w:r>
      <w:r w:rsidR="00013857" w:rsidRPr="00E465BD">
        <w:t xml:space="preserve"> </w:t>
      </w:r>
      <w:r w:rsidRPr="00E465BD">
        <w:t>report</w:t>
      </w:r>
      <w:r w:rsidR="009C12FE" w:rsidRPr="00E465BD">
        <w:t>s</w:t>
      </w:r>
    </w:p>
    <w:p w14:paraId="78AE848B" w14:textId="77777777" w:rsidR="00CC3131" w:rsidRDefault="00A8651B" w:rsidP="00A8651B">
      <w:pPr>
        <w:rPr>
          <w:rFonts w:ascii="Arial" w:eastAsiaTheme="minorEastAsia" w:hAnsi="Arial" w:cstheme="minorBidi"/>
          <w:color w:val="auto"/>
          <w:sz w:val="20"/>
          <w:szCs w:val="22"/>
          <w:lang w:eastAsia="zh-CN"/>
        </w:rPr>
      </w:pPr>
      <w:r w:rsidRPr="00807FD8">
        <w:rPr>
          <w:rFonts w:ascii="Arial" w:eastAsiaTheme="minorEastAsia" w:hAnsi="Arial" w:cstheme="minorBidi"/>
          <w:color w:val="auto"/>
          <w:sz w:val="20"/>
          <w:szCs w:val="22"/>
          <w:lang w:eastAsia="zh-CN"/>
        </w:rPr>
        <w:t xml:space="preserve">Applicants may choose </w:t>
      </w:r>
      <w:r w:rsidR="007B7034" w:rsidRPr="00807FD8">
        <w:rPr>
          <w:rFonts w:ascii="Arial" w:eastAsiaTheme="minorEastAsia" w:hAnsi="Arial" w:cstheme="minorBidi"/>
          <w:color w:val="auto"/>
          <w:sz w:val="20"/>
          <w:szCs w:val="22"/>
          <w:lang w:eastAsia="zh-CN"/>
        </w:rPr>
        <w:t xml:space="preserve">to have their supervisor, their line manager or their Executive Dean </w:t>
      </w:r>
      <w:bookmarkStart w:id="3" w:name="_Hlk135045746"/>
      <w:r w:rsidR="00125EAE">
        <w:rPr>
          <w:rFonts w:ascii="Arial" w:eastAsiaTheme="minorEastAsia" w:hAnsi="Arial" w:cstheme="minorBidi"/>
          <w:color w:val="auto"/>
          <w:sz w:val="20"/>
          <w:szCs w:val="22"/>
          <w:lang w:eastAsia="zh-CN"/>
        </w:rPr>
        <w:t>(</w:t>
      </w:r>
      <w:r w:rsidR="00841BD1">
        <w:rPr>
          <w:rFonts w:ascii="Arial" w:eastAsiaTheme="minorEastAsia" w:hAnsi="Arial" w:cstheme="minorBidi"/>
          <w:color w:val="auto"/>
          <w:sz w:val="20"/>
          <w:szCs w:val="22"/>
          <w:lang w:eastAsia="zh-CN"/>
        </w:rPr>
        <w:t>or equivalent)</w:t>
      </w:r>
      <w:bookmarkEnd w:id="3"/>
      <w:r w:rsidR="00841BD1">
        <w:rPr>
          <w:rFonts w:ascii="Arial" w:eastAsiaTheme="minorEastAsia" w:hAnsi="Arial" w:cstheme="minorBidi"/>
          <w:color w:val="auto"/>
          <w:sz w:val="20"/>
          <w:szCs w:val="22"/>
          <w:lang w:eastAsia="zh-CN"/>
        </w:rPr>
        <w:t xml:space="preserve"> </w:t>
      </w:r>
      <w:r w:rsidR="007B7034" w:rsidRPr="00807FD8">
        <w:rPr>
          <w:rFonts w:ascii="Arial" w:eastAsiaTheme="minorEastAsia" w:hAnsi="Arial" w:cstheme="minorBidi"/>
          <w:color w:val="auto"/>
          <w:sz w:val="20"/>
          <w:szCs w:val="22"/>
          <w:lang w:eastAsia="zh-CN"/>
        </w:rPr>
        <w:t xml:space="preserve">complete </w:t>
      </w:r>
      <w:r w:rsidRPr="00807FD8">
        <w:rPr>
          <w:rFonts w:ascii="Arial" w:eastAsiaTheme="minorEastAsia" w:hAnsi="Arial" w:cstheme="minorBidi"/>
          <w:color w:val="auto"/>
          <w:sz w:val="20"/>
          <w:szCs w:val="22"/>
          <w:lang w:eastAsia="zh-CN"/>
        </w:rPr>
        <w:t xml:space="preserve">the comments on their achievements in each area of scholarship. The choice </w:t>
      </w:r>
      <w:r w:rsidR="007B7034" w:rsidRPr="00807FD8">
        <w:rPr>
          <w:rFonts w:ascii="Arial" w:eastAsiaTheme="minorEastAsia" w:hAnsi="Arial" w:cstheme="minorBidi"/>
          <w:color w:val="auto"/>
          <w:sz w:val="20"/>
          <w:szCs w:val="22"/>
          <w:lang w:eastAsia="zh-CN"/>
        </w:rPr>
        <w:t xml:space="preserve">for each area </w:t>
      </w:r>
      <w:r w:rsidRPr="00807FD8">
        <w:rPr>
          <w:rFonts w:ascii="Arial" w:eastAsiaTheme="minorEastAsia" w:hAnsi="Arial" w:cstheme="minorBidi"/>
          <w:color w:val="auto"/>
          <w:sz w:val="20"/>
          <w:szCs w:val="22"/>
          <w:lang w:eastAsia="zh-CN"/>
        </w:rPr>
        <w:t xml:space="preserve">should be based </w:t>
      </w:r>
      <w:r w:rsidR="007B7034" w:rsidRPr="00807FD8">
        <w:rPr>
          <w:rFonts w:ascii="Arial" w:eastAsiaTheme="minorEastAsia" w:hAnsi="Arial" w:cstheme="minorBidi"/>
          <w:color w:val="auto"/>
          <w:sz w:val="20"/>
          <w:szCs w:val="22"/>
          <w:lang w:eastAsia="zh-CN"/>
        </w:rPr>
        <w:t xml:space="preserve">on </w:t>
      </w:r>
      <w:r w:rsidRPr="00807FD8">
        <w:rPr>
          <w:rFonts w:ascii="Arial" w:eastAsiaTheme="minorEastAsia" w:hAnsi="Arial" w:cstheme="minorBidi"/>
          <w:color w:val="auto"/>
          <w:sz w:val="20"/>
          <w:szCs w:val="22"/>
          <w:lang w:eastAsia="zh-CN"/>
        </w:rPr>
        <w:t>who</w:t>
      </w:r>
      <w:r w:rsidR="007B7034" w:rsidRPr="00807FD8">
        <w:rPr>
          <w:rFonts w:ascii="Arial" w:eastAsiaTheme="minorEastAsia" w:hAnsi="Arial" w:cstheme="minorBidi"/>
          <w:color w:val="auto"/>
          <w:sz w:val="20"/>
          <w:szCs w:val="22"/>
          <w:lang w:eastAsia="zh-CN"/>
        </w:rPr>
        <w:t>ever</w:t>
      </w:r>
      <w:r w:rsidRPr="00807FD8">
        <w:rPr>
          <w:rFonts w:ascii="Arial" w:eastAsiaTheme="minorEastAsia" w:hAnsi="Arial" w:cstheme="minorBidi"/>
          <w:color w:val="auto"/>
          <w:sz w:val="20"/>
          <w:szCs w:val="22"/>
          <w:lang w:eastAsia="zh-CN"/>
        </w:rPr>
        <w:t xml:space="preserve"> has greate</w:t>
      </w:r>
      <w:r w:rsidR="007B7034" w:rsidRPr="00807FD8">
        <w:rPr>
          <w:rFonts w:ascii="Arial" w:eastAsiaTheme="minorEastAsia" w:hAnsi="Arial" w:cstheme="minorBidi"/>
          <w:color w:val="auto"/>
          <w:sz w:val="20"/>
          <w:szCs w:val="22"/>
          <w:lang w:eastAsia="zh-CN"/>
        </w:rPr>
        <w:t>st</w:t>
      </w:r>
      <w:r w:rsidRPr="00807FD8">
        <w:rPr>
          <w:rFonts w:ascii="Arial" w:eastAsiaTheme="minorEastAsia" w:hAnsi="Arial" w:cstheme="minorBidi"/>
          <w:color w:val="auto"/>
          <w:sz w:val="20"/>
          <w:szCs w:val="22"/>
          <w:lang w:eastAsia="zh-CN"/>
        </w:rPr>
        <w:t xml:space="preserve"> familiarity with</w:t>
      </w:r>
      <w:r w:rsidR="007B7034" w:rsidRPr="00807FD8">
        <w:rPr>
          <w:rFonts w:ascii="Arial" w:eastAsiaTheme="minorEastAsia" w:hAnsi="Arial" w:cstheme="minorBidi"/>
          <w:color w:val="auto"/>
          <w:sz w:val="20"/>
          <w:szCs w:val="22"/>
          <w:lang w:eastAsia="zh-CN"/>
        </w:rPr>
        <w:t xml:space="preserve"> the achievements presented</w:t>
      </w:r>
      <w:r w:rsidRPr="00807FD8">
        <w:rPr>
          <w:rFonts w:ascii="Arial" w:eastAsiaTheme="minorEastAsia" w:hAnsi="Arial" w:cstheme="minorBidi"/>
          <w:color w:val="auto"/>
          <w:sz w:val="20"/>
          <w:szCs w:val="22"/>
          <w:lang w:eastAsia="zh-CN"/>
        </w:rPr>
        <w:t xml:space="preserve"> and can confidently </w:t>
      </w:r>
      <w:r w:rsidR="007B7034" w:rsidRPr="00807FD8">
        <w:rPr>
          <w:rFonts w:ascii="Arial" w:eastAsiaTheme="minorEastAsia" w:hAnsi="Arial" w:cstheme="minorBidi"/>
          <w:color w:val="auto"/>
          <w:sz w:val="20"/>
          <w:szCs w:val="22"/>
          <w:lang w:eastAsia="zh-CN"/>
        </w:rPr>
        <w:t xml:space="preserve">confirm and </w:t>
      </w:r>
      <w:r w:rsidRPr="00807FD8">
        <w:rPr>
          <w:rFonts w:ascii="Arial" w:eastAsiaTheme="minorEastAsia" w:hAnsi="Arial" w:cstheme="minorBidi"/>
          <w:color w:val="auto"/>
          <w:sz w:val="20"/>
          <w:szCs w:val="22"/>
          <w:lang w:eastAsia="zh-CN"/>
        </w:rPr>
        <w:t>comment on</w:t>
      </w:r>
      <w:r w:rsidR="007B7034" w:rsidRPr="00807FD8">
        <w:rPr>
          <w:rFonts w:ascii="Arial" w:eastAsiaTheme="minorEastAsia" w:hAnsi="Arial" w:cstheme="minorBidi"/>
          <w:color w:val="auto"/>
          <w:sz w:val="20"/>
          <w:szCs w:val="22"/>
          <w:lang w:eastAsia="zh-CN"/>
        </w:rPr>
        <w:t xml:space="preserve"> them</w:t>
      </w:r>
      <w:r w:rsidRPr="00807FD8">
        <w:rPr>
          <w:rFonts w:ascii="Arial" w:eastAsiaTheme="minorEastAsia" w:hAnsi="Arial" w:cstheme="minorBidi"/>
          <w:color w:val="auto"/>
          <w:sz w:val="20"/>
          <w:szCs w:val="22"/>
          <w:lang w:eastAsia="zh-CN"/>
        </w:rPr>
        <w:t>. The three areas do not have to be completed by the same person.</w:t>
      </w:r>
    </w:p>
    <w:p w14:paraId="52F4831F" w14:textId="77777777" w:rsidR="00CC3131" w:rsidRDefault="00CC3131" w:rsidP="00A8651B">
      <w:pPr>
        <w:rPr>
          <w:rFonts w:ascii="Arial" w:eastAsiaTheme="minorEastAsia" w:hAnsi="Arial" w:cstheme="minorBidi"/>
          <w:color w:val="auto"/>
          <w:sz w:val="20"/>
          <w:szCs w:val="22"/>
          <w:lang w:eastAsia="zh-CN"/>
        </w:rPr>
      </w:pPr>
    </w:p>
    <w:p w14:paraId="01C5B0C6" w14:textId="77777777" w:rsidR="00CC3131" w:rsidRDefault="00CC3131" w:rsidP="00CC3131">
      <w:pPr>
        <w:rPr>
          <w:rFonts w:ascii="Arial" w:eastAsiaTheme="minorEastAsia" w:hAnsi="Arial" w:cstheme="minorBidi"/>
          <w:color w:val="auto"/>
          <w:sz w:val="20"/>
          <w:szCs w:val="22"/>
          <w:lang w:eastAsia="zh-CN"/>
        </w:rPr>
      </w:pPr>
      <w:r w:rsidRPr="001D2A1F">
        <w:rPr>
          <w:rFonts w:ascii="Arial" w:eastAsiaTheme="minorEastAsia" w:hAnsi="Arial" w:cstheme="minorBidi"/>
          <w:color w:val="auto"/>
          <w:sz w:val="20"/>
          <w:szCs w:val="22"/>
          <w:lang w:eastAsia="zh-CN"/>
        </w:rPr>
        <w:t>For those applying for promotion to Level B, the Executive Dean (or equivalent) is the Chair of the assessment committee. Therefore, the Executive Dean (or equivalent) is not permitted to complete any of this section.</w:t>
      </w:r>
      <w:r>
        <w:rPr>
          <w:rFonts w:ascii="Arial" w:eastAsiaTheme="minorEastAsia" w:hAnsi="Arial" w:cstheme="minorBidi"/>
          <w:color w:val="auto"/>
          <w:sz w:val="20"/>
          <w:szCs w:val="22"/>
          <w:lang w:eastAsia="zh-CN"/>
        </w:rPr>
        <w:t xml:space="preserve"> The overall case for promotion for Level B applications is completed by the Director Academic Operations (or equivalent).</w:t>
      </w:r>
    </w:p>
    <w:p w14:paraId="6D9A8BA0" w14:textId="2E2FFB3A" w:rsidR="00CC3131" w:rsidRPr="001D2A1F" w:rsidRDefault="00CC3131" w:rsidP="00CC3131">
      <w:pPr>
        <w:rPr>
          <w:rFonts w:ascii="Arial" w:eastAsiaTheme="minorEastAsia" w:hAnsi="Arial" w:cstheme="minorBidi"/>
          <w:color w:val="auto"/>
          <w:sz w:val="20"/>
          <w:szCs w:val="22"/>
          <w:lang w:eastAsia="zh-CN"/>
        </w:rPr>
      </w:pPr>
      <w:r>
        <w:rPr>
          <w:rFonts w:ascii="Arial" w:eastAsiaTheme="minorEastAsia" w:hAnsi="Arial" w:cstheme="minorBidi"/>
          <w:color w:val="auto"/>
          <w:sz w:val="20"/>
          <w:szCs w:val="22"/>
          <w:lang w:eastAsia="zh-CN"/>
        </w:rPr>
        <w:t xml:space="preserve"> </w:t>
      </w:r>
    </w:p>
    <w:p w14:paraId="0721387E" w14:textId="7672CE00" w:rsidR="001D2A1F" w:rsidRDefault="00CC3131" w:rsidP="00A8651B">
      <w:pPr>
        <w:rPr>
          <w:rFonts w:ascii="Arial" w:eastAsiaTheme="minorEastAsia" w:hAnsi="Arial" w:cstheme="minorBidi"/>
          <w:color w:val="auto"/>
          <w:sz w:val="20"/>
          <w:szCs w:val="22"/>
          <w:lang w:eastAsia="zh-CN"/>
        </w:rPr>
      </w:pPr>
      <w:r>
        <w:rPr>
          <w:rFonts w:ascii="Arial" w:eastAsiaTheme="minorEastAsia" w:hAnsi="Arial" w:cstheme="minorBidi"/>
          <w:color w:val="auto"/>
          <w:sz w:val="20"/>
          <w:szCs w:val="22"/>
          <w:lang w:eastAsia="zh-CN"/>
        </w:rPr>
        <w:t>For those applying for Levels C - E</w:t>
      </w:r>
      <w:r w:rsidR="00A8651B" w:rsidRPr="00807FD8">
        <w:rPr>
          <w:rFonts w:ascii="Arial" w:eastAsiaTheme="minorEastAsia" w:hAnsi="Arial" w:cstheme="minorBidi"/>
          <w:color w:val="auto"/>
          <w:sz w:val="20"/>
          <w:szCs w:val="22"/>
          <w:lang w:eastAsia="zh-CN"/>
        </w:rPr>
        <w:t>, the Executive Dean</w:t>
      </w:r>
      <w:r w:rsidR="00841BD1">
        <w:rPr>
          <w:rFonts w:ascii="Arial" w:eastAsiaTheme="minorEastAsia" w:hAnsi="Arial" w:cstheme="minorBidi"/>
          <w:color w:val="auto"/>
          <w:sz w:val="20"/>
          <w:szCs w:val="22"/>
          <w:lang w:eastAsia="zh-CN"/>
        </w:rPr>
        <w:t xml:space="preserve"> (or equivalent)</w:t>
      </w:r>
      <w:r w:rsidR="00A8651B" w:rsidRPr="00807FD8">
        <w:rPr>
          <w:rFonts w:ascii="Arial" w:eastAsiaTheme="minorEastAsia" w:hAnsi="Arial" w:cstheme="minorBidi"/>
          <w:color w:val="auto"/>
          <w:sz w:val="20"/>
          <w:szCs w:val="22"/>
          <w:lang w:eastAsia="zh-CN"/>
        </w:rPr>
        <w:t xml:space="preserve"> will provide their insights on the overall case for promotion and indicate whether they support the application or not.</w:t>
      </w:r>
    </w:p>
    <w:p w14:paraId="0F1D0AC7" w14:textId="77777777" w:rsidR="001D2A1F" w:rsidRPr="00A8651B" w:rsidRDefault="001D2A1F" w:rsidP="00A8651B">
      <w:pPr>
        <w:rPr>
          <w:rFonts w:ascii="Arial" w:eastAsiaTheme="minorEastAsia" w:hAnsi="Arial" w:cstheme="minorBidi"/>
          <w:color w:val="auto"/>
          <w:sz w:val="20"/>
          <w:szCs w:val="22"/>
          <w:lang w:eastAsia="zh-CN"/>
        </w:rPr>
      </w:pPr>
    </w:p>
    <w:p w14:paraId="1DE6CAC7" w14:textId="77777777" w:rsidR="00737D71" w:rsidRPr="00371C94" w:rsidRDefault="00737D71" w:rsidP="00737D71">
      <w:pPr>
        <w:rPr>
          <w:rFonts w:ascii="Arial" w:hAnsi="Arial" w:cs="Arial"/>
          <w:sz w:val="2"/>
          <w:szCs w:val="18"/>
        </w:rPr>
      </w:pPr>
    </w:p>
    <w:p w14:paraId="2494DC04" w14:textId="4EC39B83" w:rsidR="000E2455" w:rsidRPr="000E2455" w:rsidRDefault="000E2455" w:rsidP="008107E3">
      <w:pPr>
        <w:pStyle w:val="FedBody1013"/>
        <w:rPr>
          <w:sz w:val="24"/>
          <w:szCs w:val="24"/>
        </w:rPr>
      </w:pPr>
      <w:r w:rsidRPr="000E2455">
        <w:rPr>
          <w:rFonts w:cs="Arial"/>
          <w:b/>
          <w:color w:val="041243"/>
          <w:sz w:val="24"/>
          <w:szCs w:val="24"/>
        </w:rPr>
        <w:t xml:space="preserve">Learning and </w:t>
      </w:r>
      <w:r w:rsidR="00754786">
        <w:rPr>
          <w:rFonts w:cs="Arial"/>
          <w:b/>
          <w:color w:val="041243"/>
          <w:sz w:val="24"/>
          <w:szCs w:val="24"/>
        </w:rPr>
        <w:t>T</w:t>
      </w:r>
      <w:r w:rsidRPr="000E2455">
        <w:rPr>
          <w:rFonts w:cs="Arial"/>
          <w:b/>
          <w:color w:val="041243"/>
          <w:sz w:val="24"/>
          <w:szCs w:val="24"/>
        </w:rPr>
        <w:t>eaching</w:t>
      </w:r>
      <w:r w:rsidR="00754786">
        <w:rPr>
          <w:rFonts w:cs="Arial"/>
          <w:b/>
          <w:color w:val="041243"/>
          <w:sz w:val="24"/>
          <w:szCs w:val="24"/>
        </w:rPr>
        <w:t xml:space="preserve"> Achievements</w:t>
      </w:r>
    </w:p>
    <w:p w14:paraId="3ECB0010" w14:textId="77777777" w:rsidR="00242762" w:rsidRPr="00565CDB" w:rsidRDefault="00242762" w:rsidP="00242762">
      <w:pPr>
        <w:rPr>
          <w:rFonts w:ascii="Arial" w:hAnsi="Arial" w:cs="Arial"/>
          <w:sz w:val="8"/>
          <w:szCs w:val="8"/>
        </w:rPr>
      </w:pPr>
    </w:p>
    <w:p w14:paraId="0CCE3265" w14:textId="77777777" w:rsidR="00242762" w:rsidRPr="00371C94" w:rsidRDefault="00242762" w:rsidP="00242762">
      <w:pPr>
        <w:rPr>
          <w:rFonts w:ascii="Arial" w:hAnsi="Arial" w:cs="Arial"/>
          <w:sz w:val="2"/>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242762" w:rsidRPr="00565CDB" w14:paraId="0C19144B" w14:textId="77777777" w:rsidTr="005D324C">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D6FF23B" w14:textId="77777777" w:rsidR="00242762" w:rsidRPr="00565CDB" w:rsidRDefault="00242762" w:rsidP="003A09C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Title</w:t>
            </w:r>
          </w:p>
        </w:tc>
        <w:tc>
          <w:tcPr>
            <w:tcW w:w="136" w:type="dxa"/>
            <w:tcBorders>
              <w:left w:val="single" w:sz="4" w:space="0" w:color="BFBFBF" w:themeColor="background1" w:themeShade="BF"/>
              <w:right w:val="single" w:sz="4" w:space="0" w:color="BFBFBF" w:themeColor="background1" w:themeShade="BF"/>
            </w:tcBorders>
          </w:tcPr>
          <w:p w14:paraId="2AAC9B59" w14:textId="77777777" w:rsidR="00242762" w:rsidRPr="00565CDB" w:rsidRDefault="00242762" w:rsidP="003A09C8">
            <w:pPr>
              <w:spacing w:before="85" w:after="42"/>
              <w:rPr>
                <w:rFonts w:ascii="Arial" w:hAnsi="Arial" w:cs="Arial"/>
                <w:b/>
                <w:color w:val="595959" w:themeColor="text1" w:themeTint="A6"/>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AD07DF9" w14:textId="77777777" w:rsidR="00242762" w:rsidRPr="00565CDB" w:rsidRDefault="00242762" w:rsidP="003A09C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Surname</w:t>
            </w:r>
          </w:p>
        </w:tc>
        <w:tc>
          <w:tcPr>
            <w:tcW w:w="142" w:type="dxa"/>
            <w:tcBorders>
              <w:left w:val="single" w:sz="4" w:space="0" w:color="BFBFBF" w:themeColor="background1" w:themeShade="BF"/>
              <w:right w:val="single" w:sz="4" w:space="0" w:color="BFBFBF" w:themeColor="background1" w:themeShade="BF"/>
            </w:tcBorders>
          </w:tcPr>
          <w:p w14:paraId="6B7D8EB9" w14:textId="77777777" w:rsidR="00242762" w:rsidRPr="00565CDB" w:rsidRDefault="00242762" w:rsidP="003A09C8">
            <w:pPr>
              <w:spacing w:before="85" w:after="42"/>
              <w:rPr>
                <w:rFonts w:ascii="Arial" w:hAnsi="Arial" w:cs="Arial"/>
                <w:b/>
                <w:color w:val="595959" w:themeColor="text1" w:themeTint="A6"/>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AD9442B" w14:textId="77777777" w:rsidR="00242762" w:rsidRPr="00565CDB" w:rsidRDefault="00242762" w:rsidP="003A09C8">
            <w:pPr>
              <w:spacing w:before="85" w:after="42"/>
              <w:rPr>
                <w:rFonts w:ascii="Arial" w:hAnsi="Arial" w:cs="Arial"/>
                <w:color w:val="595959" w:themeColor="text1" w:themeTint="A6"/>
                <w:sz w:val="18"/>
              </w:rPr>
            </w:pPr>
            <w:r w:rsidRPr="00565CDB">
              <w:rPr>
                <w:rFonts w:ascii="Arial" w:hAnsi="Arial" w:cs="Arial"/>
                <w:b/>
                <w:color w:val="595959" w:themeColor="text1" w:themeTint="A6"/>
                <w:sz w:val="18"/>
              </w:rPr>
              <w:t>Given name(s)</w:t>
            </w:r>
          </w:p>
        </w:tc>
      </w:tr>
      <w:tr w:rsidR="00242762" w:rsidRPr="00242762" w14:paraId="6F3759A3" w14:textId="77777777" w:rsidTr="005D324C">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2C3F96" w14:textId="411EFFE0" w:rsidR="00242762" w:rsidRPr="005B67FD" w:rsidRDefault="00242762" w:rsidP="003A09C8">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71903C20" w14:textId="77777777" w:rsidR="00242762" w:rsidRPr="00242762" w:rsidRDefault="00242762" w:rsidP="003A09C8">
            <w:pPr>
              <w:spacing w:before="99" w:after="42"/>
              <w:rPr>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55F8146" w14:textId="69A8ACD4" w:rsidR="00242762" w:rsidRPr="005B67FD" w:rsidRDefault="00242762" w:rsidP="003A09C8">
            <w:pPr>
              <w:spacing w:before="99"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7BEF38C3" w14:textId="77777777" w:rsidR="00242762" w:rsidRPr="00242762" w:rsidRDefault="00242762" w:rsidP="003A09C8">
            <w:pPr>
              <w:spacing w:before="99" w:after="42"/>
              <w:rPr>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6184FB" w14:textId="1BBEA223" w:rsidR="00242762" w:rsidRPr="00242762" w:rsidRDefault="00242762" w:rsidP="003A09C8">
            <w:pPr>
              <w:spacing w:before="99" w:after="42"/>
              <w:rPr>
                <w:szCs w:val="28"/>
              </w:rPr>
            </w:pPr>
            <w:r w:rsidRPr="00242762">
              <w:rPr>
                <w:rFonts w:ascii="Arial" w:hAnsi="Arial" w:cs="Arial"/>
                <w:color w:val="2B579A"/>
                <w:sz w:val="22"/>
                <w:szCs w:val="28"/>
                <w:shd w:val="clear" w:color="auto" w:fill="E6E6E6"/>
              </w:rPr>
              <w:fldChar w:fldCharType="begin">
                <w:ffData>
                  <w:name w:val=""/>
                  <w:enabled/>
                  <w:calcOnExit w:val="0"/>
                  <w:textInput/>
                </w:ffData>
              </w:fldChar>
            </w:r>
            <w:r w:rsidRPr="00242762">
              <w:rPr>
                <w:rFonts w:ascii="Arial" w:hAnsi="Arial" w:cs="Arial"/>
                <w:sz w:val="22"/>
                <w:szCs w:val="28"/>
              </w:rPr>
              <w:instrText xml:space="preserve"> FORMTEXT </w:instrText>
            </w:r>
            <w:r w:rsidRPr="00242762">
              <w:rPr>
                <w:rFonts w:ascii="Arial" w:hAnsi="Arial" w:cs="Arial"/>
                <w:color w:val="2B579A"/>
                <w:sz w:val="22"/>
                <w:szCs w:val="28"/>
                <w:shd w:val="clear" w:color="auto" w:fill="E6E6E6"/>
              </w:rPr>
            </w:r>
            <w:r w:rsidRPr="00242762">
              <w:rPr>
                <w:rFonts w:ascii="Arial" w:hAnsi="Arial" w:cs="Arial"/>
                <w:color w:val="2B579A"/>
                <w:sz w:val="22"/>
                <w:szCs w:val="28"/>
                <w:shd w:val="clear" w:color="auto" w:fill="E6E6E6"/>
              </w:rPr>
              <w:fldChar w:fldCharType="separate"/>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color w:val="2B579A"/>
                <w:sz w:val="22"/>
                <w:szCs w:val="28"/>
                <w:shd w:val="clear" w:color="auto" w:fill="E6E6E6"/>
              </w:rPr>
              <w:fldChar w:fldCharType="end"/>
            </w:r>
          </w:p>
        </w:tc>
      </w:tr>
    </w:tbl>
    <w:p w14:paraId="3976B4DB" w14:textId="77777777" w:rsidR="00242762" w:rsidRPr="00565CDB" w:rsidRDefault="00242762" w:rsidP="00242762">
      <w:pPr>
        <w:rPr>
          <w:rFonts w:ascii="Arial" w:hAnsi="Arial" w:cs="Arial"/>
          <w:sz w:val="10"/>
          <w:szCs w:val="18"/>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5103"/>
      </w:tblGrid>
      <w:tr w:rsidR="00242762" w:rsidRPr="00565CDB" w14:paraId="34426FAC" w14:textId="77777777" w:rsidTr="005D324C">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A050C1A" w14:textId="3C5C7040" w:rsidR="00242762" w:rsidRPr="00565CDB" w:rsidRDefault="00242762"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4EAE136B" w14:textId="77777777" w:rsidR="00242762" w:rsidRPr="00565CDB" w:rsidRDefault="00242762" w:rsidP="003A09C8">
            <w:pPr>
              <w:spacing w:before="85" w:after="42"/>
              <w:rPr>
                <w:rFonts w:ascii="Arial" w:hAnsi="Arial" w:cs="Arial"/>
                <w:b/>
                <w:color w:val="595959" w:themeColor="text1" w:themeTint="A6"/>
                <w:sz w:val="18"/>
              </w:rPr>
            </w:pPr>
          </w:p>
        </w:tc>
        <w:tc>
          <w:tcPr>
            <w:tcW w:w="510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72BBEC6" w14:textId="39BBDD16" w:rsidR="00242762" w:rsidRPr="00565CDB" w:rsidRDefault="00754786"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Institute</w:t>
            </w:r>
            <w:r w:rsidR="00242762">
              <w:rPr>
                <w:rFonts w:ascii="Arial" w:hAnsi="Arial" w:cs="Arial"/>
                <w:b/>
                <w:color w:val="595959" w:themeColor="text1" w:themeTint="A6"/>
                <w:sz w:val="18"/>
              </w:rPr>
              <w:t>/Directorate</w:t>
            </w:r>
          </w:p>
        </w:tc>
      </w:tr>
      <w:tr w:rsidR="00242762" w:rsidRPr="00242762" w14:paraId="2E6EF1E6" w14:textId="77777777" w:rsidTr="005D324C">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C2E6BC" w14:textId="77777777" w:rsidR="00242762" w:rsidRPr="005B67FD" w:rsidRDefault="00242762" w:rsidP="003A09C8">
            <w:pPr>
              <w:spacing w:before="71"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171A9E8E" w14:textId="77777777" w:rsidR="00242762" w:rsidRPr="00242762" w:rsidRDefault="00242762" w:rsidP="003A09C8">
            <w:pPr>
              <w:spacing w:before="71" w:after="42"/>
              <w:rPr>
                <w:szCs w:val="28"/>
              </w:rPr>
            </w:pPr>
          </w:p>
        </w:tc>
        <w:tc>
          <w:tcPr>
            <w:tcW w:w="510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41628F" w14:textId="77777777" w:rsidR="00242762" w:rsidRPr="005B67FD" w:rsidRDefault="00242762" w:rsidP="003A09C8">
            <w:pPr>
              <w:spacing w:before="71"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7142D866" w14:textId="77777777" w:rsidR="00242762" w:rsidRDefault="00242762" w:rsidP="00242762">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5103"/>
      </w:tblGrid>
      <w:tr w:rsidR="00242762" w:rsidRPr="00E87EBE" w14:paraId="40D0086B" w14:textId="77777777" w:rsidTr="005D324C">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C74A4B6" w14:textId="77777777" w:rsidR="00242762" w:rsidRPr="00E87EBE" w:rsidRDefault="00242762"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rtfolio</w:t>
            </w:r>
          </w:p>
        </w:tc>
        <w:tc>
          <w:tcPr>
            <w:tcW w:w="142" w:type="dxa"/>
            <w:tcBorders>
              <w:left w:val="single" w:sz="4" w:space="0" w:color="BFBFBF" w:themeColor="background1" w:themeShade="BF"/>
              <w:right w:val="single" w:sz="4" w:space="0" w:color="BFBFBF" w:themeColor="background1" w:themeShade="BF"/>
            </w:tcBorders>
          </w:tcPr>
          <w:p w14:paraId="11DFA413" w14:textId="77777777" w:rsidR="00242762" w:rsidRPr="00E87EBE" w:rsidRDefault="00242762" w:rsidP="003A09C8">
            <w:pPr>
              <w:spacing w:before="85" w:after="42"/>
              <w:rPr>
                <w:rFonts w:ascii="Arial" w:hAnsi="Arial" w:cs="Arial"/>
                <w:b/>
                <w:color w:val="595959" w:themeColor="text1" w:themeTint="A6"/>
                <w:sz w:val="18"/>
              </w:rPr>
            </w:pPr>
          </w:p>
        </w:tc>
        <w:tc>
          <w:tcPr>
            <w:tcW w:w="510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A62B18" w14:textId="77777777" w:rsidR="00242762" w:rsidRPr="00E87EBE" w:rsidRDefault="00242762" w:rsidP="003A09C8">
            <w:pPr>
              <w:spacing w:before="85" w:after="42"/>
              <w:rPr>
                <w:rFonts w:ascii="Arial" w:hAnsi="Arial" w:cs="Arial"/>
                <w:color w:val="595959" w:themeColor="text1" w:themeTint="A6"/>
                <w:sz w:val="18"/>
              </w:rPr>
            </w:pPr>
            <w:r>
              <w:rPr>
                <w:rFonts w:ascii="Arial" w:hAnsi="Arial" w:cs="Arial"/>
                <w:b/>
                <w:color w:val="595959" w:themeColor="text1" w:themeTint="A6"/>
                <w:sz w:val="18"/>
              </w:rPr>
              <w:t>Campus</w:t>
            </w:r>
          </w:p>
        </w:tc>
      </w:tr>
      <w:tr w:rsidR="00242762" w14:paraId="79FC8A6C" w14:textId="77777777" w:rsidTr="005D324C">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DFBC67" w14:textId="77777777" w:rsidR="00242762" w:rsidRPr="005B67FD" w:rsidRDefault="00242762" w:rsidP="003A09C8">
            <w:pPr>
              <w:spacing w:before="99"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2D4B727E" w14:textId="77777777" w:rsidR="00242762" w:rsidRPr="000B5CDF" w:rsidRDefault="00242762" w:rsidP="003A09C8">
            <w:pPr>
              <w:spacing w:before="99" w:after="42"/>
              <w:rPr>
                <w:b/>
                <w:szCs w:val="28"/>
              </w:rPr>
            </w:pPr>
          </w:p>
        </w:tc>
        <w:tc>
          <w:tcPr>
            <w:tcW w:w="510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7412A8" w14:textId="77777777" w:rsidR="00242762" w:rsidRPr="005B67FD" w:rsidRDefault="00242762" w:rsidP="003A09C8">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685757CE" w14:textId="77777777" w:rsidR="00242762" w:rsidRPr="00565CDB" w:rsidRDefault="00242762" w:rsidP="00242762">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242762" w:rsidRPr="00E87EBE" w14:paraId="423169B8" w14:textId="77777777" w:rsidTr="005D324C">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9D05C5D" w14:textId="77777777" w:rsidR="00242762" w:rsidRPr="00E87EBE" w:rsidRDefault="00242762"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745684" w14:textId="77777777" w:rsidR="00242762" w:rsidRPr="005B67FD" w:rsidRDefault="00242762" w:rsidP="003A09C8">
            <w:pPr>
              <w:spacing w:before="85" w:after="42"/>
              <w:rPr>
                <w:rFonts w:ascii="Arial" w:hAnsi="Arial" w:cs="Arial"/>
                <w:color w:val="595959" w:themeColor="text1" w:themeTint="A6"/>
                <w:sz w:val="18"/>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0F27F42D" w14:textId="77777777" w:rsidR="00242762" w:rsidRDefault="00242762" w:rsidP="003A09C8">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ACF1D3F" w14:textId="77777777" w:rsidR="00242762" w:rsidRPr="00E87EBE" w:rsidRDefault="00242762" w:rsidP="003A09C8">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A1A485" w14:textId="77777777" w:rsidR="00242762" w:rsidRPr="005B67FD" w:rsidRDefault="00242762" w:rsidP="003A09C8">
            <w:pPr>
              <w:spacing w:before="85" w:after="42"/>
              <w:rPr>
                <w:rFonts w:ascii="Arial" w:hAnsi="Arial" w:cs="Arial"/>
                <w:color w:val="595959" w:themeColor="text1" w:themeTint="A6"/>
                <w:sz w:val="1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15BB93BF" w14:textId="77777777" w:rsidR="00966A03" w:rsidRPr="005701BA" w:rsidRDefault="00966A03" w:rsidP="00194497">
      <w:pPr>
        <w:shd w:val="clear" w:color="auto" w:fill="FFFFFF" w:themeFill="background1"/>
        <w:rPr>
          <w:rFonts w:ascii="Arial" w:hAnsi="Arial" w:cs="Arial"/>
          <w:sz w:val="22"/>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495"/>
      </w:tblGrid>
      <w:tr w:rsidR="009A69C3" w:rsidRPr="00A91E25" w14:paraId="5B0FFD3B" w14:textId="77777777" w:rsidTr="005D324C">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404E7E" w14:textId="2D6FA65C" w:rsidR="009A69C3" w:rsidRPr="00AE1CCD" w:rsidRDefault="00754786" w:rsidP="00194497">
            <w:pPr>
              <w:shd w:val="clear" w:color="auto" w:fill="FFFFFF" w:themeFill="background1"/>
              <w:spacing w:before="99" w:after="42" w:line="259" w:lineRule="auto"/>
              <w:rPr>
                <w:rFonts w:ascii="Arial" w:hAnsi="Arial" w:cs="Arial"/>
                <w:b/>
                <w:color w:val="7F7F7F" w:themeColor="text1" w:themeTint="80"/>
              </w:rPr>
            </w:pPr>
            <w:r w:rsidRPr="00E465BD">
              <w:rPr>
                <w:rFonts w:ascii="Arial" w:hAnsi="Arial" w:cs="Arial"/>
                <w:b/>
                <w:color w:val="041243"/>
              </w:rPr>
              <w:t>C</w:t>
            </w:r>
            <w:r w:rsidR="00DB47CD" w:rsidRPr="00E465BD">
              <w:rPr>
                <w:rFonts w:ascii="Arial" w:hAnsi="Arial" w:cs="Arial"/>
                <w:b/>
                <w:color w:val="041243"/>
              </w:rPr>
              <w:t>omments on</w:t>
            </w:r>
            <w:r w:rsidR="00A91E25" w:rsidRPr="008107E3">
              <w:rPr>
                <w:rFonts w:ascii="Arial" w:hAnsi="Arial" w:cs="Arial"/>
                <w:b/>
                <w:color w:val="385623" w:themeColor="accent6" w:themeShade="80"/>
              </w:rPr>
              <w:t xml:space="preserve"> </w:t>
            </w:r>
            <w:r w:rsidR="00A91E25" w:rsidRPr="008107E3">
              <w:rPr>
                <w:rFonts w:ascii="Arial" w:hAnsi="Arial" w:cs="Arial"/>
                <w:b/>
                <w:color w:val="041243"/>
              </w:rPr>
              <w:t xml:space="preserve">Learning and </w:t>
            </w:r>
            <w:r w:rsidR="007A5C0D">
              <w:rPr>
                <w:rFonts w:ascii="Arial" w:hAnsi="Arial" w:cs="Arial"/>
                <w:b/>
                <w:color w:val="041243"/>
              </w:rPr>
              <w:t>T</w:t>
            </w:r>
            <w:r w:rsidR="00A91E25" w:rsidRPr="008107E3">
              <w:rPr>
                <w:rFonts w:ascii="Arial" w:hAnsi="Arial" w:cs="Arial"/>
                <w:b/>
                <w:color w:val="041243"/>
              </w:rPr>
              <w:t>eaching</w:t>
            </w:r>
            <w:r w:rsidR="00AE1CCD">
              <w:rPr>
                <w:rFonts w:ascii="Arial" w:hAnsi="Arial" w:cs="Arial"/>
                <w:b/>
                <w:color w:val="041243"/>
              </w:rPr>
              <w:t xml:space="preserve"> – </w:t>
            </w:r>
            <w:r w:rsidR="00AE1CCD">
              <w:rPr>
                <w:rFonts w:ascii="Arial" w:hAnsi="Arial" w:cs="Arial"/>
                <w:b/>
                <w:color w:val="7F7F7F" w:themeColor="text1" w:themeTint="80"/>
              </w:rPr>
              <w:t>up to 300 words</w:t>
            </w:r>
          </w:p>
        </w:tc>
      </w:tr>
      <w:tr w:rsidR="009A69C3" w14:paraId="3CC5C7E2" w14:textId="77777777" w:rsidTr="005D324C">
        <w:trPr>
          <w:trHeight w:val="294"/>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93A7A89" w14:textId="7A97833F" w:rsidR="00815978" w:rsidRPr="00E951AE" w:rsidRDefault="007C69FD" w:rsidP="00194497">
            <w:pPr>
              <w:shd w:val="clear" w:color="auto" w:fill="FFFFFF" w:themeFill="background1"/>
              <w:spacing w:before="99" w:after="42"/>
              <w:rPr>
                <w:rFonts w:ascii="Arial" w:hAnsi="Arial" w:cs="Arial"/>
                <w:sz w:val="22"/>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p w14:paraId="37518302" w14:textId="4D1BAD9B" w:rsidR="00754786" w:rsidRDefault="00754786" w:rsidP="00194497">
            <w:pPr>
              <w:shd w:val="clear" w:color="auto" w:fill="FFFFFF" w:themeFill="background1"/>
              <w:spacing w:before="99" w:after="42"/>
              <w:rPr>
                <w:szCs w:val="28"/>
              </w:rPr>
            </w:pPr>
          </w:p>
          <w:p w14:paraId="39DFF0E5" w14:textId="77777777" w:rsidR="00754786" w:rsidRDefault="00754786" w:rsidP="00194497">
            <w:pPr>
              <w:shd w:val="clear" w:color="auto" w:fill="FFFFFF" w:themeFill="background1"/>
              <w:spacing w:before="99" w:after="42"/>
              <w:rPr>
                <w:szCs w:val="28"/>
              </w:rPr>
            </w:pPr>
          </w:p>
          <w:p w14:paraId="0F72A8E3" w14:textId="16503983" w:rsidR="00815978" w:rsidRPr="00815978" w:rsidRDefault="00815978" w:rsidP="00815978">
            <w:pPr>
              <w:spacing w:before="99" w:after="42"/>
              <w:rPr>
                <w:rFonts w:ascii="Arial" w:hAnsi="Arial" w:cs="Arial"/>
                <w:b/>
                <w:sz w:val="18"/>
                <w:szCs w:val="28"/>
                <w:lang w:eastAsia="en-US"/>
              </w:rPr>
            </w:pPr>
            <w:r w:rsidRPr="001160E4">
              <w:rPr>
                <w:rFonts w:ascii="Arial" w:hAnsi="Arial" w:cs="Arial"/>
                <w:b/>
                <w:sz w:val="18"/>
                <w:szCs w:val="22"/>
              </w:rPr>
              <w:t>Word count:</w:t>
            </w:r>
            <w:r>
              <w:rPr>
                <w:rFonts w:ascii="Arial" w:hAnsi="Arial" w:cs="Arial"/>
                <w:b/>
                <w:sz w:val="18"/>
                <w:szCs w:val="22"/>
              </w:rPr>
              <w:t xml:space="preserve">  </w:t>
            </w:r>
            <w:r w:rsidRPr="007F2866">
              <w:rPr>
                <w:rFonts w:ascii="Arial" w:hAnsi="Arial" w:cs="Arial"/>
                <w:color w:val="2B579A"/>
                <w:sz w:val="22"/>
                <w:szCs w:val="28"/>
                <w:shd w:val="clear" w:color="auto" w:fill="E6E6E6"/>
              </w:rPr>
              <w:fldChar w:fldCharType="begin">
                <w:ffData>
                  <w:name w:val=""/>
                  <w:enabled/>
                  <w:calcOnExit w:val="0"/>
                  <w:textInput/>
                </w:ffData>
              </w:fldChar>
            </w:r>
            <w:r w:rsidRPr="007F2866">
              <w:rPr>
                <w:rFonts w:ascii="Arial" w:hAnsi="Arial" w:cs="Arial"/>
                <w:sz w:val="22"/>
                <w:szCs w:val="28"/>
              </w:rPr>
              <w:instrText xml:space="preserve"> FORMTEXT </w:instrText>
            </w:r>
            <w:r w:rsidRPr="007F2866">
              <w:rPr>
                <w:rFonts w:ascii="Arial" w:hAnsi="Arial" w:cs="Arial"/>
                <w:color w:val="2B579A"/>
                <w:sz w:val="22"/>
                <w:szCs w:val="28"/>
                <w:shd w:val="clear" w:color="auto" w:fill="E6E6E6"/>
              </w:rPr>
            </w:r>
            <w:r w:rsidRPr="007F2866">
              <w:rPr>
                <w:rFonts w:ascii="Arial" w:hAnsi="Arial" w:cs="Arial"/>
                <w:color w:val="2B579A"/>
                <w:sz w:val="22"/>
                <w:szCs w:val="28"/>
                <w:shd w:val="clear" w:color="auto" w:fill="E6E6E6"/>
              </w:rPr>
              <w:fldChar w:fldCharType="separate"/>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color w:val="2B579A"/>
                <w:sz w:val="22"/>
                <w:szCs w:val="28"/>
                <w:shd w:val="clear" w:color="auto" w:fill="E6E6E6"/>
              </w:rPr>
              <w:fldChar w:fldCharType="end"/>
            </w:r>
          </w:p>
        </w:tc>
      </w:tr>
    </w:tbl>
    <w:p w14:paraId="0A920485" w14:textId="794544B8" w:rsidR="009A69C3" w:rsidRDefault="009A69C3" w:rsidP="00194497">
      <w:pPr>
        <w:shd w:val="clear" w:color="auto" w:fill="FFFFFF" w:themeFill="background1"/>
        <w:rPr>
          <w:rFonts w:ascii="Arial" w:hAnsi="Arial" w:cs="Arial"/>
          <w:b/>
          <w:color w:val="004786"/>
        </w:rPr>
      </w:pPr>
    </w:p>
    <w:p w14:paraId="2842FC20" w14:textId="1A36AE56" w:rsidR="00754786" w:rsidRPr="000E2455" w:rsidRDefault="00754786" w:rsidP="00754786">
      <w:pPr>
        <w:pStyle w:val="FedBody1013"/>
        <w:rPr>
          <w:sz w:val="24"/>
          <w:szCs w:val="24"/>
        </w:rPr>
      </w:pPr>
      <w:r>
        <w:rPr>
          <w:rFonts w:cs="Arial"/>
          <w:b/>
          <w:color w:val="041243"/>
          <w:sz w:val="24"/>
          <w:szCs w:val="24"/>
        </w:rPr>
        <w:t>Research</w:t>
      </w:r>
      <w:r w:rsidRPr="000E2455">
        <w:rPr>
          <w:rFonts w:cs="Arial"/>
          <w:b/>
          <w:color w:val="041243"/>
          <w:sz w:val="24"/>
          <w:szCs w:val="24"/>
        </w:rPr>
        <w:t xml:space="preserve"> and </w:t>
      </w:r>
      <w:r>
        <w:rPr>
          <w:rFonts w:cs="Arial"/>
          <w:b/>
          <w:color w:val="041243"/>
          <w:sz w:val="24"/>
          <w:szCs w:val="24"/>
        </w:rPr>
        <w:t>Creativity Achievements</w:t>
      </w:r>
    </w:p>
    <w:tbl>
      <w:tblPr>
        <w:tblStyle w:val="TableGrid"/>
        <w:tblW w:w="10619"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619"/>
      </w:tblGrid>
      <w:tr w:rsidR="008107E3" w:rsidRPr="008107E3" w14:paraId="613A78CC" w14:textId="77777777" w:rsidTr="007B7D82">
        <w:tc>
          <w:tcPr>
            <w:tcW w:w="10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4E7B37" w14:textId="77777777" w:rsidR="0099441A" w:rsidRPr="00565CDB" w:rsidRDefault="0099441A" w:rsidP="0099441A">
            <w:pPr>
              <w:rPr>
                <w:rFonts w:ascii="Arial" w:hAnsi="Arial" w:cs="Arial"/>
                <w:sz w:val="8"/>
                <w:szCs w:val="8"/>
              </w:rPr>
            </w:pPr>
          </w:p>
          <w:p w14:paraId="0DD9D79B" w14:textId="77777777" w:rsidR="0099441A" w:rsidRDefault="0099441A" w:rsidP="0099441A">
            <w:pPr>
              <w:rPr>
                <w:rFonts w:ascii="Arial" w:hAnsi="Arial" w:cs="Arial"/>
                <w:sz w:val="2"/>
                <w:szCs w:val="18"/>
              </w:rPr>
            </w:pPr>
          </w:p>
          <w:p w14:paraId="0A9F728A" w14:textId="77777777" w:rsidR="007B7D82" w:rsidRDefault="007B7D82" w:rsidP="0099441A">
            <w:pPr>
              <w:rPr>
                <w:rFonts w:ascii="Arial" w:hAnsi="Arial" w:cs="Arial"/>
                <w:sz w:val="2"/>
                <w:szCs w:val="18"/>
              </w:rPr>
            </w:pPr>
          </w:p>
          <w:p w14:paraId="086C412F" w14:textId="77777777" w:rsidR="007B7D82" w:rsidRDefault="007B7D82" w:rsidP="0099441A">
            <w:pPr>
              <w:rPr>
                <w:rFonts w:ascii="Arial" w:hAnsi="Arial" w:cs="Arial"/>
                <w:sz w:val="2"/>
                <w:szCs w:val="18"/>
              </w:rPr>
            </w:pPr>
          </w:p>
          <w:p w14:paraId="64F73EFE" w14:textId="77777777" w:rsidR="007B7D82" w:rsidRPr="00371C94" w:rsidRDefault="007B7D82" w:rsidP="0099441A">
            <w:pPr>
              <w:rPr>
                <w:rFonts w:ascii="Arial" w:hAnsi="Arial" w:cs="Arial"/>
                <w:sz w:val="2"/>
                <w:szCs w:val="18"/>
              </w:rPr>
            </w:pPr>
          </w:p>
          <w:tbl>
            <w:tblPr>
              <w:tblStyle w:val="TableGrid"/>
              <w:tblW w:w="10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99441A" w:rsidRPr="00565CDB" w14:paraId="0A29828F" w14:textId="77777777" w:rsidTr="006E4CF8">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9311B10" w14:textId="77777777" w:rsidR="0099441A" w:rsidRPr="00565CDB" w:rsidRDefault="0099441A" w:rsidP="0099441A">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lastRenderedPageBreak/>
                    <w:t>Title</w:t>
                  </w:r>
                </w:p>
              </w:tc>
              <w:tc>
                <w:tcPr>
                  <w:tcW w:w="136" w:type="dxa"/>
                  <w:tcBorders>
                    <w:left w:val="single" w:sz="4" w:space="0" w:color="BFBFBF" w:themeColor="background1" w:themeShade="BF"/>
                    <w:right w:val="single" w:sz="4" w:space="0" w:color="BFBFBF" w:themeColor="background1" w:themeShade="BF"/>
                  </w:tcBorders>
                </w:tcPr>
                <w:p w14:paraId="6BE83922" w14:textId="77777777" w:rsidR="0099441A" w:rsidRPr="00565CDB" w:rsidRDefault="0099441A" w:rsidP="0099441A">
                  <w:pPr>
                    <w:spacing w:before="85" w:after="42"/>
                    <w:rPr>
                      <w:rFonts w:ascii="Arial" w:hAnsi="Arial" w:cs="Arial"/>
                      <w:b/>
                      <w:color w:val="595959" w:themeColor="text1" w:themeTint="A6"/>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6E4C529" w14:textId="77777777" w:rsidR="0099441A" w:rsidRPr="00565CDB" w:rsidRDefault="0099441A" w:rsidP="0099441A">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Surname</w:t>
                  </w:r>
                </w:p>
              </w:tc>
              <w:tc>
                <w:tcPr>
                  <w:tcW w:w="142" w:type="dxa"/>
                  <w:tcBorders>
                    <w:left w:val="single" w:sz="4" w:space="0" w:color="BFBFBF" w:themeColor="background1" w:themeShade="BF"/>
                    <w:right w:val="single" w:sz="4" w:space="0" w:color="BFBFBF" w:themeColor="background1" w:themeShade="BF"/>
                  </w:tcBorders>
                </w:tcPr>
                <w:p w14:paraId="516CA0D1" w14:textId="77777777" w:rsidR="0099441A" w:rsidRPr="00565CDB" w:rsidRDefault="0099441A" w:rsidP="0099441A">
                  <w:pPr>
                    <w:spacing w:before="85" w:after="42"/>
                    <w:rPr>
                      <w:rFonts w:ascii="Arial" w:hAnsi="Arial" w:cs="Arial"/>
                      <w:b/>
                      <w:color w:val="595959" w:themeColor="text1" w:themeTint="A6"/>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F62537B" w14:textId="77777777" w:rsidR="0099441A" w:rsidRPr="00565CDB" w:rsidRDefault="0099441A" w:rsidP="0099441A">
                  <w:pPr>
                    <w:spacing w:before="85" w:after="42"/>
                    <w:rPr>
                      <w:rFonts w:ascii="Arial" w:hAnsi="Arial" w:cs="Arial"/>
                      <w:color w:val="595959" w:themeColor="text1" w:themeTint="A6"/>
                      <w:sz w:val="18"/>
                    </w:rPr>
                  </w:pPr>
                  <w:r w:rsidRPr="00565CDB">
                    <w:rPr>
                      <w:rFonts w:ascii="Arial" w:hAnsi="Arial" w:cs="Arial"/>
                      <w:b/>
                      <w:color w:val="595959" w:themeColor="text1" w:themeTint="A6"/>
                      <w:sz w:val="18"/>
                    </w:rPr>
                    <w:t>Given name(s)</w:t>
                  </w:r>
                </w:p>
              </w:tc>
            </w:tr>
            <w:tr w:rsidR="0099441A" w:rsidRPr="00242762" w14:paraId="2EFCC3D8" w14:textId="77777777" w:rsidTr="006E4CF8">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825880" w14:textId="77777777" w:rsidR="0099441A" w:rsidRPr="005B67FD" w:rsidRDefault="0099441A" w:rsidP="0099441A">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248A1B51" w14:textId="77777777" w:rsidR="0099441A" w:rsidRPr="00242762" w:rsidRDefault="0099441A" w:rsidP="0099441A">
                  <w:pPr>
                    <w:spacing w:before="99" w:after="42"/>
                    <w:rPr>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46ACCB" w14:textId="46177923" w:rsidR="0099441A" w:rsidRPr="005B67FD" w:rsidRDefault="0099441A" w:rsidP="0099441A">
                  <w:pPr>
                    <w:spacing w:before="99"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F5FD4B0" w14:textId="77777777" w:rsidR="0099441A" w:rsidRPr="00242762" w:rsidRDefault="0099441A" w:rsidP="0099441A">
                  <w:pPr>
                    <w:spacing w:before="99" w:after="42"/>
                    <w:rPr>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A6F6830" w14:textId="77777777" w:rsidR="0099441A" w:rsidRPr="00242762" w:rsidRDefault="0099441A" w:rsidP="0099441A">
                  <w:pPr>
                    <w:spacing w:before="99" w:after="42"/>
                    <w:rPr>
                      <w:szCs w:val="28"/>
                    </w:rPr>
                  </w:pPr>
                  <w:r w:rsidRPr="00242762">
                    <w:rPr>
                      <w:rFonts w:ascii="Arial" w:hAnsi="Arial" w:cs="Arial"/>
                      <w:color w:val="2B579A"/>
                      <w:sz w:val="22"/>
                      <w:szCs w:val="28"/>
                      <w:shd w:val="clear" w:color="auto" w:fill="E6E6E6"/>
                    </w:rPr>
                    <w:fldChar w:fldCharType="begin">
                      <w:ffData>
                        <w:name w:val=""/>
                        <w:enabled/>
                        <w:calcOnExit w:val="0"/>
                        <w:textInput/>
                      </w:ffData>
                    </w:fldChar>
                  </w:r>
                  <w:r w:rsidRPr="00242762">
                    <w:rPr>
                      <w:rFonts w:ascii="Arial" w:hAnsi="Arial" w:cs="Arial"/>
                      <w:sz w:val="22"/>
                      <w:szCs w:val="28"/>
                    </w:rPr>
                    <w:instrText xml:space="preserve"> FORMTEXT </w:instrText>
                  </w:r>
                  <w:r w:rsidRPr="00242762">
                    <w:rPr>
                      <w:rFonts w:ascii="Arial" w:hAnsi="Arial" w:cs="Arial"/>
                      <w:color w:val="2B579A"/>
                      <w:sz w:val="22"/>
                      <w:szCs w:val="28"/>
                      <w:shd w:val="clear" w:color="auto" w:fill="E6E6E6"/>
                    </w:rPr>
                  </w:r>
                  <w:r w:rsidRPr="00242762">
                    <w:rPr>
                      <w:rFonts w:ascii="Arial" w:hAnsi="Arial" w:cs="Arial"/>
                      <w:color w:val="2B579A"/>
                      <w:sz w:val="22"/>
                      <w:szCs w:val="28"/>
                      <w:shd w:val="clear" w:color="auto" w:fill="E6E6E6"/>
                    </w:rPr>
                    <w:fldChar w:fldCharType="separate"/>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color w:val="2B579A"/>
                      <w:sz w:val="22"/>
                      <w:szCs w:val="28"/>
                      <w:shd w:val="clear" w:color="auto" w:fill="E6E6E6"/>
                    </w:rPr>
                    <w:fldChar w:fldCharType="end"/>
                  </w:r>
                </w:p>
              </w:tc>
            </w:tr>
          </w:tbl>
          <w:p w14:paraId="31F1F71B" w14:textId="77777777" w:rsidR="0099441A" w:rsidRPr="00565CDB" w:rsidRDefault="0099441A" w:rsidP="0099441A">
            <w:pPr>
              <w:rPr>
                <w:rFonts w:ascii="Arial" w:hAnsi="Arial" w:cs="Arial"/>
                <w:sz w:val="10"/>
                <w:szCs w:val="18"/>
              </w:rPr>
            </w:pPr>
          </w:p>
          <w:tbl>
            <w:tblPr>
              <w:tblStyle w:val="TableGrid"/>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5103"/>
            </w:tblGrid>
            <w:tr w:rsidR="0099441A" w:rsidRPr="00565CDB" w14:paraId="678BDB02" w14:textId="77777777" w:rsidTr="006E4CF8">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AA1A525" w14:textId="77777777" w:rsidR="0099441A" w:rsidRPr="00565CDB" w:rsidRDefault="0099441A" w:rsidP="0099441A">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16494A38" w14:textId="77777777" w:rsidR="0099441A" w:rsidRPr="00565CDB" w:rsidRDefault="0099441A" w:rsidP="0099441A">
                  <w:pPr>
                    <w:spacing w:before="85" w:after="42"/>
                    <w:rPr>
                      <w:rFonts w:ascii="Arial" w:hAnsi="Arial" w:cs="Arial"/>
                      <w:b/>
                      <w:color w:val="595959" w:themeColor="text1" w:themeTint="A6"/>
                      <w:sz w:val="18"/>
                    </w:rPr>
                  </w:pPr>
                </w:p>
              </w:tc>
              <w:tc>
                <w:tcPr>
                  <w:tcW w:w="510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4B10EA7" w14:textId="77777777" w:rsidR="0099441A" w:rsidRPr="00565CDB" w:rsidRDefault="0099441A" w:rsidP="0099441A">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Institute/Directorate</w:t>
                  </w:r>
                </w:p>
              </w:tc>
            </w:tr>
            <w:tr w:rsidR="0099441A" w:rsidRPr="00242762" w14:paraId="3A77DC27" w14:textId="77777777" w:rsidTr="006E4CF8">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B5DBA5C" w14:textId="77777777" w:rsidR="0099441A" w:rsidRPr="005B67FD" w:rsidRDefault="0099441A" w:rsidP="0099441A">
                  <w:pPr>
                    <w:spacing w:before="71"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55C34512" w14:textId="77777777" w:rsidR="0099441A" w:rsidRPr="00242762" w:rsidRDefault="0099441A" w:rsidP="0099441A">
                  <w:pPr>
                    <w:spacing w:before="71" w:after="42"/>
                    <w:rPr>
                      <w:szCs w:val="28"/>
                    </w:rPr>
                  </w:pPr>
                </w:p>
              </w:tc>
              <w:tc>
                <w:tcPr>
                  <w:tcW w:w="510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3DA1E0" w14:textId="77777777" w:rsidR="0099441A" w:rsidRPr="005B67FD" w:rsidRDefault="0099441A" w:rsidP="0099441A">
                  <w:pPr>
                    <w:spacing w:before="71"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23458C7A" w14:textId="77777777" w:rsidR="0099441A" w:rsidRDefault="0099441A" w:rsidP="0099441A">
            <w:pPr>
              <w:rPr>
                <w:rFonts w:ascii="Arial" w:hAnsi="Arial" w:cs="Arial"/>
                <w:sz w:val="8"/>
                <w:szCs w:val="4"/>
              </w:rPr>
            </w:pPr>
          </w:p>
          <w:tbl>
            <w:tblPr>
              <w:tblStyle w:val="TableGrid"/>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5103"/>
            </w:tblGrid>
            <w:tr w:rsidR="0099441A" w:rsidRPr="00E87EBE" w14:paraId="50F83FFC" w14:textId="77777777" w:rsidTr="006E4CF8">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E2AE2A9" w14:textId="77777777" w:rsidR="0099441A" w:rsidRPr="00E87EBE" w:rsidRDefault="0099441A" w:rsidP="0099441A">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rtfolio</w:t>
                  </w:r>
                </w:p>
              </w:tc>
              <w:tc>
                <w:tcPr>
                  <w:tcW w:w="142" w:type="dxa"/>
                  <w:tcBorders>
                    <w:left w:val="single" w:sz="4" w:space="0" w:color="BFBFBF" w:themeColor="background1" w:themeShade="BF"/>
                    <w:right w:val="single" w:sz="4" w:space="0" w:color="BFBFBF" w:themeColor="background1" w:themeShade="BF"/>
                  </w:tcBorders>
                </w:tcPr>
                <w:p w14:paraId="0E464C08" w14:textId="77777777" w:rsidR="0099441A" w:rsidRPr="00E87EBE" w:rsidRDefault="0099441A" w:rsidP="0099441A">
                  <w:pPr>
                    <w:spacing w:before="85" w:after="42"/>
                    <w:rPr>
                      <w:rFonts w:ascii="Arial" w:hAnsi="Arial" w:cs="Arial"/>
                      <w:b/>
                      <w:color w:val="595959" w:themeColor="text1" w:themeTint="A6"/>
                      <w:sz w:val="18"/>
                    </w:rPr>
                  </w:pPr>
                </w:p>
              </w:tc>
              <w:tc>
                <w:tcPr>
                  <w:tcW w:w="510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9DF9231" w14:textId="77777777" w:rsidR="0099441A" w:rsidRPr="00E87EBE" w:rsidRDefault="0099441A" w:rsidP="0099441A">
                  <w:pPr>
                    <w:spacing w:before="85" w:after="42"/>
                    <w:rPr>
                      <w:rFonts w:ascii="Arial" w:hAnsi="Arial" w:cs="Arial"/>
                      <w:color w:val="595959" w:themeColor="text1" w:themeTint="A6"/>
                      <w:sz w:val="18"/>
                    </w:rPr>
                  </w:pPr>
                  <w:r>
                    <w:rPr>
                      <w:rFonts w:ascii="Arial" w:hAnsi="Arial" w:cs="Arial"/>
                      <w:b/>
                      <w:color w:val="595959" w:themeColor="text1" w:themeTint="A6"/>
                      <w:sz w:val="18"/>
                    </w:rPr>
                    <w:t>Campus</w:t>
                  </w:r>
                </w:p>
              </w:tc>
            </w:tr>
            <w:tr w:rsidR="0099441A" w14:paraId="41ECC6FE" w14:textId="77777777" w:rsidTr="006E4CF8">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BB8CBF" w14:textId="77777777" w:rsidR="0099441A" w:rsidRPr="005B67FD" w:rsidRDefault="0099441A" w:rsidP="0099441A">
                  <w:pPr>
                    <w:spacing w:before="99"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5C13724C" w14:textId="77777777" w:rsidR="0099441A" w:rsidRPr="000B5CDF" w:rsidRDefault="0099441A" w:rsidP="0099441A">
                  <w:pPr>
                    <w:spacing w:before="99" w:after="42"/>
                    <w:rPr>
                      <w:b/>
                      <w:szCs w:val="28"/>
                    </w:rPr>
                  </w:pPr>
                </w:p>
              </w:tc>
              <w:tc>
                <w:tcPr>
                  <w:tcW w:w="510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14B190" w14:textId="77777777" w:rsidR="0099441A" w:rsidRPr="005B67FD" w:rsidRDefault="0099441A" w:rsidP="0099441A">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339AC47B" w14:textId="77777777" w:rsidR="0099441A" w:rsidRPr="00565CDB" w:rsidRDefault="0099441A" w:rsidP="0099441A">
            <w:pPr>
              <w:rPr>
                <w:rFonts w:ascii="Arial" w:hAnsi="Arial" w:cs="Arial"/>
                <w:sz w:val="8"/>
                <w:szCs w:val="4"/>
              </w:rPr>
            </w:pPr>
          </w:p>
          <w:tbl>
            <w:tblPr>
              <w:tblStyle w:val="TableGrid"/>
              <w:tblW w:w="10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99441A" w:rsidRPr="00E87EBE" w14:paraId="7160EA7A" w14:textId="77777777" w:rsidTr="006E4CF8">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3708417" w14:textId="77777777" w:rsidR="0099441A" w:rsidRPr="00E87EBE" w:rsidRDefault="0099441A" w:rsidP="0099441A">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E88454B" w14:textId="77777777" w:rsidR="0099441A" w:rsidRPr="005B67FD" w:rsidRDefault="0099441A" w:rsidP="0099441A">
                  <w:pPr>
                    <w:spacing w:before="85" w:after="42"/>
                    <w:rPr>
                      <w:rFonts w:ascii="Arial" w:hAnsi="Arial" w:cs="Arial"/>
                      <w:color w:val="595959" w:themeColor="text1" w:themeTint="A6"/>
                      <w:sz w:val="18"/>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CD7070A" w14:textId="77777777" w:rsidR="0099441A" w:rsidRDefault="0099441A" w:rsidP="0099441A">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035FEB3" w14:textId="77777777" w:rsidR="0099441A" w:rsidRPr="00E87EBE" w:rsidRDefault="0099441A" w:rsidP="0099441A">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78DA72" w14:textId="77777777" w:rsidR="0099441A" w:rsidRPr="005B67FD" w:rsidRDefault="0099441A" w:rsidP="0099441A">
                  <w:pPr>
                    <w:spacing w:before="85" w:after="42"/>
                    <w:rPr>
                      <w:rFonts w:ascii="Arial" w:hAnsi="Arial" w:cs="Arial"/>
                      <w:color w:val="595959" w:themeColor="text1" w:themeTint="A6"/>
                      <w:sz w:val="1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1EC40682" w14:textId="06C9C40F" w:rsidR="00DB47CD" w:rsidRPr="008107E3" w:rsidRDefault="006A0D38" w:rsidP="00194497">
            <w:pPr>
              <w:shd w:val="clear" w:color="auto" w:fill="FFFFFF" w:themeFill="background1"/>
              <w:spacing w:before="99" w:after="42" w:line="259" w:lineRule="auto"/>
              <w:rPr>
                <w:rFonts w:ascii="Arial" w:hAnsi="Arial" w:cs="Arial"/>
                <w:b/>
                <w:color w:val="385623" w:themeColor="accent6" w:themeShade="80"/>
              </w:rPr>
            </w:pPr>
            <w:r w:rsidRPr="00E465BD">
              <w:rPr>
                <w:rFonts w:ascii="Arial" w:hAnsi="Arial" w:cs="Arial"/>
                <w:b/>
                <w:color w:val="041243"/>
              </w:rPr>
              <w:t>C</w:t>
            </w:r>
            <w:r w:rsidR="00DB47CD" w:rsidRPr="00E465BD">
              <w:rPr>
                <w:rFonts w:ascii="Arial" w:hAnsi="Arial" w:cs="Arial"/>
                <w:b/>
                <w:color w:val="041243"/>
              </w:rPr>
              <w:t>omments on</w:t>
            </w:r>
            <w:r w:rsidR="00DB47CD" w:rsidRPr="008107E3">
              <w:rPr>
                <w:rFonts w:ascii="Arial" w:hAnsi="Arial" w:cs="Arial"/>
                <w:b/>
                <w:color w:val="385623" w:themeColor="accent6" w:themeShade="80"/>
              </w:rPr>
              <w:t xml:space="preserve"> </w:t>
            </w:r>
            <w:r w:rsidR="00A91E25" w:rsidRPr="008107E3">
              <w:rPr>
                <w:rFonts w:ascii="Arial" w:hAnsi="Arial" w:cs="Arial"/>
                <w:b/>
                <w:color w:val="041243"/>
              </w:rPr>
              <w:t xml:space="preserve">Research and </w:t>
            </w:r>
            <w:r w:rsidR="007A5C0D">
              <w:rPr>
                <w:rFonts w:ascii="Arial" w:hAnsi="Arial" w:cs="Arial"/>
                <w:b/>
                <w:color w:val="041243"/>
              </w:rPr>
              <w:t>C</w:t>
            </w:r>
            <w:r w:rsidR="00A91E25" w:rsidRPr="008107E3">
              <w:rPr>
                <w:rFonts w:ascii="Arial" w:hAnsi="Arial" w:cs="Arial"/>
                <w:b/>
                <w:color w:val="041243"/>
              </w:rPr>
              <w:t>reativity</w:t>
            </w:r>
            <w:r w:rsidR="00AE1CCD">
              <w:rPr>
                <w:rFonts w:ascii="Arial" w:hAnsi="Arial" w:cs="Arial"/>
                <w:b/>
                <w:color w:val="041243"/>
              </w:rPr>
              <w:t xml:space="preserve"> </w:t>
            </w:r>
            <w:r w:rsidR="00AE1CCD">
              <w:rPr>
                <w:rFonts w:ascii="Arial" w:hAnsi="Arial" w:cs="Arial"/>
                <w:b/>
                <w:color w:val="7F7F7F" w:themeColor="text1" w:themeTint="80"/>
              </w:rPr>
              <w:t>up to 300 words</w:t>
            </w:r>
          </w:p>
        </w:tc>
      </w:tr>
      <w:tr w:rsidR="00DB47CD" w14:paraId="7A895733" w14:textId="77777777" w:rsidTr="007B7D82">
        <w:trPr>
          <w:trHeight w:val="2268"/>
        </w:trPr>
        <w:tc>
          <w:tcPr>
            <w:tcW w:w="10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251FED" w14:textId="2192F73B" w:rsidR="005F3E00" w:rsidRPr="007C69FD" w:rsidRDefault="007C69FD" w:rsidP="00194497">
            <w:pPr>
              <w:shd w:val="clear" w:color="auto" w:fill="FFFFFF" w:themeFill="background1"/>
              <w:spacing w:before="99" w:after="42"/>
              <w:rPr>
                <w:rFonts w:ascii="Arial" w:hAnsi="Arial" w:cs="Arial"/>
                <w:color w:val="2B579A"/>
                <w:sz w:val="22"/>
                <w:szCs w:val="28"/>
                <w:shd w:val="clear" w:color="auto" w:fill="E6E6E6"/>
              </w:rPr>
            </w:pPr>
            <w:r w:rsidRPr="002F3C09">
              <w:rPr>
                <w:rFonts w:ascii="Arial" w:hAnsi="Arial" w:cs="Arial"/>
                <w:sz w:val="22"/>
              </w:rPr>
              <w:lastRenderedPageBreak/>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p w14:paraId="0D58B5A0" w14:textId="1F3C8169" w:rsidR="00836954" w:rsidRDefault="00836954" w:rsidP="00194497">
            <w:pPr>
              <w:shd w:val="clear" w:color="auto" w:fill="FFFFFF" w:themeFill="background1"/>
              <w:spacing w:before="99" w:after="42"/>
              <w:rPr>
                <w:rFonts w:ascii="Arial" w:hAnsi="Arial" w:cs="Arial"/>
                <w:color w:val="2B579A"/>
                <w:sz w:val="22"/>
                <w:szCs w:val="28"/>
                <w:shd w:val="clear" w:color="auto" w:fill="E6E6E6"/>
              </w:rPr>
            </w:pPr>
          </w:p>
          <w:p w14:paraId="663C960D" w14:textId="77777777" w:rsidR="005F3E00" w:rsidRDefault="005F3E00" w:rsidP="00194497">
            <w:pPr>
              <w:shd w:val="clear" w:color="auto" w:fill="FFFFFF" w:themeFill="background1"/>
              <w:spacing w:before="99" w:after="42"/>
              <w:rPr>
                <w:rFonts w:ascii="Arial" w:hAnsi="Arial" w:cs="Arial"/>
                <w:sz w:val="22"/>
                <w:szCs w:val="28"/>
              </w:rPr>
            </w:pPr>
          </w:p>
          <w:p w14:paraId="0EE607C9" w14:textId="77777777" w:rsidR="005F3E00" w:rsidRDefault="005F3E00" w:rsidP="00194497">
            <w:pPr>
              <w:shd w:val="clear" w:color="auto" w:fill="FFFFFF" w:themeFill="background1"/>
              <w:spacing w:before="99" w:after="42"/>
              <w:rPr>
                <w:rFonts w:ascii="Arial" w:hAnsi="Arial" w:cs="Arial"/>
                <w:sz w:val="22"/>
                <w:szCs w:val="28"/>
              </w:rPr>
            </w:pPr>
          </w:p>
          <w:p w14:paraId="77B194A9" w14:textId="77777777" w:rsidR="005F3E00" w:rsidRPr="001160E4" w:rsidRDefault="005F3E00" w:rsidP="005F3E00">
            <w:pPr>
              <w:spacing w:before="99" w:after="42"/>
              <w:rPr>
                <w:rFonts w:ascii="Arial" w:hAnsi="Arial" w:cs="Arial"/>
                <w:b/>
                <w:sz w:val="18"/>
                <w:szCs w:val="28"/>
                <w:lang w:eastAsia="en-US"/>
              </w:rPr>
            </w:pPr>
            <w:r w:rsidRPr="001160E4">
              <w:rPr>
                <w:rFonts w:ascii="Arial" w:hAnsi="Arial" w:cs="Arial"/>
                <w:b/>
                <w:sz w:val="18"/>
                <w:szCs w:val="22"/>
              </w:rPr>
              <w:t>Word count:</w:t>
            </w:r>
            <w:r>
              <w:rPr>
                <w:rFonts w:ascii="Arial" w:hAnsi="Arial" w:cs="Arial"/>
                <w:b/>
                <w:sz w:val="18"/>
                <w:szCs w:val="22"/>
              </w:rPr>
              <w:t xml:space="preserve">  </w:t>
            </w:r>
            <w:r w:rsidRPr="007F2866">
              <w:rPr>
                <w:rFonts w:ascii="Arial" w:hAnsi="Arial" w:cs="Arial"/>
                <w:color w:val="2B579A"/>
                <w:sz w:val="22"/>
                <w:szCs w:val="28"/>
                <w:shd w:val="clear" w:color="auto" w:fill="E6E6E6"/>
              </w:rPr>
              <w:fldChar w:fldCharType="begin">
                <w:ffData>
                  <w:name w:val=""/>
                  <w:enabled/>
                  <w:calcOnExit w:val="0"/>
                  <w:textInput/>
                </w:ffData>
              </w:fldChar>
            </w:r>
            <w:r w:rsidRPr="007F2866">
              <w:rPr>
                <w:rFonts w:ascii="Arial" w:hAnsi="Arial" w:cs="Arial"/>
                <w:sz w:val="22"/>
                <w:szCs w:val="28"/>
              </w:rPr>
              <w:instrText xml:space="preserve"> FORMTEXT </w:instrText>
            </w:r>
            <w:r w:rsidRPr="007F2866">
              <w:rPr>
                <w:rFonts w:ascii="Arial" w:hAnsi="Arial" w:cs="Arial"/>
                <w:color w:val="2B579A"/>
                <w:sz w:val="22"/>
                <w:szCs w:val="28"/>
                <w:shd w:val="clear" w:color="auto" w:fill="E6E6E6"/>
              </w:rPr>
            </w:r>
            <w:r w:rsidRPr="007F2866">
              <w:rPr>
                <w:rFonts w:ascii="Arial" w:hAnsi="Arial" w:cs="Arial"/>
                <w:color w:val="2B579A"/>
                <w:sz w:val="22"/>
                <w:szCs w:val="28"/>
                <w:shd w:val="clear" w:color="auto" w:fill="E6E6E6"/>
              </w:rPr>
              <w:fldChar w:fldCharType="separate"/>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noProof/>
                <w:sz w:val="22"/>
                <w:szCs w:val="28"/>
              </w:rPr>
              <w:t> </w:t>
            </w:r>
            <w:r w:rsidRPr="007F2866">
              <w:rPr>
                <w:rFonts w:ascii="Arial" w:hAnsi="Arial" w:cs="Arial"/>
                <w:color w:val="2B579A"/>
                <w:sz w:val="22"/>
                <w:szCs w:val="28"/>
                <w:shd w:val="clear" w:color="auto" w:fill="E6E6E6"/>
              </w:rPr>
              <w:fldChar w:fldCharType="end"/>
            </w:r>
          </w:p>
          <w:p w14:paraId="1B392691" w14:textId="3D555D38" w:rsidR="005F3E00" w:rsidRPr="00E8785C" w:rsidRDefault="005F3E00" w:rsidP="00194497">
            <w:pPr>
              <w:shd w:val="clear" w:color="auto" w:fill="FFFFFF" w:themeFill="background1"/>
              <w:spacing w:before="99" w:after="42"/>
              <w:rPr>
                <w:szCs w:val="28"/>
              </w:rPr>
            </w:pPr>
          </w:p>
        </w:tc>
      </w:tr>
    </w:tbl>
    <w:p w14:paraId="7F9A0738" w14:textId="77777777" w:rsidR="006A0D38" w:rsidRDefault="006A0D38" w:rsidP="00194497">
      <w:pPr>
        <w:pStyle w:val="FedBody1013"/>
        <w:shd w:val="clear" w:color="auto" w:fill="FFFFFF" w:themeFill="background1"/>
        <w:rPr>
          <w:rFonts w:cs="Arial"/>
          <w:b/>
          <w:color w:val="385623" w:themeColor="accent6" w:themeShade="80"/>
          <w:sz w:val="24"/>
          <w:szCs w:val="24"/>
        </w:rPr>
      </w:pPr>
    </w:p>
    <w:p w14:paraId="3E7AD265" w14:textId="124FD7C2" w:rsidR="00194497" w:rsidRPr="000E2455" w:rsidRDefault="00194497" w:rsidP="00194497">
      <w:pPr>
        <w:pStyle w:val="FedBody1013"/>
        <w:shd w:val="clear" w:color="auto" w:fill="FFFFFF" w:themeFill="background1"/>
        <w:rPr>
          <w:sz w:val="24"/>
          <w:szCs w:val="24"/>
        </w:rPr>
      </w:pPr>
      <w:r>
        <w:rPr>
          <w:rFonts w:cs="Arial"/>
          <w:b/>
          <w:color w:val="041243"/>
          <w:sz w:val="24"/>
          <w:szCs w:val="24"/>
        </w:rPr>
        <w:t xml:space="preserve">Leadership, </w:t>
      </w:r>
      <w:r w:rsidR="006A0D38">
        <w:rPr>
          <w:rFonts w:cs="Arial"/>
          <w:b/>
          <w:color w:val="041243"/>
          <w:sz w:val="24"/>
          <w:szCs w:val="24"/>
        </w:rPr>
        <w:t>E</w:t>
      </w:r>
      <w:r>
        <w:rPr>
          <w:rFonts w:cs="Arial"/>
          <w:b/>
          <w:color w:val="041243"/>
          <w:sz w:val="24"/>
          <w:szCs w:val="24"/>
        </w:rPr>
        <w:t xml:space="preserve">ngagement and </w:t>
      </w:r>
      <w:r w:rsidR="006A0D38">
        <w:rPr>
          <w:rFonts w:cs="Arial"/>
          <w:b/>
          <w:color w:val="041243"/>
          <w:sz w:val="24"/>
          <w:szCs w:val="24"/>
        </w:rPr>
        <w:t>A</w:t>
      </w:r>
      <w:r>
        <w:rPr>
          <w:rFonts w:cs="Arial"/>
          <w:b/>
          <w:color w:val="041243"/>
          <w:sz w:val="24"/>
          <w:szCs w:val="24"/>
        </w:rPr>
        <w:t xml:space="preserve">cademic </w:t>
      </w:r>
      <w:r w:rsidR="006A0D38">
        <w:rPr>
          <w:rFonts w:cs="Arial"/>
          <w:b/>
          <w:color w:val="041243"/>
          <w:sz w:val="24"/>
          <w:szCs w:val="24"/>
        </w:rPr>
        <w:t>C</w:t>
      </w:r>
      <w:r>
        <w:rPr>
          <w:rFonts w:cs="Arial"/>
          <w:b/>
          <w:color w:val="041243"/>
          <w:sz w:val="24"/>
          <w:szCs w:val="24"/>
        </w:rPr>
        <w:t>itizenship</w:t>
      </w:r>
      <w:r w:rsidR="006A0D38">
        <w:rPr>
          <w:rFonts w:cs="Arial"/>
          <w:b/>
          <w:color w:val="041243"/>
          <w:sz w:val="24"/>
          <w:szCs w:val="24"/>
        </w:rPr>
        <w:t xml:space="preserve"> Achievements</w:t>
      </w:r>
    </w:p>
    <w:p w14:paraId="0765DE7A" w14:textId="77777777" w:rsidR="00194497" w:rsidRPr="00565CDB" w:rsidRDefault="00194497" w:rsidP="00194497">
      <w:pPr>
        <w:shd w:val="clear" w:color="auto" w:fill="FFFFFF" w:themeFill="background1"/>
        <w:rPr>
          <w:rFonts w:ascii="Arial" w:hAnsi="Arial" w:cs="Arial"/>
          <w:sz w:val="8"/>
          <w:szCs w:val="8"/>
        </w:rPr>
      </w:pPr>
    </w:p>
    <w:p w14:paraId="6A14B44D" w14:textId="77777777" w:rsidR="00194497" w:rsidRPr="00371C94" w:rsidRDefault="00194497" w:rsidP="00194497">
      <w:pPr>
        <w:shd w:val="clear" w:color="auto" w:fill="FFFFFF" w:themeFill="background1"/>
        <w:rPr>
          <w:rFonts w:ascii="Arial" w:hAnsi="Arial" w:cs="Arial"/>
          <w:sz w:val="2"/>
          <w:szCs w:val="18"/>
        </w:rPr>
      </w:pPr>
    </w:p>
    <w:p w14:paraId="5D37BD2A" w14:textId="77777777" w:rsidR="007A4846" w:rsidRPr="00565CDB" w:rsidRDefault="007A4846" w:rsidP="007A4846">
      <w:pPr>
        <w:rPr>
          <w:rFonts w:ascii="Arial" w:hAnsi="Arial" w:cs="Arial"/>
          <w:sz w:val="8"/>
          <w:szCs w:val="8"/>
        </w:rPr>
      </w:pPr>
    </w:p>
    <w:p w14:paraId="3E60C9E7" w14:textId="77777777" w:rsidR="007A4846" w:rsidRPr="00371C94" w:rsidRDefault="007A4846" w:rsidP="007A4846">
      <w:pPr>
        <w:rPr>
          <w:rFonts w:ascii="Arial" w:hAnsi="Arial" w:cs="Arial"/>
          <w:sz w:val="2"/>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7A4846" w:rsidRPr="00565CDB" w14:paraId="7D2E7B89" w14:textId="77777777" w:rsidTr="007B7D82">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22E6E00" w14:textId="77777777" w:rsidR="007A4846" w:rsidRPr="00565CDB" w:rsidRDefault="007A4846" w:rsidP="006E4CF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Title</w:t>
            </w:r>
          </w:p>
        </w:tc>
        <w:tc>
          <w:tcPr>
            <w:tcW w:w="136" w:type="dxa"/>
            <w:tcBorders>
              <w:left w:val="single" w:sz="4" w:space="0" w:color="BFBFBF" w:themeColor="background1" w:themeShade="BF"/>
              <w:right w:val="single" w:sz="4" w:space="0" w:color="BFBFBF" w:themeColor="background1" w:themeShade="BF"/>
            </w:tcBorders>
          </w:tcPr>
          <w:p w14:paraId="6A3EA9A0" w14:textId="77777777" w:rsidR="007A4846" w:rsidRPr="00565CDB" w:rsidRDefault="007A4846" w:rsidP="006E4CF8">
            <w:pPr>
              <w:spacing w:before="85" w:after="42"/>
              <w:rPr>
                <w:rFonts w:ascii="Arial" w:hAnsi="Arial" w:cs="Arial"/>
                <w:b/>
                <w:color w:val="595959" w:themeColor="text1" w:themeTint="A6"/>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0FE3EBD" w14:textId="77777777" w:rsidR="007A4846" w:rsidRPr="00565CDB" w:rsidRDefault="007A4846" w:rsidP="006E4CF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Surname</w:t>
            </w:r>
          </w:p>
        </w:tc>
        <w:tc>
          <w:tcPr>
            <w:tcW w:w="142" w:type="dxa"/>
            <w:tcBorders>
              <w:left w:val="single" w:sz="4" w:space="0" w:color="BFBFBF" w:themeColor="background1" w:themeShade="BF"/>
              <w:right w:val="single" w:sz="4" w:space="0" w:color="BFBFBF" w:themeColor="background1" w:themeShade="BF"/>
            </w:tcBorders>
          </w:tcPr>
          <w:p w14:paraId="34B98372" w14:textId="77777777" w:rsidR="007A4846" w:rsidRPr="00565CDB" w:rsidRDefault="007A4846" w:rsidP="006E4CF8">
            <w:pPr>
              <w:spacing w:before="85" w:after="42"/>
              <w:rPr>
                <w:rFonts w:ascii="Arial" w:hAnsi="Arial" w:cs="Arial"/>
                <w:b/>
                <w:color w:val="595959" w:themeColor="text1" w:themeTint="A6"/>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F47B64" w14:textId="77777777" w:rsidR="007A4846" w:rsidRPr="00565CDB" w:rsidRDefault="007A4846" w:rsidP="006E4CF8">
            <w:pPr>
              <w:spacing w:before="85" w:after="42"/>
              <w:rPr>
                <w:rFonts w:ascii="Arial" w:hAnsi="Arial" w:cs="Arial"/>
                <w:color w:val="595959" w:themeColor="text1" w:themeTint="A6"/>
                <w:sz w:val="18"/>
              </w:rPr>
            </w:pPr>
            <w:r w:rsidRPr="00565CDB">
              <w:rPr>
                <w:rFonts w:ascii="Arial" w:hAnsi="Arial" w:cs="Arial"/>
                <w:b/>
                <w:color w:val="595959" w:themeColor="text1" w:themeTint="A6"/>
                <w:sz w:val="18"/>
              </w:rPr>
              <w:t>Given name(s)</w:t>
            </w:r>
          </w:p>
        </w:tc>
      </w:tr>
      <w:tr w:rsidR="007A4846" w:rsidRPr="00242762" w14:paraId="047CF742" w14:textId="77777777" w:rsidTr="007B7D82">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B4634F2" w14:textId="77777777" w:rsidR="007A4846" w:rsidRPr="005B67FD" w:rsidRDefault="007A4846" w:rsidP="006E4CF8">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4F6A239F" w14:textId="77777777" w:rsidR="007A4846" w:rsidRPr="00242762" w:rsidRDefault="007A4846" w:rsidP="006E4CF8">
            <w:pPr>
              <w:spacing w:before="99" w:after="42"/>
              <w:rPr>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E56068" w14:textId="77777777" w:rsidR="007A4846" w:rsidRPr="005B67FD" w:rsidRDefault="007A4846" w:rsidP="006E4CF8">
            <w:pPr>
              <w:spacing w:before="99"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3BB040DC" w14:textId="77777777" w:rsidR="007A4846" w:rsidRPr="00242762" w:rsidRDefault="007A4846" w:rsidP="006E4CF8">
            <w:pPr>
              <w:spacing w:before="99" w:after="42"/>
              <w:rPr>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B511E8" w14:textId="77777777" w:rsidR="007A4846" w:rsidRPr="00242762" w:rsidRDefault="007A4846" w:rsidP="006E4CF8">
            <w:pPr>
              <w:spacing w:before="99" w:after="42"/>
              <w:rPr>
                <w:szCs w:val="28"/>
              </w:rPr>
            </w:pPr>
            <w:r w:rsidRPr="00242762">
              <w:rPr>
                <w:rFonts w:ascii="Arial" w:hAnsi="Arial" w:cs="Arial"/>
                <w:color w:val="2B579A"/>
                <w:sz w:val="22"/>
                <w:szCs w:val="28"/>
                <w:shd w:val="clear" w:color="auto" w:fill="E6E6E6"/>
              </w:rPr>
              <w:fldChar w:fldCharType="begin">
                <w:ffData>
                  <w:name w:val=""/>
                  <w:enabled/>
                  <w:calcOnExit w:val="0"/>
                  <w:textInput/>
                </w:ffData>
              </w:fldChar>
            </w:r>
            <w:r w:rsidRPr="00242762">
              <w:rPr>
                <w:rFonts w:ascii="Arial" w:hAnsi="Arial" w:cs="Arial"/>
                <w:sz w:val="22"/>
                <w:szCs w:val="28"/>
              </w:rPr>
              <w:instrText xml:space="preserve"> FORMTEXT </w:instrText>
            </w:r>
            <w:r w:rsidRPr="00242762">
              <w:rPr>
                <w:rFonts w:ascii="Arial" w:hAnsi="Arial" w:cs="Arial"/>
                <w:color w:val="2B579A"/>
                <w:sz w:val="22"/>
                <w:szCs w:val="28"/>
                <w:shd w:val="clear" w:color="auto" w:fill="E6E6E6"/>
              </w:rPr>
            </w:r>
            <w:r w:rsidRPr="00242762">
              <w:rPr>
                <w:rFonts w:ascii="Arial" w:hAnsi="Arial" w:cs="Arial"/>
                <w:color w:val="2B579A"/>
                <w:sz w:val="22"/>
                <w:szCs w:val="28"/>
                <w:shd w:val="clear" w:color="auto" w:fill="E6E6E6"/>
              </w:rPr>
              <w:fldChar w:fldCharType="separate"/>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noProof/>
                <w:sz w:val="22"/>
                <w:szCs w:val="28"/>
              </w:rPr>
              <w:t> </w:t>
            </w:r>
            <w:r w:rsidRPr="00242762">
              <w:rPr>
                <w:rFonts w:ascii="Arial" w:hAnsi="Arial" w:cs="Arial"/>
                <w:color w:val="2B579A"/>
                <w:sz w:val="22"/>
                <w:szCs w:val="28"/>
                <w:shd w:val="clear" w:color="auto" w:fill="E6E6E6"/>
              </w:rPr>
              <w:fldChar w:fldCharType="end"/>
            </w:r>
          </w:p>
        </w:tc>
      </w:tr>
    </w:tbl>
    <w:p w14:paraId="492649C3" w14:textId="77777777" w:rsidR="007A4846" w:rsidRPr="00565CDB" w:rsidRDefault="007A4846" w:rsidP="007A4846">
      <w:pPr>
        <w:rPr>
          <w:rFonts w:ascii="Arial" w:hAnsi="Arial" w:cs="Arial"/>
          <w:sz w:val="10"/>
          <w:szCs w:val="18"/>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5103"/>
      </w:tblGrid>
      <w:tr w:rsidR="007A4846" w:rsidRPr="00565CDB" w14:paraId="2B68B499" w14:textId="77777777" w:rsidTr="007B7D82">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CE88CD0" w14:textId="77777777" w:rsidR="007A4846" w:rsidRPr="00565CDB" w:rsidRDefault="007A4846"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606EF2A2" w14:textId="77777777" w:rsidR="007A4846" w:rsidRPr="00565CDB" w:rsidRDefault="007A4846" w:rsidP="006E4CF8">
            <w:pPr>
              <w:spacing w:before="85" w:after="42"/>
              <w:rPr>
                <w:rFonts w:ascii="Arial" w:hAnsi="Arial" w:cs="Arial"/>
                <w:b/>
                <w:color w:val="595959" w:themeColor="text1" w:themeTint="A6"/>
                <w:sz w:val="18"/>
              </w:rPr>
            </w:pPr>
          </w:p>
        </w:tc>
        <w:tc>
          <w:tcPr>
            <w:tcW w:w="510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B5F2059" w14:textId="77777777" w:rsidR="007A4846" w:rsidRPr="00565CDB" w:rsidRDefault="007A4846"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Institute/Directorate</w:t>
            </w:r>
          </w:p>
        </w:tc>
      </w:tr>
      <w:tr w:rsidR="007A4846" w:rsidRPr="00242762" w14:paraId="70F53EC6" w14:textId="77777777" w:rsidTr="007B7D82">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AE5293F" w14:textId="77777777" w:rsidR="007A4846" w:rsidRPr="005B67FD" w:rsidRDefault="007A4846" w:rsidP="006E4CF8">
            <w:pPr>
              <w:spacing w:before="71"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746C43A7" w14:textId="77777777" w:rsidR="007A4846" w:rsidRPr="00242762" w:rsidRDefault="007A4846" w:rsidP="006E4CF8">
            <w:pPr>
              <w:spacing w:before="71" w:after="42"/>
              <w:rPr>
                <w:szCs w:val="28"/>
              </w:rPr>
            </w:pPr>
          </w:p>
        </w:tc>
        <w:tc>
          <w:tcPr>
            <w:tcW w:w="510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6C61EA" w14:textId="77777777" w:rsidR="007A4846" w:rsidRPr="005B67FD" w:rsidRDefault="007A4846" w:rsidP="006E4CF8">
            <w:pPr>
              <w:spacing w:before="71"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0B761A02" w14:textId="77777777" w:rsidR="007A4846" w:rsidRDefault="007A4846" w:rsidP="007A4846">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5103"/>
      </w:tblGrid>
      <w:tr w:rsidR="007A4846" w:rsidRPr="00E87EBE" w14:paraId="3C3C55EB" w14:textId="77777777" w:rsidTr="007B7D82">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CD07DBE" w14:textId="77777777" w:rsidR="007A4846" w:rsidRPr="00E87EBE" w:rsidRDefault="007A4846"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rtfolio</w:t>
            </w:r>
          </w:p>
        </w:tc>
        <w:tc>
          <w:tcPr>
            <w:tcW w:w="142" w:type="dxa"/>
            <w:tcBorders>
              <w:left w:val="single" w:sz="4" w:space="0" w:color="BFBFBF" w:themeColor="background1" w:themeShade="BF"/>
              <w:right w:val="single" w:sz="4" w:space="0" w:color="BFBFBF" w:themeColor="background1" w:themeShade="BF"/>
            </w:tcBorders>
          </w:tcPr>
          <w:p w14:paraId="7574B2A5" w14:textId="77777777" w:rsidR="007A4846" w:rsidRPr="00E87EBE" w:rsidRDefault="007A4846" w:rsidP="006E4CF8">
            <w:pPr>
              <w:spacing w:before="85" w:after="42"/>
              <w:rPr>
                <w:rFonts w:ascii="Arial" w:hAnsi="Arial" w:cs="Arial"/>
                <w:b/>
                <w:color w:val="595959" w:themeColor="text1" w:themeTint="A6"/>
                <w:sz w:val="18"/>
              </w:rPr>
            </w:pPr>
          </w:p>
        </w:tc>
        <w:tc>
          <w:tcPr>
            <w:tcW w:w="510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8F64EDE" w14:textId="77777777" w:rsidR="007A4846" w:rsidRPr="00E87EBE" w:rsidRDefault="007A4846" w:rsidP="006E4CF8">
            <w:pPr>
              <w:spacing w:before="85" w:after="42"/>
              <w:rPr>
                <w:rFonts w:ascii="Arial" w:hAnsi="Arial" w:cs="Arial"/>
                <w:color w:val="595959" w:themeColor="text1" w:themeTint="A6"/>
                <w:sz w:val="18"/>
              </w:rPr>
            </w:pPr>
            <w:r>
              <w:rPr>
                <w:rFonts w:ascii="Arial" w:hAnsi="Arial" w:cs="Arial"/>
                <w:b/>
                <w:color w:val="595959" w:themeColor="text1" w:themeTint="A6"/>
                <w:sz w:val="18"/>
              </w:rPr>
              <w:t>Campus</w:t>
            </w:r>
          </w:p>
        </w:tc>
      </w:tr>
      <w:tr w:rsidR="007A4846" w14:paraId="16595512" w14:textId="77777777" w:rsidTr="007B7D82">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B8E5D8" w14:textId="77777777" w:rsidR="007A4846" w:rsidRPr="005B67FD" w:rsidRDefault="007A4846" w:rsidP="006E4CF8">
            <w:pPr>
              <w:spacing w:before="99"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5D5688A0" w14:textId="77777777" w:rsidR="007A4846" w:rsidRPr="000B5CDF" w:rsidRDefault="007A4846" w:rsidP="006E4CF8">
            <w:pPr>
              <w:spacing w:before="99" w:after="42"/>
              <w:rPr>
                <w:b/>
                <w:szCs w:val="28"/>
              </w:rPr>
            </w:pPr>
          </w:p>
        </w:tc>
        <w:tc>
          <w:tcPr>
            <w:tcW w:w="510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BC45763" w14:textId="77777777" w:rsidR="007A4846" w:rsidRPr="005B67FD" w:rsidRDefault="007A4846" w:rsidP="006E4CF8">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7C2160C9" w14:textId="77777777" w:rsidR="007A4846" w:rsidRPr="00565CDB" w:rsidRDefault="007A4846" w:rsidP="007A4846">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7A4846" w:rsidRPr="00E87EBE" w14:paraId="5AFE1B82" w14:textId="77777777" w:rsidTr="007B7D82">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78B09A4" w14:textId="77777777" w:rsidR="007A4846" w:rsidRPr="00E87EBE" w:rsidRDefault="007A4846"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FD8D8E" w14:textId="77777777" w:rsidR="007A4846" w:rsidRPr="005B67FD" w:rsidRDefault="007A4846" w:rsidP="006E4CF8">
            <w:pPr>
              <w:spacing w:before="85" w:after="42"/>
              <w:rPr>
                <w:rFonts w:ascii="Arial" w:hAnsi="Arial" w:cs="Arial"/>
                <w:color w:val="595959" w:themeColor="text1" w:themeTint="A6"/>
                <w:sz w:val="18"/>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92C442B" w14:textId="77777777" w:rsidR="007A4846" w:rsidRDefault="007A4846" w:rsidP="006E4CF8">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2401FAD" w14:textId="77777777" w:rsidR="007A4846" w:rsidRPr="00E87EBE" w:rsidRDefault="007A4846" w:rsidP="006E4CF8">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0C2BEE" w14:textId="77777777" w:rsidR="007A4846" w:rsidRPr="005B67FD" w:rsidRDefault="007A4846" w:rsidP="006E4CF8">
            <w:pPr>
              <w:spacing w:before="85" w:after="42"/>
              <w:rPr>
                <w:rFonts w:ascii="Arial" w:hAnsi="Arial" w:cs="Arial"/>
                <w:color w:val="595959" w:themeColor="text1" w:themeTint="A6"/>
                <w:sz w:val="1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07C62A01" w14:textId="77777777" w:rsidR="006A0D38" w:rsidRPr="005701BA" w:rsidRDefault="006A0D38" w:rsidP="00194497">
      <w:pPr>
        <w:shd w:val="clear" w:color="auto" w:fill="FFFFFF" w:themeFill="background1"/>
        <w:rPr>
          <w:rFonts w:ascii="Arial" w:hAnsi="Arial" w:cs="Arial"/>
          <w:b/>
          <w:color w:val="004786"/>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0495"/>
      </w:tblGrid>
      <w:tr w:rsidR="008107E3" w:rsidRPr="008107E3" w14:paraId="009ED970" w14:textId="77777777" w:rsidTr="007B7D82">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25F5309" w14:textId="4971109E" w:rsidR="00DB47CD" w:rsidRDefault="006A0D38" w:rsidP="00194497">
            <w:pPr>
              <w:shd w:val="clear" w:color="auto" w:fill="FFFFFF" w:themeFill="background1"/>
              <w:spacing w:before="99" w:after="42" w:line="259" w:lineRule="auto"/>
              <w:rPr>
                <w:rFonts w:ascii="Arial" w:hAnsi="Arial" w:cs="Arial"/>
                <w:b/>
                <w:color w:val="7F7F7F" w:themeColor="text1" w:themeTint="80"/>
              </w:rPr>
            </w:pPr>
            <w:r w:rsidRPr="007D1E98">
              <w:rPr>
                <w:rFonts w:ascii="Arial" w:hAnsi="Arial" w:cs="Arial"/>
                <w:b/>
                <w:color w:val="041243"/>
              </w:rPr>
              <w:t>C</w:t>
            </w:r>
            <w:r w:rsidR="00DB47CD" w:rsidRPr="007D1E98">
              <w:rPr>
                <w:rFonts w:ascii="Arial" w:hAnsi="Arial" w:cs="Arial"/>
                <w:b/>
                <w:color w:val="041243"/>
              </w:rPr>
              <w:t>omments on</w:t>
            </w:r>
            <w:r w:rsidR="00DB47CD" w:rsidRPr="008107E3">
              <w:rPr>
                <w:rFonts w:ascii="Arial" w:hAnsi="Arial" w:cs="Arial"/>
                <w:b/>
                <w:color w:val="385623" w:themeColor="accent6" w:themeShade="80"/>
              </w:rPr>
              <w:t xml:space="preserve"> </w:t>
            </w:r>
            <w:r w:rsidR="00A91E25" w:rsidRPr="008107E3">
              <w:rPr>
                <w:rFonts w:ascii="Arial" w:hAnsi="Arial" w:cs="Arial"/>
                <w:b/>
                <w:color w:val="041243"/>
              </w:rPr>
              <w:t xml:space="preserve">Leadership, </w:t>
            </w:r>
            <w:r w:rsidR="003934BB">
              <w:rPr>
                <w:rFonts w:ascii="Arial" w:hAnsi="Arial" w:cs="Arial"/>
                <w:b/>
                <w:color w:val="041243"/>
              </w:rPr>
              <w:t>E</w:t>
            </w:r>
            <w:r w:rsidR="00A91E25" w:rsidRPr="008107E3">
              <w:rPr>
                <w:rFonts w:ascii="Arial" w:hAnsi="Arial" w:cs="Arial"/>
                <w:b/>
                <w:color w:val="041243"/>
              </w:rPr>
              <w:t xml:space="preserve">ngagement and </w:t>
            </w:r>
            <w:r w:rsidR="003934BB">
              <w:rPr>
                <w:rFonts w:ascii="Arial" w:hAnsi="Arial" w:cs="Arial"/>
                <w:b/>
                <w:color w:val="041243"/>
              </w:rPr>
              <w:t>A</w:t>
            </w:r>
            <w:r w:rsidR="00A91E25" w:rsidRPr="008107E3">
              <w:rPr>
                <w:rFonts w:ascii="Arial" w:hAnsi="Arial" w:cs="Arial"/>
                <w:b/>
                <w:color w:val="041243"/>
              </w:rPr>
              <w:t xml:space="preserve">cademic </w:t>
            </w:r>
            <w:r w:rsidR="003934BB">
              <w:rPr>
                <w:rFonts w:ascii="Arial" w:hAnsi="Arial" w:cs="Arial"/>
                <w:b/>
                <w:color w:val="041243"/>
              </w:rPr>
              <w:t>C</w:t>
            </w:r>
            <w:r w:rsidR="00A91E25" w:rsidRPr="008107E3">
              <w:rPr>
                <w:rFonts w:ascii="Arial" w:hAnsi="Arial" w:cs="Arial"/>
                <w:b/>
                <w:color w:val="041243"/>
              </w:rPr>
              <w:t>itizenship</w:t>
            </w:r>
            <w:r w:rsidR="00AE1CCD">
              <w:rPr>
                <w:rFonts w:ascii="Arial" w:hAnsi="Arial" w:cs="Arial"/>
                <w:b/>
                <w:color w:val="041243"/>
              </w:rPr>
              <w:t xml:space="preserve"> - </w:t>
            </w:r>
            <w:r w:rsidR="00AE1CCD">
              <w:rPr>
                <w:rFonts w:ascii="Arial" w:hAnsi="Arial" w:cs="Arial"/>
                <w:b/>
                <w:color w:val="7F7F7F" w:themeColor="text1" w:themeTint="80"/>
              </w:rPr>
              <w:t>up to 300 words</w:t>
            </w:r>
          </w:p>
          <w:p w14:paraId="3DFD25A3" w14:textId="1E236947" w:rsidR="006A0D38" w:rsidRPr="007C69FD" w:rsidRDefault="007C69FD" w:rsidP="00194497">
            <w:pPr>
              <w:shd w:val="clear" w:color="auto" w:fill="FFFFFF" w:themeFill="background1"/>
              <w:spacing w:before="99" w:after="42" w:line="259" w:lineRule="auto"/>
              <w:rPr>
                <w:rFonts w:ascii="Arial" w:hAnsi="Arial" w:cs="Arial"/>
                <w:bCs/>
                <w:color w:val="auto"/>
                <w:sz w:val="22"/>
                <w:szCs w:val="22"/>
              </w:rPr>
            </w:pPr>
            <w:r w:rsidRPr="007C69FD">
              <w:rPr>
                <w:rFonts w:ascii="Arial" w:hAnsi="Arial" w:cs="Arial"/>
                <w:color w:val="auto"/>
                <w:sz w:val="22"/>
              </w:rPr>
              <w:fldChar w:fldCharType="begin">
                <w:ffData>
                  <w:name w:val=""/>
                  <w:enabled/>
                  <w:calcOnExit w:val="0"/>
                  <w:textInput/>
                </w:ffData>
              </w:fldChar>
            </w:r>
            <w:r w:rsidRPr="007C69FD">
              <w:rPr>
                <w:rFonts w:ascii="Arial" w:hAnsi="Arial" w:cs="Arial"/>
                <w:color w:val="auto"/>
                <w:sz w:val="22"/>
              </w:rPr>
              <w:instrText xml:space="preserve"> FORMTEXT </w:instrText>
            </w:r>
            <w:r w:rsidRPr="007C69FD">
              <w:rPr>
                <w:rFonts w:ascii="Arial" w:hAnsi="Arial" w:cs="Arial"/>
                <w:color w:val="auto"/>
                <w:sz w:val="22"/>
              </w:rPr>
            </w:r>
            <w:r w:rsidRPr="007C69FD">
              <w:rPr>
                <w:rFonts w:ascii="Arial" w:hAnsi="Arial" w:cs="Arial"/>
                <w:color w:val="auto"/>
                <w:sz w:val="22"/>
              </w:rPr>
              <w:fldChar w:fldCharType="separate"/>
            </w:r>
            <w:r w:rsidRPr="007C69FD">
              <w:rPr>
                <w:rFonts w:ascii="Arial" w:hAnsi="Arial" w:cs="Arial"/>
                <w:color w:val="auto"/>
                <w:sz w:val="22"/>
              </w:rPr>
              <w:t> </w:t>
            </w:r>
            <w:r w:rsidRPr="007C69FD">
              <w:rPr>
                <w:rFonts w:ascii="Arial" w:hAnsi="Arial" w:cs="Arial"/>
                <w:color w:val="auto"/>
                <w:sz w:val="22"/>
              </w:rPr>
              <w:t> </w:t>
            </w:r>
            <w:r w:rsidRPr="007C69FD">
              <w:rPr>
                <w:rFonts w:ascii="Arial" w:hAnsi="Arial" w:cs="Arial"/>
                <w:color w:val="auto"/>
                <w:sz w:val="22"/>
              </w:rPr>
              <w:t> </w:t>
            </w:r>
            <w:r w:rsidRPr="007C69FD">
              <w:rPr>
                <w:rFonts w:ascii="Arial" w:hAnsi="Arial" w:cs="Arial"/>
                <w:color w:val="auto"/>
                <w:sz w:val="22"/>
              </w:rPr>
              <w:t> </w:t>
            </w:r>
            <w:r w:rsidRPr="007C69FD">
              <w:rPr>
                <w:rFonts w:ascii="Arial" w:hAnsi="Arial" w:cs="Arial"/>
                <w:color w:val="auto"/>
                <w:sz w:val="22"/>
              </w:rPr>
              <w:t> </w:t>
            </w:r>
            <w:r w:rsidRPr="007C69FD">
              <w:rPr>
                <w:rFonts w:ascii="Arial" w:hAnsi="Arial" w:cs="Arial"/>
                <w:color w:val="auto"/>
                <w:sz w:val="22"/>
              </w:rPr>
              <w:fldChar w:fldCharType="end"/>
            </w:r>
          </w:p>
          <w:p w14:paraId="2CC370EA" w14:textId="77777777" w:rsidR="006A0D38" w:rsidRPr="00867136" w:rsidRDefault="006A0D38" w:rsidP="00194497">
            <w:pPr>
              <w:shd w:val="clear" w:color="auto" w:fill="FFFFFF" w:themeFill="background1"/>
              <w:spacing w:before="99" w:after="42" w:line="259" w:lineRule="auto"/>
              <w:rPr>
                <w:rFonts w:ascii="Arial" w:hAnsi="Arial" w:cs="Arial"/>
                <w:bCs/>
                <w:color w:val="auto"/>
                <w:sz w:val="22"/>
                <w:szCs w:val="22"/>
              </w:rPr>
            </w:pPr>
          </w:p>
          <w:p w14:paraId="12A5FFDC" w14:textId="77777777" w:rsidR="006A0D38" w:rsidRPr="00867136" w:rsidRDefault="006A0D38" w:rsidP="00194497">
            <w:pPr>
              <w:shd w:val="clear" w:color="auto" w:fill="FFFFFF" w:themeFill="background1"/>
              <w:spacing w:before="99" w:after="42" w:line="259" w:lineRule="auto"/>
              <w:rPr>
                <w:rFonts w:ascii="Arial" w:hAnsi="Arial" w:cs="Arial"/>
                <w:bCs/>
                <w:color w:val="auto"/>
                <w:sz w:val="22"/>
                <w:szCs w:val="22"/>
              </w:rPr>
            </w:pPr>
          </w:p>
          <w:p w14:paraId="3479B30E" w14:textId="77777777" w:rsidR="006A0D38" w:rsidRPr="00867136" w:rsidRDefault="006A0D38" w:rsidP="00194497">
            <w:pPr>
              <w:shd w:val="clear" w:color="auto" w:fill="FFFFFF" w:themeFill="background1"/>
              <w:spacing w:before="99" w:after="42" w:line="259" w:lineRule="auto"/>
              <w:rPr>
                <w:rFonts w:ascii="Arial" w:hAnsi="Arial" w:cs="Arial"/>
                <w:bCs/>
                <w:color w:val="auto"/>
                <w:sz w:val="22"/>
                <w:szCs w:val="22"/>
              </w:rPr>
            </w:pPr>
          </w:p>
          <w:p w14:paraId="40CBCFF1" w14:textId="77777777" w:rsidR="006A0D38" w:rsidRPr="00867136" w:rsidRDefault="006A0D38" w:rsidP="00194497">
            <w:pPr>
              <w:shd w:val="clear" w:color="auto" w:fill="FFFFFF" w:themeFill="background1"/>
              <w:spacing w:before="99" w:after="42" w:line="259" w:lineRule="auto"/>
              <w:rPr>
                <w:rFonts w:ascii="Arial" w:hAnsi="Arial" w:cs="Arial"/>
                <w:bCs/>
                <w:color w:val="auto"/>
                <w:sz w:val="22"/>
                <w:szCs w:val="22"/>
              </w:rPr>
            </w:pPr>
          </w:p>
          <w:p w14:paraId="0261E51A" w14:textId="3BD6F6EE" w:rsidR="006A0D38" w:rsidRPr="008107E3" w:rsidRDefault="006A0D38" w:rsidP="00194497">
            <w:pPr>
              <w:shd w:val="clear" w:color="auto" w:fill="FFFFFF" w:themeFill="background1"/>
              <w:spacing w:before="99" w:after="42" w:line="259" w:lineRule="auto"/>
              <w:rPr>
                <w:rFonts w:ascii="Arial" w:hAnsi="Arial" w:cs="Arial"/>
                <w:b/>
                <w:color w:val="385623" w:themeColor="accent6" w:themeShade="80"/>
              </w:rPr>
            </w:pPr>
          </w:p>
        </w:tc>
      </w:tr>
      <w:tr w:rsidR="00DB47CD" w14:paraId="7F0A3CD7" w14:textId="77777777" w:rsidTr="007B7D82">
        <w:trPr>
          <w:trHeight w:val="631"/>
        </w:trPr>
        <w:tc>
          <w:tcPr>
            <w:tcW w:w="104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1BD324" w14:textId="77777777" w:rsidR="00186A61" w:rsidRPr="001160E4" w:rsidRDefault="00186A61" w:rsidP="00186A61">
            <w:pPr>
              <w:spacing w:before="99" w:after="42"/>
              <w:rPr>
                <w:rFonts w:ascii="Arial" w:hAnsi="Arial" w:cs="Arial"/>
                <w:b/>
                <w:sz w:val="18"/>
                <w:szCs w:val="28"/>
                <w:lang w:eastAsia="en-US"/>
              </w:rPr>
            </w:pPr>
            <w:r w:rsidRPr="001160E4">
              <w:rPr>
                <w:rFonts w:ascii="Arial" w:hAnsi="Arial" w:cs="Arial"/>
                <w:b/>
                <w:sz w:val="18"/>
                <w:szCs w:val="22"/>
              </w:rPr>
              <w:t>Word count:</w:t>
            </w:r>
            <w:r>
              <w:rPr>
                <w:rFonts w:ascii="Arial" w:hAnsi="Arial" w:cs="Arial"/>
                <w:b/>
                <w:sz w:val="18"/>
                <w:szCs w:val="22"/>
              </w:rPr>
              <w:t xml:space="preserve">  </w:t>
            </w:r>
            <w:r w:rsidRPr="007C69FD">
              <w:rPr>
                <w:rFonts w:ascii="Arial" w:hAnsi="Arial" w:cs="Arial"/>
                <w:color w:val="auto"/>
                <w:sz w:val="22"/>
                <w:szCs w:val="28"/>
                <w:shd w:val="clear" w:color="auto" w:fill="E6E6E6"/>
              </w:rPr>
              <w:fldChar w:fldCharType="begin">
                <w:ffData>
                  <w:name w:val=""/>
                  <w:enabled/>
                  <w:calcOnExit w:val="0"/>
                  <w:textInput/>
                </w:ffData>
              </w:fldChar>
            </w:r>
            <w:r w:rsidRPr="007C69FD">
              <w:rPr>
                <w:rFonts w:ascii="Arial" w:hAnsi="Arial" w:cs="Arial"/>
                <w:color w:val="auto"/>
                <w:sz w:val="22"/>
                <w:szCs w:val="28"/>
              </w:rPr>
              <w:instrText xml:space="preserve"> FORMTEXT </w:instrText>
            </w:r>
            <w:r w:rsidRPr="007C69FD">
              <w:rPr>
                <w:rFonts w:ascii="Arial" w:hAnsi="Arial" w:cs="Arial"/>
                <w:color w:val="auto"/>
                <w:sz w:val="22"/>
                <w:szCs w:val="28"/>
                <w:shd w:val="clear" w:color="auto" w:fill="E6E6E6"/>
              </w:rPr>
            </w:r>
            <w:r w:rsidRPr="007C69FD">
              <w:rPr>
                <w:rFonts w:ascii="Arial" w:hAnsi="Arial" w:cs="Arial"/>
                <w:color w:val="auto"/>
                <w:sz w:val="22"/>
                <w:szCs w:val="28"/>
                <w:shd w:val="clear" w:color="auto" w:fill="E6E6E6"/>
              </w:rPr>
              <w:fldChar w:fldCharType="separate"/>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noProof/>
                <w:color w:val="auto"/>
                <w:sz w:val="22"/>
                <w:szCs w:val="28"/>
              </w:rPr>
              <w:t> </w:t>
            </w:r>
            <w:r w:rsidRPr="007C69FD">
              <w:rPr>
                <w:rFonts w:ascii="Arial" w:hAnsi="Arial" w:cs="Arial"/>
                <w:color w:val="auto"/>
                <w:sz w:val="22"/>
                <w:szCs w:val="28"/>
                <w:shd w:val="clear" w:color="auto" w:fill="E6E6E6"/>
              </w:rPr>
              <w:fldChar w:fldCharType="end"/>
            </w:r>
          </w:p>
          <w:p w14:paraId="690850A2" w14:textId="166E3BF1" w:rsidR="00186A61" w:rsidRPr="00E8785C" w:rsidRDefault="00186A61" w:rsidP="00194497">
            <w:pPr>
              <w:shd w:val="clear" w:color="auto" w:fill="FFFFFF" w:themeFill="background1"/>
              <w:spacing w:before="99" w:after="42"/>
              <w:rPr>
                <w:szCs w:val="28"/>
              </w:rPr>
            </w:pPr>
          </w:p>
        </w:tc>
      </w:tr>
    </w:tbl>
    <w:p w14:paraId="46CD0881" w14:textId="77777777" w:rsidR="00DB47CD" w:rsidRDefault="00DB47CD" w:rsidP="003B20C8">
      <w:pPr>
        <w:rPr>
          <w:rFonts w:ascii="Arial" w:hAnsi="Arial" w:cs="Arial"/>
          <w:color w:val="auto"/>
        </w:rPr>
      </w:pPr>
    </w:p>
    <w:tbl>
      <w:tblPr>
        <w:tblStyle w:val="TableGrid"/>
        <w:tblW w:w="10495" w:type="dxa"/>
        <w:tblInd w:w="-10" w:type="dxa"/>
        <w:tblLayout w:type="fixed"/>
        <w:tblLook w:val="04A0" w:firstRow="1" w:lastRow="0" w:firstColumn="1" w:lastColumn="0" w:noHBand="0" w:noVBand="1"/>
      </w:tblPr>
      <w:tblGrid>
        <w:gridCol w:w="4116"/>
        <w:gridCol w:w="6379"/>
      </w:tblGrid>
      <w:tr w:rsidR="00E152AC" w:rsidRPr="003B20C8" w14:paraId="0B4DF2D4" w14:textId="77777777" w:rsidTr="007B7D82">
        <w:tc>
          <w:tcPr>
            <w:tcW w:w="10495" w:type="dxa"/>
            <w:gridSpan w:val="2"/>
            <w:shd w:val="clear" w:color="auto" w:fill="385623" w:themeFill="accent6" w:themeFillShade="80"/>
          </w:tcPr>
          <w:p w14:paraId="11C34580" w14:textId="319A6208" w:rsidR="00E152AC" w:rsidRPr="00F54F2F" w:rsidRDefault="00E152AC" w:rsidP="006E4CF8">
            <w:pPr>
              <w:spacing w:before="99" w:after="42" w:line="259" w:lineRule="auto"/>
              <w:rPr>
                <w:rFonts w:ascii="Arial" w:hAnsi="Arial" w:cs="Arial"/>
                <w:b/>
                <w:bCs/>
                <w:color w:val="385623" w:themeColor="accent6" w:themeShade="80"/>
                <w:highlight w:val="green"/>
              </w:rPr>
            </w:pPr>
            <w:r>
              <w:rPr>
                <w:rFonts w:ascii="Arial" w:hAnsi="Arial" w:cs="Arial"/>
                <w:b/>
                <w:color w:val="FFFFFF" w:themeColor="background1"/>
              </w:rPr>
              <w:lastRenderedPageBreak/>
              <w:t xml:space="preserve">Director Academic Operations </w:t>
            </w:r>
            <w:r w:rsidR="003173D7">
              <w:rPr>
                <w:rFonts w:ascii="Arial" w:hAnsi="Arial" w:cs="Arial"/>
                <w:b/>
                <w:color w:val="FFFFFF" w:themeColor="background1"/>
              </w:rPr>
              <w:t>(</w:t>
            </w:r>
            <w:r>
              <w:rPr>
                <w:rFonts w:ascii="Arial" w:hAnsi="Arial" w:cs="Arial"/>
                <w:b/>
                <w:color w:val="FFFFFF" w:themeColor="background1"/>
              </w:rPr>
              <w:t>or equivalent</w:t>
            </w:r>
            <w:r w:rsidR="003173D7">
              <w:rPr>
                <w:rFonts w:ascii="Arial" w:hAnsi="Arial" w:cs="Arial"/>
                <w:b/>
                <w:color w:val="FFFFFF" w:themeColor="background1"/>
              </w:rPr>
              <w:t>)</w:t>
            </w:r>
            <w:r w:rsidR="00C602CA">
              <w:rPr>
                <w:rFonts w:ascii="Arial" w:hAnsi="Arial" w:cs="Arial"/>
                <w:b/>
                <w:color w:val="FFFFFF" w:themeColor="background1"/>
              </w:rPr>
              <w:t>’s</w:t>
            </w:r>
            <w:r w:rsidRPr="00E51FAC">
              <w:rPr>
                <w:rFonts w:ascii="Arial" w:hAnsi="Arial" w:cs="Arial"/>
                <w:b/>
                <w:color w:val="FFFFFF" w:themeColor="background1"/>
              </w:rPr>
              <w:t xml:space="preserve"> recommendation</w:t>
            </w:r>
            <w:r>
              <w:rPr>
                <w:rFonts w:ascii="Arial" w:hAnsi="Arial" w:cs="Arial"/>
                <w:b/>
                <w:color w:val="FFFFFF" w:themeColor="background1"/>
              </w:rPr>
              <w:t xml:space="preserve"> (Level B applicants only)</w:t>
            </w:r>
          </w:p>
        </w:tc>
      </w:tr>
      <w:tr w:rsidR="00433A29" w:rsidRPr="003B20C8" w14:paraId="221A4B3D" w14:textId="77777777" w:rsidTr="007B7D82">
        <w:tc>
          <w:tcPr>
            <w:tcW w:w="10495" w:type="dxa"/>
            <w:gridSpan w:val="2"/>
          </w:tcPr>
          <w:p w14:paraId="6486C89C" w14:textId="156140F1" w:rsidR="00433A29" w:rsidRDefault="003173D7" w:rsidP="006E4CF8">
            <w:pPr>
              <w:spacing w:before="99" w:after="42" w:line="259" w:lineRule="auto"/>
              <w:rPr>
                <w:rFonts w:ascii="Arial" w:hAnsi="Arial" w:cs="Arial"/>
                <w:b/>
                <w:bCs/>
                <w:color w:val="385623" w:themeColor="accent6" w:themeShade="80"/>
              </w:rPr>
            </w:pPr>
            <w:r w:rsidRPr="003173D7">
              <w:rPr>
                <w:rFonts w:ascii="Arial" w:hAnsi="Arial" w:cs="Arial"/>
                <w:b/>
                <w:bCs/>
                <w:color w:val="385623" w:themeColor="accent6" w:themeShade="80"/>
              </w:rPr>
              <w:t xml:space="preserve">Overall </w:t>
            </w:r>
            <w:r w:rsidR="00433A29" w:rsidRPr="003173D7">
              <w:rPr>
                <w:rFonts w:ascii="Arial" w:hAnsi="Arial" w:cs="Arial"/>
                <w:b/>
                <w:bCs/>
                <w:color w:val="385623" w:themeColor="accent6" w:themeShade="80"/>
              </w:rPr>
              <w:t>comments on the case for promotion</w:t>
            </w:r>
            <w:r w:rsidRPr="003173D7">
              <w:rPr>
                <w:rFonts w:ascii="Arial" w:hAnsi="Arial" w:cs="Arial"/>
                <w:b/>
                <w:bCs/>
                <w:color w:val="385623" w:themeColor="accent6" w:themeShade="80"/>
              </w:rPr>
              <w:t xml:space="preserve"> </w:t>
            </w:r>
            <w:r w:rsidR="00433A29" w:rsidRPr="003173D7">
              <w:rPr>
                <w:rFonts w:ascii="Arial" w:hAnsi="Arial" w:cs="Arial"/>
                <w:b/>
                <w:bCs/>
                <w:color w:val="385623" w:themeColor="accent6" w:themeShade="80"/>
              </w:rPr>
              <w:t>–</w:t>
            </w:r>
            <w:r w:rsidR="00E67E66" w:rsidRPr="003173D7">
              <w:rPr>
                <w:rFonts w:ascii="Arial" w:hAnsi="Arial" w:cs="Arial"/>
                <w:b/>
                <w:bCs/>
                <w:color w:val="385623" w:themeColor="accent6" w:themeShade="80"/>
              </w:rPr>
              <w:t xml:space="preserve"> </w:t>
            </w:r>
            <w:r w:rsidR="00E67E66" w:rsidRPr="003173D7">
              <w:rPr>
                <w:rFonts w:ascii="Arial" w:hAnsi="Arial" w:cs="Arial"/>
                <w:b/>
                <w:color w:val="7F7F7F" w:themeColor="text1" w:themeTint="80"/>
              </w:rPr>
              <w:t>up</w:t>
            </w:r>
            <w:r w:rsidR="00A53A37" w:rsidRPr="003173D7">
              <w:rPr>
                <w:rFonts w:ascii="Arial" w:hAnsi="Arial" w:cs="Arial"/>
                <w:b/>
                <w:color w:val="7F7F7F" w:themeColor="text1" w:themeTint="80"/>
              </w:rPr>
              <w:t xml:space="preserve"> to 150 words</w:t>
            </w:r>
          </w:p>
          <w:p w14:paraId="21CAEE80" w14:textId="3E27A6BF" w:rsidR="00433A29" w:rsidRPr="005A55BD" w:rsidRDefault="00433A29" w:rsidP="006E4CF8">
            <w:pPr>
              <w:ind w:right="40"/>
            </w:pPr>
            <w:r w:rsidRPr="005A55BD">
              <w:rPr>
                <w:rFonts w:ascii="Arial" w:eastAsia="Arial" w:hAnsi="Arial" w:cs="Arial"/>
                <w:color w:val="000000" w:themeColor="text1"/>
                <w:sz w:val="18"/>
                <w:szCs w:val="18"/>
              </w:rPr>
              <w:t xml:space="preserve">Please comment on the applicant’s contribution to the </w:t>
            </w:r>
            <w:r>
              <w:rPr>
                <w:rFonts w:ascii="Arial" w:eastAsia="Arial" w:hAnsi="Arial" w:cs="Arial"/>
                <w:color w:val="000000" w:themeColor="text1"/>
                <w:sz w:val="18"/>
                <w:szCs w:val="18"/>
              </w:rPr>
              <w:t>Institute</w:t>
            </w:r>
            <w:r w:rsidR="00883844">
              <w:rPr>
                <w:rFonts w:ascii="Arial" w:eastAsia="Arial" w:hAnsi="Arial" w:cs="Arial"/>
                <w:color w:val="000000" w:themeColor="text1"/>
                <w:sz w:val="18"/>
                <w:szCs w:val="18"/>
              </w:rPr>
              <w:t xml:space="preserve"> (or equivalent)</w:t>
            </w:r>
            <w:r w:rsidRPr="005A55BD">
              <w:rPr>
                <w:rFonts w:ascii="Arial" w:eastAsia="Arial" w:hAnsi="Arial" w:cs="Arial"/>
                <w:color w:val="000000" w:themeColor="text1"/>
                <w:sz w:val="18"/>
                <w:szCs w:val="18"/>
              </w:rPr>
              <w:t>, the University and broader community based on their modelling and demonstration of the University’s values of Inclusion, Innovation, Excellence, Empowerment and Collaboration in line with the Strategic Plan</w:t>
            </w:r>
            <w:r>
              <w:rPr>
                <w:rFonts w:ascii="Arial" w:eastAsia="Arial" w:hAnsi="Arial" w:cs="Arial"/>
                <w:color w:val="000000" w:themeColor="text1"/>
                <w:sz w:val="18"/>
                <w:szCs w:val="18"/>
              </w:rPr>
              <w:t xml:space="preserve">, and your overall comments on their case for promotion. Please ensure that all three areas of achievement are addressed within your holistic statement. </w:t>
            </w:r>
          </w:p>
          <w:p w14:paraId="012C7893" w14:textId="77777777" w:rsidR="00433A29" w:rsidRPr="003B20C8" w:rsidRDefault="00433A29" w:rsidP="006E4CF8">
            <w:pPr>
              <w:spacing w:before="99" w:after="42" w:line="259" w:lineRule="auto"/>
              <w:rPr>
                <w:rFonts w:ascii="Arial" w:hAnsi="Arial" w:cs="Arial"/>
                <w:b/>
                <w:color w:val="385623" w:themeColor="accent6" w:themeShade="80"/>
              </w:rPr>
            </w:pPr>
            <w:r w:rsidRPr="005A55BD">
              <w:rPr>
                <w:rFonts w:ascii="Arial" w:eastAsia="Arial" w:hAnsi="Arial" w:cs="Arial"/>
                <w:color w:val="000000" w:themeColor="text1"/>
                <w:sz w:val="18"/>
                <w:szCs w:val="18"/>
              </w:rPr>
              <w:t>Refer to the Living Values Charter for more information.</w:t>
            </w:r>
          </w:p>
        </w:tc>
      </w:tr>
      <w:tr w:rsidR="00433A29" w14:paraId="6EEE9DE7" w14:textId="77777777" w:rsidTr="007B7D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Ex>
        <w:trPr>
          <w:trHeight w:val="2268"/>
        </w:trPr>
        <w:tc>
          <w:tcPr>
            <w:tcW w:w="1049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BEACCA2" w14:textId="4F8A9046" w:rsidR="00433A29" w:rsidRPr="007C69FD" w:rsidRDefault="007C69FD" w:rsidP="006E4CF8">
            <w:pPr>
              <w:shd w:val="clear" w:color="auto" w:fill="FFFFFF" w:themeFill="background1"/>
              <w:spacing w:before="99" w:after="42"/>
              <w:rPr>
                <w:rFonts w:ascii="Arial" w:hAnsi="Arial" w:cs="Arial"/>
                <w:color w:val="auto"/>
                <w:sz w:val="22"/>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p w14:paraId="584D9F81" w14:textId="77777777" w:rsidR="00BE0D60" w:rsidRPr="00867136" w:rsidRDefault="00BE0D60" w:rsidP="006E4CF8">
            <w:pPr>
              <w:shd w:val="clear" w:color="auto" w:fill="FFFFFF" w:themeFill="background1"/>
              <w:spacing w:before="99" w:after="42"/>
              <w:rPr>
                <w:rFonts w:ascii="Arial" w:hAnsi="Arial" w:cs="Arial"/>
                <w:sz w:val="22"/>
              </w:rPr>
            </w:pPr>
          </w:p>
          <w:p w14:paraId="0260084A" w14:textId="77777777" w:rsidR="00BE0D60" w:rsidRPr="00867136" w:rsidRDefault="00BE0D60" w:rsidP="006E4CF8">
            <w:pPr>
              <w:shd w:val="clear" w:color="auto" w:fill="FFFFFF" w:themeFill="background1"/>
              <w:spacing w:before="99" w:after="42"/>
              <w:rPr>
                <w:rFonts w:ascii="Arial" w:hAnsi="Arial" w:cs="Arial"/>
                <w:sz w:val="22"/>
              </w:rPr>
            </w:pPr>
          </w:p>
          <w:p w14:paraId="1E34E980" w14:textId="442BC8AC" w:rsidR="00BE0D60" w:rsidRPr="00E8785C" w:rsidRDefault="00BE0D60" w:rsidP="006E4CF8">
            <w:pPr>
              <w:shd w:val="clear" w:color="auto" w:fill="FFFFFF" w:themeFill="background1"/>
              <w:spacing w:before="99" w:after="42"/>
              <w:rPr>
                <w:szCs w:val="28"/>
              </w:rPr>
            </w:pPr>
          </w:p>
        </w:tc>
      </w:tr>
      <w:tr w:rsidR="00433A29" w14:paraId="6F73ABB4" w14:textId="77777777" w:rsidTr="007B7D82">
        <w:trPr>
          <w:trHeight w:val="708"/>
        </w:trPr>
        <w:tc>
          <w:tcPr>
            <w:tcW w:w="10495" w:type="dxa"/>
            <w:gridSpan w:val="2"/>
          </w:tcPr>
          <w:p w14:paraId="532C8EEB" w14:textId="77777777" w:rsidR="00433A29" w:rsidRPr="00E8785C" w:rsidRDefault="00433A29" w:rsidP="006E4CF8">
            <w:pPr>
              <w:spacing w:before="99" w:after="42"/>
            </w:pPr>
            <w:r w:rsidRPr="4C0258FE">
              <w:rPr>
                <w:rFonts w:ascii="Arial" w:hAnsi="Arial" w:cs="Arial"/>
                <w:b/>
                <w:bCs/>
                <w:sz w:val="18"/>
                <w:szCs w:val="18"/>
              </w:rPr>
              <w:t xml:space="preserve">Word count:  </w:t>
            </w:r>
            <w:r w:rsidRPr="007C69FD">
              <w:rPr>
                <w:rFonts w:ascii="Arial" w:hAnsi="Arial" w:cs="Arial"/>
                <w:color w:val="auto"/>
                <w:sz w:val="22"/>
                <w:szCs w:val="22"/>
                <w:shd w:val="clear" w:color="auto" w:fill="E6E6E6"/>
              </w:rPr>
              <w:fldChar w:fldCharType="begin"/>
            </w:r>
            <w:r w:rsidRPr="007C69FD">
              <w:rPr>
                <w:rFonts w:ascii="Arial" w:hAnsi="Arial" w:cs="Arial"/>
                <w:color w:val="auto"/>
                <w:sz w:val="22"/>
                <w:szCs w:val="22"/>
              </w:rPr>
              <w:instrText xml:space="preserve"> FORMTEXT </w:instrText>
            </w:r>
            <w:r w:rsidRPr="007C69FD">
              <w:rPr>
                <w:rFonts w:ascii="Arial" w:hAnsi="Arial" w:cs="Arial"/>
                <w:color w:val="auto"/>
                <w:sz w:val="22"/>
                <w:szCs w:val="22"/>
                <w:shd w:val="clear" w:color="auto" w:fill="E6E6E6"/>
              </w:rPr>
              <w:fldChar w:fldCharType="separate"/>
            </w:r>
            <w:r w:rsidRPr="007C69FD">
              <w:rPr>
                <w:rFonts w:ascii="Arial" w:hAnsi="Arial" w:cs="Arial"/>
                <w:noProof/>
                <w:color w:val="auto"/>
                <w:sz w:val="22"/>
                <w:szCs w:val="22"/>
              </w:rPr>
              <w:t>     </w:t>
            </w:r>
            <w:r w:rsidRPr="007C69FD">
              <w:rPr>
                <w:rFonts w:ascii="Arial" w:hAnsi="Arial" w:cs="Arial"/>
                <w:color w:val="auto"/>
                <w:sz w:val="22"/>
                <w:szCs w:val="22"/>
                <w:shd w:val="clear" w:color="auto" w:fill="E6E6E6"/>
              </w:rPr>
              <w:fldChar w:fldCharType="end"/>
            </w:r>
          </w:p>
        </w:tc>
      </w:tr>
      <w:tr w:rsidR="00433A29" w:rsidRPr="00E51FAC" w14:paraId="61E085DC" w14:textId="77777777" w:rsidTr="007B7D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Ex>
        <w:tc>
          <w:tcPr>
            <w:tcW w:w="1049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5623" w:themeFill="accent6" w:themeFillShade="80"/>
          </w:tcPr>
          <w:p w14:paraId="438F0C88" w14:textId="0A0BB078" w:rsidR="00433A29" w:rsidRPr="00E51FAC" w:rsidRDefault="00433A29" w:rsidP="006E4CF8">
            <w:pPr>
              <w:spacing w:before="99" w:after="42" w:line="259" w:lineRule="auto"/>
              <w:rPr>
                <w:rFonts w:ascii="Arial" w:hAnsi="Arial" w:cs="Arial"/>
                <w:b/>
                <w:color w:val="FFFFFF" w:themeColor="background1"/>
              </w:rPr>
            </w:pPr>
          </w:p>
        </w:tc>
      </w:tr>
      <w:tr w:rsidR="00433A29" w14:paraId="06C605EE" w14:textId="77777777" w:rsidTr="007B7D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Ex>
        <w:trPr>
          <w:trHeight w:val="113"/>
        </w:trPr>
        <w:tc>
          <w:tcPr>
            <w:tcW w:w="41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D7C3B8F" w14:textId="77777777" w:rsidR="00433A29" w:rsidRDefault="00000000" w:rsidP="006E4CF8">
            <w:pPr>
              <w:spacing w:before="99" w:after="85"/>
              <w:rPr>
                <w:rFonts w:ascii="Arial" w:hAnsi="Arial" w:cs="Arial"/>
                <w:sz w:val="22"/>
                <w:szCs w:val="16"/>
              </w:rPr>
            </w:pPr>
            <w:sdt>
              <w:sdtPr>
                <w:rPr>
                  <w:rFonts w:ascii="Arial" w:hAnsi="Arial" w:cs="Arial"/>
                  <w:color w:val="2B579A"/>
                  <w:szCs w:val="16"/>
                  <w:shd w:val="clear" w:color="auto" w:fill="E6E6E6"/>
                </w:rPr>
                <w:id w:val="-506140862"/>
                <w14:checkbox>
                  <w14:checked w14:val="0"/>
                  <w14:checkedState w14:val="2612" w14:font="MS Gothic"/>
                  <w14:uncheckedState w14:val="2610" w14:font="MS Gothic"/>
                </w14:checkbox>
              </w:sdtPr>
              <w:sdtContent>
                <w:r w:rsidR="00433A29">
                  <w:rPr>
                    <w:rFonts w:ascii="MS Gothic" w:eastAsia="MS Gothic" w:hAnsi="MS Gothic" w:cs="Arial" w:hint="eastAsia"/>
                    <w:szCs w:val="16"/>
                  </w:rPr>
                  <w:t>☐</w:t>
                </w:r>
              </w:sdtContent>
            </w:sdt>
            <w:r w:rsidR="00433A29">
              <w:rPr>
                <w:rFonts w:ascii="Arial" w:hAnsi="Arial" w:cs="Arial"/>
                <w:sz w:val="22"/>
                <w:szCs w:val="16"/>
              </w:rPr>
              <w:t xml:space="preserve"> Supported</w:t>
            </w:r>
          </w:p>
          <w:p w14:paraId="2205D9B5" w14:textId="77777777" w:rsidR="00433A29" w:rsidRPr="00E8785C" w:rsidRDefault="00000000" w:rsidP="006E4CF8">
            <w:pPr>
              <w:spacing w:before="99" w:after="85"/>
              <w:rPr>
                <w:rFonts w:ascii="Arial" w:hAnsi="Arial" w:cs="Arial"/>
                <w:sz w:val="22"/>
                <w:szCs w:val="16"/>
              </w:rPr>
            </w:pPr>
            <w:sdt>
              <w:sdtPr>
                <w:rPr>
                  <w:rFonts w:ascii="Arial" w:hAnsi="Arial" w:cs="Arial"/>
                  <w:color w:val="2B579A"/>
                  <w:szCs w:val="16"/>
                  <w:shd w:val="clear" w:color="auto" w:fill="E6E6E6"/>
                </w:rPr>
                <w:id w:val="695653536"/>
                <w14:checkbox>
                  <w14:checked w14:val="0"/>
                  <w14:checkedState w14:val="2612" w14:font="MS Gothic"/>
                  <w14:uncheckedState w14:val="2610" w14:font="MS Gothic"/>
                </w14:checkbox>
              </w:sdtPr>
              <w:sdtContent>
                <w:r w:rsidR="00433A29">
                  <w:rPr>
                    <w:rFonts w:ascii="MS Gothic" w:eastAsia="MS Gothic" w:hAnsi="MS Gothic" w:cs="Arial" w:hint="eastAsia"/>
                    <w:szCs w:val="16"/>
                  </w:rPr>
                  <w:t>☐</w:t>
                </w:r>
              </w:sdtContent>
            </w:sdt>
            <w:r w:rsidR="00433A29">
              <w:rPr>
                <w:rFonts w:ascii="Arial" w:hAnsi="Arial" w:cs="Arial"/>
                <w:sz w:val="22"/>
                <w:szCs w:val="16"/>
              </w:rPr>
              <w:t xml:space="preserve"> </w:t>
            </w:r>
            <w:r w:rsidR="00433A29" w:rsidRPr="00EF5708">
              <w:rPr>
                <w:rFonts w:ascii="Arial" w:hAnsi="Arial" w:cs="Arial"/>
                <w:sz w:val="22"/>
                <w:szCs w:val="16"/>
              </w:rPr>
              <w:t>No</w:t>
            </w:r>
            <w:r w:rsidR="00433A29">
              <w:rPr>
                <w:rFonts w:ascii="Arial" w:hAnsi="Arial" w:cs="Arial"/>
                <w:sz w:val="22"/>
                <w:szCs w:val="16"/>
              </w:rPr>
              <w:t>t supported</w:t>
            </w:r>
          </w:p>
        </w:tc>
        <w:tc>
          <w:tcPr>
            <w:tcW w:w="63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57DB8DD" w14:textId="77777777" w:rsidR="00433A29" w:rsidRPr="00E8785C" w:rsidRDefault="00433A29" w:rsidP="006E4CF8">
            <w:pPr>
              <w:spacing w:before="99" w:after="42"/>
              <w:ind w:left="159"/>
              <w:rPr>
                <w:rFonts w:ascii="Arial" w:hAnsi="Arial" w:cs="Arial"/>
                <w:szCs w:val="16"/>
              </w:rPr>
            </w:pPr>
            <w:r w:rsidRPr="00E8785C">
              <w:rPr>
                <w:rFonts w:ascii="Arial" w:hAnsi="Arial" w:cs="Arial"/>
                <w:sz w:val="22"/>
                <w:szCs w:val="22"/>
              </w:rPr>
              <w:t>I have discussed my comments with the applicant</w:t>
            </w:r>
          </w:p>
          <w:p w14:paraId="5329D465" w14:textId="77777777" w:rsidR="00433A29" w:rsidRPr="000B5CDF" w:rsidRDefault="00000000" w:rsidP="006E4CF8">
            <w:pPr>
              <w:spacing w:before="99" w:after="85"/>
              <w:ind w:left="159"/>
              <w:rPr>
                <w:b/>
                <w:szCs w:val="28"/>
              </w:rPr>
            </w:pPr>
            <w:sdt>
              <w:sdtPr>
                <w:rPr>
                  <w:rFonts w:ascii="Arial" w:hAnsi="Arial" w:cs="Arial"/>
                  <w:color w:val="2B579A"/>
                  <w:szCs w:val="16"/>
                  <w:shd w:val="clear" w:color="auto" w:fill="E6E6E6"/>
                </w:rPr>
                <w:id w:val="2051640843"/>
                <w14:checkbox>
                  <w14:checked w14:val="0"/>
                  <w14:checkedState w14:val="2612" w14:font="MS Gothic"/>
                  <w14:uncheckedState w14:val="2610" w14:font="MS Gothic"/>
                </w14:checkbox>
              </w:sdtPr>
              <w:sdtContent>
                <w:r w:rsidR="00433A29">
                  <w:rPr>
                    <w:rFonts w:ascii="MS Gothic" w:eastAsia="MS Gothic" w:hAnsi="MS Gothic" w:cs="Arial" w:hint="eastAsia"/>
                    <w:szCs w:val="16"/>
                  </w:rPr>
                  <w:t>☐</w:t>
                </w:r>
              </w:sdtContent>
            </w:sdt>
            <w:r w:rsidR="00433A29">
              <w:rPr>
                <w:rFonts w:ascii="Arial" w:hAnsi="Arial" w:cs="Arial"/>
                <w:sz w:val="22"/>
                <w:szCs w:val="16"/>
              </w:rPr>
              <w:t xml:space="preserve"> Yes </w:t>
            </w:r>
            <w:r w:rsidR="00433A29" w:rsidRPr="00EF5708">
              <w:rPr>
                <w:rFonts w:ascii="Arial" w:hAnsi="Arial" w:cs="Arial"/>
                <w:sz w:val="22"/>
                <w:szCs w:val="16"/>
              </w:rPr>
              <w:t xml:space="preserve"> </w:t>
            </w:r>
            <w:r w:rsidR="00433A29">
              <w:rPr>
                <w:rFonts w:ascii="Arial" w:hAnsi="Arial" w:cs="Arial"/>
                <w:sz w:val="22"/>
                <w:szCs w:val="16"/>
              </w:rPr>
              <w:t xml:space="preserve">  </w:t>
            </w:r>
            <w:r w:rsidR="00433A29" w:rsidRPr="00EF5708">
              <w:rPr>
                <w:rFonts w:ascii="Arial" w:hAnsi="Arial" w:cs="Arial"/>
                <w:sz w:val="22"/>
                <w:szCs w:val="16"/>
              </w:rPr>
              <w:t xml:space="preserve">  </w:t>
            </w:r>
            <w:sdt>
              <w:sdtPr>
                <w:rPr>
                  <w:rFonts w:ascii="Arial" w:hAnsi="Arial" w:cs="Arial"/>
                  <w:color w:val="2B579A"/>
                  <w:szCs w:val="16"/>
                  <w:shd w:val="clear" w:color="auto" w:fill="E6E6E6"/>
                </w:rPr>
                <w:id w:val="-1874921624"/>
                <w14:checkbox>
                  <w14:checked w14:val="0"/>
                  <w14:checkedState w14:val="2612" w14:font="MS Gothic"/>
                  <w14:uncheckedState w14:val="2610" w14:font="MS Gothic"/>
                </w14:checkbox>
              </w:sdtPr>
              <w:sdtContent>
                <w:r w:rsidR="00433A29">
                  <w:rPr>
                    <w:rFonts w:ascii="MS Gothic" w:eastAsia="MS Gothic" w:hAnsi="MS Gothic" w:cs="Arial" w:hint="eastAsia"/>
                    <w:szCs w:val="16"/>
                  </w:rPr>
                  <w:t>☐</w:t>
                </w:r>
              </w:sdtContent>
            </w:sdt>
            <w:r w:rsidR="00433A29">
              <w:rPr>
                <w:rFonts w:ascii="Arial" w:hAnsi="Arial" w:cs="Arial"/>
                <w:sz w:val="22"/>
                <w:szCs w:val="16"/>
              </w:rPr>
              <w:t xml:space="preserve"> No</w:t>
            </w:r>
          </w:p>
        </w:tc>
      </w:tr>
    </w:tbl>
    <w:p w14:paraId="16435FF9" w14:textId="77777777" w:rsidR="00433A29" w:rsidRDefault="00433A29" w:rsidP="003B20C8">
      <w:pPr>
        <w:rPr>
          <w:rFonts w:ascii="Arial" w:hAnsi="Arial" w:cs="Arial"/>
          <w:color w:val="auto"/>
        </w:rPr>
      </w:pPr>
    </w:p>
    <w:tbl>
      <w:tblPr>
        <w:tblStyle w:val="TableGrid"/>
        <w:tblW w:w="808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2693"/>
      </w:tblGrid>
      <w:tr w:rsidR="00433A29" w:rsidRPr="00E87EBE" w14:paraId="6247D69B" w14:textId="77777777" w:rsidTr="007B7D82">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BE66CB7" w14:textId="2598281D" w:rsidR="00433A29" w:rsidRPr="00E87EBE" w:rsidRDefault="00E45A7D"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 xml:space="preserve">Director Academic Operations (or equivalent) </w:t>
            </w:r>
            <w:r w:rsidR="00433A29">
              <w:rPr>
                <w:rFonts w:ascii="Arial" w:hAnsi="Arial" w:cs="Arial"/>
                <w:b/>
                <w:color w:val="595959" w:themeColor="text1" w:themeTint="A6"/>
                <w:sz w:val="18"/>
              </w:rPr>
              <w:t>Signature</w:t>
            </w:r>
          </w:p>
        </w:tc>
        <w:tc>
          <w:tcPr>
            <w:tcW w:w="142" w:type="dxa"/>
            <w:tcBorders>
              <w:left w:val="single" w:sz="4" w:space="0" w:color="BFBFBF" w:themeColor="background1" w:themeShade="BF"/>
              <w:right w:val="single" w:sz="4" w:space="0" w:color="BFBFBF" w:themeColor="background1" w:themeShade="BF"/>
            </w:tcBorders>
          </w:tcPr>
          <w:p w14:paraId="11E58C5D" w14:textId="77777777" w:rsidR="00433A29" w:rsidRPr="00E87EBE" w:rsidRDefault="00433A29" w:rsidP="006E4CF8">
            <w:pPr>
              <w:spacing w:before="85" w:after="42"/>
              <w:rPr>
                <w:rFonts w:ascii="Arial" w:hAnsi="Arial" w:cs="Arial"/>
                <w:b/>
                <w:color w:val="595959" w:themeColor="text1" w:themeTint="A6"/>
                <w:sz w:val="18"/>
              </w:rPr>
            </w:pPr>
          </w:p>
        </w:tc>
        <w:tc>
          <w:tcPr>
            <w:tcW w:w="269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E468422" w14:textId="77777777" w:rsidR="00433A29" w:rsidRPr="00E87EBE" w:rsidRDefault="00433A29" w:rsidP="006E4CF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Date</w:t>
            </w:r>
          </w:p>
        </w:tc>
      </w:tr>
      <w:tr w:rsidR="00433A29" w:rsidRPr="00B529F8" w14:paraId="5A706E33" w14:textId="77777777" w:rsidTr="007B7D82">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7619B8" w14:textId="1B3A80DC" w:rsidR="00433A29" w:rsidRPr="00B529F8" w:rsidRDefault="00433A29" w:rsidP="006E4CF8">
            <w:pPr>
              <w:spacing w:before="99" w:after="42"/>
              <w:rPr>
                <w:szCs w:val="28"/>
              </w:rPr>
            </w:pPr>
          </w:p>
        </w:tc>
        <w:tc>
          <w:tcPr>
            <w:tcW w:w="142" w:type="dxa"/>
            <w:tcBorders>
              <w:left w:val="single" w:sz="4" w:space="0" w:color="BFBFBF" w:themeColor="background1" w:themeShade="BF"/>
              <w:right w:val="single" w:sz="4" w:space="0" w:color="BFBFBF" w:themeColor="background1" w:themeShade="BF"/>
            </w:tcBorders>
          </w:tcPr>
          <w:p w14:paraId="55C5831B" w14:textId="77777777" w:rsidR="00433A29" w:rsidRPr="00B529F8" w:rsidRDefault="00433A29" w:rsidP="006E4CF8">
            <w:pPr>
              <w:spacing w:before="99" w:after="42"/>
              <w:rPr>
                <w:szCs w:val="28"/>
              </w:rPr>
            </w:pPr>
          </w:p>
        </w:tc>
        <w:tc>
          <w:tcPr>
            <w:tcW w:w="269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154385CB" w14:textId="77777777" w:rsidR="00433A29" w:rsidRPr="00B529F8" w:rsidRDefault="00433A29" w:rsidP="006E4CF8">
            <w:pPr>
              <w:spacing w:before="99" w:after="42"/>
              <w:rPr>
                <w:rFonts w:ascii="Arial" w:hAnsi="Arial" w:cs="Arial"/>
                <w:szCs w:val="28"/>
              </w:rPr>
            </w:pPr>
            <w:r w:rsidRPr="00B529F8">
              <w:rPr>
                <w:rFonts w:ascii="Arial" w:hAnsi="Arial" w:cs="Arial"/>
                <w:color w:val="2B579A"/>
                <w:sz w:val="22"/>
                <w:szCs w:val="28"/>
                <w:shd w:val="clear" w:color="auto" w:fill="E6E6E6"/>
              </w:rPr>
              <w:fldChar w:fldCharType="begin">
                <w:ffData>
                  <w:name w:val=""/>
                  <w:enabled/>
                  <w:calcOnExit w:val="0"/>
                  <w:textInput/>
                </w:ffData>
              </w:fldChar>
            </w:r>
            <w:r w:rsidRPr="00B529F8">
              <w:rPr>
                <w:rFonts w:ascii="Arial" w:hAnsi="Arial" w:cs="Arial"/>
                <w:sz w:val="22"/>
                <w:szCs w:val="28"/>
              </w:rPr>
              <w:instrText xml:space="preserve"> FORMTEXT </w:instrText>
            </w:r>
            <w:r w:rsidRPr="00B529F8">
              <w:rPr>
                <w:rFonts w:ascii="Arial" w:hAnsi="Arial" w:cs="Arial"/>
                <w:color w:val="2B579A"/>
                <w:sz w:val="22"/>
                <w:szCs w:val="28"/>
                <w:shd w:val="clear" w:color="auto" w:fill="E6E6E6"/>
              </w:rPr>
            </w:r>
            <w:r w:rsidRPr="00B529F8">
              <w:rPr>
                <w:rFonts w:ascii="Arial" w:hAnsi="Arial" w:cs="Arial"/>
                <w:color w:val="2B579A"/>
                <w:sz w:val="22"/>
                <w:szCs w:val="28"/>
                <w:shd w:val="clear" w:color="auto" w:fill="E6E6E6"/>
              </w:rPr>
              <w:fldChar w:fldCharType="separate"/>
            </w:r>
            <w:r w:rsidRPr="00B529F8">
              <w:rPr>
                <w:rFonts w:ascii="Arial" w:hAnsi="Arial" w:cs="Arial"/>
                <w:noProof/>
                <w:sz w:val="22"/>
                <w:szCs w:val="28"/>
              </w:rPr>
              <w:t> </w:t>
            </w:r>
            <w:r w:rsidRPr="00B529F8">
              <w:rPr>
                <w:rFonts w:ascii="Arial" w:hAnsi="Arial" w:cs="Arial"/>
                <w:noProof/>
                <w:sz w:val="22"/>
                <w:szCs w:val="28"/>
              </w:rPr>
              <w:t> </w:t>
            </w:r>
            <w:r w:rsidRPr="00B529F8">
              <w:rPr>
                <w:rFonts w:ascii="Arial" w:hAnsi="Arial" w:cs="Arial"/>
                <w:noProof/>
                <w:sz w:val="22"/>
                <w:szCs w:val="28"/>
              </w:rPr>
              <w:t> </w:t>
            </w:r>
            <w:r w:rsidRPr="00B529F8">
              <w:rPr>
                <w:rFonts w:ascii="Arial" w:hAnsi="Arial" w:cs="Arial"/>
                <w:noProof/>
                <w:sz w:val="22"/>
                <w:szCs w:val="28"/>
              </w:rPr>
              <w:t> </w:t>
            </w:r>
            <w:r w:rsidRPr="00B529F8">
              <w:rPr>
                <w:rFonts w:ascii="Arial" w:hAnsi="Arial" w:cs="Arial"/>
                <w:noProof/>
                <w:sz w:val="22"/>
                <w:szCs w:val="28"/>
              </w:rPr>
              <w:t> </w:t>
            </w:r>
            <w:r w:rsidRPr="00B529F8">
              <w:rPr>
                <w:rFonts w:ascii="Arial" w:hAnsi="Arial" w:cs="Arial"/>
                <w:color w:val="2B579A"/>
                <w:sz w:val="22"/>
                <w:szCs w:val="28"/>
                <w:shd w:val="clear" w:color="auto" w:fill="E6E6E6"/>
              </w:rPr>
              <w:fldChar w:fldCharType="end"/>
            </w:r>
          </w:p>
        </w:tc>
      </w:tr>
    </w:tbl>
    <w:p w14:paraId="02ADE6CD" w14:textId="77777777" w:rsidR="00433A29" w:rsidRPr="00A043C5" w:rsidRDefault="00433A29" w:rsidP="003B20C8">
      <w:pPr>
        <w:rPr>
          <w:rFonts w:ascii="Arial" w:hAnsi="Arial" w:cs="Arial"/>
          <w:color w:val="auto"/>
        </w:rPr>
      </w:pPr>
    </w:p>
    <w:tbl>
      <w:tblPr>
        <w:tblStyle w:val="TableGrid"/>
        <w:tblW w:w="10495" w:type="dxa"/>
        <w:tblInd w:w="-10" w:type="dxa"/>
        <w:tblLayout w:type="fixed"/>
        <w:tblLook w:val="04A0" w:firstRow="1" w:lastRow="0" w:firstColumn="1" w:lastColumn="0" w:noHBand="0" w:noVBand="1"/>
      </w:tblPr>
      <w:tblGrid>
        <w:gridCol w:w="4116"/>
        <w:gridCol w:w="6379"/>
      </w:tblGrid>
      <w:tr w:rsidR="00F74AD3" w:rsidRPr="003B20C8" w14:paraId="63230FE9" w14:textId="77777777" w:rsidTr="007B7D82">
        <w:tc>
          <w:tcPr>
            <w:tcW w:w="10495" w:type="dxa"/>
            <w:gridSpan w:val="2"/>
            <w:shd w:val="clear" w:color="auto" w:fill="323E4F" w:themeFill="text2" w:themeFillShade="BF"/>
          </w:tcPr>
          <w:p w14:paraId="588E38BA" w14:textId="091E399E" w:rsidR="00F74AD3" w:rsidRPr="008946D3" w:rsidRDefault="00F74AD3" w:rsidP="4C0258FE">
            <w:pPr>
              <w:spacing w:before="99" w:after="42" w:line="259" w:lineRule="auto"/>
              <w:rPr>
                <w:rFonts w:ascii="Arial" w:hAnsi="Arial" w:cs="Arial"/>
                <w:b/>
                <w:bCs/>
                <w:color w:val="FFFFFF" w:themeColor="background1"/>
              </w:rPr>
            </w:pPr>
            <w:r w:rsidRPr="008946D3">
              <w:rPr>
                <w:rFonts w:ascii="Arial" w:hAnsi="Arial" w:cs="Arial"/>
                <w:b/>
                <w:bCs/>
                <w:color w:val="FFFFFF" w:themeColor="background1"/>
              </w:rPr>
              <w:t xml:space="preserve">Executive Dean (or equivalent)’s </w:t>
            </w:r>
            <w:r w:rsidR="008946D3" w:rsidRPr="008946D3">
              <w:rPr>
                <w:rFonts w:ascii="Arial" w:hAnsi="Arial" w:cs="Arial"/>
                <w:b/>
                <w:bCs/>
                <w:color w:val="FFFFFF" w:themeColor="background1"/>
              </w:rPr>
              <w:t>recommendation – Levels C – E only</w:t>
            </w:r>
          </w:p>
        </w:tc>
      </w:tr>
      <w:tr w:rsidR="005B7358" w:rsidRPr="003B20C8" w14:paraId="64A22BCD" w14:textId="77777777" w:rsidTr="007B7D82">
        <w:tc>
          <w:tcPr>
            <w:tcW w:w="10495" w:type="dxa"/>
            <w:gridSpan w:val="2"/>
          </w:tcPr>
          <w:p w14:paraId="3958AFB3" w14:textId="631C018E" w:rsidR="005B7358" w:rsidRDefault="008946D3" w:rsidP="4C0258FE">
            <w:pPr>
              <w:spacing w:before="99" w:after="42" w:line="259" w:lineRule="auto"/>
              <w:rPr>
                <w:rFonts w:ascii="Arial" w:hAnsi="Arial" w:cs="Arial"/>
                <w:b/>
                <w:bCs/>
                <w:color w:val="385623" w:themeColor="accent6" w:themeShade="80"/>
              </w:rPr>
            </w:pPr>
            <w:r w:rsidRPr="008946D3">
              <w:rPr>
                <w:rFonts w:ascii="Arial" w:hAnsi="Arial" w:cs="Arial"/>
                <w:b/>
                <w:color w:val="041243"/>
              </w:rPr>
              <w:t>Overall comments on the case for promotion</w:t>
            </w:r>
            <w:r w:rsidRPr="008946D3">
              <w:rPr>
                <w:rFonts w:ascii="Arial" w:hAnsi="Arial" w:cs="Arial"/>
                <w:b/>
                <w:bCs/>
                <w:color w:val="002060"/>
              </w:rPr>
              <w:t xml:space="preserve"> </w:t>
            </w:r>
            <w:r w:rsidR="661736C1" w:rsidRPr="4C0258FE">
              <w:rPr>
                <w:rFonts w:ascii="Arial" w:hAnsi="Arial" w:cs="Arial"/>
                <w:b/>
                <w:bCs/>
                <w:color w:val="385623" w:themeColor="accent6" w:themeShade="80"/>
              </w:rPr>
              <w:t>–</w:t>
            </w:r>
            <w:r w:rsidR="661736C1" w:rsidRPr="00A53A37">
              <w:rPr>
                <w:rFonts w:ascii="Arial" w:hAnsi="Arial" w:cs="Arial"/>
                <w:b/>
                <w:color w:val="7F7F7F" w:themeColor="text1" w:themeTint="80"/>
              </w:rPr>
              <w:t xml:space="preserve"> up to </w:t>
            </w:r>
            <w:r w:rsidR="00425416" w:rsidRPr="00A53A37">
              <w:rPr>
                <w:rFonts w:ascii="Arial" w:hAnsi="Arial" w:cs="Arial"/>
                <w:b/>
                <w:color w:val="7F7F7F" w:themeColor="text1" w:themeTint="80"/>
              </w:rPr>
              <w:t xml:space="preserve">500 words </w:t>
            </w:r>
          </w:p>
          <w:p w14:paraId="1A59353B" w14:textId="1ED94E82" w:rsidR="00C65855" w:rsidRPr="005A55BD" w:rsidRDefault="00C65855" w:rsidP="00C65855">
            <w:pPr>
              <w:ind w:right="40"/>
            </w:pPr>
            <w:r w:rsidRPr="005A55BD">
              <w:rPr>
                <w:rFonts w:ascii="Arial" w:eastAsia="Arial" w:hAnsi="Arial" w:cs="Arial"/>
                <w:color w:val="000000" w:themeColor="text1"/>
                <w:sz w:val="18"/>
                <w:szCs w:val="18"/>
              </w:rPr>
              <w:t xml:space="preserve">Please comment on the applicant’s contribution to the </w:t>
            </w:r>
            <w:r w:rsidR="006A0D38">
              <w:rPr>
                <w:rFonts w:ascii="Arial" w:eastAsia="Arial" w:hAnsi="Arial" w:cs="Arial"/>
                <w:color w:val="000000" w:themeColor="text1"/>
                <w:sz w:val="18"/>
                <w:szCs w:val="18"/>
              </w:rPr>
              <w:t>Institute</w:t>
            </w:r>
            <w:r w:rsidR="007B255F">
              <w:rPr>
                <w:rFonts w:ascii="Arial" w:eastAsia="Arial" w:hAnsi="Arial" w:cs="Arial"/>
                <w:color w:val="000000" w:themeColor="text1"/>
                <w:sz w:val="18"/>
                <w:szCs w:val="18"/>
              </w:rPr>
              <w:t xml:space="preserve"> (or equivalent)</w:t>
            </w:r>
            <w:r w:rsidRPr="005A55BD">
              <w:rPr>
                <w:rFonts w:ascii="Arial" w:eastAsia="Arial" w:hAnsi="Arial" w:cs="Arial"/>
                <w:color w:val="000000" w:themeColor="text1"/>
                <w:sz w:val="18"/>
                <w:szCs w:val="18"/>
              </w:rPr>
              <w:t>, the University and broader community based on their modelling and demonstration of the University’s values of Inclusion, Innovation, Excellence, Empowerment and Collaboration in line with the Strategic Plan</w:t>
            </w:r>
            <w:r w:rsidR="006103F5">
              <w:rPr>
                <w:rFonts w:ascii="Arial" w:eastAsia="Arial" w:hAnsi="Arial" w:cs="Arial"/>
                <w:color w:val="000000" w:themeColor="text1"/>
                <w:sz w:val="18"/>
                <w:szCs w:val="18"/>
              </w:rPr>
              <w:t>, and your overall comments on their case for promotion.</w:t>
            </w:r>
            <w:r w:rsidR="008203E2">
              <w:rPr>
                <w:rFonts w:ascii="Arial" w:eastAsia="Arial" w:hAnsi="Arial" w:cs="Arial"/>
                <w:color w:val="000000" w:themeColor="text1"/>
                <w:sz w:val="18"/>
                <w:szCs w:val="18"/>
              </w:rPr>
              <w:t xml:space="preserve"> Please ensure that </w:t>
            </w:r>
            <w:r w:rsidR="00AC25EF">
              <w:rPr>
                <w:rFonts w:ascii="Arial" w:eastAsia="Arial" w:hAnsi="Arial" w:cs="Arial"/>
                <w:color w:val="000000" w:themeColor="text1"/>
                <w:sz w:val="18"/>
                <w:szCs w:val="18"/>
              </w:rPr>
              <w:t xml:space="preserve">all three areas of achievement are addressed within your holistic statement. </w:t>
            </w:r>
          </w:p>
          <w:p w14:paraId="26D215FC" w14:textId="6B5BCBAF" w:rsidR="00C65855" w:rsidRPr="003B20C8" w:rsidRDefault="00C65855" w:rsidP="00C65855">
            <w:pPr>
              <w:spacing w:before="99" w:after="42" w:line="259" w:lineRule="auto"/>
              <w:rPr>
                <w:rFonts w:ascii="Arial" w:hAnsi="Arial" w:cs="Arial"/>
                <w:b/>
                <w:color w:val="385623" w:themeColor="accent6" w:themeShade="80"/>
              </w:rPr>
            </w:pPr>
            <w:r w:rsidRPr="005A55BD">
              <w:rPr>
                <w:rFonts w:ascii="Arial" w:eastAsia="Arial" w:hAnsi="Arial" w:cs="Arial"/>
                <w:color w:val="000000" w:themeColor="text1"/>
                <w:sz w:val="18"/>
                <w:szCs w:val="18"/>
              </w:rPr>
              <w:t>Refer to the Living Values Charter for more information.</w:t>
            </w:r>
          </w:p>
        </w:tc>
      </w:tr>
      <w:tr w:rsidR="00737D71" w14:paraId="15EEE3FA" w14:textId="77777777" w:rsidTr="007B7D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Ex>
        <w:trPr>
          <w:trHeight w:val="2268"/>
        </w:trPr>
        <w:tc>
          <w:tcPr>
            <w:tcW w:w="1049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D1F5439" w14:textId="5620427A" w:rsidR="00737D71" w:rsidRPr="00CE70BD" w:rsidRDefault="007C69FD" w:rsidP="00AC25EF">
            <w:pPr>
              <w:shd w:val="clear" w:color="auto" w:fill="FFFFFF" w:themeFill="background1"/>
              <w:spacing w:before="99" w:after="42"/>
              <w:rPr>
                <w:rFonts w:ascii="Arial" w:hAnsi="Arial" w:cs="Arial"/>
                <w:sz w:val="22"/>
              </w:rPr>
            </w:pPr>
            <w:r w:rsidRPr="007C69FD">
              <w:rPr>
                <w:rFonts w:ascii="Arial" w:hAnsi="Arial" w:cs="Arial"/>
                <w:color w:val="auto"/>
                <w:sz w:val="22"/>
              </w:rPr>
              <w:fldChar w:fldCharType="begin">
                <w:ffData>
                  <w:name w:val=""/>
                  <w:enabled/>
                  <w:calcOnExit w:val="0"/>
                  <w:textInput/>
                </w:ffData>
              </w:fldChar>
            </w:r>
            <w:r w:rsidRPr="007C69FD">
              <w:rPr>
                <w:rFonts w:ascii="Arial" w:hAnsi="Arial" w:cs="Arial"/>
                <w:color w:val="auto"/>
                <w:sz w:val="22"/>
              </w:rPr>
              <w:instrText xml:space="preserve"> FORMTEXT </w:instrText>
            </w:r>
            <w:r w:rsidRPr="007C69FD">
              <w:rPr>
                <w:rFonts w:ascii="Arial" w:hAnsi="Arial" w:cs="Arial"/>
                <w:color w:val="auto"/>
                <w:sz w:val="22"/>
              </w:rPr>
            </w:r>
            <w:r w:rsidRPr="007C69FD">
              <w:rPr>
                <w:rFonts w:ascii="Arial" w:hAnsi="Arial" w:cs="Arial"/>
                <w:color w:val="auto"/>
                <w:sz w:val="22"/>
              </w:rPr>
              <w:fldChar w:fldCharType="separate"/>
            </w:r>
            <w:r w:rsidRPr="007C69FD">
              <w:rPr>
                <w:rFonts w:ascii="Arial" w:hAnsi="Arial" w:cs="Arial"/>
                <w:color w:val="auto"/>
                <w:sz w:val="22"/>
              </w:rPr>
              <w:t> </w:t>
            </w:r>
            <w:r w:rsidRPr="007C69FD">
              <w:rPr>
                <w:rFonts w:ascii="Arial" w:hAnsi="Arial" w:cs="Arial"/>
                <w:color w:val="auto"/>
                <w:sz w:val="22"/>
              </w:rPr>
              <w:t> </w:t>
            </w:r>
            <w:r w:rsidRPr="007C69FD">
              <w:rPr>
                <w:rFonts w:ascii="Arial" w:hAnsi="Arial" w:cs="Arial"/>
                <w:color w:val="auto"/>
                <w:sz w:val="22"/>
              </w:rPr>
              <w:t> </w:t>
            </w:r>
            <w:r w:rsidRPr="007C69FD">
              <w:rPr>
                <w:rFonts w:ascii="Arial" w:hAnsi="Arial" w:cs="Arial"/>
                <w:color w:val="auto"/>
                <w:sz w:val="22"/>
              </w:rPr>
              <w:t> </w:t>
            </w:r>
            <w:r w:rsidRPr="007C69FD">
              <w:rPr>
                <w:rFonts w:ascii="Arial" w:hAnsi="Arial" w:cs="Arial"/>
                <w:color w:val="auto"/>
                <w:sz w:val="22"/>
              </w:rPr>
              <w:t> </w:t>
            </w:r>
            <w:r w:rsidRPr="007C69FD">
              <w:rPr>
                <w:rFonts w:ascii="Arial" w:hAnsi="Arial" w:cs="Arial"/>
                <w:color w:val="auto"/>
                <w:sz w:val="22"/>
              </w:rPr>
              <w:fldChar w:fldCharType="end"/>
            </w:r>
          </w:p>
        </w:tc>
      </w:tr>
      <w:tr w:rsidR="005B7358" w14:paraId="47ED0AB8" w14:textId="77777777" w:rsidTr="007B7D82">
        <w:trPr>
          <w:trHeight w:val="708"/>
        </w:trPr>
        <w:tc>
          <w:tcPr>
            <w:tcW w:w="10495" w:type="dxa"/>
            <w:gridSpan w:val="2"/>
          </w:tcPr>
          <w:p w14:paraId="3C774DB6" w14:textId="5B39F0C8" w:rsidR="005B7358" w:rsidRPr="00E8785C" w:rsidRDefault="6E817242" w:rsidP="00AC283E">
            <w:pPr>
              <w:spacing w:before="99" w:after="42"/>
            </w:pPr>
            <w:r w:rsidRPr="4C0258FE">
              <w:rPr>
                <w:rFonts w:ascii="Arial" w:hAnsi="Arial" w:cs="Arial"/>
                <w:b/>
                <w:bCs/>
                <w:sz w:val="18"/>
                <w:szCs w:val="18"/>
              </w:rPr>
              <w:t xml:space="preserve">Word count:  </w:t>
            </w:r>
            <w:r w:rsidR="005B7358" w:rsidRPr="007C69FD">
              <w:rPr>
                <w:rFonts w:ascii="Arial" w:hAnsi="Arial" w:cs="Arial"/>
                <w:color w:val="auto"/>
                <w:sz w:val="22"/>
                <w:szCs w:val="22"/>
                <w:shd w:val="clear" w:color="auto" w:fill="E6E6E6"/>
              </w:rPr>
              <w:fldChar w:fldCharType="begin"/>
            </w:r>
            <w:r w:rsidR="005B7358" w:rsidRPr="007C69FD">
              <w:rPr>
                <w:rFonts w:ascii="Arial" w:hAnsi="Arial" w:cs="Arial"/>
                <w:color w:val="auto"/>
                <w:sz w:val="22"/>
                <w:szCs w:val="22"/>
              </w:rPr>
              <w:instrText xml:space="preserve"> FORMTEXT </w:instrText>
            </w:r>
            <w:r w:rsidR="005B7358" w:rsidRPr="007C69FD">
              <w:rPr>
                <w:rFonts w:ascii="Arial" w:hAnsi="Arial" w:cs="Arial"/>
                <w:color w:val="auto"/>
                <w:sz w:val="22"/>
                <w:szCs w:val="22"/>
                <w:shd w:val="clear" w:color="auto" w:fill="E6E6E6"/>
              </w:rPr>
              <w:fldChar w:fldCharType="separate"/>
            </w:r>
            <w:r w:rsidRPr="007C69FD">
              <w:rPr>
                <w:rFonts w:ascii="Arial" w:hAnsi="Arial" w:cs="Arial"/>
                <w:noProof/>
                <w:color w:val="auto"/>
                <w:sz w:val="22"/>
                <w:szCs w:val="22"/>
              </w:rPr>
              <w:t>     </w:t>
            </w:r>
            <w:r w:rsidR="005B7358" w:rsidRPr="007C69FD">
              <w:rPr>
                <w:rFonts w:ascii="Arial" w:hAnsi="Arial" w:cs="Arial"/>
                <w:color w:val="auto"/>
                <w:sz w:val="22"/>
                <w:szCs w:val="22"/>
                <w:shd w:val="clear" w:color="auto" w:fill="E6E6E6"/>
              </w:rPr>
              <w:fldChar w:fldCharType="end"/>
            </w:r>
          </w:p>
        </w:tc>
      </w:tr>
      <w:tr w:rsidR="00E51FAC" w:rsidRPr="00E51FAC" w14:paraId="462E7D0C" w14:textId="77777777" w:rsidTr="007B7D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Ex>
        <w:tc>
          <w:tcPr>
            <w:tcW w:w="1049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23E4F" w:themeFill="text2" w:themeFillShade="BF"/>
          </w:tcPr>
          <w:p w14:paraId="5B28C586" w14:textId="46C5BF92" w:rsidR="00DB47CD" w:rsidRPr="005E49D9" w:rsidRDefault="00DB47CD" w:rsidP="00B359FC">
            <w:pPr>
              <w:spacing w:before="99" w:after="42" w:line="259" w:lineRule="auto"/>
              <w:rPr>
                <w:rFonts w:ascii="Arial" w:hAnsi="Arial" w:cs="Arial"/>
                <w:b/>
                <w:color w:val="002060"/>
              </w:rPr>
            </w:pPr>
          </w:p>
        </w:tc>
      </w:tr>
      <w:tr w:rsidR="00E8785C" w14:paraId="19FCDB83" w14:textId="77777777" w:rsidTr="007B7D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PrEx>
        <w:trPr>
          <w:trHeight w:val="113"/>
        </w:trPr>
        <w:tc>
          <w:tcPr>
            <w:tcW w:w="41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800743" w14:textId="4585795C" w:rsidR="00E8785C" w:rsidRDefault="00000000" w:rsidP="00E8785C">
            <w:pPr>
              <w:spacing w:before="99" w:after="85"/>
              <w:rPr>
                <w:rFonts w:ascii="Arial" w:hAnsi="Arial" w:cs="Arial"/>
                <w:sz w:val="22"/>
                <w:szCs w:val="16"/>
              </w:rPr>
            </w:pPr>
            <w:sdt>
              <w:sdtPr>
                <w:rPr>
                  <w:rFonts w:ascii="Arial" w:hAnsi="Arial" w:cs="Arial"/>
                  <w:color w:val="2B579A"/>
                  <w:szCs w:val="16"/>
                  <w:shd w:val="clear" w:color="auto" w:fill="E6E6E6"/>
                </w:rPr>
                <w:id w:val="964077830"/>
                <w14:checkbox>
                  <w14:checked w14:val="0"/>
                  <w14:checkedState w14:val="2612" w14:font="MS Gothic"/>
                  <w14:uncheckedState w14:val="2610" w14:font="MS Gothic"/>
                </w14:checkbox>
              </w:sdtPr>
              <w:sdtContent>
                <w:r w:rsidR="002F7372">
                  <w:rPr>
                    <w:rFonts w:ascii="MS Gothic" w:eastAsia="MS Gothic" w:hAnsi="MS Gothic" w:cs="Arial" w:hint="eastAsia"/>
                    <w:szCs w:val="16"/>
                  </w:rPr>
                  <w:t>☐</w:t>
                </w:r>
              </w:sdtContent>
            </w:sdt>
            <w:r w:rsidR="002F7372">
              <w:rPr>
                <w:rFonts w:ascii="Arial" w:hAnsi="Arial" w:cs="Arial"/>
                <w:sz w:val="22"/>
                <w:szCs w:val="16"/>
              </w:rPr>
              <w:t xml:space="preserve"> </w:t>
            </w:r>
            <w:r w:rsidR="00E8785C">
              <w:rPr>
                <w:rFonts w:ascii="Arial" w:hAnsi="Arial" w:cs="Arial"/>
                <w:sz w:val="22"/>
                <w:szCs w:val="16"/>
              </w:rPr>
              <w:t>Supported</w:t>
            </w:r>
          </w:p>
          <w:p w14:paraId="4AA336E8" w14:textId="5E940A91" w:rsidR="00E8785C" w:rsidRPr="00E8785C" w:rsidRDefault="00000000" w:rsidP="00E8785C">
            <w:pPr>
              <w:spacing w:before="99" w:after="85"/>
              <w:rPr>
                <w:rFonts w:ascii="Arial" w:hAnsi="Arial" w:cs="Arial"/>
                <w:sz w:val="22"/>
                <w:szCs w:val="16"/>
              </w:rPr>
            </w:pPr>
            <w:sdt>
              <w:sdtPr>
                <w:rPr>
                  <w:rFonts w:ascii="Arial" w:hAnsi="Arial" w:cs="Arial"/>
                  <w:color w:val="2B579A"/>
                  <w:szCs w:val="16"/>
                  <w:shd w:val="clear" w:color="auto" w:fill="E6E6E6"/>
                </w:rPr>
                <w:id w:val="889848759"/>
                <w14:checkbox>
                  <w14:checked w14:val="0"/>
                  <w14:checkedState w14:val="2612" w14:font="MS Gothic"/>
                  <w14:uncheckedState w14:val="2610" w14:font="MS Gothic"/>
                </w14:checkbox>
              </w:sdtPr>
              <w:sdtContent>
                <w:r w:rsidR="002F7372">
                  <w:rPr>
                    <w:rFonts w:ascii="MS Gothic" w:eastAsia="MS Gothic" w:hAnsi="MS Gothic" w:cs="Arial" w:hint="eastAsia"/>
                    <w:szCs w:val="16"/>
                  </w:rPr>
                  <w:t>☐</w:t>
                </w:r>
              </w:sdtContent>
            </w:sdt>
            <w:r w:rsidR="002F7372">
              <w:rPr>
                <w:rFonts w:ascii="Arial" w:hAnsi="Arial" w:cs="Arial"/>
                <w:sz w:val="22"/>
                <w:szCs w:val="16"/>
              </w:rPr>
              <w:t xml:space="preserve"> </w:t>
            </w:r>
            <w:r w:rsidR="00E8785C" w:rsidRPr="00EF5708">
              <w:rPr>
                <w:rFonts w:ascii="Arial" w:hAnsi="Arial" w:cs="Arial"/>
                <w:sz w:val="22"/>
                <w:szCs w:val="16"/>
              </w:rPr>
              <w:t>No</w:t>
            </w:r>
            <w:r w:rsidR="00E8785C">
              <w:rPr>
                <w:rFonts w:ascii="Arial" w:hAnsi="Arial" w:cs="Arial"/>
                <w:sz w:val="22"/>
                <w:szCs w:val="16"/>
              </w:rPr>
              <w:t>t supported</w:t>
            </w:r>
          </w:p>
        </w:tc>
        <w:tc>
          <w:tcPr>
            <w:tcW w:w="63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27E4A81" w14:textId="77777777" w:rsidR="00E8785C" w:rsidRPr="00E8785C" w:rsidRDefault="00E8785C" w:rsidP="00E8785C">
            <w:pPr>
              <w:spacing w:before="99" w:after="42"/>
              <w:ind w:left="159"/>
              <w:rPr>
                <w:rFonts w:ascii="Arial" w:hAnsi="Arial" w:cs="Arial"/>
                <w:szCs w:val="16"/>
              </w:rPr>
            </w:pPr>
            <w:r w:rsidRPr="00E8785C">
              <w:rPr>
                <w:rFonts w:ascii="Arial" w:hAnsi="Arial" w:cs="Arial"/>
                <w:sz w:val="22"/>
                <w:szCs w:val="22"/>
              </w:rPr>
              <w:lastRenderedPageBreak/>
              <w:t>I have discussed my comments with the applicant</w:t>
            </w:r>
          </w:p>
          <w:p w14:paraId="71FD3590" w14:textId="1E9C975E" w:rsidR="00E8785C" w:rsidRPr="000B5CDF" w:rsidRDefault="00000000" w:rsidP="002F7372">
            <w:pPr>
              <w:spacing w:before="99" w:after="85"/>
              <w:ind w:left="159"/>
              <w:rPr>
                <w:b/>
                <w:szCs w:val="28"/>
              </w:rPr>
            </w:pPr>
            <w:sdt>
              <w:sdtPr>
                <w:rPr>
                  <w:rFonts w:ascii="Arial" w:hAnsi="Arial" w:cs="Arial"/>
                  <w:color w:val="2B579A"/>
                  <w:szCs w:val="16"/>
                  <w:shd w:val="clear" w:color="auto" w:fill="E6E6E6"/>
                </w:rPr>
                <w:id w:val="-1819879666"/>
                <w14:checkbox>
                  <w14:checked w14:val="0"/>
                  <w14:checkedState w14:val="2612" w14:font="MS Gothic"/>
                  <w14:uncheckedState w14:val="2610" w14:font="MS Gothic"/>
                </w14:checkbox>
              </w:sdtPr>
              <w:sdtContent>
                <w:r w:rsidR="002F7372">
                  <w:rPr>
                    <w:rFonts w:ascii="MS Gothic" w:eastAsia="MS Gothic" w:hAnsi="MS Gothic" w:cs="Arial" w:hint="eastAsia"/>
                    <w:szCs w:val="16"/>
                  </w:rPr>
                  <w:t>☐</w:t>
                </w:r>
              </w:sdtContent>
            </w:sdt>
            <w:r w:rsidR="002F7372">
              <w:rPr>
                <w:rFonts w:ascii="Arial" w:hAnsi="Arial" w:cs="Arial"/>
                <w:sz w:val="22"/>
                <w:szCs w:val="16"/>
              </w:rPr>
              <w:t xml:space="preserve"> </w:t>
            </w:r>
            <w:r w:rsidR="00E8785C">
              <w:rPr>
                <w:rFonts w:ascii="Arial" w:hAnsi="Arial" w:cs="Arial"/>
                <w:sz w:val="22"/>
                <w:szCs w:val="16"/>
              </w:rPr>
              <w:t xml:space="preserve">Yes </w:t>
            </w:r>
            <w:r w:rsidR="00E8785C" w:rsidRPr="00EF5708">
              <w:rPr>
                <w:rFonts w:ascii="Arial" w:hAnsi="Arial" w:cs="Arial"/>
                <w:sz w:val="22"/>
                <w:szCs w:val="16"/>
              </w:rPr>
              <w:t xml:space="preserve"> </w:t>
            </w:r>
            <w:r w:rsidR="00E8785C">
              <w:rPr>
                <w:rFonts w:ascii="Arial" w:hAnsi="Arial" w:cs="Arial"/>
                <w:sz w:val="22"/>
                <w:szCs w:val="16"/>
              </w:rPr>
              <w:t xml:space="preserve">  </w:t>
            </w:r>
            <w:r w:rsidR="00E8785C" w:rsidRPr="00EF5708">
              <w:rPr>
                <w:rFonts w:ascii="Arial" w:hAnsi="Arial" w:cs="Arial"/>
                <w:sz w:val="22"/>
                <w:szCs w:val="16"/>
              </w:rPr>
              <w:t xml:space="preserve">  </w:t>
            </w:r>
            <w:sdt>
              <w:sdtPr>
                <w:rPr>
                  <w:rFonts w:ascii="Arial" w:hAnsi="Arial" w:cs="Arial"/>
                  <w:color w:val="2B579A"/>
                  <w:szCs w:val="16"/>
                  <w:shd w:val="clear" w:color="auto" w:fill="E6E6E6"/>
                </w:rPr>
                <w:id w:val="-1350793753"/>
                <w14:checkbox>
                  <w14:checked w14:val="0"/>
                  <w14:checkedState w14:val="2612" w14:font="MS Gothic"/>
                  <w14:uncheckedState w14:val="2610" w14:font="MS Gothic"/>
                </w14:checkbox>
              </w:sdtPr>
              <w:sdtContent>
                <w:r w:rsidR="002F7372">
                  <w:rPr>
                    <w:rFonts w:ascii="MS Gothic" w:eastAsia="MS Gothic" w:hAnsi="MS Gothic" w:cs="Arial" w:hint="eastAsia"/>
                    <w:szCs w:val="16"/>
                  </w:rPr>
                  <w:t>☐</w:t>
                </w:r>
              </w:sdtContent>
            </w:sdt>
            <w:r w:rsidR="002F7372">
              <w:rPr>
                <w:rFonts w:ascii="Arial" w:hAnsi="Arial" w:cs="Arial"/>
                <w:sz w:val="22"/>
                <w:szCs w:val="16"/>
              </w:rPr>
              <w:t xml:space="preserve"> </w:t>
            </w:r>
            <w:r w:rsidR="00E8785C">
              <w:rPr>
                <w:rFonts w:ascii="Arial" w:hAnsi="Arial" w:cs="Arial"/>
                <w:sz w:val="22"/>
                <w:szCs w:val="16"/>
              </w:rPr>
              <w:t>No</w:t>
            </w:r>
          </w:p>
        </w:tc>
      </w:tr>
    </w:tbl>
    <w:p w14:paraId="147DF05B" w14:textId="77777777" w:rsidR="00AA1F73" w:rsidRPr="00AA1F73" w:rsidRDefault="00AA1F73" w:rsidP="00DB47CD">
      <w:pPr>
        <w:rPr>
          <w:rFonts w:ascii="Arial" w:hAnsi="Arial" w:cs="Arial"/>
          <w:sz w:val="2"/>
          <w:szCs w:val="2"/>
        </w:rPr>
        <w:sectPr w:rsidR="00AA1F73" w:rsidRPr="00AA1F73" w:rsidSect="00EE0A42">
          <w:type w:val="continuous"/>
          <w:pgSz w:w="11906" w:h="16838" w:code="9"/>
          <w:pgMar w:top="1134" w:right="567" w:bottom="993" w:left="851" w:header="454" w:footer="340" w:gutter="0"/>
          <w:cols w:space="708"/>
          <w:docGrid w:linePitch="360"/>
        </w:sectPr>
      </w:pPr>
    </w:p>
    <w:p w14:paraId="3E7A9CA3" w14:textId="77777777" w:rsidR="00DB47CD" w:rsidRDefault="00DB47CD" w:rsidP="00DB47CD">
      <w:pPr>
        <w:rPr>
          <w:rFonts w:ascii="Arial" w:hAnsi="Arial" w:cs="Arial"/>
          <w:sz w:val="10"/>
        </w:rPr>
      </w:pPr>
    </w:p>
    <w:p w14:paraId="3AC22D77" w14:textId="77777777" w:rsidR="00915E4D" w:rsidRDefault="00915E4D" w:rsidP="00DB47CD">
      <w:pPr>
        <w:rPr>
          <w:rFonts w:ascii="Arial" w:hAnsi="Arial" w:cs="Arial"/>
          <w:sz w:val="10"/>
        </w:rPr>
      </w:pPr>
    </w:p>
    <w:tbl>
      <w:tblPr>
        <w:tblStyle w:val="TableGrid"/>
        <w:tblW w:w="808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2693"/>
      </w:tblGrid>
      <w:tr w:rsidR="00915E4D" w:rsidRPr="00E87EBE" w14:paraId="202F5FCE" w14:textId="77777777" w:rsidTr="007B7D82">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75AD734" w14:textId="59A54346" w:rsidR="00915E4D" w:rsidRPr="00E87EBE" w:rsidRDefault="00A955A2" w:rsidP="00FB75A3">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Executive Dean</w:t>
            </w:r>
            <w:r w:rsidR="005E49D9">
              <w:rPr>
                <w:rFonts w:ascii="Arial" w:hAnsi="Arial" w:cs="Arial"/>
                <w:b/>
                <w:color w:val="595959" w:themeColor="text1" w:themeTint="A6"/>
                <w:sz w:val="18"/>
              </w:rPr>
              <w:t xml:space="preserve"> (or equivalent)</w:t>
            </w:r>
            <w:r>
              <w:rPr>
                <w:rFonts w:ascii="Arial" w:hAnsi="Arial" w:cs="Arial"/>
                <w:b/>
                <w:color w:val="595959" w:themeColor="text1" w:themeTint="A6"/>
                <w:sz w:val="18"/>
              </w:rPr>
              <w:t xml:space="preserve"> </w:t>
            </w:r>
            <w:r w:rsidR="00915E4D">
              <w:rPr>
                <w:rFonts w:ascii="Arial" w:hAnsi="Arial" w:cs="Arial"/>
                <w:b/>
                <w:color w:val="595959" w:themeColor="text1" w:themeTint="A6"/>
                <w:sz w:val="18"/>
              </w:rPr>
              <w:t>Signature</w:t>
            </w:r>
          </w:p>
        </w:tc>
        <w:tc>
          <w:tcPr>
            <w:tcW w:w="142" w:type="dxa"/>
            <w:tcBorders>
              <w:left w:val="single" w:sz="4" w:space="0" w:color="BFBFBF" w:themeColor="background1" w:themeShade="BF"/>
              <w:right w:val="single" w:sz="4" w:space="0" w:color="BFBFBF" w:themeColor="background1" w:themeShade="BF"/>
            </w:tcBorders>
          </w:tcPr>
          <w:p w14:paraId="22FED6F6" w14:textId="77777777" w:rsidR="00915E4D" w:rsidRPr="00E87EBE" w:rsidRDefault="00915E4D" w:rsidP="00FB75A3">
            <w:pPr>
              <w:spacing w:before="85" w:after="42"/>
              <w:rPr>
                <w:rFonts w:ascii="Arial" w:hAnsi="Arial" w:cs="Arial"/>
                <w:b/>
                <w:color w:val="595959" w:themeColor="text1" w:themeTint="A6"/>
                <w:sz w:val="18"/>
              </w:rPr>
            </w:pPr>
          </w:p>
        </w:tc>
        <w:tc>
          <w:tcPr>
            <w:tcW w:w="269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5895284" w14:textId="77777777" w:rsidR="00915E4D" w:rsidRPr="00E87EBE" w:rsidRDefault="00915E4D" w:rsidP="00FB75A3">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Date</w:t>
            </w:r>
          </w:p>
        </w:tc>
      </w:tr>
      <w:tr w:rsidR="00915E4D" w:rsidRPr="00B529F8" w14:paraId="03543772" w14:textId="77777777" w:rsidTr="007B7D82">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7C02E9" w14:textId="77777777" w:rsidR="00915E4D" w:rsidRPr="00CE70BD" w:rsidRDefault="00915E4D" w:rsidP="00FB75A3">
            <w:pPr>
              <w:spacing w:before="99" w:after="42"/>
              <w:rPr>
                <w:rFonts w:ascii="Arial" w:hAnsi="Arial" w:cs="Arial"/>
                <w:sz w:val="22"/>
              </w:rPr>
            </w:pPr>
          </w:p>
        </w:tc>
        <w:tc>
          <w:tcPr>
            <w:tcW w:w="142" w:type="dxa"/>
            <w:tcBorders>
              <w:left w:val="single" w:sz="4" w:space="0" w:color="BFBFBF" w:themeColor="background1" w:themeShade="BF"/>
              <w:right w:val="single" w:sz="4" w:space="0" w:color="BFBFBF" w:themeColor="background1" w:themeShade="BF"/>
            </w:tcBorders>
          </w:tcPr>
          <w:p w14:paraId="2F88665C" w14:textId="77777777" w:rsidR="00915E4D" w:rsidRPr="00B529F8" w:rsidRDefault="00915E4D" w:rsidP="00FB75A3">
            <w:pPr>
              <w:spacing w:before="99" w:after="42"/>
              <w:rPr>
                <w:szCs w:val="28"/>
              </w:rPr>
            </w:pPr>
          </w:p>
        </w:tc>
        <w:tc>
          <w:tcPr>
            <w:tcW w:w="269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1ECB965D" w14:textId="77777777" w:rsidR="00915E4D" w:rsidRPr="00B529F8" w:rsidRDefault="00915E4D" w:rsidP="00FB75A3">
            <w:pPr>
              <w:spacing w:before="99" w:after="42"/>
              <w:rPr>
                <w:rFonts w:ascii="Arial" w:hAnsi="Arial" w:cs="Arial"/>
                <w:szCs w:val="28"/>
              </w:rPr>
            </w:pPr>
            <w:r w:rsidRPr="00B529F8">
              <w:rPr>
                <w:rFonts w:ascii="Arial" w:hAnsi="Arial" w:cs="Arial"/>
                <w:color w:val="2B579A"/>
                <w:sz w:val="22"/>
                <w:szCs w:val="28"/>
                <w:shd w:val="clear" w:color="auto" w:fill="E6E6E6"/>
              </w:rPr>
              <w:fldChar w:fldCharType="begin">
                <w:ffData>
                  <w:name w:val=""/>
                  <w:enabled/>
                  <w:calcOnExit w:val="0"/>
                  <w:textInput/>
                </w:ffData>
              </w:fldChar>
            </w:r>
            <w:r w:rsidRPr="00B529F8">
              <w:rPr>
                <w:rFonts w:ascii="Arial" w:hAnsi="Arial" w:cs="Arial"/>
                <w:sz w:val="22"/>
                <w:szCs w:val="28"/>
              </w:rPr>
              <w:instrText xml:space="preserve"> FORMTEXT </w:instrText>
            </w:r>
            <w:r w:rsidRPr="00B529F8">
              <w:rPr>
                <w:rFonts w:ascii="Arial" w:hAnsi="Arial" w:cs="Arial"/>
                <w:color w:val="2B579A"/>
                <w:sz w:val="22"/>
                <w:szCs w:val="28"/>
                <w:shd w:val="clear" w:color="auto" w:fill="E6E6E6"/>
              </w:rPr>
            </w:r>
            <w:r w:rsidRPr="00B529F8">
              <w:rPr>
                <w:rFonts w:ascii="Arial" w:hAnsi="Arial" w:cs="Arial"/>
                <w:color w:val="2B579A"/>
                <w:sz w:val="22"/>
                <w:szCs w:val="28"/>
                <w:shd w:val="clear" w:color="auto" w:fill="E6E6E6"/>
              </w:rPr>
              <w:fldChar w:fldCharType="separate"/>
            </w:r>
            <w:r w:rsidRPr="00B529F8">
              <w:rPr>
                <w:rFonts w:ascii="Arial" w:hAnsi="Arial" w:cs="Arial"/>
                <w:noProof/>
                <w:sz w:val="22"/>
                <w:szCs w:val="28"/>
              </w:rPr>
              <w:t> </w:t>
            </w:r>
            <w:r w:rsidRPr="00B529F8">
              <w:rPr>
                <w:rFonts w:ascii="Arial" w:hAnsi="Arial" w:cs="Arial"/>
                <w:noProof/>
                <w:sz w:val="22"/>
                <w:szCs w:val="28"/>
              </w:rPr>
              <w:t> </w:t>
            </w:r>
            <w:r w:rsidRPr="00B529F8">
              <w:rPr>
                <w:rFonts w:ascii="Arial" w:hAnsi="Arial" w:cs="Arial"/>
                <w:noProof/>
                <w:sz w:val="22"/>
                <w:szCs w:val="28"/>
              </w:rPr>
              <w:t> </w:t>
            </w:r>
            <w:r w:rsidRPr="00B529F8">
              <w:rPr>
                <w:rFonts w:ascii="Arial" w:hAnsi="Arial" w:cs="Arial"/>
                <w:noProof/>
                <w:sz w:val="22"/>
                <w:szCs w:val="28"/>
              </w:rPr>
              <w:t> </w:t>
            </w:r>
            <w:r w:rsidRPr="00B529F8">
              <w:rPr>
                <w:rFonts w:ascii="Arial" w:hAnsi="Arial" w:cs="Arial"/>
                <w:noProof/>
                <w:sz w:val="22"/>
                <w:szCs w:val="28"/>
              </w:rPr>
              <w:t> </w:t>
            </w:r>
            <w:r w:rsidRPr="00B529F8">
              <w:rPr>
                <w:rFonts w:ascii="Arial" w:hAnsi="Arial" w:cs="Arial"/>
                <w:color w:val="2B579A"/>
                <w:sz w:val="22"/>
                <w:szCs w:val="28"/>
                <w:shd w:val="clear" w:color="auto" w:fill="E6E6E6"/>
              </w:rPr>
              <w:fldChar w:fldCharType="end"/>
            </w:r>
          </w:p>
        </w:tc>
      </w:tr>
    </w:tbl>
    <w:p w14:paraId="68E4489F" w14:textId="77777777" w:rsidR="00BE0D60" w:rsidRDefault="00BE0D60" w:rsidP="00DB47CD">
      <w:pPr>
        <w:rPr>
          <w:rFonts w:ascii="Arial" w:hAnsi="Arial" w:cs="Arial"/>
          <w:b/>
          <w:bCs/>
          <w:sz w:val="32"/>
          <w:szCs w:val="32"/>
        </w:rPr>
      </w:pPr>
    </w:p>
    <w:p w14:paraId="25FD30E8" w14:textId="77777777" w:rsidR="007C1A77" w:rsidRDefault="007C1A77" w:rsidP="007C1A77">
      <w:pPr>
        <w:pStyle w:val="FedL1Heading"/>
      </w:pPr>
      <w:r>
        <w:t xml:space="preserve">Section 7: </w:t>
      </w:r>
      <w:r w:rsidR="00836954">
        <w:t xml:space="preserve">Applicant’s </w:t>
      </w:r>
      <w:r w:rsidRPr="00092484">
        <w:t xml:space="preserve">Submission </w:t>
      </w:r>
      <w:r w:rsidR="00836954">
        <w:t>D</w:t>
      </w:r>
      <w:r w:rsidRPr="00092484">
        <w:t>eclaration</w:t>
      </w:r>
    </w:p>
    <w:p w14:paraId="7D49ED99" w14:textId="77777777" w:rsidR="007C1A77" w:rsidRPr="00FE66C4" w:rsidRDefault="007C1A77" w:rsidP="007C1A77">
      <w:pPr>
        <w:pStyle w:val="FedBody1013"/>
        <w:rPr>
          <w:rFonts w:cs="Arial"/>
          <w:color w:val="595959"/>
          <w:sz w:val="22"/>
        </w:rPr>
      </w:pPr>
      <w:bookmarkStart w:id="4" w:name="_Hlk126066474"/>
      <w:r w:rsidRPr="00FE66C4">
        <w:rPr>
          <w:rFonts w:cs="Arial"/>
          <w:color w:val="595959"/>
          <w:sz w:val="22"/>
        </w:rPr>
        <w:t>I confirm that:</w:t>
      </w:r>
    </w:p>
    <w:p w14:paraId="182D0510" w14:textId="107D5FB5" w:rsidR="007C1A77" w:rsidRPr="00FE66C4" w:rsidRDefault="007C1A77" w:rsidP="007C1A77">
      <w:pPr>
        <w:pStyle w:val="ListParagraph"/>
        <w:numPr>
          <w:ilvl w:val="0"/>
          <w:numId w:val="2"/>
        </w:numPr>
        <w:spacing w:after="80"/>
        <w:ind w:left="284" w:hanging="284"/>
        <w:contextualSpacing w:val="0"/>
        <w:rPr>
          <w:rFonts w:ascii="Arial" w:hAnsi="Arial" w:cs="Arial"/>
          <w:color w:val="595959"/>
          <w:sz w:val="22"/>
          <w:szCs w:val="22"/>
        </w:rPr>
      </w:pPr>
      <w:r w:rsidRPr="00FE66C4">
        <w:rPr>
          <w:rFonts w:ascii="Arial" w:hAnsi="Arial" w:cs="Arial"/>
          <w:color w:val="595959"/>
          <w:sz w:val="22"/>
          <w:szCs w:val="22"/>
        </w:rPr>
        <w:t>all information provided in this form is a true and accurate reflection of my work;</w:t>
      </w:r>
    </w:p>
    <w:p w14:paraId="122801AB" w14:textId="77777777" w:rsidR="007C1A77" w:rsidRPr="00FE66C4" w:rsidRDefault="007C1A77" w:rsidP="007C1A77">
      <w:pPr>
        <w:pStyle w:val="ListParagraph"/>
        <w:numPr>
          <w:ilvl w:val="0"/>
          <w:numId w:val="2"/>
        </w:numPr>
        <w:spacing w:after="80"/>
        <w:ind w:left="284" w:hanging="284"/>
        <w:contextualSpacing w:val="0"/>
        <w:rPr>
          <w:rFonts w:ascii="Arial" w:hAnsi="Arial" w:cs="Arial"/>
          <w:color w:val="595959"/>
          <w:sz w:val="22"/>
          <w:szCs w:val="22"/>
        </w:rPr>
      </w:pPr>
      <w:r w:rsidRPr="00FE66C4">
        <w:rPr>
          <w:rFonts w:ascii="Arial" w:hAnsi="Arial" w:cs="Arial"/>
          <w:color w:val="595959"/>
          <w:sz w:val="22"/>
          <w:szCs w:val="22"/>
        </w:rPr>
        <w:t>specified word limits have been adhered to in this application;</w:t>
      </w:r>
    </w:p>
    <w:p w14:paraId="23D4C235" w14:textId="77777777" w:rsidR="007C1A77" w:rsidRPr="00FE66C4" w:rsidRDefault="007C1A77" w:rsidP="007C1A77">
      <w:pPr>
        <w:pStyle w:val="ListParagraph"/>
        <w:numPr>
          <w:ilvl w:val="0"/>
          <w:numId w:val="2"/>
        </w:numPr>
        <w:spacing w:after="80"/>
        <w:ind w:left="284" w:hanging="284"/>
        <w:contextualSpacing w:val="0"/>
        <w:rPr>
          <w:rFonts w:ascii="Arial" w:hAnsi="Arial" w:cs="Arial"/>
          <w:color w:val="595959"/>
          <w:sz w:val="22"/>
          <w:szCs w:val="22"/>
        </w:rPr>
      </w:pPr>
      <w:r w:rsidRPr="00FE66C4">
        <w:rPr>
          <w:rFonts w:ascii="Arial" w:hAnsi="Arial" w:cs="Arial"/>
          <w:color w:val="595959"/>
          <w:sz w:val="22"/>
          <w:szCs w:val="22"/>
        </w:rPr>
        <w:t>all relevant sections are completed;</w:t>
      </w:r>
    </w:p>
    <w:p w14:paraId="342B30DD" w14:textId="42F66E97" w:rsidR="007C1A77" w:rsidRPr="00FE66C4" w:rsidRDefault="007C1A77" w:rsidP="007C1A77">
      <w:pPr>
        <w:pStyle w:val="ListParagraph"/>
        <w:numPr>
          <w:ilvl w:val="0"/>
          <w:numId w:val="2"/>
        </w:numPr>
        <w:spacing w:after="80"/>
        <w:ind w:left="284" w:hanging="284"/>
        <w:contextualSpacing w:val="0"/>
        <w:rPr>
          <w:rFonts w:ascii="Arial" w:hAnsi="Arial" w:cs="Arial"/>
          <w:color w:val="595959"/>
          <w:sz w:val="22"/>
          <w:szCs w:val="22"/>
        </w:rPr>
      </w:pPr>
      <w:r w:rsidRPr="00FE66C4">
        <w:rPr>
          <w:rFonts w:ascii="Arial" w:hAnsi="Arial" w:cs="Arial"/>
          <w:color w:val="595959"/>
          <w:sz w:val="22"/>
          <w:szCs w:val="22"/>
        </w:rPr>
        <w:t>the details for nominated referees are current and accurate; and</w:t>
      </w:r>
    </w:p>
    <w:p w14:paraId="77FE5E4E" w14:textId="3EE758B0" w:rsidR="007C1A77" w:rsidRPr="00FE66C4" w:rsidRDefault="007C1A77" w:rsidP="007C1A77">
      <w:pPr>
        <w:pStyle w:val="ListParagraph"/>
        <w:numPr>
          <w:ilvl w:val="0"/>
          <w:numId w:val="2"/>
        </w:numPr>
        <w:spacing w:after="80"/>
        <w:ind w:left="284" w:right="140" w:hanging="284"/>
        <w:contextualSpacing w:val="0"/>
        <w:rPr>
          <w:rFonts w:ascii="Arial" w:hAnsi="Arial" w:cs="Arial"/>
          <w:color w:val="595959"/>
          <w:sz w:val="22"/>
          <w:szCs w:val="22"/>
        </w:rPr>
      </w:pPr>
      <w:r w:rsidRPr="00FE66C4">
        <w:rPr>
          <w:rFonts w:ascii="Arial" w:hAnsi="Arial" w:cs="Arial"/>
          <w:color w:val="595959"/>
          <w:sz w:val="22"/>
          <w:szCs w:val="22"/>
        </w:rPr>
        <w:t xml:space="preserve">a folder containing all supporting documents has been created on my OneDrive and </w:t>
      </w:r>
      <w:r w:rsidR="00206EF3" w:rsidRPr="00FE66C4">
        <w:rPr>
          <w:rFonts w:ascii="Arial" w:hAnsi="Arial" w:cs="Arial"/>
          <w:color w:val="595959"/>
          <w:sz w:val="22"/>
          <w:szCs w:val="22"/>
        </w:rPr>
        <w:t xml:space="preserve">sent to People and Culture at </w:t>
      </w:r>
      <w:hyperlink r:id="rId22" w:history="1">
        <w:r w:rsidR="00241B42" w:rsidRPr="00FE66C4">
          <w:rPr>
            <w:rStyle w:val="Hyperlink"/>
            <w:rFonts w:ascii="Arial" w:hAnsi="Arial" w:cs="Arial"/>
            <w:sz w:val="22"/>
            <w:szCs w:val="22"/>
          </w:rPr>
          <w:t>pc@federation.edu.au</w:t>
        </w:r>
      </w:hyperlink>
      <w:r w:rsidR="00241B42" w:rsidRPr="00FE66C4">
        <w:rPr>
          <w:rFonts w:ascii="Arial" w:hAnsi="Arial" w:cs="Arial"/>
          <w:color w:val="595959"/>
          <w:sz w:val="22"/>
          <w:szCs w:val="22"/>
        </w:rPr>
        <w:t xml:space="preserve"> </w:t>
      </w:r>
      <w:r w:rsidRPr="00FE66C4">
        <w:rPr>
          <w:rFonts w:ascii="Arial" w:hAnsi="Arial" w:cs="Arial"/>
          <w:color w:val="595959"/>
          <w:sz w:val="22"/>
          <w:szCs w:val="22"/>
        </w:rPr>
        <w:t>.</w:t>
      </w:r>
    </w:p>
    <w:bookmarkEnd w:id="4"/>
    <w:p w14:paraId="7474D63C" w14:textId="77777777" w:rsidR="007C1A77" w:rsidRPr="00787041" w:rsidRDefault="007C1A77" w:rsidP="007C1A77">
      <w:pPr>
        <w:ind w:firstLine="720"/>
        <w:rPr>
          <w:rFonts w:ascii="Arial" w:hAnsi="Arial" w:cs="Arial"/>
          <w:sz w:val="20"/>
          <w:szCs w:val="20"/>
          <w:lang w:val="en-US"/>
        </w:rPr>
      </w:pPr>
    </w:p>
    <w:tbl>
      <w:tblPr>
        <w:tblStyle w:val="TableGrid"/>
        <w:tblpPr w:leftFromText="180" w:rightFromText="180" w:vertAnchor="text" w:tblpY="1"/>
        <w:tblOverlap w:val="never"/>
        <w:tblW w:w="8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5250"/>
        <w:gridCol w:w="142"/>
        <w:gridCol w:w="2693"/>
      </w:tblGrid>
      <w:tr w:rsidR="007C1A77" w:rsidRPr="00E87EBE" w14:paraId="135857FB" w14:textId="77777777" w:rsidTr="007B7D82">
        <w:tc>
          <w:tcPr>
            <w:tcW w:w="52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14BBE66" w14:textId="5651A370" w:rsidR="007C1A77" w:rsidRPr="00E87EBE" w:rsidRDefault="00AC283E" w:rsidP="00ED495D">
            <w:pPr>
              <w:spacing w:before="120" w:after="60"/>
              <w:rPr>
                <w:rFonts w:ascii="Arial" w:hAnsi="Arial" w:cs="Arial"/>
                <w:b/>
                <w:color w:val="595959" w:themeColor="text1" w:themeTint="A6"/>
                <w:sz w:val="18"/>
                <w:szCs w:val="28"/>
              </w:rPr>
            </w:pPr>
            <w:r>
              <w:rPr>
                <w:rFonts w:ascii="Arial" w:hAnsi="Arial" w:cs="Arial"/>
                <w:b/>
                <w:color w:val="595959" w:themeColor="text1" w:themeTint="A6"/>
                <w:sz w:val="18"/>
              </w:rPr>
              <w:t xml:space="preserve">Applicant’s </w:t>
            </w:r>
            <w:r w:rsidR="007C1A77">
              <w:rPr>
                <w:rFonts w:ascii="Arial" w:hAnsi="Arial" w:cs="Arial"/>
                <w:b/>
                <w:color w:val="595959" w:themeColor="text1" w:themeTint="A6"/>
                <w:sz w:val="18"/>
              </w:rPr>
              <w:t>Signature</w:t>
            </w:r>
          </w:p>
        </w:tc>
        <w:tc>
          <w:tcPr>
            <w:tcW w:w="142" w:type="dxa"/>
            <w:tcBorders>
              <w:left w:val="single" w:sz="4" w:space="0" w:color="BFBFBF" w:themeColor="background1" w:themeShade="BF"/>
              <w:right w:val="single" w:sz="4" w:space="0" w:color="BFBFBF" w:themeColor="background1" w:themeShade="BF"/>
            </w:tcBorders>
          </w:tcPr>
          <w:p w14:paraId="11D4199D" w14:textId="77777777" w:rsidR="007C1A77" w:rsidRPr="00E87EBE" w:rsidRDefault="007C1A77" w:rsidP="00ED495D">
            <w:pPr>
              <w:spacing w:before="120" w:after="60"/>
              <w:rPr>
                <w:rFonts w:ascii="Arial" w:hAnsi="Arial" w:cs="Arial"/>
                <w:b/>
                <w:color w:val="595959" w:themeColor="text1" w:themeTint="A6"/>
                <w:sz w:val="18"/>
              </w:rPr>
            </w:pPr>
          </w:p>
        </w:tc>
        <w:tc>
          <w:tcPr>
            <w:tcW w:w="2693"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0E74540" w14:textId="77777777" w:rsidR="007C1A77" w:rsidRPr="00E87EBE" w:rsidRDefault="007C1A77" w:rsidP="00ED495D">
            <w:pPr>
              <w:spacing w:before="120" w:after="60"/>
              <w:rPr>
                <w:rFonts w:ascii="Arial" w:hAnsi="Arial" w:cs="Arial"/>
                <w:b/>
                <w:color w:val="595959" w:themeColor="text1" w:themeTint="A6"/>
                <w:sz w:val="18"/>
                <w:szCs w:val="28"/>
              </w:rPr>
            </w:pPr>
            <w:r>
              <w:rPr>
                <w:rFonts w:ascii="Arial" w:hAnsi="Arial" w:cs="Arial"/>
                <w:b/>
                <w:color w:val="595959" w:themeColor="text1" w:themeTint="A6"/>
                <w:sz w:val="18"/>
              </w:rPr>
              <w:t>Date</w:t>
            </w:r>
          </w:p>
        </w:tc>
      </w:tr>
      <w:tr w:rsidR="007C1A77" w:rsidRPr="00B529F8" w14:paraId="7134F719" w14:textId="77777777" w:rsidTr="007B7D82">
        <w:tc>
          <w:tcPr>
            <w:tcW w:w="52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3406B5" w14:textId="77777777" w:rsidR="007C1A77" w:rsidRPr="00DD2EF9" w:rsidRDefault="007C1A77" w:rsidP="00ED495D">
            <w:pPr>
              <w:spacing w:before="140" w:after="60"/>
              <w:rPr>
                <w:rFonts w:ascii="Arial" w:hAnsi="Arial" w:cs="Arial"/>
                <w:sz w:val="22"/>
              </w:rPr>
            </w:pPr>
          </w:p>
        </w:tc>
        <w:tc>
          <w:tcPr>
            <w:tcW w:w="142" w:type="dxa"/>
            <w:tcBorders>
              <w:left w:val="single" w:sz="4" w:space="0" w:color="BFBFBF" w:themeColor="background1" w:themeShade="BF"/>
              <w:right w:val="single" w:sz="4" w:space="0" w:color="BFBFBF" w:themeColor="background1" w:themeShade="BF"/>
            </w:tcBorders>
          </w:tcPr>
          <w:p w14:paraId="49F23561" w14:textId="77777777" w:rsidR="007C1A77" w:rsidRPr="00B529F8" w:rsidRDefault="007C1A77" w:rsidP="00ED495D">
            <w:pPr>
              <w:spacing w:before="140" w:after="60"/>
              <w:rPr>
                <w:szCs w:val="28"/>
              </w:rPr>
            </w:pPr>
          </w:p>
        </w:tc>
        <w:tc>
          <w:tcPr>
            <w:tcW w:w="2693"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6BF6AC18" w14:textId="36A5F681" w:rsidR="007C1A77" w:rsidRPr="00B529F8" w:rsidRDefault="007C69FD" w:rsidP="00ED495D">
            <w:pPr>
              <w:spacing w:before="140" w:after="60"/>
              <w:rPr>
                <w:rFonts w:ascii="Arial" w:hAnsi="Arial" w:cs="Arial"/>
                <w:szCs w:val="28"/>
              </w:rPr>
            </w:pPr>
            <w:r w:rsidRPr="002F3C09">
              <w:rPr>
                <w:rFonts w:ascii="Arial" w:hAnsi="Arial" w:cs="Arial"/>
                <w:sz w:val="22"/>
              </w:rPr>
              <w:fldChar w:fldCharType="begin">
                <w:ffData>
                  <w:name w:val=""/>
                  <w:enabled/>
                  <w:calcOnExit w:val="0"/>
                  <w:textInput/>
                </w:ffData>
              </w:fldChar>
            </w:r>
            <w:r w:rsidRPr="002F3C09">
              <w:rPr>
                <w:rFonts w:ascii="Arial" w:hAnsi="Arial" w:cs="Arial"/>
                <w:sz w:val="22"/>
              </w:rPr>
              <w:instrText xml:space="preserve"> FORMTEXT </w:instrText>
            </w:r>
            <w:r w:rsidRPr="002F3C09">
              <w:rPr>
                <w:rFonts w:ascii="Arial" w:hAnsi="Arial" w:cs="Arial"/>
                <w:sz w:val="22"/>
              </w:rPr>
            </w:r>
            <w:r w:rsidRPr="002F3C09">
              <w:rPr>
                <w:rFonts w:ascii="Arial" w:hAnsi="Arial" w:cs="Arial"/>
                <w:sz w:val="22"/>
              </w:rPr>
              <w:fldChar w:fldCharType="separate"/>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t> </w:t>
            </w:r>
            <w:r w:rsidRPr="002F3C09">
              <w:rPr>
                <w:rFonts w:ascii="Arial" w:hAnsi="Arial" w:cs="Arial"/>
                <w:sz w:val="22"/>
              </w:rPr>
              <w:fldChar w:fldCharType="end"/>
            </w:r>
          </w:p>
        </w:tc>
      </w:tr>
    </w:tbl>
    <w:p w14:paraId="711A35EB" w14:textId="77777777" w:rsidR="007C1A77" w:rsidRPr="00915E4D" w:rsidRDefault="007C1A77" w:rsidP="00DB47CD">
      <w:pPr>
        <w:rPr>
          <w:rFonts w:ascii="Arial" w:hAnsi="Arial" w:cs="Arial"/>
          <w:b/>
          <w:bCs/>
          <w:sz w:val="32"/>
          <w:szCs w:val="32"/>
        </w:rPr>
      </w:pPr>
    </w:p>
    <w:p w14:paraId="47AF4022" w14:textId="77777777" w:rsidR="00AA1F73" w:rsidRPr="00AA1F73" w:rsidRDefault="00AA1F73" w:rsidP="00DB47CD">
      <w:pPr>
        <w:rPr>
          <w:rFonts w:ascii="Arial" w:hAnsi="Arial" w:cs="Arial"/>
          <w:sz w:val="2"/>
          <w:szCs w:val="2"/>
        </w:rPr>
        <w:sectPr w:rsidR="00AA1F73" w:rsidRPr="00AA1F73" w:rsidSect="00AA1F73">
          <w:type w:val="continuous"/>
          <w:pgSz w:w="11906" w:h="16838" w:code="9"/>
          <w:pgMar w:top="1134" w:right="567" w:bottom="993" w:left="851" w:header="454" w:footer="340" w:gutter="0"/>
          <w:cols w:space="708"/>
          <w:formProt w:val="0"/>
          <w:docGrid w:linePitch="360"/>
        </w:sectPr>
      </w:pPr>
    </w:p>
    <w:p w14:paraId="293C206F" w14:textId="77777777" w:rsidR="00242762" w:rsidRPr="00CD08AE" w:rsidRDefault="00242762" w:rsidP="00DB47CD">
      <w:pPr>
        <w:rPr>
          <w:rFonts w:ascii="Arial" w:hAnsi="Arial" w:cs="Arial"/>
          <w:sz w:val="22"/>
        </w:rPr>
      </w:pPr>
    </w:p>
    <w:p w14:paraId="37DE81E6" w14:textId="6BF9B66D" w:rsidR="00F229B9" w:rsidRDefault="00F229B9" w:rsidP="00105D76">
      <w:pPr>
        <w:rPr>
          <w:rFonts w:ascii="Arial" w:hAnsi="Arial" w:cs="Arial"/>
          <w:sz w:val="22"/>
        </w:rPr>
      </w:pPr>
    </w:p>
    <w:p w14:paraId="65D853F4" w14:textId="0B4833E5" w:rsidR="007B7034" w:rsidRDefault="007B7034">
      <w:pPr>
        <w:spacing w:after="160" w:line="259" w:lineRule="auto"/>
        <w:rPr>
          <w:rFonts w:ascii="Arial" w:hAnsi="Arial" w:cs="Arial"/>
          <w:sz w:val="22"/>
        </w:rPr>
      </w:pPr>
      <w:r>
        <w:rPr>
          <w:rFonts w:ascii="Arial" w:hAnsi="Arial" w:cs="Arial"/>
          <w:sz w:val="22"/>
        </w:rPr>
        <w:br w:type="page"/>
      </w:r>
    </w:p>
    <w:p w14:paraId="6BFB81A0" w14:textId="77777777" w:rsidR="004C5B0E" w:rsidRDefault="004C5B0E" w:rsidP="00105D76">
      <w:pPr>
        <w:rPr>
          <w:rFonts w:ascii="Arial" w:hAnsi="Arial" w:cs="Arial"/>
          <w:sz w:val="22"/>
        </w:rPr>
      </w:pPr>
    </w:p>
    <w:tbl>
      <w:tblPr>
        <w:tblStyle w:val="TableGrid"/>
        <w:tblW w:w="0" w:type="auto"/>
        <w:shd w:val="clear" w:color="auto" w:fill="D2A000"/>
        <w:tblLook w:val="04A0" w:firstRow="1" w:lastRow="0" w:firstColumn="1" w:lastColumn="0" w:noHBand="0" w:noVBand="1"/>
      </w:tblPr>
      <w:tblGrid>
        <w:gridCol w:w="10478"/>
      </w:tblGrid>
      <w:tr w:rsidR="008107E3" w:rsidRPr="008107E3" w14:paraId="6450DE34" w14:textId="77777777" w:rsidTr="003A09C8">
        <w:tc>
          <w:tcPr>
            <w:tcW w:w="1047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2A000"/>
          </w:tcPr>
          <w:p w14:paraId="6E2A356F" w14:textId="77777777" w:rsidR="00F229B9" w:rsidRPr="008107E3" w:rsidRDefault="00F229B9" w:rsidP="007807CF">
            <w:pPr>
              <w:pStyle w:val="FedL1Heading"/>
              <w:spacing w:before="85" w:after="71"/>
              <w:rPr>
                <w:color w:val="FFFFFF" w:themeColor="background1"/>
              </w:rPr>
            </w:pPr>
            <w:r w:rsidRPr="008107E3">
              <w:rPr>
                <w:color w:val="FFFFFF" w:themeColor="background1"/>
              </w:rPr>
              <w:t>Office use only</w:t>
            </w:r>
          </w:p>
        </w:tc>
      </w:tr>
    </w:tbl>
    <w:p w14:paraId="0D696CE6" w14:textId="77777777" w:rsidR="00F229B9" w:rsidRPr="00C3073E" w:rsidRDefault="00F229B9" w:rsidP="00F229B9">
      <w:pPr>
        <w:rPr>
          <w:rFonts w:ascii="Arial" w:hAnsi="Arial" w:cs="Arial"/>
          <w:sz w:val="10"/>
        </w:rPr>
      </w:pPr>
    </w:p>
    <w:tbl>
      <w:tblPr>
        <w:tblStyle w:val="TableGrid"/>
        <w:tblW w:w="0" w:type="auto"/>
        <w:tblLook w:val="04A0" w:firstRow="1" w:lastRow="0" w:firstColumn="1" w:lastColumn="0" w:noHBand="0" w:noVBand="1"/>
      </w:tblPr>
      <w:tblGrid>
        <w:gridCol w:w="1838"/>
        <w:gridCol w:w="8640"/>
      </w:tblGrid>
      <w:tr w:rsidR="00F229B9" w14:paraId="17ADA5B7" w14:textId="77777777" w:rsidTr="008107E3">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041243"/>
          </w:tcPr>
          <w:p w14:paraId="20837EA3" w14:textId="10572BFE" w:rsidR="00F229B9" w:rsidRPr="00371C94" w:rsidRDefault="00F229B9" w:rsidP="003A09C8">
            <w:pPr>
              <w:spacing w:before="85" w:after="85"/>
              <w:rPr>
                <w:rFonts w:ascii="Arial" w:hAnsi="Arial" w:cs="Arial"/>
                <w:color w:val="FFFFFF" w:themeColor="background1"/>
                <w:sz w:val="18"/>
                <w:szCs w:val="18"/>
              </w:rPr>
            </w:pPr>
            <w:r w:rsidRPr="00371C94">
              <w:rPr>
                <w:rFonts w:ascii="Arial" w:hAnsi="Arial" w:cs="Arial"/>
                <w:b/>
                <w:color w:val="FFFFFF" w:themeColor="background1"/>
                <w:sz w:val="20"/>
              </w:rPr>
              <w:t>Level C</w:t>
            </w:r>
            <w:r w:rsidR="00907E5A">
              <w:rPr>
                <w:rFonts w:ascii="Arial" w:hAnsi="Arial" w:cs="Arial"/>
                <w:b/>
                <w:color w:val="FFFFFF" w:themeColor="background1"/>
                <w:sz w:val="20"/>
              </w:rPr>
              <w:t xml:space="preserve"> to D</w:t>
            </w:r>
          </w:p>
        </w:tc>
        <w:tc>
          <w:tcPr>
            <w:tcW w:w="864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F9DE6D6" w14:textId="155CADAB" w:rsidR="00A67E1B" w:rsidRPr="00105D76" w:rsidRDefault="009C12FE" w:rsidP="009C12FE">
            <w:pPr>
              <w:spacing w:before="85" w:after="85"/>
              <w:rPr>
                <w:rFonts w:ascii="Arial" w:hAnsi="Arial" w:cs="Arial"/>
                <w:color w:val="385623"/>
                <w:sz w:val="18"/>
                <w:szCs w:val="18"/>
              </w:rPr>
            </w:pPr>
            <w:r w:rsidRPr="00F65933">
              <w:rPr>
                <w:rFonts w:ascii="Arial" w:hAnsi="Arial" w:cs="Arial"/>
                <w:b/>
                <w:bCs/>
                <w:color w:val="385623"/>
                <w:sz w:val="18"/>
                <w:szCs w:val="18"/>
              </w:rPr>
              <w:t>One</w:t>
            </w:r>
            <w:r>
              <w:rPr>
                <w:rFonts w:ascii="Arial" w:hAnsi="Arial" w:cs="Arial"/>
                <w:color w:val="385623"/>
                <w:sz w:val="18"/>
                <w:szCs w:val="18"/>
              </w:rPr>
              <w:t xml:space="preserve"> independent assessor to be selected by relevant Executive Dean</w:t>
            </w:r>
            <w:r w:rsidR="00D65463">
              <w:rPr>
                <w:rFonts w:ascii="Arial" w:hAnsi="Arial" w:cs="Arial"/>
                <w:color w:val="385623"/>
                <w:sz w:val="18"/>
                <w:szCs w:val="18"/>
              </w:rPr>
              <w:t xml:space="preserve"> (or equivalent)</w:t>
            </w:r>
            <w:r>
              <w:rPr>
                <w:rFonts w:ascii="Arial" w:hAnsi="Arial" w:cs="Arial"/>
                <w:color w:val="385623"/>
                <w:sz w:val="18"/>
                <w:szCs w:val="18"/>
              </w:rPr>
              <w:t>.</w:t>
            </w:r>
          </w:p>
        </w:tc>
      </w:tr>
      <w:tr w:rsidR="00F229B9" w:rsidRPr="00E8785C" w14:paraId="1BF08B18" w14:textId="77777777" w:rsidTr="003A09C8">
        <w:tc>
          <w:tcPr>
            <w:tcW w:w="1838" w:type="dxa"/>
            <w:tcBorders>
              <w:top w:val="single" w:sz="4" w:space="0" w:color="BFBFBF" w:themeColor="background1" w:themeShade="BF"/>
              <w:left w:val="nil"/>
              <w:bottom w:val="single" w:sz="4" w:space="0" w:color="BFBFBF" w:themeColor="background1" w:themeShade="BF"/>
              <w:right w:val="nil"/>
            </w:tcBorders>
            <w:shd w:val="clear" w:color="auto" w:fill="auto"/>
          </w:tcPr>
          <w:p w14:paraId="7BBB2EA0" w14:textId="77777777" w:rsidR="00F229B9" w:rsidRPr="00C3073E" w:rsidRDefault="00F229B9" w:rsidP="003A09C8">
            <w:pPr>
              <w:rPr>
                <w:rFonts w:ascii="Arial" w:hAnsi="Arial" w:cs="Arial"/>
                <w:b/>
                <w:color w:val="FFFFFF" w:themeColor="background1"/>
                <w:sz w:val="10"/>
              </w:rPr>
            </w:pPr>
          </w:p>
        </w:tc>
        <w:tc>
          <w:tcPr>
            <w:tcW w:w="8640" w:type="dxa"/>
            <w:tcBorders>
              <w:top w:val="single" w:sz="4" w:space="0" w:color="BFBFBF" w:themeColor="background1" w:themeShade="BF"/>
              <w:left w:val="nil"/>
              <w:bottom w:val="single" w:sz="4" w:space="0" w:color="BFBFBF" w:themeColor="background1" w:themeShade="BF"/>
              <w:right w:val="nil"/>
            </w:tcBorders>
            <w:shd w:val="clear" w:color="auto" w:fill="auto"/>
          </w:tcPr>
          <w:p w14:paraId="56F8A576" w14:textId="77777777" w:rsidR="00F229B9" w:rsidRPr="00E8785C" w:rsidRDefault="00F229B9" w:rsidP="003A09C8">
            <w:pPr>
              <w:rPr>
                <w:rFonts w:ascii="Arial" w:hAnsi="Arial" w:cs="Arial"/>
                <w:b/>
                <w:color w:val="004786"/>
                <w:sz w:val="2"/>
                <w:szCs w:val="18"/>
              </w:rPr>
            </w:pPr>
          </w:p>
        </w:tc>
      </w:tr>
      <w:tr w:rsidR="00F229B9" w14:paraId="0A4CB341" w14:textId="77777777" w:rsidTr="008107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tblPrEx>
        <w:tc>
          <w:tcPr>
            <w:tcW w:w="1838"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385623" w:themeFill="accent6" w:themeFillShade="80"/>
          </w:tcPr>
          <w:p w14:paraId="7614C86B" w14:textId="0730AB24" w:rsidR="00F229B9" w:rsidRPr="00371C94" w:rsidRDefault="00F229B9" w:rsidP="003A09C8">
            <w:pPr>
              <w:spacing w:before="85" w:after="85"/>
              <w:rPr>
                <w:rFonts w:ascii="Arial" w:hAnsi="Arial" w:cs="Arial"/>
                <w:b/>
                <w:color w:val="FFFFFF" w:themeColor="background1"/>
                <w:sz w:val="20"/>
              </w:rPr>
            </w:pPr>
            <w:r w:rsidRPr="00371C94">
              <w:rPr>
                <w:rFonts w:ascii="Arial" w:hAnsi="Arial" w:cs="Arial"/>
                <w:b/>
                <w:color w:val="FFFFFF" w:themeColor="background1"/>
                <w:sz w:val="20"/>
              </w:rPr>
              <w:t>Level E</w:t>
            </w:r>
          </w:p>
        </w:tc>
        <w:tc>
          <w:tcPr>
            <w:tcW w:w="8640"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auto"/>
          </w:tcPr>
          <w:p w14:paraId="1659B3A0" w14:textId="380EE2B8" w:rsidR="00F229B9" w:rsidRPr="008107E3" w:rsidRDefault="00F229B9" w:rsidP="003A09C8">
            <w:pPr>
              <w:spacing w:before="85" w:after="85"/>
              <w:rPr>
                <w:rFonts w:ascii="Arial" w:hAnsi="Arial" w:cs="Arial"/>
                <w:color w:val="385623" w:themeColor="accent6" w:themeShade="80"/>
                <w:sz w:val="18"/>
                <w:szCs w:val="18"/>
              </w:rPr>
            </w:pPr>
            <w:r w:rsidRPr="008107E3">
              <w:rPr>
                <w:rFonts w:ascii="Arial" w:hAnsi="Arial" w:cs="Arial"/>
                <w:b/>
                <w:color w:val="385623" w:themeColor="accent6" w:themeShade="80"/>
                <w:sz w:val="18"/>
                <w:szCs w:val="18"/>
              </w:rPr>
              <w:t>Two</w:t>
            </w:r>
            <w:r w:rsidRPr="008107E3">
              <w:rPr>
                <w:rFonts w:ascii="Arial" w:hAnsi="Arial" w:cs="Arial"/>
                <w:color w:val="385623" w:themeColor="accent6" w:themeShade="80"/>
                <w:sz w:val="18"/>
                <w:szCs w:val="18"/>
              </w:rPr>
              <w:t xml:space="preserve"> independent assessors to be selected by relevant </w:t>
            </w:r>
            <w:r w:rsidR="00106622" w:rsidRPr="00106622">
              <w:rPr>
                <w:rFonts w:ascii="Arial" w:hAnsi="Arial" w:cs="Arial"/>
                <w:color w:val="385623" w:themeColor="accent6" w:themeShade="80"/>
                <w:sz w:val="18"/>
                <w:szCs w:val="18"/>
              </w:rPr>
              <w:t xml:space="preserve">Executive </w:t>
            </w:r>
            <w:r w:rsidRPr="008107E3">
              <w:rPr>
                <w:rFonts w:ascii="Arial" w:hAnsi="Arial" w:cs="Arial"/>
                <w:color w:val="385623" w:themeColor="accent6" w:themeShade="80"/>
                <w:sz w:val="18"/>
                <w:szCs w:val="18"/>
              </w:rPr>
              <w:t>Dean</w:t>
            </w:r>
            <w:r w:rsidR="00D65463">
              <w:rPr>
                <w:rFonts w:ascii="Arial" w:hAnsi="Arial" w:cs="Arial"/>
                <w:color w:val="385623" w:themeColor="accent6" w:themeShade="80"/>
                <w:sz w:val="18"/>
                <w:szCs w:val="18"/>
              </w:rPr>
              <w:t xml:space="preserve"> </w:t>
            </w:r>
            <w:r w:rsidR="00D65463">
              <w:rPr>
                <w:rFonts w:ascii="Arial" w:hAnsi="Arial" w:cs="Arial"/>
                <w:color w:val="385623"/>
                <w:sz w:val="18"/>
                <w:szCs w:val="18"/>
              </w:rPr>
              <w:t>(or equivalent).</w:t>
            </w:r>
          </w:p>
        </w:tc>
      </w:tr>
    </w:tbl>
    <w:p w14:paraId="3B858BF2" w14:textId="77777777" w:rsidR="00F229B9" w:rsidRPr="00C3073E" w:rsidRDefault="00F229B9" w:rsidP="00C3073E">
      <w:pPr>
        <w:spacing w:after="120"/>
        <w:rPr>
          <w:rFonts w:ascii="Arial" w:hAnsi="Arial" w:cs="Arial"/>
          <w:sz w:val="20"/>
          <w:szCs w:val="8"/>
        </w:rPr>
      </w:pPr>
    </w:p>
    <w:p w14:paraId="0D5699C2" w14:textId="77777777" w:rsidR="00F229B9" w:rsidRPr="00371C94" w:rsidRDefault="00F229B9" w:rsidP="00F229B9">
      <w:pPr>
        <w:rPr>
          <w:rFonts w:ascii="Arial" w:hAnsi="Arial" w:cs="Arial"/>
          <w:sz w:val="2"/>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E74C25" w:rsidRPr="00E74C25" w14:paraId="59AF00C9" w14:textId="77777777" w:rsidTr="007B7D82">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4E556EF5" w14:textId="77777777" w:rsidR="00F229B9" w:rsidRPr="00E74C25" w:rsidRDefault="00F229B9" w:rsidP="003A09C8">
            <w:pPr>
              <w:spacing w:before="85" w:after="42"/>
              <w:rPr>
                <w:rFonts w:ascii="Arial" w:hAnsi="Arial" w:cs="Arial"/>
                <w:b/>
                <w:color w:val="404040" w:themeColor="text1" w:themeTint="BF"/>
                <w:sz w:val="18"/>
                <w:szCs w:val="28"/>
              </w:rPr>
            </w:pPr>
            <w:r w:rsidRPr="00E74C25">
              <w:rPr>
                <w:rFonts w:ascii="Arial" w:hAnsi="Arial" w:cs="Arial"/>
                <w:b/>
                <w:color w:val="404040" w:themeColor="text1" w:themeTint="BF"/>
                <w:sz w:val="18"/>
              </w:rPr>
              <w:t>Title</w:t>
            </w:r>
          </w:p>
        </w:tc>
        <w:tc>
          <w:tcPr>
            <w:tcW w:w="136" w:type="dxa"/>
            <w:tcBorders>
              <w:left w:val="single" w:sz="4" w:space="0" w:color="BFBFBF" w:themeColor="background1" w:themeShade="BF"/>
              <w:right w:val="single" w:sz="4" w:space="0" w:color="BFBFBF" w:themeColor="background1" w:themeShade="BF"/>
            </w:tcBorders>
          </w:tcPr>
          <w:p w14:paraId="3E8E91C8" w14:textId="77777777" w:rsidR="00F229B9" w:rsidRPr="00E74C25" w:rsidRDefault="00F229B9" w:rsidP="003A09C8">
            <w:pPr>
              <w:spacing w:before="85" w:after="42"/>
              <w:rPr>
                <w:rFonts w:ascii="Arial" w:hAnsi="Arial" w:cs="Arial"/>
                <w:b/>
                <w:color w:val="404040" w:themeColor="text1" w:themeTint="BF"/>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7E7B8B41" w14:textId="77777777" w:rsidR="00F229B9" w:rsidRPr="00E74C25" w:rsidRDefault="00F229B9" w:rsidP="003A09C8">
            <w:pPr>
              <w:spacing w:before="85" w:after="42"/>
              <w:rPr>
                <w:rFonts w:ascii="Arial" w:hAnsi="Arial" w:cs="Arial"/>
                <w:b/>
                <w:color w:val="404040" w:themeColor="text1" w:themeTint="BF"/>
                <w:sz w:val="18"/>
                <w:szCs w:val="28"/>
              </w:rPr>
            </w:pPr>
            <w:r w:rsidRPr="00E74C25">
              <w:rPr>
                <w:rFonts w:ascii="Arial" w:hAnsi="Arial" w:cs="Arial"/>
                <w:b/>
                <w:color w:val="404040" w:themeColor="text1" w:themeTint="BF"/>
                <w:sz w:val="18"/>
              </w:rPr>
              <w:t>Surname</w:t>
            </w:r>
          </w:p>
        </w:tc>
        <w:tc>
          <w:tcPr>
            <w:tcW w:w="142" w:type="dxa"/>
            <w:tcBorders>
              <w:left w:val="single" w:sz="4" w:space="0" w:color="BFBFBF" w:themeColor="background1" w:themeShade="BF"/>
              <w:right w:val="single" w:sz="4" w:space="0" w:color="BFBFBF" w:themeColor="background1" w:themeShade="BF"/>
            </w:tcBorders>
          </w:tcPr>
          <w:p w14:paraId="649A4881" w14:textId="77777777" w:rsidR="00F229B9" w:rsidRPr="00E74C25" w:rsidRDefault="00F229B9" w:rsidP="003A09C8">
            <w:pPr>
              <w:spacing w:before="85" w:after="42"/>
              <w:rPr>
                <w:rFonts w:ascii="Arial" w:hAnsi="Arial" w:cs="Arial"/>
                <w:b/>
                <w:color w:val="404040" w:themeColor="text1" w:themeTint="BF"/>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0DDC5B80" w14:textId="77777777" w:rsidR="00F229B9" w:rsidRPr="00E74C25" w:rsidRDefault="00F229B9" w:rsidP="003A09C8">
            <w:pPr>
              <w:spacing w:before="85" w:after="42"/>
              <w:rPr>
                <w:rFonts w:ascii="Arial" w:hAnsi="Arial" w:cs="Arial"/>
                <w:color w:val="404040" w:themeColor="text1" w:themeTint="BF"/>
                <w:sz w:val="18"/>
              </w:rPr>
            </w:pPr>
            <w:r w:rsidRPr="00E74C25">
              <w:rPr>
                <w:rFonts w:ascii="Arial" w:hAnsi="Arial" w:cs="Arial"/>
                <w:b/>
                <w:color w:val="404040" w:themeColor="text1" w:themeTint="BF"/>
                <w:sz w:val="18"/>
              </w:rPr>
              <w:t>Given name(s)</w:t>
            </w:r>
          </w:p>
        </w:tc>
      </w:tr>
      <w:tr w:rsidR="00F229B9" w14:paraId="5BF67B24" w14:textId="77777777" w:rsidTr="007B7D82">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BDFD35" w14:textId="77777777" w:rsidR="00F229B9" w:rsidRPr="005B67FD" w:rsidRDefault="00F229B9" w:rsidP="003A09C8">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78A79A17" w14:textId="77777777" w:rsidR="00F229B9" w:rsidRPr="000B5CDF" w:rsidRDefault="00F229B9" w:rsidP="003A09C8">
            <w:pPr>
              <w:spacing w:before="99" w:after="42"/>
              <w:rPr>
                <w:b/>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CF5B44" w14:textId="77777777" w:rsidR="00F229B9" w:rsidRPr="005B67FD" w:rsidRDefault="00F229B9" w:rsidP="003A09C8">
            <w:pPr>
              <w:spacing w:before="99"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3DED23BC" w14:textId="77777777" w:rsidR="00F229B9" w:rsidRPr="000B5CDF" w:rsidRDefault="00F229B9" w:rsidP="003A09C8">
            <w:pPr>
              <w:spacing w:before="99" w:after="42"/>
              <w:rPr>
                <w:b/>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80A994" w14:textId="77777777" w:rsidR="00F229B9" w:rsidRPr="005B67FD" w:rsidRDefault="00F229B9" w:rsidP="003A09C8">
            <w:pPr>
              <w:spacing w:before="99"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19DEEEE5" w14:textId="77777777" w:rsidR="00F229B9" w:rsidRPr="00565CDB" w:rsidRDefault="00F229B9" w:rsidP="00F229B9">
      <w:pPr>
        <w:rPr>
          <w:rFonts w:ascii="Arial" w:hAnsi="Arial" w:cs="Arial"/>
          <w:sz w:val="10"/>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49"/>
        <w:gridCol w:w="142"/>
        <w:gridCol w:w="2977"/>
        <w:gridCol w:w="141"/>
        <w:gridCol w:w="3679"/>
      </w:tblGrid>
      <w:tr w:rsidR="00F229B9" w:rsidRPr="00565CDB" w14:paraId="61526018" w14:textId="77777777" w:rsidTr="007B7D82">
        <w:tc>
          <w:tcPr>
            <w:tcW w:w="354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87F805D" w14:textId="77777777" w:rsidR="00F229B9" w:rsidRPr="00565CDB" w:rsidRDefault="00F229B9"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6E6C39F6" w14:textId="77777777" w:rsidR="00F229B9" w:rsidRPr="00565CDB" w:rsidRDefault="00F229B9" w:rsidP="003A09C8">
            <w:pPr>
              <w:spacing w:before="85" w:after="42"/>
              <w:rPr>
                <w:rFonts w:ascii="Arial" w:hAnsi="Arial" w:cs="Arial"/>
                <w:b/>
                <w:color w:val="595959" w:themeColor="text1" w:themeTint="A6"/>
                <w:sz w:val="18"/>
              </w:rPr>
            </w:pPr>
          </w:p>
        </w:tc>
        <w:tc>
          <w:tcPr>
            <w:tcW w:w="297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8F88BD3" w14:textId="77777777" w:rsidR="00F229B9" w:rsidRPr="00565CDB" w:rsidRDefault="00F229B9" w:rsidP="003A09C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Institute/organisation</w:t>
            </w:r>
          </w:p>
        </w:tc>
        <w:tc>
          <w:tcPr>
            <w:tcW w:w="141" w:type="dxa"/>
            <w:tcBorders>
              <w:left w:val="single" w:sz="4" w:space="0" w:color="BFBFBF" w:themeColor="background1" w:themeShade="BF"/>
              <w:right w:val="single" w:sz="4" w:space="0" w:color="BFBFBF" w:themeColor="background1" w:themeShade="BF"/>
            </w:tcBorders>
          </w:tcPr>
          <w:p w14:paraId="0219086E" w14:textId="77777777" w:rsidR="00F229B9" w:rsidRPr="00565CDB" w:rsidRDefault="00F229B9" w:rsidP="003A09C8">
            <w:pPr>
              <w:spacing w:before="85" w:after="42"/>
              <w:rPr>
                <w:rFonts w:ascii="Arial" w:hAnsi="Arial" w:cs="Arial"/>
                <w:b/>
                <w:color w:val="595959" w:themeColor="text1" w:themeTint="A6"/>
                <w:sz w:val="18"/>
              </w:rPr>
            </w:pPr>
          </w:p>
        </w:tc>
        <w:tc>
          <w:tcPr>
            <w:tcW w:w="367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5651138" w14:textId="018F1F23" w:rsidR="00F229B9" w:rsidRPr="00565CDB" w:rsidRDefault="00630A24" w:rsidP="003A09C8">
            <w:pPr>
              <w:spacing w:before="85" w:after="42"/>
              <w:rPr>
                <w:rFonts w:ascii="Arial" w:hAnsi="Arial" w:cs="Arial"/>
                <w:color w:val="595959" w:themeColor="text1" w:themeTint="A6"/>
                <w:sz w:val="18"/>
              </w:rPr>
            </w:pPr>
            <w:r>
              <w:rPr>
                <w:rFonts w:ascii="Arial" w:hAnsi="Arial" w:cs="Arial"/>
                <w:b/>
                <w:color w:val="595959" w:themeColor="text1" w:themeTint="A6"/>
                <w:sz w:val="18"/>
              </w:rPr>
              <w:t>O</w:t>
            </w:r>
            <w:r w:rsidR="00F229B9">
              <w:rPr>
                <w:rFonts w:ascii="Arial" w:hAnsi="Arial" w:cs="Arial"/>
                <w:b/>
                <w:color w:val="595959" w:themeColor="text1" w:themeTint="A6"/>
                <w:sz w:val="18"/>
              </w:rPr>
              <w:t>rganisation address</w:t>
            </w:r>
          </w:p>
        </w:tc>
      </w:tr>
      <w:tr w:rsidR="00F229B9" w14:paraId="7203EC41" w14:textId="77777777" w:rsidTr="007B7D82">
        <w:tc>
          <w:tcPr>
            <w:tcW w:w="354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03D65E4" w14:textId="77777777" w:rsidR="00F229B9" w:rsidRPr="005B67FD" w:rsidRDefault="00F229B9" w:rsidP="003A09C8">
            <w:pPr>
              <w:spacing w:before="71"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3E7AA841" w14:textId="77777777" w:rsidR="00F229B9" w:rsidRPr="000B5CDF" w:rsidRDefault="00F229B9" w:rsidP="003A09C8">
            <w:pPr>
              <w:spacing w:before="71" w:after="42"/>
              <w:rPr>
                <w:b/>
                <w:szCs w:val="28"/>
              </w:rPr>
            </w:pPr>
          </w:p>
        </w:tc>
        <w:tc>
          <w:tcPr>
            <w:tcW w:w="297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295A9F2" w14:textId="77777777" w:rsidR="00F229B9" w:rsidRPr="005B67FD" w:rsidRDefault="00F229B9" w:rsidP="003A09C8">
            <w:pPr>
              <w:spacing w:before="71" w:after="42"/>
              <w:rPr>
                <w:rFonts w:cs="Arial"/>
                <w:sz w:val="20"/>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tcPr>
          <w:p w14:paraId="42A564B5" w14:textId="77777777" w:rsidR="00F229B9" w:rsidRPr="000B5CDF" w:rsidRDefault="00F229B9" w:rsidP="003A09C8">
            <w:pPr>
              <w:spacing w:before="71" w:after="42"/>
              <w:rPr>
                <w:b/>
                <w:szCs w:val="28"/>
              </w:rPr>
            </w:pPr>
          </w:p>
        </w:tc>
        <w:tc>
          <w:tcPr>
            <w:tcW w:w="367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154BA5" w14:textId="77777777" w:rsidR="00F229B9" w:rsidRPr="005B67FD" w:rsidRDefault="00F229B9" w:rsidP="003A09C8">
            <w:pPr>
              <w:spacing w:before="71" w:after="42"/>
              <w:rPr>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1B8B685C" w14:textId="77777777" w:rsidR="00F229B9" w:rsidRPr="00565CDB" w:rsidRDefault="00F229B9" w:rsidP="00F229B9">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F229B9" w:rsidRPr="00E87EBE" w14:paraId="0FEA5F8F" w14:textId="77777777" w:rsidTr="007B7D82">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E2F56E1" w14:textId="77777777" w:rsidR="00F229B9" w:rsidRPr="00E87EBE" w:rsidRDefault="00F229B9"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924DE31" w14:textId="77777777" w:rsidR="00F229B9" w:rsidRPr="005B67FD" w:rsidRDefault="00F229B9" w:rsidP="003A09C8">
            <w:pPr>
              <w:spacing w:before="85" w:after="42"/>
              <w:rPr>
                <w:rFonts w:ascii="Arial" w:hAnsi="Arial" w:cs="Arial"/>
                <w:color w:val="595959" w:themeColor="text1" w:themeTint="A6"/>
                <w:sz w:val="18"/>
                <w:szCs w:val="2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66CB938" w14:textId="77777777" w:rsidR="00F229B9" w:rsidRDefault="00F229B9" w:rsidP="003A09C8">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40A74C1" w14:textId="77777777" w:rsidR="00F229B9" w:rsidRPr="00E87EBE" w:rsidRDefault="00F229B9" w:rsidP="003A09C8">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2E0108" w14:textId="77777777" w:rsidR="00F229B9" w:rsidRPr="005B67FD" w:rsidRDefault="00F229B9" w:rsidP="003A09C8">
            <w:pPr>
              <w:spacing w:before="85" w:after="42"/>
              <w:rPr>
                <w:rFonts w:ascii="Arial" w:hAnsi="Arial" w:cs="Arial"/>
                <w:color w:val="595959" w:themeColor="text1" w:themeTint="A6"/>
                <w:sz w:val="18"/>
              </w:rPr>
            </w:pPr>
            <w:r w:rsidRPr="005B67FD">
              <w:rPr>
                <w:rFonts w:ascii="Arial" w:hAnsi="Arial" w:cs="Arial"/>
                <w:color w:val="2B579A"/>
                <w:sz w:val="22"/>
                <w:szCs w:val="28"/>
                <w:shd w:val="clear" w:color="auto" w:fill="E6E6E6"/>
              </w:rPr>
              <w:fldChar w:fldCharType="begin">
                <w:ffData>
                  <w:name w:val=""/>
                  <w:enabled/>
                  <w:calcOnExit w:val="0"/>
                  <w:textInput/>
                </w:ffData>
              </w:fldChar>
            </w:r>
            <w:r w:rsidRPr="005B67FD">
              <w:rPr>
                <w:rFonts w:ascii="Arial" w:hAnsi="Arial" w:cs="Arial"/>
                <w:sz w:val="22"/>
                <w:szCs w:val="28"/>
              </w:rPr>
              <w:instrText xml:space="preserve"> FORMTEXT </w:instrText>
            </w:r>
            <w:r w:rsidRPr="005B67FD">
              <w:rPr>
                <w:rFonts w:ascii="Arial" w:hAnsi="Arial" w:cs="Arial"/>
                <w:color w:val="2B579A"/>
                <w:sz w:val="22"/>
                <w:szCs w:val="28"/>
                <w:shd w:val="clear" w:color="auto" w:fill="E6E6E6"/>
              </w:rPr>
            </w:r>
            <w:r w:rsidRPr="005B67FD">
              <w:rPr>
                <w:rFonts w:ascii="Arial" w:hAnsi="Arial" w:cs="Arial"/>
                <w:color w:val="2B579A"/>
                <w:sz w:val="22"/>
                <w:szCs w:val="28"/>
                <w:shd w:val="clear" w:color="auto" w:fill="E6E6E6"/>
              </w:rPr>
              <w:fldChar w:fldCharType="separate"/>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noProof/>
                <w:sz w:val="22"/>
                <w:szCs w:val="28"/>
              </w:rPr>
              <w:t> </w:t>
            </w:r>
            <w:r w:rsidRPr="005B67FD">
              <w:rPr>
                <w:rFonts w:ascii="Arial" w:hAnsi="Arial" w:cs="Arial"/>
                <w:color w:val="2B579A"/>
                <w:sz w:val="22"/>
                <w:szCs w:val="28"/>
                <w:shd w:val="clear" w:color="auto" w:fill="E6E6E6"/>
              </w:rPr>
              <w:fldChar w:fldCharType="end"/>
            </w:r>
          </w:p>
        </w:tc>
      </w:tr>
    </w:tbl>
    <w:p w14:paraId="2D60A7A6" w14:textId="77777777" w:rsidR="00432EF3" w:rsidRPr="00C3073E" w:rsidRDefault="00432EF3" w:rsidP="00C3073E">
      <w:pPr>
        <w:spacing w:after="120"/>
        <w:rPr>
          <w:rFonts w:ascii="Arial" w:hAnsi="Arial" w:cs="Arial"/>
          <w:sz w:val="20"/>
          <w:szCs w:val="8"/>
        </w:rPr>
      </w:pPr>
    </w:p>
    <w:p w14:paraId="692E1272" w14:textId="77777777" w:rsidR="00F229B9" w:rsidRPr="00371C94" w:rsidRDefault="00F229B9" w:rsidP="00F229B9">
      <w:pPr>
        <w:rPr>
          <w:rFonts w:ascii="Arial" w:hAnsi="Arial" w:cs="Arial"/>
          <w:sz w:val="2"/>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E74C25" w:rsidRPr="00E74C25" w14:paraId="6549AE57" w14:textId="77777777" w:rsidTr="007B7D82">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2786938E" w14:textId="77777777" w:rsidR="00F229B9" w:rsidRPr="00E74C25" w:rsidRDefault="00F229B9" w:rsidP="003A09C8">
            <w:pPr>
              <w:spacing w:before="85" w:after="42"/>
              <w:rPr>
                <w:rFonts w:ascii="Arial" w:hAnsi="Arial" w:cs="Arial"/>
                <w:b/>
                <w:color w:val="404040" w:themeColor="text1" w:themeTint="BF"/>
                <w:sz w:val="18"/>
                <w:szCs w:val="28"/>
              </w:rPr>
            </w:pPr>
            <w:r w:rsidRPr="00E74C25">
              <w:rPr>
                <w:rFonts w:ascii="Arial" w:hAnsi="Arial" w:cs="Arial"/>
                <w:b/>
                <w:color w:val="404040" w:themeColor="text1" w:themeTint="BF"/>
                <w:sz w:val="18"/>
              </w:rPr>
              <w:t>Title</w:t>
            </w:r>
          </w:p>
        </w:tc>
        <w:tc>
          <w:tcPr>
            <w:tcW w:w="136" w:type="dxa"/>
            <w:tcBorders>
              <w:left w:val="single" w:sz="4" w:space="0" w:color="BFBFBF" w:themeColor="background1" w:themeShade="BF"/>
              <w:right w:val="single" w:sz="4" w:space="0" w:color="BFBFBF" w:themeColor="background1" w:themeShade="BF"/>
            </w:tcBorders>
          </w:tcPr>
          <w:p w14:paraId="70D776E4" w14:textId="77777777" w:rsidR="00F229B9" w:rsidRPr="00E74C25" w:rsidRDefault="00F229B9" w:rsidP="003A09C8">
            <w:pPr>
              <w:spacing w:before="85" w:after="42"/>
              <w:rPr>
                <w:rFonts w:ascii="Arial" w:hAnsi="Arial" w:cs="Arial"/>
                <w:b/>
                <w:color w:val="404040" w:themeColor="text1" w:themeTint="BF"/>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14F8ED89" w14:textId="77777777" w:rsidR="00F229B9" w:rsidRPr="00E74C25" w:rsidRDefault="00F229B9" w:rsidP="003A09C8">
            <w:pPr>
              <w:spacing w:before="85" w:after="42"/>
              <w:rPr>
                <w:rFonts w:ascii="Arial" w:hAnsi="Arial" w:cs="Arial"/>
                <w:b/>
                <w:color w:val="404040" w:themeColor="text1" w:themeTint="BF"/>
                <w:sz w:val="18"/>
                <w:szCs w:val="28"/>
              </w:rPr>
            </w:pPr>
            <w:r w:rsidRPr="00E74C25">
              <w:rPr>
                <w:rFonts w:ascii="Arial" w:hAnsi="Arial" w:cs="Arial"/>
                <w:b/>
                <w:color w:val="404040" w:themeColor="text1" w:themeTint="BF"/>
                <w:sz w:val="18"/>
              </w:rPr>
              <w:t>Surname</w:t>
            </w:r>
          </w:p>
        </w:tc>
        <w:tc>
          <w:tcPr>
            <w:tcW w:w="142" w:type="dxa"/>
            <w:tcBorders>
              <w:left w:val="single" w:sz="4" w:space="0" w:color="BFBFBF" w:themeColor="background1" w:themeShade="BF"/>
              <w:right w:val="single" w:sz="4" w:space="0" w:color="BFBFBF" w:themeColor="background1" w:themeShade="BF"/>
            </w:tcBorders>
          </w:tcPr>
          <w:p w14:paraId="2CBD590B" w14:textId="77777777" w:rsidR="00F229B9" w:rsidRPr="00E74C25" w:rsidRDefault="00F229B9" w:rsidP="003A09C8">
            <w:pPr>
              <w:spacing w:before="85" w:after="42"/>
              <w:rPr>
                <w:rFonts w:ascii="Arial" w:hAnsi="Arial" w:cs="Arial"/>
                <w:b/>
                <w:color w:val="404040" w:themeColor="text1" w:themeTint="BF"/>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770DBE47" w14:textId="77777777" w:rsidR="00F229B9" w:rsidRPr="00E74C25" w:rsidRDefault="00F229B9" w:rsidP="003A09C8">
            <w:pPr>
              <w:spacing w:before="85" w:after="42"/>
              <w:rPr>
                <w:rFonts w:ascii="Arial" w:hAnsi="Arial" w:cs="Arial"/>
                <w:color w:val="404040" w:themeColor="text1" w:themeTint="BF"/>
                <w:sz w:val="18"/>
              </w:rPr>
            </w:pPr>
            <w:r w:rsidRPr="00E74C25">
              <w:rPr>
                <w:rFonts w:ascii="Arial" w:hAnsi="Arial" w:cs="Arial"/>
                <w:b/>
                <w:color w:val="404040" w:themeColor="text1" w:themeTint="BF"/>
                <w:sz w:val="18"/>
              </w:rPr>
              <w:t>Given name(s)</w:t>
            </w:r>
          </w:p>
        </w:tc>
      </w:tr>
      <w:tr w:rsidR="00F229B9" w14:paraId="1AB89E04" w14:textId="77777777" w:rsidTr="007B7D82">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6B225E2" w14:textId="77777777" w:rsidR="00F229B9" w:rsidRPr="00C7606C" w:rsidRDefault="00F229B9" w:rsidP="003A09C8">
            <w:pPr>
              <w:spacing w:before="99"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0B64269F" w14:textId="77777777" w:rsidR="00F229B9" w:rsidRPr="000B5CDF" w:rsidRDefault="00F229B9" w:rsidP="003A09C8">
            <w:pPr>
              <w:spacing w:before="99" w:after="42"/>
              <w:rPr>
                <w:b/>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C2A5B3C" w14:textId="77777777" w:rsidR="00F229B9" w:rsidRPr="00C7606C" w:rsidRDefault="00F229B9" w:rsidP="003A09C8">
            <w:pPr>
              <w:spacing w:before="99" w:after="42"/>
              <w:rPr>
                <w:rFonts w:cs="Arial"/>
                <w:sz w:val="20"/>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1FFACC7D" w14:textId="77777777" w:rsidR="00F229B9" w:rsidRPr="000B5CDF" w:rsidRDefault="00F229B9" w:rsidP="003A09C8">
            <w:pPr>
              <w:spacing w:before="99" w:after="42"/>
              <w:rPr>
                <w:b/>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839A05" w14:textId="77777777" w:rsidR="00F229B9" w:rsidRPr="00C7606C" w:rsidRDefault="00F229B9" w:rsidP="003A09C8">
            <w:pPr>
              <w:spacing w:before="99"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3792BE05" w14:textId="77777777" w:rsidR="00F229B9" w:rsidRPr="00565CDB" w:rsidRDefault="00F229B9" w:rsidP="00F229B9">
      <w:pPr>
        <w:rPr>
          <w:rFonts w:ascii="Arial" w:hAnsi="Arial" w:cs="Arial"/>
          <w:sz w:val="10"/>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49"/>
        <w:gridCol w:w="142"/>
        <w:gridCol w:w="2977"/>
        <w:gridCol w:w="141"/>
        <w:gridCol w:w="3679"/>
      </w:tblGrid>
      <w:tr w:rsidR="00F229B9" w:rsidRPr="00565CDB" w14:paraId="102CF880" w14:textId="77777777" w:rsidTr="007B7D82">
        <w:tc>
          <w:tcPr>
            <w:tcW w:w="354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39092FF" w14:textId="77777777" w:rsidR="00F229B9" w:rsidRPr="00565CDB" w:rsidRDefault="00F229B9"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2C63F790" w14:textId="77777777" w:rsidR="00F229B9" w:rsidRPr="00565CDB" w:rsidRDefault="00F229B9" w:rsidP="003A09C8">
            <w:pPr>
              <w:spacing w:before="85" w:after="42"/>
              <w:rPr>
                <w:rFonts w:ascii="Arial" w:hAnsi="Arial" w:cs="Arial"/>
                <w:b/>
                <w:color w:val="595959" w:themeColor="text1" w:themeTint="A6"/>
                <w:sz w:val="18"/>
              </w:rPr>
            </w:pPr>
          </w:p>
        </w:tc>
        <w:tc>
          <w:tcPr>
            <w:tcW w:w="297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21D0843" w14:textId="77777777" w:rsidR="00F229B9" w:rsidRPr="00565CDB" w:rsidRDefault="00F229B9" w:rsidP="003A09C8">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Institute/organisation</w:t>
            </w:r>
          </w:p>
        </w:tc>
        <w:tc>
          <w:tcPr>
            <w:tcW w:w="141" w:type="dxa"/>
            <w:tcBorders>
              <w:left w:val="single" w:sz="4" w:space="0" w:color="BFBFBF" w:themeColor="background1" w:themeShade="BF"/>
              <w:right w:val="single" w:sz="4" w:space="0" w:color="BFBFBF" w:themeColor="background1" w:themeShade="BF"/>
            </w:tcBorders>
          </w:tcPr>
          <w:p w14:paraId="7ED2A79C" w14:textId="77777777" w:rsidR="00F229B9" w:rsidRPr="00565CDB" w:rsidRDefault="00F229B9" w:rsidP="003A09C8">
            <w:pPr>
              <w:spacing w:before="85" w:after="42"/>
              <w:rPr>
                <w:rFonts w:ascii="Arial" w:hAnsi="Arial" w:cs="Arial"/>
                <w:b/>
                <w:color w:val="595959" w:themeColor="text1" w:themeTint="A6"/>
                <w:sz w:val="18"/>
              </w:rPr>
            </w:pPr>
          </w:p>
        </w:tc>
        <w:tc>
          <w:tcPr>
            <w:tcW w:w="367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275117E" w14:textId="71A8FE36" w:rsidR="00F229B9" w:rsidRPr="00565CDB" w:rsidRDefault="00630A24" w:rsidP="003A09C8">
            <w:pPr>
              <w:spacing w:before="85" w:after="42"/>
              <w:rPr>
                <w:rFonts w:ascii="Arial" w:hAnsi="Arial" w:cs="Arial"/>
                <w:color w:val="595959" w:themeColor="text1" w:themeTint="A6"/>
                <w:sz w:val="18"/>
              </w:rPr>
            </w:pPr>
            <w:r>
              <w:rPr>
                <w:rFonts w:ascii="Arial" w:hAnsi="Arial" w:cs="Arial"/>
                <w:b/>
                <w:color w:val="595959" w:themeColor="text1" w:themeTint="A6"/>
                <w:sz w:val="18"/>
              </w:rPr>
              <w:t>O</w:t>
            </w:r>
            <w:r w:rsidR="00F229B9">
              <w:rPr>
                <w:rFonts w:ascii="Arial" w:hAnsi="Arial" w:cs="Arial"/>
                <w:b/>
                <w:color w:val="595959" w:themeColor="text1" w:themeTint="A6"/>
                <w:sz w:val="18"/>
              </w:rPr>
              <w:t>rganisation address</w:t>
            </w:r>
          </w:p>
        </w:tc>
      </w:tr>
      <w:tr w:rsidR="00F229B9" w14:paraId="685BB33A" w14:textId="77777777" w:rsidTr="007B7D82">
        <w:tc>
          <w:tcPr>
            <w:tcW w:w="354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46055E" w14:textId="77777777" w:rsidR="00F229B9" w:rsidRPr="00C7606C" w:rsidRDefault="00F229B9" w:rsidP="003A09C8">
            <w:pPr>
              <w:spacing w:before="71"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2148A9D6" w14:textId="77777777" w:rsidR="00F229B9" w:rsidRPr="000B5CDF" w:rsidRDefault="00F229B9" w:rsidP="003A09C8">
            <w:pPr>
              <w:spacing w:before="71" w:after="42"/>
              <w:rPr>
                <w:b/>
                <w:szCs w:val="28"/>
              </w:rPr>
            </w:pPr>
          </w:p>
        </w:tc>
        <w:tc>
          <w:tcPr>
            <w:tcW w:w="297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BA8438A" w14:textId="77777777" w:rsidR="00F229B9" w:rsidRPr="00C7606C" w:rsidRDefault="00F229B9" w:rsidP="003A09C8">
            <w:pPr>
              <w:spacing w:before="71" w:after="42"/>
              <w:rPr>
                <w:rFonts w:cs="Arial"/>
                <w:sz w:val="20"/>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tcPr>
          <w:p w14:paraId="01340C4F" w14:textId="77777777" w:rsidR="00F229B9" w:rsidRPr="000B5CDF" w:rsidRDefault="00F229B9" w:rsidP="003A09C8">
            <w:pPr>
              <w:spacing w:before="71" w:after="42"/>
              <w:rPr>
                <w:b/>
                <w:szCs w:val="28"/>
              </w:rPr>
            </w:pPr>
          </w:p>
        </w:tc>
        <w:tc>
          <w:tcPr>
            <w:tcW w:w="367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4C8D9E3" w14:textId="77777777" w:rsidR="00F229B9" w:rsidRPr="00C7606C" w:rsidRDefault="00F229B9" w:rsidP="003A09C8">
            <w:pPr>
              <w:spacing w:before="71"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20F7B49A" w14:textId="77777777" w:rsidR="00F229B9" w:rsidRPr="00565CDB" w:rsidRDefault="00F229B9" w:rsidP="00F229B9">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F229B9" w:rsidRPr="00E87EBE" w14:paraId="1F221F84" w14:textId="77777777" w:rsidTr="007B7D82">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9D84D70" w14:textId="77777777" w:rsidR="00F229B9" w:rsidRPr="00E87EBE" w:rsidRDefault="00F229B9" w:rsidP="003A09C8">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A1FA531" w14:textId="4577C1B4" w:rsidR="00F229B9" w:rsidRPr="00C7606C" w:rsidRDefault="00F229B9" w:rsidP="003A09C8">
            <w:pPr>
              <w:spacing w:before="85" w:after="42"/>
              <w:rPr>
                <w:rFonts w:ascii="Arial" w:hAnsi="Arial" w:cs="Arial"/>
                <w:color w:val="595959" w:themeColor="text1" w:themeTint="A6"/>
                <w:sz w:val="18"/>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0B112B09" w14:textId="77777777" w:rsidR="00F229B9" w:rsidRDefault="00F229B9" w:rsidP="003A09C8">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CACB0C4" w14:textId="77777777" w:rsidR="00F229B9" w:rsidRPr="00E87EBE" w:rsidRDefault="00F229B9" w:rsidP="003A09C8">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062764" w14:textId="77777777" w:rsidR="00F229B9" w:rsidRPr="00C7606C" w:rsidRDefault="00F229B9" w:rsidP="003A09C8">
            <w:pPr>
              <w:spacing w:before="85" w:after="42"/>
              <w:rPr>
                <w:rFonts w:ascii="Arial" w:hAnsi="Arial" w:cs="Arial"/>
                <w:color w:val="595959" w:themeColor="text1" w:themeTint="A6"/>
                <w:sz w:val="1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4442BEBA" w14:textId="77777777" w:rsidR="00E74C25" w:rsidRPr="00C3073E" w:rsidRDefault="00E74C25" w:rsidP="00C3073E">
      <w:pPr>
        <w:spacing w:after="120"/>
        <w:rPr>
          <w:rFonts w:ascii="Arial" w:hAnsi="Arial" w:cs="Arial"/>
          <w:sz w:val="20"/>
          <w:szCs w:val="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E74C25" w:rsidRPr="00E74C25" w14:paraId="556306A2" w14:textId="77777777" w:rsidTr="007B7D82">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6152B6EF" w14:textId="77777777" w:rsidR="00432EF3" w:rsidRPr="00E74C25" w:rsidRDefault="00432EF3" w:rsidP="008107E3">
            <w:pPr>
              <w:spacing w:before="85" w:after="42"/>
              <w:rPr>
                <w:rFonts w:ascii="Arial" w:hAnsi="Arial" w:cs="Arial"/>
                <w:b/>
                <w:color w:val="404040" w:themeColor="text1" w:themeTint="BF"/>
                <w:sz w:val="18"/>
                <w:szCs w:val="28"/>
              </w:rPr>
            </w:pPr>
            <w:r w:rsidRPr="00E74C25">
              <w:rPr>
                <w:rFonts w:ascii="Arial" w:hAnsi="Arial" w:cs="Arial"/>
                <w:b/>
                <w:color w:val="404040" w:themeColor="text1" w:themeTint="BF"/>
                <w:sz w:val="18"/>
              </w:rPr>
              <w:t>Title</w:t>
            </w:r>
          </w:p>
        </w:tc>
        <w:tc>
          <w:tcPr>
            <w:tcW w:w="136" w:type="dxa"/>
            <w:tcBorders>
              <w:left w:val="single" w:sz="4" w:space="0" w:color="BFBFBF" w:themeColor="background1" w:themeShade="BF"/>
              <w:right w:val="single" w:sz="4" w:space="0" w:color="BFBFBF" w:themeColor="background1" w:themeShade="BF"/>
            </w:tcBorders>
          </w:tcPr>
          <w:p w14:paraId="3D40D7F3" w14:textId="77777777" w:rsidR="00432EF3" w:rsidRPr="00E74C25" w:rsidRDefault="00432EF3" w:rsidP="008107E3">
            <w:pPr>
              <w:spacing w:before="85" w:after="42"/>
              <w:rPr>
                <w:rFonts w:ascii="Arial" w:hAnsi="Arial" w:cs="Arial"/>
                <w:b/>
                <w:color w:val="404040" w:themeColor="text1" w:themeTint="BF"/>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7BA9590B" w14:textId="77777777" w:rsidR="00432EF3" w:rsidRPr="00E74C25" w:rsidRDefault="00432EF3" w:rsidP="008107E3">
            <w:pPr>
              <w:spacing w:before="85" w:after="42"/>
              <w:rPr>
                <w:rFonts w:ascii="Arial" w:hAnsi="Arial" w:cs="Arial"/>
                <w:b/>
                <w:color w:val="404040" w:themeColor="text1" w:themeTint="BF"/>
                <w:sz w:val="18"/>
                <w:szCs w:val="28"/>
              </w:rPr>
            </w:pPr>
            <w:r w:rsidRPr="00E74C25">
              <w:rPr>
                <w:rFonts w:ascii="Arial" w:hAnsi="Arial" w:cs="Arial"/>
                <w:b/>
                <w:color w:val="404040" w:themeColor="text1" w:themeTint="BF"/>
                <w:sz w:val="18"/>
              </w:rPr>
              <w:t>Surname</w:t>
            </w:r>
          </w:p>
        </w:tc>
        <w:tc>
          <w:tcPr>
            <w:tcW w:w="142" w:type="dxa"/>
            <w:tcBorders>
              <w:left w:val="single" w:sz="4" w:space="0" w:color="BFBFBF" w:themeColor="background1" w:themeShade="BF"/>
              <w:right w:val="single" w:sz="4" w:space="0" w:color="BFBFBF" w:themeColor="background1" w:themeShade="BF"/>
            </w:tcBorders>
          </w:tcPr>
          <w:p w14:paraId="2AC9FE0C" w14:textId="77777777" w:rsidR="00432EF3" w:rsidRPr="00E74C25" w:rsidRDefault="00432EF3" w:rsidP="008107E3">
            <w:pPr>
              <w:spacing w:before="85" w:after="42"/>
              <w:rPr>
                <w:rFonts w:ascii="Arial" w:hAnsi="Arial" w:cs="Arial"/>
                <w:b/>
                <w:color w:val="404040" w:themeColor="text1" w:themeTint="BF"/>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2223E05D" w14:textId="77777777" w:rsidR="00432EF3" w:rsidRPr="00E74C25" w:rsidRDefault="00432EF3" w:rsidP="008107E3">
            <w:pPr>
              <w:spacing w:before="85" w:after="42"/>
              <w:rPr>
                <w:rFonts w:ascii="Arial" w:hAnsi="Arial" w:cs="Arial"/>
                <w:color w:val="404040" w:themeColor="text1" w:themeTint="BF"/>
                <w:sz w:val="18"/>
              </w:rPr>
            </w:pPr>
            <w:r w:rsidRPr="00E74C25">
              <w:rPr>
                <w:rFonts w:ascii="Arial" w:hAnsi="Arial" w:cs="Arial"/>
                <w:b/>
                <w:color w:val="404040" w:themeColor="text1" w:themeTint="BF"/>
                <w:sz w:val="18"/>
              </w:rPr>
              <w:t>Given name(s)</w:t>
            </w:r>
          </w:p>
        </w:tc>
      </w:tr>
      <w:tr w:rsidR="00432EF3" w14:paraId="2D9990BE" w14:textId="77777777" w:rsidTr="007B7D82">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3024D31" w14:textId="77777777" w:rsidR="00432EF3" w:rsidRPr="00C7606C" w:rsidRDefault="00432EF3" w:rsidP="008107E3">
            <w:pPr>
              <w:spacing w:before="99"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1A583090" w14:textId="77777777" w:rsidR="00432EF3" w:rsidRPr="000B5CDF" w:rsidRDefault="00432EF3" w:rsidP="008107E3">
            <w:pPr>
              <w:spacing w:before="99" w:after="42"/>
              <w:rPr>
                <w:b/>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44BBD09" w14:textId="77777777" w:rsidR="00432EF3" w:rsidRPr="00C7606C" w:rsidRDefault="00432EF3" w:rsidP="008107E3">
            <w:pPr>
              <w:spacing w:before="99" w:after="42"/>
              <w:rPr>
                <w:rFonts w:cs="Arial"/>
                <w:sz w:val="20"/>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289FC901" w14:textId="77777777" w:rsidR="00432EF3" w:rsidRPr="000B5CDF" w:rsidRDefault="00432EF3" w:rsidP="008107E3">
            <w:pPr>
              <w:spacing w:before="99" w:after="42"/>
              <w:rPr>
                <w:b/>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EEF0D3" w14:textId="77777777" w:rsidR="00432EF3" w:rsidRPr="00C7606C" w:rsidRDefault="00432EF3" w:rsidP="008107E3">
            <w:pPr>
              <w:spacing w:before="99"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77528470" w14:textId="77777777" w:rsidR="00432EF3" w:rsidRPr="00565CDB" w:rsidRDefault="00432EF3" w:rsidP="00432EF3">
      <w:pPr>
        <w:rPr>
          <w:rFonts w:ascii="Arial" w:hAnsi="Arial" w:cs="Arial"/>
          <w:sz w:val="10"/>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49"/>
        <w:gridCol w:w="142"/>
        <w:gridCol w:w="2977"/>
        <w:gridCol w:w="141"/>
        <w:gridCol w:w="3679"/>
      </w:tblGrid>
      <w:tr w:rsidR="00432EF3" w:rsidRPr="00565CDB" w14:paraId="59AD94E6" w14:textId="77777777" w:rsidTr="007B7D82">
        <w:tc>
          <w:tcPr>
            <w:tcW w:w="354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3AFBE77" w14:textId="77777777" w:rsidR="00432EF3" w:rsidRPr="00565CDB" w:rsidRDefault="00432EF3" w:rsidP="008107E3">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782AA5C8" w14:textId="77777777" w:rsidR="00432EF3" w:rsidRPr="00565CDB" w:rsidRDefault="00432EF3" w:rsidP="008107E3">
            <w:pPr>
              <w:spacing w:before="85" w:after="42"/>
              <w:rPr>
                <w:rFonts w:ascii="Arial" w:hAnsi="Arial" w:cs="Arial"/>
                <w:b/>
                <w:color w:val="595959" w:themeColor="text1" w:themeTint="A6"/>
                <w:sz w:val="18"/>
              </w:rPr>
            </w:pPr>
          </w:p>
        </w:tc>
        <w:tc>
          <w:tcPr>
            <w:tcW w:w="297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726DF99" w14:textId="77777777" w:rsidR="00432EF3" w:rsidRPr="00565CDB" w:rsidRDefault="00432EF3" w:rsidP="008107E3">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Institute/organisation</w:t>
            </w:r>
          </w:p>
        </w:tc>
        <w:tc>
          <w:tcPr>
            <w:tcW w:w="141" w:type="dxa"/>
            <w:tcBorders>
              <w:left w:val="single" w:sz="4" w:space="0" w:color="BFBFBF" w:themeColor="background1" w:themeShade="BF"/>
              <w:right w:val="single" w:sz="4" w:space="0" w:color="BFBFBF" w:themeColor="background1" w:themeShade="BF"/>
            </w:tcBorders>
          </w:tcPr>
          <w:p w14:paraId="495CA076" w14:textId="77777777" w:rsidR="00432EF3" w:rsidRPr="00565CDB" w:rsidRDefault="00432EF3" w:rsidP="008107E3">
            <w:pPr>
              <w:spacing w:before="85" w:after="42"/>
              <w:rPr>
                <w:rFonts w:ascii="Arial" w:hAnsi="Arial" w:cs="Arial"/>
                <w:b/>
                <w:color w:val="595959" w:themeColor="text1" w:themeTint="A6"/>
                <w:sz w:val="18"/>
              </w:rPr>
            </w:pPr>
          </w:p>
        </w:tc>
        <w:tc>
          <w:tcPr>
            <w:tcW w:w="367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184AB55" w14:textId="1717E442" w:rsidR="00432EF3" w:rsidRPr="00565CDB" w:rsidRDefault="00630A24" w:rsidP="008107E3">
            <w:pPr>
              <w:spacing w:before="85" w:after="42"/>
              <w:rPr>
                <w:rFonts w:ascii="Arial" w:hAnsi="Arial" w:cs="Arial"/>
                <w:color w:val="595959" w:themeColor="text1" w:themeTint="A6"/>
                <w:sz w:val="18"/>
              </w:rPr>
            </w:pPr>
            <w:r>
              <w:rPr>
                <w:rFonts w:ascii="Arial" w:hAnsi="Arial" w:cs="Arial"/>
                <w:b/>
                <w:color w:val="595959" w:themeColor="text1" w:themeTint="A6"/>
                <w:sz w:val="18"/>
              </w:rPr>
              <w:t>O</w:t>
            </w:r>
            <w:r w:rsidR="00432EF3">
              <w:rPr>
                <w:rFonts w:ascii="Arial" w:hAnsi="Arial" w:cs="Arial"/>
                <w:b/>
                <w:color w:val="595959" w:themeColor="text1" w:themeTint="A6"/>
                <w:sz w:val="18"/>
              </w:rPr>
              <w:t>rganisation address</w:t>
            </w:r>
          </w:p>
        </w:tc>
      </w:tr>
      <w:tr w:rsidR="00432EF3" w14:paraId="68EDA4E8" w14:textId="77777777" w:rsidTr="007B7D82">
        <w:tc>
          <w:tcPr>
            <w:tcW w:w="354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361E29" w14:textId="77777777" w:rsidR="00432EF3" w:rsidRPr="00C7606C" w:rsidRDefault="00432EF3" w:rsidP="008107E3">
            <w:pPr>
              <w:spacing w:before="71"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7E2FF1B1" w14:textId="77777777" w:rsidR="00432EF3" w:rsidRPr="000B5CDF" w:rsidRDefault="00432EF3" w:rsidP="008107E3">
            <w:pPr>
              <w:spacing w:before="71" w:after="42"/>
              <w:rPr>
                <w:b/>
                <w:szCs w:val="28"/>
              </w:rPr>
            </w:pPr>
          </w:p>
        </w:tc>
        <w:tc>
          <w:tcPr>
            <w:tcW w:w="297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0581B99" w14:textId="77777777" w:rsidR="00432EF3" w:rsidRPr="00C7606C" w:rsidRDefault="00432EF3" w:rsidP="008107E3">
            <w:pPr>
              <w:spacing w:before="71" w:after="42"/>
              <w:rPr>
                <w:rFonts w:cs="Arial"/>
                <w:sz w:val="20"/>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tcPr>
          <w:p w14:paraId="1F277FA5" w14:textId="77777777" w:rsidR="00432EF3" w:rsidRPr="000B5CDF" w:rsidRDefault="00432EF3" w:rsidP="008107E3">
            <w:pPr>
              <w:spacing w:before="71" w:after="42"/>
              <w:rPr>
                <w:b/>
                <w:szCs w:val="28"/>
              </w:rPr>
            </w:pPr>
          </w:p>
        </w:tc>
        <w:tc>
          <w:tcPr>
            <w:tcW w:w="367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58A639" w14:textId="77777777" w:rsidR="00432EF3" w:rsidRPr="00C7606C" w:rsidRDefault="00432EF3" w:rsidP="008107E3">
            <w:pPr>
              <w:spacing w:before="71"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7FDC4E11" w14:textId="77777777" w:rsidR="00432EF3" w:rsidRPr="00565CDB" w:rsidRDefault="00432EF3" w:rsidP="00432EF3">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432EF3" w:rsidRPr="00E87EBE" w14:paraId="0794A1FC" w14:textId="77777777" w:rsidTr="007B7D82">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1ABD0B2" w14:textId="77777777" w:rsidR="00432EF3" w:rsidRPr="00E87EBE" w:rsidRDefault="00432EF3" w:rsidP="008107E3">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721381" w14:textId="77777777" w:rsidR="00432EF3" w:rsidRPr="00C7606C" w:rsidRDefault="00432EF3" w:rsidP="008107E3">
            <w:pPr>
              <w:spacing w:before="85" w:after="42"/>
              <w:rPr>
                <w:rFonts w:ascii="Arial" w:hAnsi="Arial" w:cs="Arial"/>
                <w:color w:val="595959" w:themeColor="text1" w:themeTint="A6"/>
                <w:sz w:val="18"/>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E6329B5" w14:textId="77777777" w:rsidR="00432EF3" w:rsidRDefault="00432EF3" w:rsidP="008107E3">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D43E9AE" w14:textId="77777777" w:rsidR="00432EF3" w:rsidRPr="00E87EBE" w:rsidRDefault="00432EF3" w:rsidP="008107E3">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68ABD3" w14:textId="77777777" w:rsidR="00432EF3" w:rsidRPr="00C7606C" w:rsidRDefault="00432EF3" w:rsidP="008107E3">
            <w:pPr>
              <w:spacing w:before="85" w:after="42"/>
              <w:rPr>
                <w:rFonts w:ascii="Arial" w:hAnsi="Arial" w:cs="Arial"/>
                <w:color w:val="595959" w:themeColor="text1" w:themeTint="A6"/>
                <w:sz w:val="1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7B66538D" w14:textId="77777777" w:rsidR="00E74C25" w:rsidRPr="00C3073E" w:rsidRDefault="00E74C25" w:rsidP="00C3073E">
      <w:pPr>
        <w:spacing w:after="120"/>
        <w:rPr>
          <w:rFonts w:ascii="Arial" w:hAnsi="Arial" w:cs="Arial"/>
          <w:sz w:val="20"/>
          <w:szCs w:val="8"/>
        </w:rPr>
      </w:pPr>
    </w:p>
    <w:p w14:paraId="38505619" w14:textId="77777777" w:rsidR="00432EF3" w:rsidRPr="00371C94" w:rsidRDefault="00432EF3" w:rsidP="00432EF3">
      <w:pPr>
        <w:rPr>
          <w:rFonts w:ascii="Arial" w:hAnsi="Arial" w:cs="Arial"/>
          <w:sz w:val="2"/>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62"/>
        <w:gridCol w:w="136"/>
        <w:gridCol w:w="4247"/>
        <w:gridCol w:w="142"/>
        <w:gridCol w:w="5101"/>
      </w:tblGrid>
      <w:tr w:rsidR="00E74C25" w:rsidRPr="00E74C25" w14:paraId="4AEF01B4" w14:textId="77777777" w:rsidTr="007B7D82">
        <w:tc>
          <w:tcPr>
            <w:tcW w:w="86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7D03BD71" w14:textId="77777777" w:rsidR="00432EF3" w:rsidRPr="00E74C25" w:rsidRDefault="00432EF3" w:rsidP="008107E3">
            <w:pPr>
              <w:spacing w:before="85" w:after="42"/>
              <w:rPr>
                <w:rFonts w:ascii="Arial" w:hAnsi="Arial" w:cs="Arial"/>
                <w:b/>
                <w:color w:val="404040" w:themeColor="text1" w:themeTint="BF"/>
                <w:sz w:val="18"/>
                <w:szCs w:val="28"/>
              </w:rPr>
            </w:pPr>
            <w:r w:rsidRPr="00E74C25">
              <w:rPr>
                <w:rFonts w:ascii="Arial" w:hAnsi="Arial" w:cs="Arial"/>
                <w:b/>
                <w:color w:val="404040" w:themeColor="text1" w:themeTint="BF"/>
                <w:sz w:val="18"/>
              </w:rPr>
              <w:t>Title</w:t>
            </w:r>
          </w:p>
        </w:tc>
        <w:tc>
          <w:tcPr>
            <w:tcW w:w="136" w:type="dxa"/>
            <w:tcBorders>
              <w:left w:val="single" w:sz="4" w:space="0" w:color="BFBFBF" w:themeColor="background1" w:themeShade="BF"/>
              <w:right w:val="single" w:sz="4" w:space="0" w:color="BFBFBF" w:themeColor="background1" w:themeShade="BF"/>
            </w:tcBorders>
          </w:tcPr>
          <w:p w14:paraId="13879961" w14:textId="77777777" w:rsidR="00432EF3" w:rsidRPr="00E74C25" w:rsidRDefault="00432EF3" w:rsidP="008107E3">
            <w:pPr>
              <w:spacing w:before="85" w:after="42"/>
              <w:rPr>
                <w:rFonts w:ascii="Arial" w:hAnsi="Arial" w:cs="Arial"/>
                <w:b/>
                <w:color w:val="404040" w:themeColor="text1" w:themeTint="BF"/>
                <w:sz w:val="18"/>
              </w:rPr>
            </w:pPr>
          </w:p>
        </w:tc>
        <w:tc>
          <w:tcPr>
            <w:tcW w:w="424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5413E57F" w14:textId="77777777" w:rsidR="00432EF3" w:rsidRPr="00E74C25" w:rsidRDefault="00432EF3" w:rsidP="008107E3">
            <w:pPr>
              <w:spacing w:before="85" w:after="42"/>
              <w:rPr>
                <w:rFonts w:ascii="Arial" w:hAnsi="Arial" w:cs="Arial"/>
                <w:b/>
                <w:color w:val="404040" w:themeColor="text1" w:themeTint="BF"/>
                <w:sz w:val="18"/>
                <w:szCs w:val="28"/>
              </w:rPr>
            </w:pPr>
            <w:r w:rsidRPr="00E74C25">
              <w:rPr>
                <w:rFonts w:ascii="Arial" w:hAnsi="Arial" w:cs="Arial"/>
                <w:b/>
                <w:color w:val="404040" w:themeColor="text1" w:themeTint="BF"/>
                <w:sz w:val="18"/>
              </w:rPr>
              <w:t>Surname</w:t>
            </w:r>
          </w:p>
        </w:tc>
        <w:tc>
          <w:tcPr>
            <w:tcW w:w="142" w:type="dxa"/>
            <w:tcBorders>
              <w:left w:val="single" w:sz="4" w:space="0" w:color="BFBFBF" w:themeColor="background1" w:themeShade="BF"/>
              <w:right w:val="single" w:sz="4" w:space="0" w:color="BFBFBF" w:themeColor="background1" w:themeShade="BF"/>
            </w:tcBorders>
          </w:tcPr>
          <w:p w14:paraId="1A580903" w14:textId="77777777" w:rsidR="00432EF3" w:rsidRPr="00E74C25" w:rsidRDefault="00432EF3" w:rsidP="008107E3">
            <w:pPr>
              <w:spacing w:before="85" w:after="42"/>
              <w:rPr>
                <w:rFonts w:ascii="Arial" w:hAnsi="Arial" w:cs="Arial"/>
                <w:b/>
                <w:color w:val="404040" w:themeColor="text1" w:themeTint="BF"/>
                <w:sz w:val="18"/>
              </w:rPr>
            </w:pPr>
          </w:p>
        </w:tc>
        <w:tc>
          <w:tcPr>
            <w:tcW w:w="510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BFBFBF" w:themeFill="background1" w:themeFillShade="BF"/>
          </w:tcPr>
          <w:p w14:paraId="3E5E83B1" w14:textId="77777777" w:rsidR="00432EF3" w:rsidRPr="00E74C25" w:rsidRDefault="00432EF3" w:rsidP="008107E3">
            <w:pPr>
              <w:spacing w:before="85" w:after="42"/>
              <w:rPr>
                <w:rFonts w:ascii="Arial" w:hAnsi="Arial" w:cs="Arial"/>
                <w:color w:val="404040" w:themeColor="text1" w:themeTint="BF"/>
                <w:sz w:val="18"/>
              </w:rPr>
            </w:pPr>
            <w:r w:rsidRPr="00E74C25">
              <w:rPr>
                <w:rFonts w:ascii="Arial" w:hAnsi="Arial" w:cs="Arial"/>
                <w:b/>
                <w:color w:val="404040" w:themeColor="text1" w:themeTint="BF"/>
                <w:sz w:val="18"/>
              </w:rPr>
              <w:t>Given name(s)</w:t>
            </w:r>
          </w:p>
        </w:tc>
      </w:tr>
      <w:tr w:rsidR="00432EF3" w14:paraId="745EAA6D" w14:textId="77777777" w:rsidTr="007B7D82">
        <w:tc>
          <w:tcPr>
            <w:tcW w:w="862"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E213F84" w14:textId="77777777" w:rsidR="00432EF3" w:rsidRPr="00C7606C" w:rsidRDefault="00432EF3" w:rsidP="008107E3">
            <w:pPr>
              <w:spacing w:before="99"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36" w:type="dxa"/>
            <w:tcBorders>
              <w:left w:val="single" w:sz="4" w:space="0" w:color="BFBFBF" w:themeColor="background1" w:themeShade="BF"/>
              <w:right w:val="single" w:sz="4" w:space="0" w:color="BFBFBF" w:themeColor="background1" w:themeShade="BF"/>
            </w:tcBorders>
          </w:tcPr>
          <w:p w14:paraId="6C8E7EB8" w14:textId="77777777" w:rsidR="00432EF3" w:rsidRPr="000B5CDF" w:rsidRDefault="00432EF3" w:rsidP="008107E3">
            <w:pPr>
              <w:spacing w:before="99" w:after="42"/>
              <w:rPr>
                <w:b/>
                <w:szCs w:val="28"/>
              </w:rPr>
            </w:pPr>
          </w:p>
        </w:tc>
        <w:tc>
          <w:tcPr>
            <w:tcW w:w="424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A05BE5" w14:textId="77777777" w:rsidR="00432EF3" w:rsidRPr="00C7606C" w:rsidRDefault="00432EF3" w:rsidP="008107E3">
            <w:pPr>
              <w:spacing w:before="99" w:after="42"/>
              <w:rPr>
                <w:rFonts w:cs="Arial"/>
                <w:sz w:val="20"/>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6FF22E30" w14:textId="77777777" w:rsidR="00432EF3" w:rsidRPr="000B5CDF" w:rsidRDefault="00432EF3" w:rsidP="008107E3">
            <w:pPr>
              <w:spacing w:before="99" w:after="42"/>
              <w:rPr>
                <w:b/>
                <w:szCs w:val="28"/>
              </w:rPr>
            </w:pPr>
          </w:p>
        </w:tc>
        <w:tc>
          <w:tcPr>
            <w:tcW w:w="510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E2EB03" w14:textId="77777777" w:rsidR="00432EF3" w:rsidRPr="00C7606C" w:rsidRDefault="00432EF3" w:rsidP="008107E3">
            <w:pPr>
              <w:spacing w:before="99"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6EBD1DB7" w14:textId="77777777" w:rsidR="00432EF3" w:rsidRPr="00565CDB" w:rsidRDefault="00432EF3" w:rsidP="00432EF3">
      <w:pPr>
        <w:rPr>
          <w:rFonts w:ascii="Arial" w:hAnsi="Arial" w:cs="Arial"/>
          <w:sz w:val="10"/>
          <w:szCs w:val="18"/>
        </w:rPr>
      </w:pPr>
    </w:p>
    <w:tbl>
      <w:tblPr>
        <w:tblStyle w:val="TableGrid"/>
        <w:tblW w:w="10488"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549"/>
        <w:gridCol w:w="142"/>
        <w:gridCol w:w="2977"/>
        <w:gridCol w:w="141"/>
        <w:gridCol w:w="3679"/>
      </w:tblGrid>
      <w:tr w:rsidR="00432EF3" w:rsidRPr="00565CDB" w14:paraId="6BF694A6" w14:textId="77777777" w:rsidTr="007B7D82">
        <w:tc>
          <w:tcPr>
            <w:tcW w:w="354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829FB13" w14:textId="77777777" w:rsidR="00432EF3" w:rsidRPr="00565CDB" w:rsidRDefault="00432EF3" w:rsidP="008107E3">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osition title</w:t>
            </w:r>
          </w:p>
        </w:tc>
        <w:tc>
          <w:tcPr>
            <w:tcW w:w="142" w:type="dxa"/>
            <w:tcBorders>
              <w:left w:val="single" w:sz="4" w:space="0" w:color="BFBFBF" w:themeColor="background1" w:themeShade="BF"/>
              <w:right w:val="single" w:sz="4" w:space="0" w:color="BFBFBF" w:themeColor="background1" w:themeShade="BF"/>
            </w:tcBorders>
          </w:tcPr>
          <w:p w14:paraId="2D920303" w14:textId="77777777" w:rsidR="00432EF3" w:rsidRPr="00565CDB" w:rsidRDefault="00432EF3" w:rsidP="008107E3">
            <w:pPr>
              <w:spacing w:before="85" w:after="42"/>
              <w:rPr>
                <w:rFonts w:ascii="Arial" w:hAnsi="Arial" w:cs="Arial"/>
                <w:b/>
                <w:color w:val="595959" w:themeColor="text1" w:themeTint="A6"/>
                <w:sz w:val="18"/>
              </w:rPr>
            </w:pPr>
          </w:p>
        </w:tc>
        <w:tc>
          <w:tcPr>
            <w:tcW w:w="2977"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558A4E46" w14:textId="77777777" w:rsidR="00432EF3" w:rsidRPr="00565CDB" w:rsidRDefault="00432EF3" w:rsidP="008107E3">
            <w:pPr>
              <w:spacing w:before="85" w:after="42"/>
              <w:rPr>
                <w:rFonts w:ascii="Arial" w:hAnsi="Arial" w:cs="Arial"/>
                <w:b/>
                <w:color w:val="595959" w:themeColor="text1" w:themeTint="A6"/>
                <w:sz w:val="18"/>
                <w:szCs w:val="28"/>
              </w:rPr>
            </w:pPr>
            <w:r w:rsidRPr="00565CDB">
              <w:rPr>
                <w:rFonts w:ascii="Arial" w:hAnsi="Arial" w:cs="Arial"/>
                <w:b/>
                <w:color w:val="595959" w:themeColor="text1" w:themeTint="A6"/>
                <w:sz w:val="18"/>
              </w:rPr>
              <w:t>Institute/organisation</w:t>
            </w:r>
          </w:p>
        </w:tc>
        <w:tc>
          <w:tcPr>
            <w:tcW w:w="141" w:type="dxa"/>
            <w:tcBorders>
              <w:left w:val="single" w:sz="4" w:space="0" w:color="BFBFBF" w:themeColor="background1" w:themeShade="BF"/>
              <w:right w:val="single" w:sz="4" w:space="0" w:color="BFBFBF" w:themeColor="background1" w:themeShade="BF"/>
            </w:tcBorders>
          </w:tcPr>
          <w:p w14:paraId="35E9B882" w14:textId="77777777" w:rsidR="00432EF3" w:rsidRPr="00565CDB" w:rsidRDefault="00432EF3" w:rsidP="008107E3">
            <w:pPr>
              <w:spacing w:before="85" w:after="42"/>
              <w:rPr>
                <w:rFonts w:ascii="Arial" w:hAnsi="Arial" w:cs="Arial"/>
                <w:b/>
                <w:color w:val="595959" w:themeColor="text1" w:themeTint="A6"/>
                <w:sz w:val="18"/>
              </w:rPr>
            </w:pPr>
          </w:p>
        </w:tc>
        <w:tc>
          <w:tcPr>
            <w:tcW w:w="367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2582E56" w14:textId="13415392" w:rsidR="00432EF3" w:rsidRPr="00565CDB" w:rsidRDefault="00630A24" w:rsidP="008107E3">
            <w:pPr>
              <w:spacing w:before="85" w:after="42"/>
              <w:rPr>
                <w:rFonts w:ascii="Arial" w:hAnsi="Arial" w:cs="Arial"/>
                <w:color w:val="595959" w:themeColor="text1" w:themeTint="A6"/>
                <w:sz w:val="18"/>
              </w:rPr>
            </w:pPr>
            <w:r>
              <w:rPr>
                <w:rFonts w:ascii="Arial" w:hAnsi="Arial" w:cs="Arial"/>
                <w:b/>
                <w:color w:val="595959" w:themeColor="text1" w:themeTint="A6"/>
                <w:sz w:val="18"/>
              </w:rPr>
              <w:t>O</w:t>
            </w:r>
            <w:r w:rsidR="00432EF3">
              <w:rPr>
                <w:rFonts w:ascii="Arial" w:hAnsi="Arial" w:cs="Arial"/>
                <w:b/>
                <w:color w:val="595959" w:themeColor="text1" w:themeTint="A6"/>
                <w:sz w:val="18"/>
              </w:rPr>
              <w:t>rganisation address</w:t>
            </w:r>
          </w:p>
        </w:tc>
      </w:tr>
      <w:tr w:rsidR="00432EF3" w14:paraId="6F2C996E" w14:textId="77777777" w:rsidTr="007B7D82">
        <w:tc>
          <w:tcPr>
            <w:tcW w:w="354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B1845C" w14:textId="77777777" w:rsidR="00432EF3" w:rsidRPr="00C7606C" w:rsidRDefault="00432EF3" w:rsidP="008107E3">
            <w:pPr>
              <w:spacing w:before="71"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4E2FB887" w14:textId="77777777" w:rsidR="00432EF3" w:rsidRPr="000B5CDF" w:rsidRDefault="00432EF3" w:rsidP="008107E3">
            <w:pPr>
              <w:spacing w:before="71" w:after="42"/>
              <w:rPr>
                <w:b/>
                <w:szCs w:val="28"/>
              </w:rPr>
            </w:pPr>
          </w:p>
        </w:tc>
        <w:tc>
          <w:tcPr>
            <w:tcW w:w="2977"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C6FDAB" w14:textId="77777777" w:rsidR="00432EF3" w:rsidRPr="00C7606C" w:rsidRDefault="00432EF3" w:rsidP="008107E3">
            <w:pPr>
              <w:spacing w:before="71" w:after="42"/>
              <w:rPr>
                <w:rFonts w:cs="Arial"/>
                <w:sz w:val="20"/>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1" w:type="dxa"/>
            <w:tcBorders>
              <w:left w:val="single" w:sz="4" w:space="0" w:color="BFBFBF" w:themeColor="background1" w:themeShade="BF"/>
              <w:right w:val="single" w:sz="4" w:space="0" w:color="BFBFBF" w:themeColor="background1" w:themeShade="BF"/>
            </w:tcBorders>
          </w:tcPr>
          <w:p w14:paraId="47FE4ECE" w14:textId="77777777" w:rsidR="00432EF3" w:rsidRPr="000B5CDF" w:rsidRDefault="00432EF3" w:rsidP="008107E3">
            <w:pPr>
              <w:spacing w:before="71" w:after="42"/>
              <w:rPr>
                <w:b/>
                <w:szCs w:val="28"/>
              </w:rPr>
            </w:pPr>
          </w:p>
        </w:tc>
        <w:tc>
          <w:tcPr>
            <w:tcW w:w="367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2220BD5" w14:textId="77777777" w:rsidR="00432EF3" w:rsidRPr="00C7606C" w:rsidRDefault="00432EF3" w:rsidP="008107E3">
            <w:pPr>
              <w:spacing w:before="71" w:after="42"/>
              <w:rPr>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1D0713DE" w14:textId="77777777" w:rsidR="00432EF3" w:rsidRPr="00565CDB" w:rsidRDefault="00432EF3" w:rsidP="00432EF3">
      <w:pPr>
        <w:rPr>
          <w:rFonts w:ascii="Arial" w:hAnsi="Arial" w:cs="Arial"/>
          <w:sz w:val="8"/>
          <w:szCs w:val="4"/>
        </w:rPr>
      </w:pPr>
    </w:p>
    <w:tbl>
      <w:tblPr>
        <w:tblStyle w:val="TableGrid"/>
        <w:tblW w:w="1049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456"/>
        <w:gridCol w:w="2093"/>
        <w:gridCol w:w="142"/>
        <w:gridCol w:w="1559"/>
        <w:gridCol w:w="5245"/>
      </w:tblGrid>
      <w:tr w:rsidR="00432EF3" w:rsidRPr="00E87EBE" w14:paraId="321B8114" w14:textId="77777777" w:rsidTr="007B7D82">
        <w:tc>
          <w:tcPr>
            <w:tcW w:w="14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391DC47" w14:textId="77777777" w:rsidR="00432EF3" w:rsidRPr="00E87EBE" w:rsidRDefault="00432EF3" w:rsidP="008107E3">
            <w:pPr>
              <w:spacing w:before="85" w:after="42"/>
              <w:rPr>
                <w:rFonts w:ascii="Arial" w:hAnsi="Arial" w:cs="Arial"/>
                <w:b/>
                <w:color w:val="595959" w:themeColor="text1" w:themeTint="A6"/>
                <w:sz w:val="18"/>
                <w:szCs w:val="28"/>
              </w:rPr>
            </w:pPr>
            <w:r>
              <w:rPr>
                <w:rFonts w:ascii="Arial" w:hAnsi="Arial" w:cs="Arial"/>
                <w:b/>
                <w:color w:val="595959" w:themeColor="text1" w:themeTint="A6"/>
                <w:sz w:val="18"/>
              </w:rPr>
              <w:t>Phone number</w:t>
            </w:r>
          </w:p>
        </w:tc>
        <w:tc>
          <w:tcPr>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DBC6535" w14:textId="77777777" w:rsidR="00432EF3" w:rsidRPr="00C7606C" w:rsidRDefault="00432EF3" w:rsidP="008107E3">
            <w:pPr>
              <w:spacing w:before="85" w:after="42"/>
              <w:rPr>
                <w:rFonts w:ascii="Arial" w:hAnsi="Arial" w:cs="Arial"/>
                <w:color w:val="595959" w:themeColor="text1" w:themeTint="A6"/>
                <w:sz w:val="18"/>
                <w:szCs w:val="2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c>
          <w:tcPr>
            <w:tcW w:w="142" w:type="dxa"/>
            <w:tcBorders>
              <w:left w:val="single" w:sz="4" w:space="0" w:color="BFBFBF" w:themeColor="background1" w:themeShade="BF"/>
              <w:right w:val="single" w:sz="4" w:space="0" w:color="BFBFBF" w:themeColor="background1" w:themeShade="BF"/>
            </w:tcBorders>
          </w:tcPr>
          <w:p w14:paraId="3F83A527" w14:textId="77777777" w:rsidR="00432EF3" w:rsidRDefault="00432EF3" w:rsidP="008107E3">
            <w:pPr>
              <w:spacing w:before="85" w:after="42"/>
              <w:rPr>
                <w:rFonts w:ascii="Arial" w:hAnsi="Arial" w:cs="Arial"/>
                <w:b/>
                <w:color w:val="595959" w:themeColor="text1" w:themeTint="A6"/>
                <w:sz w:val="18"/>
              </w:rPr>
            </w:pPr>
          </w:p>
        </w:tc>
        <w:tc>
          <w:tcPr>
            <w:tcW w:w="1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863AF99" w14:textId="77777777" w:rsidR="00432EF3" w:rsidRPr="00E87EBE" w:rsidRDefault="00432EF3" w:rsidP="008107E3">
            <w:pPr>
              <w:spacing w:before="85" w:after="42"/>
              <w:rPr>
                <w:rFonts w:ascii="Arial" w:hAnsi="Arial" w:cs="Arial"/>
                <w:b/>
                <w:color w:val="595959" w:themeColor="text1" w:themeTint="A6"/>
                <w:sz w:val="18"/>
              </w:rPr>
            </w:pPr>
            <w:r w:rsidRPr="00E87EBE">
              <w:rPr>
                <w:rFonts w:ascii="Arial" w:hAnsi="Arial" w:cs="Arial"/>
                <w:b/>
                <w:color w:val="595959" w:themeColor="text1" w:themeTint="A6"/>
                <w:sz w:val="18"/>
              </w:rPr>
              <w:t>E-mail address</w:t>
            </w:r>
          </w:p>
        </w:tc>
        <w:tc>
          <w:tcPr>
            <w:tcW w:w="5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543FAB" w14:textId="77777777" w:rsidR="00432EF3" w:rsidRPr="00C7606C" w:rsidRDefault="00432EF3" w:rsidP="008107E3">
            <w:pPr>
              <w:spacing w:before="85" w:after="42"/>
              <w:rPr>
                <w:rFonts w:ascii="Arial" w:hAnsi="Arial" w:cs="Arial"/>
                <w:color w:val="595959" w:themeColor="text1" w:themeTint="A6"/>
                <w:sz w:val="18"/>
              </w:rPr>
            </w:pPr>
            <w:r w:rsidRPr="00C7606C">
              <w:rPr>
                <w:rFonts w:ascii="Arial" w:hAnsi="Arial" w:cs="Arial"/>
                <w:color w:val="2B579A"/>
                <w:sz w:val="22"/>
                <w:szCs w:val="28"/>
                <w:shd w:val="clear" w:color="auto" w:fill="E6E6E6"/>
              </w:rPr>
              <w:fldChar w:fldCharType="begin">
                <w:ffData>
                  <w:name w:val=""/>
                  <w:enabled/>
                  <w:calcOnExit w:val="0"/>
                  <w:textInput/>
                </w:ffData>
              </w:fldChar>
            </w:r>
            <w:r w:rsidRPr="00C7606C">
              <w:rPr>
                <w:rFonts w:ascii="Arial" w:hAnsi="Arial" w:cs="Arial"/>
                <w:sz w:val="22"/>
                <w:szCs w:val="28"/>
              </w:rPr>
              <w:instrText xml:space="preserve"> FORMTEXT </w:instrText>
            </w:r>
            <w:r w:rsidRPr="00C7606C">
              <w:rPr>
                <w:rFonts w:ascii="Arial" w:hAnsi="Arial" w:cs="Arial"/>
                <w:color w:val="2B579A"/>
                <w:sz w:val="22"/>
                <w:szCs w:val="28"/>
                <w:shd w:val="clear" w:color="auto" w:fill="E6E6E6"/>
              </w:rPr>
            </w:r>
            <w:r w:rsidRPr="00C7606C">
              <w:rPr>
                <w:rFonts w:ascii="Arial" w:hAnsi="Arial" w:cs="Arial"/>
                <w:color w:val="2B579A"/>
                <w:sz w:val="22"/>
                <w:szCs w:val="28"/>
                <w:shd w:val="clear" w:color="auto" w:fill="E6E6E6"/>
              </w:rPr>
              <w:fldChar w:fldCharType="separate"/>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noProof/>
                <w:sz w:val="22"/>
                <w:szCs w:val="28"/>
              </w:rPr>
              <w:t> </w:t>
            </w:r>
            <w:r w:rsidRPr="00C7606C">
              <w:rPr>
                <w:rFonts w:ascii="Arial" w:hAnsi="Arial" w:cs="Arial"/>
                <w:color w:val="2B579A"/>
                <w:sz w:val="22"/>
                <w:szCs w:val="28"/>
                <w:shd w:val="clear" w:color="auto" w:fill="E6E6E6"/>
              </w:rPr>
              <w:fldChar w:fldCharType="end"/>
            </w:r>
          </w:p>
        </w:tc>
      </w:tr>
    </w:tbl>
    <w:p w14:paraId="64339CB4" w14:textId="3D6EF61A" w:rsidR="003B20C8" w:rsidRDefault="003B20C8" w:rsidP="00105D76">
      <w:pPr>
        <w:rPr>
          <w:rFonts w:ascii="Arial" w:hAnsi="Arial" w:cs="Arial"/>
          <w:sz w:val="18"/>
        </w:rPr>
      </w:pPr>
    </w:p>
    <w:p w14:paraId="64E4077A" w14:textId="1AFFD0D4" w:rsidR="009457E7" w:rsidRDefault="009457E7" w:rsidP="009457E7">
      <w:pPr>
        <w:rPr>
          <w:rFonts w:ascii="Arial" w:hAnsi="Arial" w:cs="Arial"/>
          <w:sz w:val="18"/>
        </w:rPr>
      </w:pPr>
    </w:p>
    <w:p w14:paraId="62FB1201" w14:textId="77777777" w:rsidR="009457E7" w:rsidRPr="009457E7" w:rsidRDefault="009457E7" w:rsidP="009457E7">
      <w:pPr>
        <w:jc w:val="right"/>
        <w:rPr>
          <w:rFonts w:ascii="Arial" w:hAnsi="Arial" w:cs="Arial"/>
          <w:sz w:val="18"/>
        </w:rPr>
      </w:pPr>
    </w:p>
    <w:sectPr w:rsidR="009457E7" w:rsidRPr="009457E7" w:rsidSect="00AA1F73">
      <w:type w:val="continuous"/>
      <w:pgSz w:w="11906" w:h="16838" w:code="9"/>
      <w:pgMar w:top="1134" w:right="567" w:bottom="993" w:left="851" w:header="454"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90B33" w14:textId="77777777" w:rsidR="00017D94" w:rsidRDefault="00017D94" w:rsidP="00375C5E">
      <w:r>
        <w:separator/>
      </w:r>
    </w:p>
    <w:p w14:paraId="509F7B0B" w14:textId="77777777" w:rsidR="00017D94" w:rsidRDefault="00017D94"/>
  </w:endnote>
  <w:endnote w:type="continuationSeparator" w:id="0">
    <w:p w14:paraId="67378F11" w14:textId="77777777" w:rsidR="00017D94" w:rsidRDefault="00017D94" w:rsidP="00375C5E">
      <w:r>
        <w:continuationSeparator/>
      </w:r>
    </w:p>
    <w:p w14:paraId="59786826" w14:textId="77777777" w:rsidR="00017D94" w:rsidRDefault="00017D94"/>
  </w:endnote>
  <w:endnote w:type="continuationNotice" w:id="1">
    <w:p w14:paraId="7095F2ED" w14:textId="77777777" w:rsidR="00017D94" w:rsidRDefault="00017D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9CE27" w14:textId="77777777" w:rsidR="00DF2C61" w:rsidRDefault="00DF2C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EEA5" w14:textId="77777777" w:rsidR="00C974FD" w:rsidRDefault="00C974FD" w:rsidP="00E74C25">
    <w:pPr>
      <w:pStyle w:val="Footer"/>
      <w:tabs>
        <w:tab w:val="right" w:pos="15704"/>
      </w:tabs>
      <w:rPr>
        <w:rFonts w:ascii="Arial" w:hAnsi="Arial" w:cs="Arial"/>
        <w:color w:val="071243"/>
        <w:sz w:val="12"/>
        <w:szCs w:val="12"/>
      </w:rPr>
    </w:pPr>
  </w:p>
  <w:p w14:paraId="5530E91C" w14:textId="0F6226D4" w:rsidR="00C974FD" w:rsidRPr="00A043C5" w:rsidRDefault="006C5037" w:rsidP="00E74C25">
    <w:pPr>
      <w:pStyle w:val="Footer"/>
      <w:tabs>
        <w:tab w:val="clear" w:pos="4513"/>
        <w:tab w:val="clear" w:pos="9026"/>
        <w:tab w:val="right" w:pos="10488"/>
        <w:tab w:val="right" w:pos="15704"/>
      </w:tabs>
      <w:rPr>
        <w:rFonts w:ascii="Arial" w:hAnsi="Arial" w:cs="Arial"/>
        <w:color w:val="auto"/>
        <w:sz w:val="12"/>
        <w:szCs w:val="12"/>
      </w:rPr>
    </w:pPr>
    <w:r w:rsidRPr="006C5037">
      <w:rPr>
        <w:rFonts w:ascii="Arial" w:hAnsi="Arial" w:cs="Arial"/>
        <w:color w:val="151920"/>
        <w:sz w:val="12"/>
        <w:szCs w:val="12"/>
        <w:shd w:val="clear" w:color="auto" w:fill="FFFFFF"/>
      </w:rPr>
      <w:t>CRICOS Provider No. 00103D | RTO Code 4909 | TEQSA PRV12151 (Australian University)</w:t>
    </w:r>
    <w:r w:rsidR="00C974FD" w:rsidRPr="00A043C5">
      <w:rPr>
        <w:rFonts w:ascii="Arial" w:eastAsia="Calibri" w:hAnsi="Arial" w:cs="Arial"/>
        <w:noProof/>
        <w:color w:val="auto"/>
        <w:sz w:val="12"/>
        <w:szCs w:val="12"/>
        <w:lang w:eastAsia="en-AU"/>
      </w:rPr>
      <w:tab/>
    </w:r>
    <w:r w:rsidR="00C974FD" w:rsidRPr="00A043C5">
      <w:rPr>
        <w:rFonts w:ascii="Arial" w:hAnsi="Arial" w:cs="Arial"/>
        <w:color w:val="auto"/>
        <w:sz w:val="16"/>
        <w:szCs w:val="16"/>
      </w:rPr>
      <w:t xml:space="preserve">Page </w:t>
    </w:r>
    <w:r w:rsidR="00C974FD" w:rsidRPr="00A043C5">
      <w:rPr>
        <w:rFonts w:ascii="Arial" w:hAnsi="Arial" w:cs="Arial"/>
        <w:color w:val="auto"/>
        <w:sz w:val="16"/>
        <w:szCs w:val="16"/>
        <w:shd w:val="clear" w:color="auto" w:fill="E6E6E6"/>
      </w:rPr>
      <w:fldChar w:fldCharType="begin"/>
    </w:r>
    <w:r w:rsidR="00C974FD" w:rsidRPr="00A043C5">
      <w:rPr>
        <w:rFonts w:ascii="Arial" w:hAnsi="Arial" w:cs="Arial"/>
        <w:color w:val="auto"/>
        <w:sz w:val="16"/>
        <w:szCs w:val="16"/>
      </w:rPr>
      <w:instrText xml:space="preserve"> PAGE </w:instrText>
    </w:r>
    <w:r w:rsidR="00C974FD" w:rsidRPr="00A043C5">
      <w:rPr>
        <w:rFonts w:ascii="Arial" w:hAnsi="Arial" w:cs="Arial"/>
        <w:color w:val="auto"/>
        <w:sz w:val="16"/>
        <w:szCs w:val="16"/>
        <w:shd w:val="clear" w:color="auto" w:fill="E6E6E6"/>
      </w:rPr>
      <w:fldChar w:fldCharType="separate"/>
    </w:r>
    <w:r w:rsidR="00C3073E">
      <w:rPr>
        <w:rFonts w:ascii="Arial" w:hAnsi="Arial" w:cs="Arial"/>
        <w:noProof/>
        <w:color w:val="auto"/>
        <w:sz w:val="16"/>
        <w:szCs w:val="16"/>
      </w:rPr>
      <w:t>1</w:t>
    </w:r>
    <w:r w:rsidR="00C974FD" w:rsidRPr="00A043C5">
      <w:rPr>
        <w:rFonts w:ascii="Arial" w:hAnsi="Arial" w:cs="Arial"/>
        <w:color w:val="auto"/>
        <w:sz w:val="16"/>
        <w:szCs w:val="16"/>
        <w:shd w:val="clear" w:color="auto" w:fill="E6E6E6"/>
      </w:rPr>
      <w:fldChar w:fldCharType="end"/>
    </w:r>
    <w:r w:rsidR="00C974FD" w:rsidRPr="00A043C5">
      <w:rPr>
        <w:rFonts w:ascii="Arial" w:hAnsi="Arial" w:cs="Arial"/>
        <w:color w:val="auto"/>
        <w:sz w:val="16"/>
        <w:szCs w:val="16"/>
      </w:rPr>
      <w:t xml:space="preserve"> of </w:t>
    </w:r>
    <w:r w:rsidR="00C974FD" w:rsidRPr="00A043C5">
      <w:rPr>
        <w:rFonts w:ascii="Arial" w:hAnsi="Arial" w:cs="Arial"/>
        <w:color w:val="auto"/>
        <w:sz w:val="16"/>
        <w:szCs w:val="16"/>
        <w:shd w:val="clear" w:color="auto" w:fill="E6E6E6"/>
      </w:rPr>
      <w:fldChar w:fldCharType="begin"/>
    </w:r>
    <w:r w:rsidR="00C974FD" w:rsidRPr="00A043C5">
      <w:rPr>
        <w:rFonts w:ascii="Arial" w:hAnsi="Arial" w:cs="Arial"/>
        <w:color w:val="auto"/>
        <w:sz w:val="16"/>
        <w:szCs w:val="16"/>
      </w:rPr>
      <w:instrText xml:space="preserve"> NUMPAGES  </w:instrText>
    </w:r>
    <w:r w:rsidR="00C974FD" w:rsidRPr="00A043C5">
      <w:rPr>
        <w:rFonts w:ascii="Arial" w:hAnsi="Arial" w:cs="Arial"/>
        <w:color w:val="auto"/>
        <w:sz w:val="16"/>
        <w:szCs w:val="16"/>
        <w:shd w:val="clear" w:color="auto" w:fill="E6E6E6"/>
      </w:rPr>
      <w:fldChar w:fldCharType="separate"/>
    </w:r>
    <w:r w:rsidR="00C3073E">
      <w:rPr>
        <w:rFonts w:ascii="Arial" w:hAnsi="Arial" w:cs="Arial"/>
        <w:noProof/>
        <w:color w:val="auto"/>
        <w:sz w:val="16"/>
        <w:szCs w:val="16"/>
      </w:rPr>
      <w:t>12</w:t>
    </w:r>
    <w:r w:rsidR="00C974FD" w:rsidRPr="00A043C5">
      <w:rPr>
        <w:rFonts w:ascii="Arial" w:hAnsi="Arial" w:cs="Arial"/>
        <w:color w:val="auto"/>
        <w:sz w:val="16"/>
        <w:szCs w:val="16"/>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0BEF1" w14:textId="77777777" w:rsidR="00DF2C61" w:rsidRDefault="00DF2C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DF7C7" w14:textId="77777777" w:rsidR="00017D94" w:rsidRDefault="00017D94" w:rsidP="00375C5E">
      <w:r>
        <w:separator/>
      </w:r>
    </w:p>
    <w:p w14:paraId="57277105" w14:textId="77777777" w:rsidR="00017D94" w:rsidRDefault="00017D94"/>
  </w:footnote>
  <w:footnote w:type="continuationSeparator" w:id="0">
    <w:p w14:paraId="53981A02" w14:textId="77777777" w:rsidR="00017D94" w:rsidRDefault="00017D94" w:rsidP="00375C5E">
      <w:r>
        <w:continuationSeparator/>
      </w:r>
    </w:p>
    <w:p w14:paraId="0D2A93EC" w14:textId="77777777" w:rsidR="00017D94" w:rsidRDefault="00017D94"/>
  </w:footnote>
  <w:footnote w:type="continuationNotice" w:id="1">
    <w:p w14:paraId="130ABE81" w14:textId="77777777" w:rsidR="00017D94" w:rsidRDefault="00017D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F08C" w14:textId="77777777" w:rsidR="00DF2C61" w:rsidRDefault="00DF2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10490" w:type="dxa"/>
      <w:tblLook w:val="04A0" w:firstRow="1" w:lastRow="0" w:firstColumn="1" w:lastColumn="0" w:noHBand="0" w:noVBand="1"/>
    </w:tblPr>
    <w:tblGrid>
      <w:gridCol w:w="4253"/>
      <w:gridCol w:w="6237"/>
    </w:tblGrid>
    <w:tr w:rsidR="00C974FD" w14:paraId="003468E2" w14:textId="77777777" w:rsidTr="21EA4746">
      <w:trPr>
        <w:cnfStyle w:val="100000000000" w:firstRow="1" w:lastRow="0" w:firstColumn="0" w:lastColumn="0" w:oddVBand="0" w:evenVBand="0" w:oddHBand="0"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4253" w:type="dxa"/>
          <w:tcBorders>
            <w:right w:val="single" w:sz="4" w:space="0" w:color="808080" w:themeColor="background1" w:themeShade="80"/>
          </w:tcBorders>
        </w:tcPr>
        <w:p w14:paraId="12AC0796" w14:textId="77777777" w:rsidR="00C974FD" w:rsidRPr="00AE66B0" w:rsidRDefault="00C974FD" w:rsidP="00550DFA">
          <w:pPr>
            <w:pStyle w:val="FedL1Heading"/>
            <w:spacing w:before="0" w:after="0" w:line="240" w:lineRule="auto"/>
            <w:ind w:left="-73"/>
            <w:rPr>
              <w:b/>
              <w:sz w:val="48"/>
            </w:rPr>
          </w:pPr>
          <w:r>
            <w:rPr>
              <w:noProof/>
              <w:color w:val="2B579A"/>
              <w:shd w:val="clear" w:color="auto" w:fill="E6E6E6"/>
              <w:lang w:val="en-AU" w:eastAsia="en-AU"/>
            </w:rPr>
            <w:drawing>
              <wp:inline distT="0" distB="0" distL="0" distR="0" wp14:anchorId="7EB7E9AD" wp14:editId="21EA4746">
                <wp:extent cx="2456271" cy="6480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456271" cy="648000"/>
                        </a:xfrm>
                        <a:prstGeom prst="rect">
                          <a:avLst/>
                        </a:prstGeom>
                      </pic:spPr>
                    </pic:pic>
                  </a:graphicData>
                </a:graphic>
              </wp:inline>
            </w:drawing>
          </w:r>
        </w:p>
      </w:tc>
      <w:tc>
        <w:tcPr>
          <w:tcW w:w="6237" w:type="dxa"/>
          <w:tcBorders>
            <w:left w:val="single" w:sz="4" w:space="0" w:color="808080" w:themeColor="background1" w:themeShade="80"/>
          </w:tcBorders>
          <w:vAlign w:val="center"/>
        </w:tcPr>
        <w:p w14:paraId="6CABC04F" w14:textId="77777777" w:rsidR="00C974FD" w:rsidRDefault="00C974FD" w:rsidP="00550DFA">
          <w:pPr>
            <w:pStyle w:val="Header"/>
            <w:tabs>
              <w:tab w:val="clear" w:pos="4513"/>
              <w:tab w:val="clear" w:pos="9026"/>
              <w:tab w:val="center" w:pos="3204"/>
              <w:tab w:val="right" w:pos="6408"/>
            </w:tabs>
            <w:ind w:left="161" w:right="-72"/>
            <w:cnfStyle w:val="100000000000" w:firstRow="1" w:lastRow="0" w:firstColumn="0" w:lastColumn="0" w:oddVBand="0" w:evenVBand="0" w:oddHBand="0" w:evenHBand="0" w:firstRowFirstColumn="0" w:firstRowLastColumn="0" w:lastRowFirstColumn="0" w:lastRowLastColumn="0"/>
            <w:rPr>
              <w:rFonts w:ascii="Arial" w:hAnsi="Arial" w:cs="Arial"/>
              <w:b w:val="0"/>
              <w:color w:val="071243"/>
              <w:sz w:val="52"/>
              <w:szCs w:val="52"/>
            </w:rPr>
          </w:pPr>
          <w:r>
            <w:rPr>
              <w:rFonts w:ascii="Arial" w:hAnsi="Arial" w:cs="Arial"/>
              <w:b w:val="0"/>
              <w:color w:val="071243"/>
              <w:sz w:val="52"/>
              <w:szCs w:val="52"/>
            </w:rPr>
            <w:t>Application</w:t>
          </w:r>
        </w:p>
        <w:p w14:paraId="13FD8718" w14:textId="52A8FFC0" w:rsidR="00C974FD" w:rsidRPr="00FA4A87" w:rsidRDefault="00C974FD" w:rsidP="00550DFA">
          <w:pPr>
            <w:pStyle w:val="Header"/>
            <w:tabs>
              <w:tab w:val="clear" w:pos="4513"/>
              <w:tab w:val="clear" w:pos="9026"/>
              <w:tab w:val="center" w:pos="3204"/>
              <w:tab w:val="right" w:pos="6408"/>
            </w:tabs>
            <w:spacing w:before="42"/>
            <w:ind w:left="161" w:right="-72"/>
            <w:cnfStyle w:val="100000000000" w:firstRow="1" w:lastRow="0" w:firstColumn="0" w:lastColumn="0" w:oddVBand="0" w:evenVBand="0" w:oddHBand="0" w:evenHBand="0" w:firstRowFirstColumn="0" w:firstRowLastColumn="0" w:lastRowFirstColumn="0" w:lastRowLastColumn="0"/>
            <w:rPr>
              <w:rFonts w:ascii="Arial" w:hAnsi="Arial" w:cs="Arial"/>
              <w:b w:val="0"/>
              <w:color w:val="071243"/>
              <w:sz w:val="56"/>
            </w:rPr>
          </w:pPr>
          <w:r>
            <w:rPr>
              <w:rFonts w:ascii="Arial" w:hAnsi="Arial" w:cs="Arial"/>
              <w:b w:val="0"/>
              <w:noProof/>
              <w:color w:val="071243"/>
              <w:sz w:val="28"/>
              <w:szCs w:val="28"/>
            </w:rPr>
            <w:t>Academic promotion | Levels</w:t>
          </w:r>
          <w:r w:rsidR="0023657E">
            <w:rPr>
              <w:rFonts w:ascii="Arial" w:hAnsi="Arial" w:cs="Arial"/>
              <w:b w:val="0"/>
              <w:noProof/>
              <w:color w:val="071243"/>
              <w:sz w:val="28"/>
              <w:szCs w:val="28"/>
            </w:rPr>
            <w:t xml:space="preserve"> B,</w:t>
          </w:r>
          <w:r w:rsidR="00FB75A3">
            <w:rPr>
              <w:rFonts w:ascii="Arial" w:hAnsi="Arial" w:cs="Arial"/>
              <w:b w:val="0"/>
              <w:noProof/>
              <w:color w:val="071243"/>
              <w:sz w:val="28"/>
              <w:szCs w:val="28"/>
            </w:rPr>
            <w:t xml:space="preserve"> </w:t>
          </w:r>
          <w:r>
            <w:rPr>
              <w:rFonts w:ascii="Arial" w:hAnsi="Arial" w:cs="Arial"/>
              <w:b w:val="0"/>
              <w:noProof/>
              <w:color w:val="071243"/>
              <w:sz w:val="28"/>
              <w:szCs w:val="28"/>
            </w:rPr>
            <w:t>C, D and E</w:t>
          </w:r>
        </w:p>
      </w:tc>
    </w:tr>
  </w:tbl>
  <w:p w14:paraId="54848B54" w14:textId="77777777" w:rsidR="00C974FD" w:rsidRPr="001160E4" w:rsidRDefault="00C974FD">
    <w:pPr>
      <w:pStyle w:val="Header"/>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43DCE" w14:textId="77777777" w:rsidR="00DF2C61" w:rsidRDefault="00DF2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0F"/>
    <w:multiLevelType w:val="hybridMultilevel"/>
    <w:tmpl w:val="F642E260"/>
    <w:lvl w:ilvl="0" w:tplc="0C09000F">
      <w:start w:val="1"/>
      <w:numFmt w:val="decimal"/>
      <w:lvlText w:val="%1."/>
      <w:lvlJc w:val="left"/>
      <w:pPr>
        <w:ind w:left="720" w:hanging="360"/>
      </w:pPr>
      <w:rPr>
        <w:rFonts w:hint="default"/>
        <w:color w:val="BFBFBF" w:themeColor="background1" w:themeShade="BF"/>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A34575"/>
    <w:multiLevelType w:val="hybridMultilevel"/>
    <w:tmpl w:val="B3040D32"/>
    <w:lvl w:ilvl="0" w:tplc="1DE0614C">
      <w:start w:val="1"/>
      <w:numFmt w:val="bullet"/>
      <w:lvlText w:val=""/>
      <w:lvlJc w:val="left"/>
      <w:pPr>
        <w:ind w:left="720" w:hanging="360"/>
      </w:pPr>
      <w:rPr>
        <w:rFonts w:ascii="Symbol" w:hAnsi="Symbol" w:hint="default"/>
        <w:b w:val="0"/>
        <w:i w:val="0"/>
        <w:color w:val="7F7F7F" w:themeColor="text1" w:themeTint="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7405B"/>
    <w:multiLevelType w:val="hybridMultilevel"/>
    <w:tmpl w:val="2A74E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B4528B"/>
    <w:multiLevelType w:val="hybridMultilevel"/>
    <w:tmpl w:val="49E2BEF6"/>
    <w:lvl w:ilvl="0" w:tplc="0C090001">
      <w:start w:val="1"/>
      <w:numFmt w:val="bullet"/>
      <w:lvlText w:val=""/>
      <w:lvlJc w:val="left"/>
      <w:pPr>
        <w:ind w:left="720" w:hanging="360"/>
      </w:pPr>
      <w:rPr>
        <w:rFonts w:ascii="Symbol" w:hAnsi="Symbol" w:hint="default"/>
      </w:rPr>
    </w:lvl>
    <w:lvl w:ilvl="1" w:tplc="97FAF182">
      <w:start w:val="20"/>
      <w:numFmt w:val="bullet"/>
      <w:lvlText w:val="-"/>
      <w:lvlJc w:val="left"/>
      <w:pPr>
        <w:ind w:left="108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F201590"/>
    <w:multiLevelType w:val="hybridMultilevel"/>
    <w:tmpl w:val="F4B41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7B6E77"/>
    <w:multiLevelType w:val="hybridMultilevel"/>
    <w:tmpl w:val="C5AE473E"/>
    <w:lvl w:ilvl="0" w:tplc="1DE0614C">
      <w:start w:val="1"/>
      <w:numFmt w:val="bullet"/>
      <w:lvlText w:val=""/>
      <w:lvlJc w:val="left"/>
      <w:pPr>
        <w:ind w:left="720" w:hanging="360"/>
      </w:pPr>
      <w:rPr>
        <w:rFonts w:ascii="Symbol" w:hAnsi="Symbol" w:hint="default"/>
        <w:b w:val="0"/>
        <w:i w:val="0"/>
        <w:color w:val="7F7F7F" w:themeColor="text1" w:themeTint="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4F4AB9"/>
    <w:multiLevelType w:val="hybridMultilevel"/>
    <w:tmpl w:val="CAFEEFA8"/>
    <w:lvl w:ilvl="0" w:tplc="1DE0614C">
      <w:start w:val="1"/>
      <w:numFmt w:val="bullet"/>
      <w:lvlText w:val=""/>
      <w:lvlJc w:val="left"/>
      <w:pPr>
        <w:ind w:left="720" w:hanging="360"/>
      </w:pPr>
      <w:rPr>
        <w:rFonts w:ascii="Symbol" w:hAnsi="Symbol" w:hint="default"/>
        <w:b w:val="0"/>
        <w:i w:val="0"/>
        <w:color w:val="7F7F7F" w:themeColor="text1" w:themeTint="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926C5"/>
    <w:multiLevelType w:val="hybridMultilevel"/>
    <w:tmpl w:val="F7308F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06814C3"/>
    <w:multiLevelType w:val="hybridMultilevel"/>
    <w:tmpl w:val="5A5294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43794390"/>
    <w:multiLevelType w:val="hybridMultilevel"/>
    <w:tmpl w:val="426A605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558E674C"/>
    <w:multiLevelType w:val="hybridMultilevel"/>
    <w:tmpl w:val="A5F2E060"/>
    <w:lvl w:ilvl="0" w:tplc="3976E18E">
      <w:start w:val="1"/>
      <w:numFmt w:val="decimal"/>
      <w:lvlText w:val="(%1)"/>
      <w:lvlJc w:val="left"/>
      <w:pPr>
        <w:ind w:left="913" w:hanging="360"/>
      </w:pPr>
      <w:rPr>
        <w:rFonts w:hint="default"/>
      </w:rPr>
    </w:lvl>
    <w:lvl w:ilvl="1" w:tplc="0C090019" w:tentative="1">
      <w:start w:val="1"/>
      <w:numFmt w:val="lowerLetter"/>
      <w:lvlText w:val="%2."/>
      <w:lvlJc w:val="left"/>
      <w:pPr>
        <w:ind w:left="1633" w:hanging="360"/>
      </w:pPr>
    </w:lvl>
    <w:lvl w:ilvl="2" w:tplc="0C09001B" w:tentative="1">
      <w:start w:val="1"/>
      <w:numFmt w:val="lowerRoman"/>
      <w:lvlText w:val="%3."/>
      <w:lvlJc w:val="right"/>
      <w:pPr>
        <w:ind w:left="2353" w:hanging="180"/>
      </w:pPr>
    </w:lvl>
    <w:lvl w:ilvl="3" w:tplc="0C09000F" w:tentative="1">
      <w:start w:val="1"/>
      <w:numFmt w:val="decimal"/>
      <w:lvlText w:val="%4."/>
      <w:lvlJc w:val="left"/>
      <w:pPr>
        <w:ind w:left="3073" w:hanging="360"/>
      </w:pPr>
    </w:lvl>
    <w:lvl w:ilvl="4" w:tplc="0C090019" w:tentative="1">
      <w:start w:val="1"/>
      <w:numFmt w:val="lowerLetter"/>
      <w:lvlText w:val="%5."/>
      <w:lvlJc w:val="left"/>
      <w:pPr>
        <w:ind w:left="3793" w:hanging="360"/>
      </w:pPr>
    </w:lvl>
    <w:lvl w:ilvl="5" w:tplc="0C09001B" w:tentative="1">
      <w:start w:val="1"/>
      <w:numFmt w:val="lowerRoman"/>
      <w:lvlText w:val="%6."/>
      <w:lvlJc w:val="right"/>
      <w:pPr>
        <w:ind w:left="4513" w:hanging="180"/>
      </w:pPr>
    </w:lvl>
    <w:lvl w:ilvl="6" w:tplc="0C09000F" w:tentative="1">
      <w:start w:val="1"/>
      <w:numFmt w:val="decimal"/>
      <w:lvlText w:val="%7."/>
      <w:lvlJc w:val="left"/>
      <w:pPr>
        <w:ind w:left="5233" w:hanging="360"/>
      </w:pPr>
    </w:lvl>
    <w:lvl w:ilvl="7" w:tplc="0C090019" w:tentative="1">
      <w:start w:val="1"/>
      <w:numFmt w:val="lowerLetter"/>
      <w:lvlText w:val="%8."/>
      <w:lvlJc w:val="left"/>
      <w:pPr>
        <w:ind w:left="5953" w:hanging="360"/>
      </w:pPr>
    </w:lvl>
    <w:lvl w:ilvl="8" w:tplc="0C09001B" w:tentative="1">
      <w:start w:val="1"/>
      <w:numFmt w:val="lowerRoman"/>
      <w:lvlText w:val="%9."/>
      <w:lvlJc w:val="right"/>
      <w:pPr>
        <w:ind w:left="6673" w:hanging="180"/>
      </w:pPr>
    </w:lvl>
  </w:abstractNum>
  <w:abstractNum w:abstractNumId="11" w15:restartNumberingAfterBreak="0">
    <w:nsid w:val="5F5211DD"/>
    <w:multiLevelType w:val="hybridMultilevel"/>
    <w:tmpl w:val="E2E61C72"/>
    <w:lvl w:ilvl="0" w:tplc="A5BA5492">
      <w:start w:val="1"/>
      <w:numFmt w:val="bullet"/>
      <w:lvlText w:val=""/>
      <w:lvlJc w:val="left"/>
      <w:pPr>
        <w:ind w:left="720" w:hanging="360"/>
      </w:pPr>
      <w:rPr>
        <w:rFonts w:ascii="Symbol" w:hAnsi="Symbol" w:hint="default"/>
        <w:color w:val="BFBFBF" w:themeColor="background1" w:themeShade="BF"/>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2DE1C30"/>
    <w:multiLevelType w:val="hybridMultilevel"/>
    <w:tmpl w:val="3C2A6E12"/>
    <w:lvl w:ilvl="0" w:tplc="1A545D82">
      <w:start w:val="1"/>
      <w:numFmt w:val="bullet"/>
      <w:pStyle w:val="FedBodyBulletIndent"/>
      <w:lvlText w:val="•"/>
      <w:lvlJc w:val="left"/>
      <w:pPr>
        <w:tabs>
          <w:tab w:val="num" w:pos="360"/>
        </w:tabs>
        <w:ind w:left="340" w:hanging="340"/>
      </w:pPr>
      <w:rPr>
        <w:rFonts w:ascii="Arial" w:hAnsi="Arial" w:hint="default"/>
        <w:color w:val="8080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6C0B2AFB"/>
    <w:multiLevelType w:val="hybridMultilevel"/>
    <w:tmpl w:val="56D47632"/>
    <w:lvl w:ilvl="0" w:tplc="1DE0614C">
      <w:start w:val="1"/>
      <w:numFmt w:val="bullet"/>
      <w:lvlText w:val=""/>
      <w:lvlJc w:val="left"/>
      <w:pPr>
        <w:ind w:left="720" w:hanging="360"/>
      </w:pPr>
      <w:rPr>
        <w:rFonts w:ascii="Symbol" w:hAnsi="Symbol" w:hint="default"/>
        <w:b w:val="0"/>
        <w:i w:val="0"/>
        <w:color w:val="7F7F7F" w:themeColor="text1" w:themeTint="8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117468E"/>
    <w:multiLevelType w:val="hybridMultilevel"/>
    <w:tmpl w:val="D2DCE540"/>
    <w:lvl w:ilvl="0" w:tplc="A5BA5492">
      <w:start w:val="1"/>
      <w:numFmt w:val="bullet"/>
      <w:lvlText w:val=""/>
      <w:lvlJc w:val="left"/>
      <w:pPr>
        <w:ind w:left="720" w:hanging="360"/>
      </w:pPr>
      <w:rPr>
        <w:rFonts w:ascii="Symbol" w:hAnsi="Symbol" w:hint="default"/>
        <w:color w:val="BFBFBF" w:themeColor="background1" w:themeShade="BF"/>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73753193">
    <w:abstractNumId w:val="12"/>
  </w:num>
  <w:num w:numId="2" w16cid:durableId="1839495778">
    <w:abstractNumId w:val="5"/>
  </w:num>
  <w:num w:numId="3" w16cid:durableId="891691879">
    <w:abstractNumId w:val="4"/>
  </w:num>
  <w:num w:numId="4" w16cid:durableId="1288781127">
    <w:abstractNumId w:val="1"/>
  </w:num>
  <w:num w:numId="5" w16cid:durableId="1380351082">
    <w:abstractNumId w:val="14"/>
  </w:num>
  <w:num w:numId="6" w16cid:durableId="796067887">
    <w:abstractNumId w:val="0"/>
  </w:num>
  <w:num w:numId="7" w16cid:durableId="2102682888">
    <w:abstractNumId w:val="11"/>
  </w:num>
  <w:num w:numId="8" w16cid:durableId="1798209379">
    <w:abstractNumId w:val="6"/>
  </w:num>
  <w:num w:numId="9" w16cid:durableId="1377656653">
    <w:abstractNumId w:val="2"/>
  </w:num>
  <w:num w:numId="10" w16cid:durableId="1981114040">
    <w:abstractNumId w:val="13"/>
  </w:num>
  <w:num w:numId="11" w16cid:durableId="139153441">
    <w:abstractNumId w:val="3"/>
  </w:num>
  <w:num w:numId="12" w16cid:durableId="1016736632">
    <w:abstractNumId w:val="9"/>
  </w:num>
  <w:num w:numId="13" w16cid:durableId="205921552">
    <w:abstractNumId w:val="7"/>
  </w:num>
  <w:num w:numId="14" w16cid:durableId="1762263885">
    <w:abstractNumId w:val="8"/>
  </w:num>
  <w:num w:numId="15" w16cid:durableId="553273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zMwNbQ0MbewNDVW0lEKTi0uzszPAykwqgUAQHyZDCwAAAA="/>
  </w:docVars>
  <w:rsids>
    <w:rsidRoot w:val="00375C5E"/>
    <w:rsid w:val="00000E72"/>
    <w:rsid w:val="000048E4"/>
    <w:rsid w:val="00006460"/>
    <w:rsid w:val="00013857"/>
    <w:rsid w:val="00015B9D"/>
    <w:rsid w:val="0001624F"/>
    <w:rsid w:val="00017D94"/>
    <w:rsid w:val="0002093F"/>
    <w:rsid w:val="00020A8F"/>
    <w:rsid w:val="0002131E"/>
    <w:rsid w:val="00031014"/>
    <w:rsid w:val="000360F9"/>
    <w:rsid w:val="00041F17"/>
    <w:rsid w:val="00046CD8"/>
    <w:rsid w:val="000472E4"/>
    <w:rsid w:val="0004755B"/>
    <w:rsid w:val="000515D9"/>
    <w:rsid w:val="00075ECB"/>
    <w:rsid w:val="0009232A"/>
    <w:rsid w:val="00093377"/>
    <w:rsid w:val="00095EC7"/>
    <w:rsid w:val="000A1CB6"/>
    <w:rsid w:val="000A252A"/>
    <w:rsid w:val="000B3AE2"/>
    <w:rsid w:val="000C0596"/>
    <w:rsid w:val="000C1217"/>
    <w:rsid w:val="000C1D22"/>
    <w:rsid w:val="000C3C32"/>
    <w:rsid w:val="000C5664"/>
    <w:rsid w:val="000D08C8"/>
    <w:rsid w:val="000D114A"/>
    <w:rsid w:val="000D293E"/>
    <w:rsid w:val="000D68CA"/>
    <w:rsid w:val="000E1481"/>
    <w:rsid w:val="000E186E"/>
    <w:rsid w:val="000E1EF5"/>
    <w:rsid w:val="000E2455"/>
    <w:rsid w:val="000E2C0A"/>
    <w:rsid w:val="000E3ECE"/>
    <w:rsid w:val="000E3F61"/>
    <w:rsid w:val="000E64D1"/>
    <w:rsid w:val="000E71E7"/>
    <w:rsid w:val="000F247B"/>
    <w:rsid w:val="000F6041"/>
    <w:rsid w:val="000F6381"/>
    <w:rsid w:val="000F7156"/>
    <w:rsid w:val="0010481A"/>
    <w:rsid w:val="00105D76"/>
    <w:rsid w:val="00106622"/>
    <w:rsid w:val="001160E4"/>
    <w:rsid w:val="00124D36"/>
    <w:rsid w:val="00125EAE"/>
    <w:rsid w:val="001309F7"/>
    <w:rsid w:val="00136417"/>
    <w:rsid w:val="001366DB"/>
    <w:rsid w:val="00137652"/>
    <w:rsid w:val="00141722"/>
    <w:rsid w:val="00150BF7"/>
    <w:rsid w:val="00151528"/>
    <w:rsid w:val="0015723B"/>
    <w:rsid w:val="00161D7D"/>
    <w:rsid w:val="00162F7F"/>
    <w:rsid w:val="00171F2E"/>
    <w:rsid w:val="001750A4"/>
    <w:rsid w:val="001806F9"/>
    <w:rsid w:val="00183D87"/>
    <w:rsid w:val="00184A0C"/>
    <w:rsid w:val="00186A61"/>
    <w:rsid w:val="00187C9D"/>
    <w:rsid w:val="00194497"/>
    <w:rsid w:val="00194626"/>
    <w:rsid w:val="00195F0A"/>
    <w:rsid w:val="001A6B18"/>
    <w:rsid w:val="001B0194"/>
    <w:rsid w:val="001B183F"/>
    <w:rsid w:val="001D2A1F"/>
    <w:rsid w:val="001E6B55"/>
    <w:rsid w:val="001F36E4"/>
    <w:rsid w:val="001F50F9"/>
    <w:rsid w:val="00200786"/>
    <w:rsid w:val="0020489B"/>
    <w:rsid w:val="00206EF3"/>
    <w:rsid w:val="00215508"/>
    <w:rsid w:val="0021566C"/>
    <w:rsid w:val="00216157"/>
    <w:rsid w:val="0021713F"/>
    <w:rsid w:val="0022371E"/>
    <w:rsid w:val="00226346"/>
    <w:rsid w:val="0022690B"/>
    <w:rsid w:val="00235987"/>
    <w:rsid w:val="0023657E"/>
    <w:rsid w:val="002367BB"/>
    <w:rsid w:val="00241B42"/>
    <w:rsid w:val="00242762"/>
    <w:rsid w:val="00247008"/>
    <w:rsid w:val="0025070F"/>
    <w:rsid w:val="002526FE"/>
    <w:rsid w:val="00256119"/>
    <w:rsid w:val="00257922"/>
    <w:rsid w:val="00260A73"/>
    <w:rsid w:val="00267B69"/>
    <w:rsid w:val="00274455"/>
    <w:rsid w:val="00274EB6"/>
    <w:rsid w:val="00282431"/>
    <w:rsid w:val="00285B6A"/>
    <w:rsid w:val="002861A9"/>
    <w:rsid w:val="00287D33"/>
    <w:rsid w:val="00291579"/>
    <w:rsid w:val="00291DF6"/>
    <w:rsid w:val="00293D2C"/>
    <w:rsid w:val="002951AF"/>
    <w:rsid w:val="002B752B"/>
    <w:rsid w:val="002C18E6"/>
    <w:rsid w:val="002C56A6"/>
    <w:rsid w:val="002C5913"/>
    <w:rsid w:val="002D0565"/>
    <w:rsid w:val="002D05FE"/>
    <w:rsid w:val="002D7EF5"/>
    <w:rsid w:val="002E069F"/>
    <w:rsid w:val="002E1A80"/>
    <w:rsid w:val="002E6F38"/>
    <w:rsid w:val="002F22ED"/>
    <w:rsid w:val="002F3C09"/>
    <w:rsid w:val="002F71CB"/>
    <w:rsid w:val="002F7372"/>
    <w:rsid w:val="003037C4"/>
    <w:rsid w:val="003051A2"/>
    <w:rsid w:val="00307D89"/>
    <w:rsid w:val="003139CF"/>
    <w:rsid w:val="003158DE"/>
    <w:rsid w:val="003173D7"/>
    <w:rsid w:val="003201D3"/>
    <w:rsid w:val="00320462"/>
    <w:rsid w:val="00333777"/>
    <w:rsid w:val="00334C4A"/>
    <w:rsid w:val="00343EB5"/>
    <w:rsid w:val="00353C69"/>
    <w:rsid w:val="00354B32"/>
    <w:rsid w:val="0035508D"/>
    <w:rsid w:val="00355A29"/>
    <w:rsid w:val="00357166"/>
    <w:rsid w:val="00362A22"/>
    <w:rsid w:val="00365F01"/>
    <w:rsid w:val="00367A29"/>
    <w:rsid w:val="00371C94"/>
    <w:rsid w:val="00375C5E"/>
    <w:rsid w:val="00377100"/>
    <w:rsid w:val="00382CB4"/>
    <w:rsid w:val="00386249"/>
    <w:rsid w:val="00386E77"/>
    <w:rsid w:val="00387A23"/>
    <w:rsid w:val="00390A70"/>
    <w:rsid w:val="00391FAA"/>
    <w:rsid w:val="003934BB"/>
    <w:rsid w:val="0039455E"/>
    <w:rsid w:val="00397EFA"/>
    <w:rsid w:val="003A09C8"/>
    <w:rsid w:val="003A2E70"/>
    <w:rsid w:val="003A3011"/>
    <w:rsid w:val="003A5FDF"/>
    <w:rsid w:val="003B20C8"/>
    <w:rsid w:val="003B464F"/>
    <w:rsid w:val="003D00B8"/>
    <w:rsid w:val="003E3045"/>
    <w:rsid w:val="003E3486"/>
    <w:rsid w:val="003E5B52"/>
    <w:rsid w:val="003E773B"/>
    <w:rsid w:val="003F0032"/>
    <w:rsid w:val="003F0343"/>
    <w:rsid w:val="003F4FB4"/>
    <w:rsid w:val="003F5FE2"/>
    <w:rsid w:val="003F68B6"/>
    <w:rsid w:val="004116BB"/>
    <w:rsid w:val="004126AA"/>
    <w:rsid w:val="004150A9"/>
    <w:rsid w:val="00415932"/>
    <w:rsid w:val="00424E3F"/>
    <w:rsid w:val="00425416"/>
    <w:rsid w:val="004256B5"/>
    <w:rsid w:val="00432EF3"/>
    <w:rsid w:val="00433A29"/>
    <w:rsid w:val="00435890"/>
    <w:rsid w:val="00441961"/>
    <w:rsid w:val="0045589C"/>
    <w:rsid w:val="00455C76"/>
    <w:rsid w:val="00456000"/>
    <w:rsid w:val="00457576"/>
    <w:rsid w:val="004659D7"/>
    <w:rsid w:val="00467BFB"/>
    <w:rsid w:val="004725FE"/>
    <w:rsid w:val="004734AE"/>
    <w:rsid w:val="00474227"/>
    <w:rsid w:val="00474503"/>
    <w:rsid w:val="00485ED8"/>
    <w:rsid w:val="00486CC1"/>
    <w:rsid w:val="00487BB4"/>
    <w:rsid w:val="00493A20"/>
    <w:rsid w:val="0049530E"/>
    <w:rsid w:val="0049564D"/>
    <w:rsid w:val="004A0BCB"/>
    <w:rsid w:val="004A4197"/>
    <w:rsid w:val="004A758B"/>
    <w:rsid w:val="004A78F8"/>
    <w:rsid w:val="004B68F3"/>
    <w:rsid w:val="004C2395"/>
    <w:rsid w:val="004C4322"/>
    <w:rsid w:val="004C5B0E"/>
    <w:rsid w:val="004D2A36"/>
    <w:rsid w:val="004E42A9"/>
    <w:rsid w:val="004E44AA"/>
    <w:rsid w:val="004E5DC5"/>
    <w:rsid w:val="004F32D1"/>
    <w:rsid w:val="005004AC"/>
    <w:rsid w:val="005017E8"/>
    <w:rsid w:val="00503EE4"/>
    <w:rsid w:val="00520779"/>
    <w:rsid w:val="005212A1"/>
    <w:rsid w:val="005234AE"/>
    <w:rsid w:val="00523C95"/>
    <w:rsid w:val="005269EE"/>
    <w:rsid w:val="00527648"/>
    <w:rsid w:val="00536C7C"/>
    <w:rsid w:val="005374B3"/>
    <w:rsid w:val="00544F07"/>
    <w:rsid w:val="005457E5"/>
    <w:rsid w:val="00550DFA"/>
    <w:rsid w:val="005642DC"/>
    <w:rsid w:val="00565CDB"/>
    <w:rsid w:val="005701BA"/>
    <w:rsid w:val="0057256D"/>
    <w:rsid w:val="00572B26"/>
    <w:rsid w:val="0057468E"/>
    <w:rsid w:val="00574BD8"/>
    <w:rsid w:val="00576F33"/>
    <w:rsid w:val="005824C4"/>
    <w:rsid w:val="00585672"/>
    <w:rsid w:val="005873FB"/>
    <w:rsid w:val="005930BD"/>
    <w:rsid w:val="005A3472"/>
    <w:rsid w:val="005A5804"/>
    <w:rsid w:val="005B2188"/>
    <w:rsid w:val="005B4E96"/>
    <w:rsid w:val="005B5316"/>
    <w:rsid w:val="005B67FD"/>
    <w:rsid w:val="005B7358"/>
    <w:rsid w:val="005C3805"/>
    <w:rsid w:val="005C6054"/>
    <w:rsid w:val="005C69BE"/>
    <w:rsid w:val="005C7971"/>
    <w:rsid w:val="005D021E"/>
    <w:rsid w:val="005D324C"/>
    <w:rsid w:val="005D7759"/>
    <w:rsid w:val="005E160B"/>
    <w:rsid w:val="005E1926"/>
    <w:rsid w:val="005E1CDA"/>
    <w:rsid w:val="005E49D9"/>
    <w:rsid w:val="005E4A9F"/>
    <w:rsid w:val="005F3E00"/>
    <w:rsid w:val="00601587"/>
    <w:rsid w:val="00605203"/>
    <w:rsid w:val="006103F5"/>
    <w:rsid w:val="00612670"/>
    <w:rsid w:val="00612F45"/>
    <w:rsid w:val="0062509F"/>
    <w:rsid w:val="00626222"/>
    <w:rsid w:val="00630A24"/>
    <w:rsid w:val="00630A6E"/>
    <w:rsid w:val="0063797F"/>
    <w:rsid w:val="0064066E"/>
    <w:rsid w:val="00641481"/>
    <w:rsid w:val="006423E4"/>
    <w:rsid w:val="00643D1D"/>
    <w:rsid w:val="00644D90"/>
    <w:rsid w:val="0064778B"/>
    <w:rsid w:val="006514B8"/>
    <w:rsid w:val="00654721"/>
    <w:rsid w:val="006579DD"/>
    <w:rsid w:val="006604E5"/>
    <w:rsid w:val="0066197A"/>
    <w:rsid w:val="00663035"/>
    <w:rsid w:val="00667631"/>
    <w:rsid w:val="00674515"/>
    <w:rsid w:val="00675C0F"/>
    <w:rsid w:val="00680A83"/>
    <w:rsid w:val="0068175E"/>
    <w:rsid w:val="0069305E"/>
    <w:rsid w:val="0069587C"/>
    <w:rsid w:val="006A0D38"/>
    <w:rsid w:val="006B35F4"/>
    <w:rsid w:val="006C06BF"/>
    <w:rsid w:val="006C0E4D"/>
    <w:rsid w:val="006C5037"/>
    <w:rsid w:val="006D2440"/>
    <w:rsid w:val="006D70B1"/>
    <w:rsid w:val="006E171F"/>
    <w:rsid w:val="006E1ED3"/>
    <w:rsid w:val="006E2942"/>
    <w:rsid w:val="006E2DA9"/>
    <w:rsid w:val="006E6878"/>
    <w:rsid w:val="006F6BBD"/>
    <w:rsid w:val="00701188"/>
    <w:rsid w:val="0070447E"/>
    <w:rsid w:val="007127A5"/>
    <w:rsid w:val="00715D53"/>
    <w:rsid w:val="007176EF"/>
    <w:rsid w:val="007233BC"/>
    <w:rsid w:val="00732EAF"/>
    <w:rsid w:val="00737D71"/>
    <w:rsid w:val="00747047"/>
    <w:rsid w:val="007511F0"/>
    <w:rsid w:val="0075144D"/>
    <w:rsid w:val="00754786"/>
    <w:rsid w:val="00755F14"/>
    <w:rsid w:val="0076193E"/>
    <w:rsid w:val="00762C54"/>
    <w:rsid w:val="00764EE2"/>
    <w:rsid w:val="007655CE"/>
    <w:rsid w:val="00765757"/>
    <w:rsid w:val="007788B8"/>
    <w:rsid w:val="007807CF"/>
    <w:rsid w:val="00781735"/>
    <w:rsid w:val="007925AC"/>
    <w:rsid w:val="007A2F4E"/>
    <w:rsid w:val="007A4846"/>
    <w:rsid w:val="007A4C00"/>
    <w:rsid w:val="007A5C0D"/>
    <w:rsid w:val="007A787D"/>
    <w:rsid w:val="007B0504"/>
    <w:rsid w:val="007B255F"/>
    <w:rsid w:val="007B3E32"/>
    <w:rsid w:val="007B4025"/>
    <w:rsid w:val="007B6E8A"/>
    <w:rsid w:val="007B7034"/>
    <w:rsid w:val="007B7D82"/>
    <w:rsid w:val="007C1A77"/>
    <w:rsid w:val="007C69FD"/>
    <w:rsid w:val="007D12AC"/>
    <w:rsid w:val="007D1866"/>
    <w:rsid w:val="007D1E98"/>
    <w:rsid w:val="007E0E93"/>
    <w:rsid w:val="007E6791"/>
    <w:rsid w:val="007E7AE7"/>
    <w:rsid w:val="007F2866"/>
    <w:rsid w:val="007F5DEC"/>
    <w:rsid w:val="00801186"/>
    <w:rsid w:val="00802FEF"/>
    <w:rsid w:val="00807FD8"/>
    <w:rsid w:val="008107E3"/>
    <w:rsid w:val="0081511B"/>
    <w:rsid w:val="00815978"/>
    <w:rsid w:val="00816C30"/>
    <w:rsid w:val="00817102"/>
    <w:rsid w:val="008200C2"/>
    <w:rsid w:val="008203E2"/>
    <w:rsid w:val="00834FD0"/>
    <w:rsid w:val="008353F1"/>
    <w:rsid w:val="00836954"/>
    <w:rsid w:val="00836BAD"/>
    <w:rsid w:val="00836F63"/>
    <w:rsid w:val="00840E1C"/>
    <w:rsid w:val="00841BD1"/>
    <w:rsid w:val="00842FD1"/>
    <w:rsid w:val="0084346B"/>
    <w:rsid w:val="00844778"/>
    <w:rsid w:val="008467FA"/>
    <w:rsid w:val="00851198"/>
    <w:rsid w:val="00855410"/>
    <w:rsid w:val="008610F3"/>
    <w:rsid w:val="00861F9A"/>
    <w:rsid w:val="00864B2E"/>
    <w:rsid w:val="00867136"/>
    <w:rsid w:val="00870C28"/>
    <w:rsid w:val="008753B1"/>
    <w:rsid w:val="0087551F"/>
    <w:rsid w:val="008762F6"/>
    <w:rsid w:val="00883844"/>
    <w:rsid w:val="00892509"/>
    <w:rsid w:val="0089325E"/>
    <w:rsid w:val="008946D3"/>
    <w:rsid w:val="00896672"/>
    <w:rsid w:val="008A1C97"/>
    <w:rsid w:val="008A7B72"/>
    <w:rsid w:val="008B16C2"/>
    <w:rsid w:val="008B3BE1"/>
    <w:rsid w:val="008D4C86"/>
    <w:rsid w:val="008D70E5"/>
    <w:rsid w:val="008D758E"/>
    <w:rsid w:val="008E361B"/>
    <w:rsid w:val="008E67AF"/>
    <w:rsid w:val="008F0760"/>
    <w:rsid w:val="008F284E"/>
    <w:rsid w:val="008F3B86"/>
    <w:rsid w:val="00901A1C"/>
    <w:rsid w:val="009065FA"/>
    <w:rsid w:val="009067A1"/>
    <w:rsid w:val="00907E5A"/>
    <w:rsid w:val="00910FF2"/>
    <w:rsid w:val="0091322A"/>
    <w:rsid w:val="00915DD4"/>
    <w:rsid w:val="00915E4D"/>
    <w:rsid w:val="0091606F"/>
    <w:rsid w:val="00921600"/>
    <w:rsid w:val="0094260F"/>
    <w:rsid w:val="009446EE"/>
    <w:rsid w:val="009457E7"/>
    <w:rsid w:val="00950B74"/>
    <w:rsid w:val="00953EAC"/>
    <w:rsid w:val="00954002"/>
    <w:rsid w:val="009550B4"/>
    <w:rsid w:val="009608BC"/>
    <w:rsid w:val="00962147"/>
    <w:rsid w:val="00962E07"/>
    <w:rsid w:val="009632F6"/>
    <w:rsid w:val="00963E40"/>
    <w:rsid w:val="00966280"/>
    <w:rsid w:val="009666B2"/>
    <w:rsid w:val="0096684E"/>
    <w:rsid w:val="00966A03"/>
    <w:rsid w:val="009677CF"/>
    <w:rsid w:val="00970F39"/>
    <w:rsid w:val="0097400D"/>
    <w:rsid w:val="00981595"/>
    <w:rsid w:val="00983463"/>
    <w:rsid w:val="00985197"/>
    <w:rsid w:val="00985D9E"/>
    <w:rsid w:val="0099441A"/>
    <w:rsid w:val="00995905"/>
    <w:rsid w:val="009A1447"/>
    <w:rsid w:val="009A5152"/>
    <w:rsid w:val="009A69C3"/>
    <w:rsid w:val="009B5C74"/>
    <w:rsid w:val="009C0566"/>
    <w:rsid w:val="009C12FE"/>
    <w:rsid w:val="009C1567"/>
    <w:rsid w:val="009C28BC"/>
    <w:rsid w:val="009C57E8"/>
    <w:rsid w:val="009C5A99"/>
    <w:rsid w:val="009C68E4"/>
    <w:rsid w:val="009D3E09"/>
    <w:rsid w:val="009D6478"/>
    <w:rsid w:val="009D64AC"/>
    <w:rsid w:val="009E003F"/>
    <w:rsid w:val="009E595A"/>
    <w:rsid w:val="009E7776"/>
    <w:rsid w:val="009F38AB"/>
    <w:rsid w:val="009F5DED"/>
    <w:rsid w:val="009F5F9E"/>
    <w:rsid w:val="00A043C5"/>
    <w:rsid w:val="00A071D1"/>
    <w:rsid w:val="00A10AC5"/>
    <w:rsid w:val="00A14BD8"/>
    <w:rsid w:val="00A22586"/>
    <w:rsid w:val="00A24958"/>
    <w:rsid w:val="00A35A63"/>
    <w:rsid w:val="00A37412"/>
    <w:rsid w:val="00A401E0"/>
    <w:rsid w:val="00A46BA9"/>
    <w:rsid w:val="00A53A37"/>
    <w:rsid w:val="00A6148A"/>
    <w:rsid w:val="00A66930"/>
    <w:rsid w:val="00A67E1B"/>
    <w:rsid w:val="00A7656A"/>
    <w:rsid w:val="00A77364"/>
    <w:rsid w:val="00A777CA"/>
    <w:rsid w:val="00A77E8F"/>
    <w:rsid w:val="00A8651B"/>
    <w:rsid w:val="00A91E25"/>
    <w:rsid w:val="00A93D46"/>
    <w:rsid w:val="00A955A2"/>
    <w:rsid w:val="00A95A0A"/>
    <w:rsid w:val="00A95B01"/>
    <w:rsid w:val="00A97E33"/>
    <w:rsid w:val="00AA1F73"/>
    <w:rsid w:val="00AA63A8"/>
    <w:rsid w:val="00AA6F53"/>
    <w:rsid w:val="00AC119D"/>
    <w:rsid w:val="00AC231B"/>
    <w:rsid w:val="00AC25EF"/>
    <w:rsid w:val="00AC26C9"/>
    <w:rsid w:val="00AC283E"/>
    <w:rsid w:val="00AD4030"/>
    <w:rsid w:val="00AD4D87"/>
    <w:rsid w:val="00AE1CCD"/>
    <w:rsid w:val="00AF3784"/>
    <w:rsid w:val="00AF3AB2"/>
    <w:rsid w:val="00AF519F"/>
    <w:rsid w:val="00B01454"/>
    <w:rsid w:val="00B04D84"/>
    <w:rsid w:val="00B113DE"/>
    <w:rsid w:val="00B21333"/>
    <w:rsid w:val="00B234F1"/>
    <w:rsid w:val="00B35090"/>
    <w:rsid w:val="00B359FC"/>
    <w:rsid w:val="00B501DC"/>
    <w:rsid w:val="00B529F8"/>
    <w:rsid w:val="00B534C7"/>
    <w:rsid w:val="00B54813"/>
    <w:rsid w:val="00B66A41"/>
    <w:rsid w:val="00B7737A"/>
    <w:rsid w:val="00B7746D"/>
    <w:rsid w:val="00B855C3"/>
    <w:rsid w:val="00B909C7"/>
    <w:rsid w:val="00B97CD9"/>
    <w:rsid w:val="00BA1A59"/>
    <w:rsid w:val="00BA37A9"/>
    <w:rsid w:val="00BA660B"/>
    <w:rsid w:val="00BB2E43"/>
    <w:rsid w:val="00BB3AC0"/>
    <w:rsid w:val="00BB3CC3"/>
    <w:rsid w:val="00BB4726"/>
    <w:rsid w:val="00BC0173"/>
    <w:rsid w:val="00BC212A"/>
    <w:rsid w:val="00BD0C36"/>
    <w:rsid w:val="00BD3D4D"/>
    <w:rsid w:val="00BE0D60"/>
    <w:rsid w:val="00BE2050"/>
    <w:rsid w:val="00BE3683"/>
    <w:rsid w:val="00BE6B24"/>
    <w:rsid w:val="00BF3974"/>
    <w:rsid w:val="00BF6314"/>
    <w:rsid w:val="00C00CB9"/>
    <w:rsid w:val="00C02FBA"/>
    <w:rsid w:val="00C04C8D"/>
    <w:rsid w:val="00C07546"/>
    <w:rsid w:val="00C17841"/>
    <w:rsid w:val="00C20CB5"/>
    <w:rsid w:val="00C21909"/>
    <w:rsid w:val="00C27FCE"/>
    <w:rsid w:val="00C3073E"/>
    <w:rsid w:val="00C36750"/>
    <w:rsid w:val="00C424D4"/>
    <w:rsid w:val="00C42E2B"/>
    <w:rsid w:val="00C53AB9"/>
    <w:rsid w:val="00C55764"/>
    <w:rsid w:val="00C559B8"/>
    <w:rsid w:val="00C602CA"/>
    <w:rsid w:val="00C64540"/>
    <w:rsid w:val="00C65855"/>
    <w:rsid w:val="00C659C3"/>
    <w:rsid w:val="00C664EB"/>
    <w:rsid w:val="00C677C3"/>
    <w:rsid w:val="00C71DC3"/>
    <w:rsid w:val="00C7606C"/>
    <w:rsid w:val="00C77B70"/>
    <w:rsid w:val="00C8258B"/>
    <w:rsid w:val="00C974FD"/>
    <w:rsid w:val="00CA2BE9"/>
    <w:rsid w:val="00CA588B"/>
    <w:rsid w:val="00CB28DD"/>
    <w:rsid w:val="00CC1485"/>
    <w:rsid w:val="00CC3131"/>
    <w:rsid w:val="00CC4719"/>
    <w:rsid w:val="00CC70C2"/>
    <w:rsid w:val="00CD08AE"/>
    <w:rsid w:val="00CD676A"/>
    <w:rsid w:val="00CE3AFC"/>
    <w:rsid w:val="00CE460E"/>
    <w:rsid w:val="00CE5210"/>
    <w:rsid w:val="00CE70BD"/>
    <w:rsid w:val="00CF38FB"/>
    <w:rsid w:val="00CF5D84"/>
    <w:rsid w:val="00CF6FAF"/>
    <w:rsid w:val="00D02D4B"/>
    <w:rsid w:val="00D0430E"/>
    <w:rsid w:val="00D0784B"/>
    <w:rsid w:val="00D10AB5"/>
    <w:rsid w:val="00D154C1"/>
    <w:rsid w:val="00D2069D"/>
    <w:rsid w:val="00D260FA"/>
    <w:rsid w:val="00D27867"/>
    <w:rsid w:val="00D300D3"/>
    <w:rsid w:val="00D34D02"/>
    <w:rsid w:val="00D440F9"/>
    <w:rsid w:val="00D4658D"/>
    <w:rsid w:val="00D53EF6"/>
    <w:rsid w:val="00D551C3"/>
    <w:rsid w:val="00D56B81"/>
    <w:rsid w:val="00D64728"/>
    <w:rsid w:val="00D65463"/>
    <w:rsid w:val="00D6561A"/>
    <w:rsid w:val="00D67DB5"/>
    <w:rsid w:val="00D83C2B"/>
    <w:rsid w:val="00D91C4F"/>
    <w:rsid w:val="00D91FEC"/>
    <w:rsid w:val="00D9202C"/>
    <w:rsid w:val="00D94905"/>
    <w:rsid w:val="00DA00C4"/>
    <w:rsid w:val="00DA00E5"/>
    <w:rsid w:val="00DA4E17"/>
    <w:rsid w:val="00DB47CD"/>
    <w:rsid w:val="00DC5223"/>
    <w:rsid w:val="00DC5477"/>
    <w:rsid w:val="00DD2EF9"/>
    <w:rsid w:val="00DD30BF"/>
    <w:rsid w:val="00DD4BEF"/>
    <w:rsid w:val="00DD5ECD"/>
    <w:rsid w:val="00DE3498"/>
    <w:rsid w:val="00DF03BD"/>
    <w:rsid w:val="00DF09C7"/>
    <w:rsid w:val="00DF1103"/>
    <w:rsid w:val="00DF2C61"/>
    <w:rsid w:val="00DF2EAF"/>
    <w:rsid w:val="00DF4753"/>
    <w:rsid w:val="00DF6364"/>
    <w:rsid w:val="00E00E4D"/>
    <w:rsid w:val="00E1259C"/>
    <w:rsid w:val="00E152AC"/>
    <w:rsid w:val="00E15B29"/>
    <w:rsid w:val="00E175CE"/>
    <w:rsid w:val="00E231F8"/>
    <w:rsid w:val="00E30923"/>
    <w:rsid w:val="00E322E5"/>
    <w:rsid w:val="00E32F7A"/>
    <w:rsid w:val="00E32F96"/>
    <w:rsid w:val="00E37C72"/>
    <w:rsid w:val="00E4048A"/>
    <w:rsid w:val="00E45A7D"/>
    <w:rsid w:val="00E465BD"/>
    <w:rsid w:val="00E46EA4"/>
    <w:rsid w:val="00E519CA"/>
    <w:rsid w:val="00E51FAC"/>
    <w:rsid w:val="00E56EC7"/>
    <w:rsid w:val="00E60892"/>
    <w:rsid w:val="00E61A56"/>
    <w:rsid w:val="00E667C5"/>
    <w:rsid w:val="00E67E66"/>
    <w:rsid w:val="00E746E3"/>
    <w:rsid w:val="00E74C25"/>
    <w:rsid w:val="00E76257"/>
    <w:rsid w:val="00E8785C"/>
    <w:rsid w:val="00E87EBE"/>
    <w:rsid w:val="00E93C7C"/>
    <w:rsid w:val="00E951AE"/>
    <w:rsid w:val="00EA0EBF"/>
    <w:rsid w:val="00EA263B"/>
    <w:rsid w:val="00EB2475"/>
    <w:rsid w:val="00EB3B68"/>
    <w:rsid w:val="00EB51FB"/>
    <w:rsid w:val="00EC0027"/>
    <w:rsid w:val="00EC148C"/>
    <w:rsid w:val="00EC1BFF"/>
    <w:rsid w:val="00EC6422"/>
    <w:rsid w:val="00ED3AAD"/>
    <w:rsid w:val="00ED76FE"/>
    <w:rsid w:val="00EE0A42"/>
    <w:rsid w:val="00EF027C"/>
    <w:rsid w:val="00EF201E"/>
    <w:rsid w:val="00EF29DA"/>
    <w:rsid w:val="00EF4851"/>
    <w:rsid w:val="00EF5708"/>
    <w:rsid w:val="00F0645B"/>
    <w:rsid w:val="00F0792B"/>
    <w:rsid w:val="00F112EC"/>
    <w:rsid w:val="00F217A0"/>
    <w:rsid w:val="00F21EEF"/>
    <w:rsid w:val="00F229B9"/>
    <w:rsid w:val="00F35451"/>
    <w:rsid w:val="00F41290"/>
    <w:rsid w:val="00F5489E"/>
    <w:rsid w:val="00F54F2F"/>
    <w:rsid w:val="00F65933"/>
    <w:rsid w:val="00F70B4B"/>
    <w:rsid w:val="00F7238C"/>
    <w:rsid w:val="00F74AD3"/>
    <w:rsid w:val="00F76B53"/>
    <w:rsid w:val="00F83AF5"/>
    <w:rsid w:val="00F90917"/>
    <w:rsid w:val="00F91D26"/>
    <w:rsid w:val="00F93AE4"/>
    <w:rsid w:val="00FA24EE"/>
    <w:rsid w:val="00FA2A56"/>
    <w:rsid w:val="00FA3BE1"/>
    <w:rsid w:val="00FB2600"/>
    <w:rsid w:val="00FB2C36"/>
    <w:rsid w:val="00FB4FB6"/>
    <w:rsid w:val="00FB730D"/>
    <w:rsid w:val="00FB75A3"/>
    <w:rsid w:val="00FC0675"/>
    <w:rsid w:val="00FC3DB9"/>
    <w:rsid w:val="00FC4880"/>
    <w:rsid w:val="00FD18CB"/>
    <w:rsid w:val="00FD1EC1"/>
    <w:rsid w:val="00FD7F74"/>
    <w:rsid w:val="00FE1EE5"/>
    <w:rsid w:val="00FE4CF1"/>
    <w:rsid w:val="00FE66C4"/>
    <w:rsid w:val="00FE6FA3"/>
    <w:rsid w:val="00FF4A9E"/>
    <w:rsid w:val="00FF527B"/>
    <w:rsid w:val="024E95FB"/>
    <w:rsid w:val="02F11E42"/>
    <w:rsid w:val="061A1B16"/>
    <w:rsid w:val="0765CF1D"/>
    <w:rsid w:val="07A2D1A0"/>
    <w:rsid w:val="08085E97"/>
    <w:rsid w:val="0A3F9634"/>
    <w:rsid w:val="0BA1DD4B"/>
    <w:rsid w:val="0BDF56EE"/>
    <w:rsid w:val="0E05B023"/>
    <w:rsid w:val="100C1B69"/>
    <w:rsid w:val="128ACD92"/>
    <w:rsid w:val="14AA7B29"/>
    <w:rsid w:val="152F9734"/>
    <w:rsid w:val="16E7F02E"/>
    <w:rsid w:val="17B1F34B"/>
    <w:rsid w:val="1B0F295E"/>
    <w:rsid w:val="1C429103"/>
    <w:rsid w:val="1D5AF4B3"/>
    <w:rsid w:val="1EA428F5"/>
    <w:rsid w:val="1F2482FD"/>
    <w:rsid w:val="21EA4746"/>
    <w:rsid w:val="231629B2"/>
    <w:rsid w:val="2BD0B511"/>
    <w:rsid w:val="2BEDAB6E"/>
    <w:rsid w:val="2C0A13EA"/>
    <w:rsid w:val="2D2E0B08"/>
    <w:rsid w:val="2F32046D"/>
    <w:rsid w:val="30386789"/>
    <w:rsid w:val="31AE7021"/>
    <w:rsid w:val="36432375"/>
    <w:rsid w:val="38BFBE56"/>
    <w:rsid w:val="38CDF31E"/>
    <w:rsid w:val="3B504C86"/>
    <w:rsid w:val="407A837E"/>
    <w:rsid w:val="41399CD7"/>
    <w:rsid w:val="44847250"/>
    <w:rsid w:val="4528D029"/>
    <w:rsid w:val="468B7B4D"/>
    <w:rsid w:val="4703BA05"/>
    <w:rsid w:val="476B6796"/>
    <w:rsid w:val="47DA3040"/>
    <w:rsid w:val="48B5858F"/>
    <w:rsid w:val="4C0258FE"/>
    <w:rsid w:val="4C39E171"/>
    <w:rsid w:val="4C8DAC1B"/>
    <w:rsid w:val="4E55CB38"/>
    <w:rsid w:val="526A4171"/>
    <w:rsid w:val="535F9F77"/>
    <w:rsid w:val="55BE4AEC"/>
    <w:rsid w:val="57C98386"/>
    <w:rsid w:val="5BEF914E"/>
    <w:rsid w:val="5DAD7409"/>
    <w:rsid w:val="612EE971"/>
    <w:rsid w:val="624733A6"/>
    <w:rsid w:val="661736C1"/>
    <w:rsid w:val="699565DE"/>
    <w:rsid w:val="69B12DEB"/>
    <w:rsid w:val="69EA35E3"/>
    <w:rsid w:val="6DD1D199"/>
    <w:rsid w:val="6E474733"/>
    <w:rsid w:val="6E817242"/>
    <w:rsid w:val="7164D9B8"/>
    <w:rsid w:val="72AED4CD"/>
    <w:rsid w:val="7572E82C"/>
    <w:rsid w:val="76557B31"/>
    <w:rsid w:val="765CED4F"/>
    <w:rsid w:val="797D332E"/>
    <w:rsid w:val="7AC6C401"/>
    <w:rsid w:val="7C714091"/>
    <w:rsid w:val="7C9BA114"/>
    <w:rsid w:val="7F2F20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A6629D"/>
  <w15:chartTrackingRefBased/>
  <w15:docId w15:val="{62AE5BB4-0318-48AC-9F0E-BAD0D90F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C5E"/>
    <w:pPr>
      <w:spacing w:after="0" w:line="240" w:lineRule="auto"/>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uiPriority w:val="9"/>
    <w:qFormat/>
    <w:rsid w:val="00E87EB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87EB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87EB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uiPriority w:val="39"/>
    <w:rsid w:val="005C7971"/>
    <w:pPr>
      <w:spacing w:before="100" w:after="100"/>
      <w:ind w:left="210"/>
    </w:pPr>
    <w:rPr>
      <w:rFonts w:ascii="Arial" w:hAnsi="Arial"/>
      <w:sz w:val="18"/>
      <w:szCs w:val="20"/>
    </w:rPr>
  </w:style>
  <w:style w:type="paragraph" w:styleId="TOC1">
    <w:name w:val="toc 1"/>
    <w:basedOn w:val="Normal"/>
    <w:next w:val="Normal"/>
    <w:uiPriority w:val="39"/>
    <w:rsid w:val="005C7971"/>
    <w:pPr>
      <w:spacing w:before="120" w:after="240"/>
    </w:pPr>
    <w:rPr>
      <w:rFonts w:ascii="Arial Bold" w:hAnsi="Arial Bold"/>
      <w:b/>
      <w:bCs/>
      <w:szCs w:val="20"/>
    </w:rPr>
  </w:style>
  <w:style w:type="paragraph" w:styleId="Header">
    <w:name w:val="header"/>
    <w:basedOn w:val="Normal"/>
    <w:link w:val="HeaderChar"/>
    <w:uiPriority w:val="99"/>
    <w:unhideWhenUsed/>
    <w:rsid w:val="00375C5E"/>
    <w:pPr>
      <w:tabs>
        <w:tab w:val="center" w:pos="4513"/>
        <w:tab w:val="right" w:pos="9026"/>
      </w:tabs>
    </w:pPr>
  </w:style>
  <w:style w:type="character" w:customStyle="1" w:styleId="HeaderChar">
    <w:name w:val="Header Char"/>
    <w:basedOn w:val="DefaultParagraphFont"/>
    <w:link w:val="Header"/>
    <w:uiPriority w:val="99"/>
    <w:rsid w:val="00375C5E"/>
  </w:style>
  <w:style w:type="paragraph" w:styleId="Footer">
    <w:name w:val="footer"/>
    <w:basedOn w:val="Normal"/>
    <w:link w:val="FooterChar"/>
    <w:uiPriority w:val="99"/>
    <w:unhideWhenUsed/>
    <w:rsid w:val="00375C5E"/>
    <w:pPr>
      <w:tabs>
        <w:tab w:val="center" w:pos="4513"/>
        <w:tab w:val="right" w:pos="9026"/>
      </w:tabs>
    </w:pPr>
  </w:style>
  <w:style w:type="character" w:customStyle="1" w:styleId="FooterChar">
    <w:name w:val="Footer Char"/>
    <w:basedOn w:val="DefaultParagraphFont"/>
    <w:link w:val="Footer"/>
    <w:uiPriority w:val="99"/>
    <w:rsid w:val="00375C5E"/>
  </w:style>
  <w:style w:type="table" w:styleId="TableGrid">
    <w:name w:val="Table Grid"/>
    <w:aliases w:val="UB Table Grid"/>
    <w:basedOn w:val="TableNormal"/>
    <w:uiPriority w:val="59"/>
    <w:rsid w:val="00375C5E"/>
    <w:pPr>
      <w:spacing w:after="0" w:line="240" w:lineRule="auto"/>
    </w:pPr>
    <w:rPr>
      <w:rFonts w:eastAsiaTheme="minorEastAsia"/>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edBody1013">
    <w:name w:val="Fed Body 10/13"/>
    <w:basedOn w:val="Normal"/>
    <w:qFormat/>
    <w:rsid w:val="00E87EBE"/>
    <w:pPr>
      <w:spacing w:before="100" w:after="100" w:line="260" w:lineRule="exact"/>
      <w:ind w:right="-8"/>
    </w:pPr>
    <w:rPr>
      <w:rFonts w:ascii="Arial" w:eastAsiaTheme="minorEastAsia" w:hAnsi="Arial" w:cstheme="minorBidi"/>
      <w:color w:val="auto"/>
      <w:sz w:val="20"/>
      <w:szCs w:val="22"/>
      <w:lang w:eastAsia="zh-CN"/>
    </w:rPr>
  </w:style>
  <w:style w:type="paragraph" w:customStyle="1" w:styleId="FedL1Heading">
    <w:name w:val="Fed L1 Heading"/>
    <w:basedOn w:val="Heading1"/>
    <w:link w:val="FedL1HeadingChar"/>
    <w:qFormat/>
    <w:rsid w:val="007807CF"/>
    <w:pPr>
      <w:spacing w:before="120" w:after="100" w:line="400" w:lineRule="exact"/>
    </w:pPr>
    <w:rPr>
      <w:rFonts w:ascii="Arial" w:hAnsi="Arial"/>
      <w:b/>
      <w:bCs/>
      <w:color w:val="041243"/>
      <w:lang w:val="en-US"/>
    </w:rPr>
  </w:style>
  <w:style w:type="character" w:customStyle="1" w:styleId="FedL1HeadingChar">
    <w:name w:val="Fed L1 Heading Char"/>
    <w:basedOn w:val="DefaultParagraphFont"/>
    <w:link w:val="FedL1Heading"/>
    <w:rsid w:val="007807CF"/>
    <w:rPr>
      <w:rFonts w:ascii="Arial" w:eastAsiaTheme="majorEastAsia" w:hAnsi="Arial" w:cstheme="majorBidi"/>
      <w:b/>
      <w:bCs/>
      <w:color w:val="041243"/>
      <w:sz w:val="32"/>
      <w:szCs w:val="32"/>
      <w:lang w:val="en-US"/>
    </w:rPr>
  </w:style>
  <w:style w:type="paragraph" w:customStyle="1" w:styleId="FedL2Head">
    <w:name w:val="Fed L2 Head"/>
    <w:basedOn w:val="Heading2"/>
    <w:next w:val="FedBody1013"/>
    <w:link w:val="FedL2HeadChar"/>
    <w:qFormat/>
    <w:rsid w:val="00E87EBE"/>
    <w:pPr>
      <w:spacing w:before="400" w:after="100" w:line="280" w:lineRule="exact"/>
    </w:pPr>
    <w:rPr>
      <w:rFonts w:ascii="Arial" w:eastAsia="MS Mincho" w:hAnsi="Arial" w:cs="Arial"/>
      <w:b/>
      <w:color w:val="006AAC"/>
      <w:sz w:val="28"/>
      <w:szCs w:val="24"/>
      <w:lang w:val="en-US"/>
    </w:rPr>
  </w:style>
  <w:style w:type="character" w:customStyle="1" w:styleId="FedL2HeadChar">
    <w:name w:val="Fed L2 Head Char"/>
    <w:basedOn w:val="DefaultParagraphFont"/>
    <w:link w:val="FedL2Head"/>
    <w:rsid w:val="00E87EBE"/>
    <w:rPr>
      <w:rFonts w:ascii="Arial" w:eastAsia="MS Mincho" w:hAnsi="Arial" w:cs="Arial"/>
      <w:b/>
      <w:color w:val="006AAC"/>
      <w:sz w:val="28"/>
      <w:szCs w:val="24"/>
      <w:lang w:val="en-US"/>
    </w:rPr>
  </w:style>
  <w:style w:type="paragraph" w:customStyle="1" w:styleId="FedL3Head">
    <w:name w:val="Fed L3 Head"/>
    <w:basedOn w:val="Heading3"/>
    <w:next w:val="FedBody1013"/>
    <w:link w:val="FedL3HeadChar"/>
    <w:qFormat/>
    <w:rsid w:val="00E87EBE"/>
    <w:pPr>
      <w:spacing w:before="300" w:line="280" w:lineRule="exact"/>
    </w:pPr>
    <w:rPr>
      <w:rFonts w:ascii="Arial" w:hAnsi="Arial"/>
      <w:b/>
      <w:bCs/>
      <w:color w:val="5B9BD5" w:themeColor="accent1"/>
      <w:sz w:val="22"/>
      <w:szCs w:val="22"/>
      <w:lang w:eastAsia="zh-CN"/>
    </w:rPr>
  </w:style>
  <w:style w:type="character" w:customStyle="1" w:styleId="FedL3HeadChar">
    <w:name w:val="Fed L3 Head Char"/>
    <w:basedOn w:val="DefaultParagraphFont"/>
    <w:link w:val="FedL3Head"/>
    <w:rsid w:val="00E87EBE"/>
    <w:rPr>
      <w:rFonts w:ascii="Arial" w:eastAsiaTheme="majorEastAsia" w:hAnsi="Arial" w:cstheme="majorBidi"/>
      <w:b/>
      <w:bCs/>
      <w:color w:val="5B9BD5" w:themeColor="accent1"/>
      <w:lang w:eastAsia="zh-CN"/>
    </w:rPr>
  </w:style>
  <w:style w:type="paragraph" w:customStyle="1" w:styleId="FedBodyBulletIndent">
    <w:name w:val="Fed Body Bullet  Indent"/>
    <w:basedOn w:val="FedBody1013"/>
    <w:qFormat/>
    <w:rsid w:val="00E87EBE"/>
    <w:pPr>
      <w:numPr>
        <w:numId w:val="1"/>
      </w:numPr>
      <w:tabs>
        <w:tab w:val="clear" w:pos="360"/>
      </w:tabs>
      <w:ind w:left="426" w:hanging="426"/>
    </w:pPr>
  </w:style>
  <w:style w:type="character" w:customStyle="1" w:styleId="Heading1Char">
    <w:name w:val="Heading 1 Char"/>
    <w:basedOn w:val="DefaultParagraphFont"/>
    <w:link w:val="Heading1"/>
    <w:uiPriority w:val="9"/>
    <w:rsid w:val="00E87EB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87EB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87EBE"/>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0C1D22"/>
    <w:pPr>
      <w:ind w:left="720"/>
      <w:contextualSpacing/>
    </w:pPr>
  </w:style>
  <w:style w:type="character" w:styleId="CommentReference">
    <w:name w:val="annotation reference"/>
    <w:basedOn w:val="DefaultParagraphFont"/>
    <w:rsid w:val="00CF38FB"/>
    <w:rPr>
      <w:sz w:val="16"/>
      <w:szCs w:val="16"/>
    </w:rPr>
  </w:style>
  <w:style w:type="paragraph" w:styleId="BalloonText">
    <w:name w:val="Balloon Text"/>
    <w:basedOn w:val="Normal"/>
    <w:link w:val="BalloonTextChar"/>
    <w:uiPriority w:val="99"/>
    <w:semiHidden/>
    <w:unhideWhenUsed/>
    <w:rsid w:val="00CD08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8AE"/>
    <w:rPr>
      <w:rFonts w:ascii="Segoe UI" w:eastAsia="Times New Roman" w:hAnsi="Segoe UI" w:cs="Segoe UI"/>
      <w:color w:val="000000"/>
      <w:sz w:val="18"/>
      <w:szCs w:val="18"/>
    </w:rPr>
  </w:style>
  <w:style w:type="character" w:styleId="Strong">
    <w:name w:val="Strong"/>
    <w:basedOn w:val="DefaultParagraphFont"/>
    <w:uiPriority w:val="22"/>
    <w:qFormat/>
    <w:rsid w:val="00AA6F53"/>
    <w:rPr>
      <w:b/>
      <w:bCs/>
    </w:rPr>
  </w:style>
  <w:style w:type="character" w:styleId="Hyperlink">
    <w:name w:val="Hyperlink"/>
    <w:basedOn w:val="DefaultParagraphFont"/>
    <w:uiPriority w:val="99"/>
    <w:unhideWhenUsed/>
    <w:rsid w:val="00AA6F53"/>
    <w:rPr>
      <w:color w:val="0000FF"/>
      <w:u w:val="single"/>
    </w:rPr>
  </w:style>
  <w:style w:type="character" w:styleId="Emphasis">
    <w:name w:val="Emphasis"/>
    <w:basedOn w:val="DefaultParagraphFont"/>
    <w:uiPriority w:val="20"/>
    <w:qFormat/>
    <w:rsid w:val="00AA6F53"/>
    <w:rPr>
      <w:i/>
      <w:iCs/>
    </w:rPr>
  </w:style>
  <w:style w:type="table" w:styleId="PlainTable4">
    <w:name w:val="Plain Table 4"/>
    <w:basedOn w:val="TableNormal"/>
    <w:uiPriority w:val="44"/>
    <w:rsid w:val="007807C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9C1567"/>
    <w:rPr>
      <w:color w:val="954F72" w:themeColor="followedHyperlink"/>
      <w:u w:val="single"/>
    </w:rPr>
  </w:style>
  <w:style w:type="paragraph" w:styleId="CommentText">
    <w:name w:val="annotation text"/>
    <w:basedOn w:val="Normal"/>
    <w:link w:val="CommentTextChar"/>
    <w:uiPriority w:val="99"/>
    <w:semiHidden/>
    <w:unhideWhenUsed/>
    <w:rsid w:val="005234AE"/>
    <w:rPr>
      <w:sz w:val="20"/>
      <w:szCs w:val="20"/>
    </w:rPr>
  </w:style>
  <w:style w:type="character" w:customStyle="1" w:styleId="CommentTextChar">
    <w:name w:val="Comment Text Char"/>
    <w:basedOn w:val="DefaultParagraphFont"/>
    <w:link w:val="CommentText"/>
    <w:uiPriority w:val="99"/>
    <w:semiHidden/>
    <w:rsid w:val="005234A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5234AE"/>
    <w:rPr>
      <w:b/>
      <w:bCs/>
    </w:rPr>
  </w:style>
  <w:style w:type="character" w:customStyle="1" w:styleId="CommentSubjectChar">
    <w:name w:val="Comment Subject Char"/>
    <w:basedOn w:val="CommentTextChar"/>
    <w:link w:val="CommentSubject"/>
    <w:uiPriority w:val="99"/>
    <w:semiHidden/>
    <w:rsid w:val="005234AE"/>
    <w:rPr>
      <w:rFonts w:ascii="Times New Roman" w:eastAsia="Times New Roman" w:hAnsi="Times New Roman" w:cs="Times New Roman"/>
      <w:b/>
      <w:bCs/>
      <w:color w:val="000000"/>
      <w:sz w:val="20"/>
      <w:szCs w:val="20"/>
    </w:rPr>
  </w:style>
  <w:style w:type="character" w:styleId="UnresolvedMention">
    <w:name w:val="Unresolved Mention"/>
    <w:basedOn w:val="DefaultParagraphFont"/>
    <w:uiPriority w:val="99"/>
    <w:semiHidden/>
    <w:unhideWhenUsed/>
    <w:rsid w:val="00995905"/>
    <w:rPr>
      <w:color w:val="605E5C"/>
      <w:shd w:val="clear" w:color="auto" w:fill="E1DFDD"/>
    </w:rPr>
  </w:style>
  <w:style w:type="paragraph" w:styleId="Revision">
    <w:name w:val="Revision"/>
    <w:hidden/>
    <w:uiPriority w:val="99"/>
    <w:semiHidden/>
    <w:rsid w:val="00267B69"/>
    <w:pPr>
      <w:spacing w:after="0" w:line="240" w:lineRule="auto"/>
    </w:pPr>
    <w:rPr>
      <w:rFonts w:ascii="Times New Roman" w:eastAsia="Times New Roman" w:hAnsi="Times New Roman" w:cs="Times New Roman"/>
      <w:color w:val="000000"/>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ederation.edu.au/staff/working-at-feduni/human-resources/academic-promotio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federation.edu.au/__data/assets/pdf_file/0007/444058/FederationUniversity_TeachingExpectations2021.pdf" TargetMode="External"/><Relationship Id="rId7" Type="http://schemas.openxmlformats.org/officeDocument/2006/relationships/styles" Target="styles.xml"/><Relationship Id="rId12" Type="http://schemas.openxmlformats.org/officeDocument/2006/relationships/hyperlink" Target="https://policy.federation.edu.au/human_resources/professional_development/academic_promotion/ch01.php"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policy.federation.edu.au/forms/Academic-promotions-criteria-framework.pdf?_ga=2.75245010.1909078425.1676847330-821183164.166623893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mailto:pc@federation.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3BF2335-FADA-475C-98E8-87EF89F27807}"/>
      </w:docPartPr>
      <w:docPartBody>
        <w:p w:rsidR="00200765" w:rsidRDefault="00200765"/>
      </w:docPartBody>
    </w:docPart>
    <w:docPart>
      <w:docPartPr>
        <w:name w:val="12C929D918434EF6B6B96CD00E12A4AD"/>
        <w:category>
          <w:name w:val="General"/>
          <w:gallery w:val="placeholder"/>
        </w:category>
        <w:types>
          <w:type w:val="bbPlcHdr"/>
        </w:types>
        <w:behaviors>
          <w:behavior w:val="content"/>
        </w:behaviors>
        <w:guid w:val="{A4B06C39-CE95-4480-82D2-B9C6E093738C}"/>
      </w:docPartPr>
      <w:docPartBody>
        <w:p w:rsidR="0016537E" w:rsidRDefault="0016537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00765"/>
    <w:rsid w:val="00047E90"/>
    <w:rsid w:val="001473A0"/>
    <w:rsid w:val="0016537E"/>
    <w:rsid w:val="00200765"/>
    <w:rsid w:val="002109ED"/>
    <w:rsid w:val="007B4425"/>
    <w:rsid w:val="00866C4C"/>
    <w:rsid w:val="00933941"/>
    <w:rsid w:val="009454D1"/>
    <w:rsid w:val="009803CE"/>
    <w:rsid w:val="00A6777A"/>
    <w:rsid w:val="00B72F99"/>
    <w:rsid w:val="00C67EDB"/>
    <w:rsid w:val="00D63179"/>
    <w:rsid w:val="00E72E1D"/>
    <w:rsid w:val="00F13A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39818f0-b86a-435d-8fb9-cd10e1f05f4d" xsi:nil="true"/>
    <_dlc_DocId xmlns="e39818f0-b86a-435d-8fb9-cd10e1f05f4d">MRU3PS7DZPM2-554532551-72598</_dlc_DocId>
    <_dlc_DocIdUrl xmlns="e39818f0-b86a-435d-8fb9-cd10e1f05f4d">
      <Url>https://federationuniversity.sharepoint.com/sites/FedUni/academic/_layouts/15/DocIdRedir.aspx?ID=MRU3PS7DZPM2-554532551-72598</Url>
      <Description>MRU3PS7DZPM2-554532551-72598</Description>
    </_dlc_DocIdUrl>
    <SharedWithUsers xmlns="b3db430d-8c6b-4f5e-b841-f863cf9c7a0d">
      <UserInfo>
        <DisplayName>Dara Twomey</DisplayName>
        <AccountId>10</AccountId>
        <AccountType/>
      </UserInfo>
      <UserInfo>
        <DisplayName>Gerard Kennedy</DisplayName>
        <AccountId>20</AccountId>
        <AccountType/>
      </UserInfo>
      <UserInfo>
        <DisplayName>Christina Sadowski</DisplayName>
        <AccountId>12</AccountId>
        <AccountType/>
      </UserInfo>
    </SharedWithUsers>
    <lcf76f155ced4ddcb4097134ff3c332f xmlns="9431b627-8518-40c2-9c99-483f8d673abb">
      <Terms xmlns="http://schemas.microsoft.com/office/infopath/2007/PartnerControls"/>
    </lcf76f155ced4ddcb4097134ff3c332f>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5E23B470E9225B41A2A4EA36736F360C" ma:contentTypeVersion="7641" ma:contentTypeDescription="Create a new document." ma:contentTypeScope="" ma:versionID="87e678f3f6ece3e308ba0e7a9b7622f9">
  <xsd:schema xmlns:xsd="http://www.w3.org/2001/XMLSchema" xmlns:xs="http://www.w3.org/2001/XMLSchema" xmlns:p="http://schemas.microsoft.com/office/2006/metadata/properties" xmlns:ns1="http://schemas.microsoft.com/sharepoint/v3" xmlns:ns2="9431b627-8518-40c2-9c99-483f8d673abb" xmlns:ns3="b3db430d-8c6b-4f5e-b841-f863cf9c7a0d" xmlns:ns4="e39818f0-b86a-435d-8fb9-cd10e1f05f4d" targetNamespace="http://schemas.microsoft.com/office/2006/metadata/properties" ma:root="true" ma:fieldsID="d8c9c7bfddd3b6a57e186fcfebb1b38b" ns1:_="" ns2:_="" ns3:_="" ns4:_="">
    <xsd:import namespace="http://schemas.microsoft.com/sharepoint/v3"/>
    <xsd:import namespace="9431b627-8518-40c2-9c99-483f8d673abb"/>
    <xsd:import namespace="b3db430d-8c6b-4f5e-b841-f863cf9c7a0d"/>
    <xsd:import namespace="e39818f0-b86a-435d-8fb9-cd10e1f05f4d"/>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31b627-8518-40c2-9c99-483f8d673ab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75c4b21c-4a25-40c1-82fe-fef023c60d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b430d-8c6b-4f5e-b841-f863cf9c7a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9818f0-b86a-435d-8fb9-cd10e1f05f4d"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dexed="true"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967314bd-1606-42d9-b7c7-dc03a10c388b}" ma:internalName="TaxCatchAll" ma:showField="CatchAllData" ma:web="e39818f0-b86a-435d-8fb9-cd10e1f05f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E9A93-65E3-4DD4-91D9-572DAE2D7CDE}">
  <ds:schemaRefs>
    <ds:schemaRef ds:uri="http://schemas.microsoft.com/office/2006/metadata/properties"/>
    <ds:schemaRef ds:uri="http://schemas.microsoft.com/office/infopath/2007/PartnerControls"/>
    <ds:schemaRef ds:uri="e39818f0-b86a-435d-8fb9-cd10e1f05f4d"/>
    <ds:schemaRef ds:uri="33adea23-d8d3-47a4-aa2a-ec4da25a4033"/>
  </ds:schemaRefs>
</ds:datastoreItem>
</file>

<file path=customXml/itemProps2.xml><?xml version="1.0" encoding="utf-8"?>
<ds:datastoreItem xmlns:ds="http://schemas.openxmlformats.org/officeDocument/2006/customXml" ds:itemID="{539640AF-DBF0-46F8-B620-591EA9E55390}">
  <ds:schemaRefs>
    <ds:schemaRef ds:uri="http://schemas.microsoft.com/sharepoint/v3/contenttype/forms"/>
  </ds:schemaRefs>
</ds:datastoreItem>
</file>

<file path=customXml/itemProps3.xml><?xml version="1.0" encoding="utf-8"?>
<ds:datastoreItem xmlns:ds="http://schemas.openxmlformats.org/officeDocument/2006/customXml" ds:itemID="{6816BC64-9079-4870-A38E-1059DDB1D01B}"/>
</file>

<file path=customXml/itemProps4.xml><?xml version="1.0" encoding="utf-8"?>
<ds:datastoreItem xmlns:ds="http://schemas.openxmlformats.org/officeDocument/2006/customXml" ds:itemID="{6255A9E3-DC69-4A42-BD71-D8B5C05BB9FB}">
  <ds:schemaRefs>
    <ds:schemaRef ds:uri="http://schemas.microsoft.com/sharepoint/events"/>
  </ds:schemaRefs>
</ds:datastoreItem>
</file>

<file path=customXml/itemProps5.xml><?xml version="1.0" encoding="utf-8"?>
<ds:datastoreItem xmlns:ds="http://schemas.openxmlformats.org/officeDocument/2006/customXml" ds:itemID="{5E30D46E-E477-4562-920D-0F6EEDB81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97</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Federation University Australia</Company>
  <LinksUpToDate>false</LinksUpToDate>
  <CharactersWithSpaces>1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Nash;Lisa Pickering</dc:creator>
  <cp:keywords/>
  <dc:description/>
  <cp:lastModifiedBy>Catherine Stonehouse</cp:lastModifiedBy>
  <cp:revision>3</cp:revision>
  <cp:lastPrinted>2023-04-05T22:36:00Z</cp:lastPrinted>
  <dcterms:created xsi:type="dcterms:W3CDTF">2023-11-15T03:02:00Z</dcterms:created>
  <dcterms:modified xsi:type="dcterms:W3CDTF">2023-11-1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3B470E9225B41A2A4EA36736F360C</vt:lpwstr>
  </property>
  <property fmtid="{D5CDD505-2E9C-101B-9397-08002B2CF9AE}" pid="3" name="_dlc_DocIdItemGuid">
    <vt:lpwstr>39f8b78c-ede0-4dd6-9bb7-bd663019f607</vt:lpwstr>
  </property>
  <property fmtid="{D5CDD505-2E9C-101B-9397-08002B2CF9AE}" pid="4" name="MediaServiceImageTags">
    <vt:lpwstr/>
  </property>
</Properties>
</file>